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E43C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[</w:t>
      </w:r>
    </w:p>
    <w:p w14:paraId="14EC4E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895A7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0,</w:t>
      </w:r>
    </w:p>
    <w:p w14:paraId="303CBA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0000",</w:t>
      </w:r>
    </w:p>
    <w:p w14:paraId="24D731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oot",</w:t>
      </w:r>
    </w:p>
    <w:p w14:paraId="6E9E4B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oot"</w:t>
      </w:r>
    </w:p>
    <w:p w14:paraId="49C194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57D5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AF72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,</w:t>
      </w:r>
    </w:p>
    <w:p w14:paraId="4BC0C8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FDAE3",</w:t>
      </w:r>
    </w:p>
    <w:p w14:paraId="3DCA00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rey",</w:t>
      </w:r>
    </w:p>
    <w:p w14:paraId="097145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asic cell groups and regions"</w:t>
      </w:r>
    </w:p>
    <w:p w14:paraId="5983F1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5CB15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0361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,</w:t>
      </w:r>
    </w:p>
    <w:p w14:paraId="5BC715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0F0FF",</w:t>
      </w:r>
    </w:p>
    <w:p w14:paraId="7F9CE9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H",</w:t>
      </w:r>
    </w:p>
    <w:p w14:paraId="41AF7B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rebrum"</w:t>
      </w:r>
    </w:p>
    <w:p w14:paraId="04259F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5898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BE148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,</w:t>
      </w:r>
    </w:p>
    <w:p w14:paraId="5C9B5A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0FFB8",</w:t>
      </w:r>
    </w:p>
    <w:p w14:paraId="4ED919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TX",</w:t>
      </w:r>
    </w:p>
    <w:p w14:paraId="79B814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rebral cortex"</w:t>
      </w:r>
    </w:p>
    <w:p w14:paraId="25E7AC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DDAE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7C90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,</w:t>
      </w:r>
    </w:p>
    <w:p w14:paraId="07B633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0FF70",</w:t>
      </w:r>
    </w:p>
    <w:p w14:paraId="73F2D4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TXp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5D5D8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plate"</w:t>
      </w:r>
    </w:p>
    <w:p w14:paraId="37EFBB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EA18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ADA1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,</w:t>
      </w:r>
    </w:p>
    <w:p w14:paraId="4517C0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0FF71",</w:t>
      </w:r>
    </w:p>
    <w:p w14:paraId="3B4870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socortex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5122B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socortex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052E31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3A25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9CBBB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,</w:t>
      </w:r>
    </w:p>
    <w:p w14:paraId="27D294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68F44",</w:t>
      </w:r>
    </w:p>
    <w:p w14:paraId="54A8D1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P",</w:t>
      </w:r>
    </w:p>
    <w:p w14:paraId="6B79B6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ontal pole, cerebral cortex"</w:t>
      </w:r>
    </w:p>
    <w:p w14:paraId="376888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03B70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4352B5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,</w:t>
      </w:r>
    </w:p>
    <w:p w14:paraId="56FDF9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68F45",</w:t>
      </w:r>
    </w:p>
    <w:p w14:paraId="686C02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P1",</w:t>
      </w:r>
    </w:p>
    <w:p w14:paraId="12ABAC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ontal pole, layer 1"</w:t>
      </w:r>
    </w:p>
    <w:p w14:paraId="5F15CC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59D4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B43A3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,</w:t>
      </w:r>
    </w:p>
    <w:p w14:paraId="5CEA89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68E45",</w:t>
      </w:r>
    </w:p>
    <w:p w14:paraId="2CA5E3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P2\/3",</w:t>
      </w:r>
    </w:p>
    <w:p w14:paraId="730EB5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ontal pole, layer 2\/3"</w:t>
      </w:r>
    </w:p>
    <w:p w14:paraId="165F75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7258E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6E072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,</w:t>
      </w:r>
    </w:p>
    <w:p w14:paraId="0B87DE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58F45",</w:t>
      </w:r>
    </w:p>
    <w:p w14:paraId="7677F4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P5",</w:t>
      </w:r>
    </w:p>
    <w:p w14:paraId="72DFA9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ontal pole, layer 5"</w:t>
      </w:r>
    </w:p>
    <w:p w14:paraId="098511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0AAE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D2DB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,</w:t>
      </w:r>
    </w:p>
    <w:p w14:paraId="312E20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68E44",</w:t>
      </w:r>
    </w:p>
    <w:p w14:paraId="5195B4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P6a",</w:t>
      </w:r>
    </w:p>
    <w:p w14:paraId="7728E5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ontal pole, layer 6a"</w:t>
      </w:r>
    </w:p>
    <w:p w14:paraId="76F2D7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D4EB3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F56E2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,</w:t>
      </w:r>
    </w:p>
    <w:p w14:paraId="3341F1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58F44",</w:t>
      </w:r>
    </w:p>
    <w:p w14:paraId="03D84E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P6b",</w:t>
      </w:r>
    </w:p>
    <w:p w14:paraId="1C4A2A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rontal pole, layer 6b"</w:t>
      </w:r>
    </w:p>
    <w:p w14:paraId="6440C7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3655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36EB7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,</w:t>
      </w:r>
    </w:p>
    <w:p w14:paraId="59894C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C59",</w:t>
      </w:r>
    </w:p>
    <w:p w14:paraId="033F1C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",</w:t>
      </w:r>
    </w:p>
    <w:p w14:paraId="273062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omatomoto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s"</w:t>
      </w:r>
    </w:p>
    <w:p w14:paraId="064530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76775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71057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,</w:t>
      </w:r>
    </w:p>
    <w:p w14:paraId="58E844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D5A",</w:t>
      </w:r>
    </w:p>
    <w:p w14:paraId="619E4D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1",</w:t>
      </w:r>
    </w:p>
    <w:p w14:paraId="11066B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omatomoto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s, Layer 1"</w:t>
      </w:r>
    </w:p>
    <w:p w14:paraId="3E65C2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0F3C1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4BCA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4,</w:t>
      </w:r>
    </w:p>
    <w:p w14:paraId="30B45D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D59",</w:t>
      </w:r>
    </w:p>
    <w:p w14:paraId="126D56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2\/3",</w:t>
      </w:r>
    </w:p>
    <w:p w14:paraId="078B2F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omatomoto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s, Layer 2\/3"</w:t>
      </w:r>
    </w:p>
    <w:p w14:paraId="019EA8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BC6C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9A23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,</w:t>
      </w:r>
    </w:p>
    <w:p w14:paraId="7D534D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C5A",</w:t>
      </w:r>
    </w:p>
    <w:p w14:paraId="7FC415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5",</w:t>
      </w:r>
    </w:p>
    <w:p w14:paraId="208465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omatomoto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s, Layer 5"</w:t>
      </w:r>
    </w:p>
    <w:p w14:paraId="1227B9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90C73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DB5F8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,</w:t>
      </w:r>
    </w:p>
    <w:p w14:paraId="18F97B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E9D59",</w:t>
      </w:r>
    </w:p>
    <w:p w14:paraId="360CCE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6a",</w:t>
      </w:r>
    </w:p>
    <w:p w14:paraId="246AA4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omatomoto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s, Layer 6a"</w:t>
      </w:r>
    </w:p>
    <w:p w14:paraId="2A44E6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54E3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96AC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,</w:t>
      </w:r>
    </w:p>
    <w:p w14:paraId="065942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B59",</w:t>
      </w:r>
    </w:p>
    <w:p w14:paraId="294E5D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6b",</w:t>
      </w:r>
    </w:p>
    <w:p w14:paraId="3E7133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omatomoto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s, Layer 6b"</w:t>
      </w:r>
    </w:p>
    <w:p w14:paraId="17DE01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AFB52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9169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,</w:t>
      </w:r>
    </w:p>
    <w:p w14:paraId="2381AF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E9B5A",</w:t>
      </w:r>
    </w:p>
    <w:p w14:paraId="413882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O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FEE61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motor area"</w:t>
      </w:r>
    </w:p>
    <w:p w14:paraId="672560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F3A2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A57C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,</w:t>
      </w:r>
    </w:p>
    <w:p w14:paraId="479A74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E9D5A",</w:t>
      </w:r>
    </w:p>
    <w:p w14:paraId="0B70CF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p1",</w:t>
      </w:r>
    </w:p>
    <w:p w14:paraId="01DD64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motor area, Layer 1"</w:t>
      </w:r>
    </w:p>
    <w:p w14:paraId="256D94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D498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E499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,</w:t>
      </w:r>
    </w:p>
    <w:p w14:paraId="29DF76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C58",</w:t>
      </w:r>
    </w:p>
    <w:p w14:paraId="7CD09B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p2\/3",</w:t>
      </w:r>
    </w:p>
    <w:p w14:paraId="69DA45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motor area, Layer 2\/3"</w:t>
      </w:r>
    </w:p>
    <w:p w14:paraId="7596F3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0D82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5D74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,</w:t>
      </w:r>
    </w:p>
    <w:p w14:paraId="6C42F6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1E9C5A",</w:t>
      </w:r>
    </w:p>
    <w:p w14:paraId="5FF2A3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p5",</w:t>
      </w:r>
    </w:p>
    <w:p w14:paraId="7A6DE1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motor area, Layer 5"</w:t>
      </w:r>
    </w:p>
    <w:p w14:paraId="647028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E05A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2F077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,</w:t>
      </w:r>
    </w:p>
    <w:p w14:paraId="3E2037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B5A",</w:t>
      </w:r>
    </w:p>
    <w:p w14:paraId="74EFA8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p6a",</w:t>
      </w:r>
    </w:p>
    <w:p w14:paraId="292518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motor area, Layer 6a"</w:t>
      </w:r>
    </w:p>
    <w:p w14:paraId="0F357B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1CE5B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A84D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,</w:t>
      </w:r>
    </w:p>
    <w:p w14:paraId="37C3B4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D9D5A",</w:t>
      </w:r>
    </w:p>
    <w:p w14:paraId="69E40C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p6b",</w:t>
      </w:r>
    </w:p>
    <w:p w14:paraId="6CAFF3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motor area, Layer 6b"</w:t>
      </w:r>
    </w:p>
    <w:p w14:paraId="3524AF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B6913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21BB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,</w:t>
      </w:r>
    </w:p>
    <w:p w14:paraId="4E357F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D9D59",</w:t>
      </w:r>
    </w:p>
    <w:p w14:paraId="756919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s",</w:t>
      </w:r>
    </w:p>
    <w:p w14:paraId="5C12B8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econdary motor area"</w:t>
      </w:r>
    </w:p>
    <w:p w14:paraId="55396E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759EC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FE316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,</w:t>
      </w:r>
    </w:p>
    <w:p w14:paraId="75E863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E9C59",</w:t>
      </w:r>
    </w:p>
    <w:p w14:paraId="6F3FE7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s1",</w:t>
      </w:r>
    </w:p>
    <w:p w14:paraId="019834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econdary motor area, layer 1"</w:t>
      </w:r>
    </w:p>
    <w:p w14:paraId="4716BB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E15A2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F06FE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,</w:t>
      </w:r>
    </w:p>
    <w:p w14:paraId="3A521F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E9D58",</w:t>
      </w:r>
    </w:p>
    <w:p w14:paraId="7B7EF9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s2\/3",</w:t>
      </w:r>
    </w:p>
    <w:p w14:paraId="5127A5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econdary motor area, layer 2\/3"</w:t>
      </w:r>
    </w:p>
    <w:p w14:paraId="791362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AB71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726A6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,</w:t>
      </w:r>
    </w:p>
    <w:p w14:paraId="70CCD0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D58",</w:t>
      </w:r>
    </w:p>
    <w:p w14:paraId="7C6FB9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s5",</w:t>
      </w:r>
    </w:p>
    <w:p w14:paraId="6536AA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econdary motor area, layer 5"</w:t>
      </w:r>
    </w:p>
    <w:p w14:paraId="7D4684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5ED1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9BC8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,</w:t>
      </w:r>
    </w:p>
    <w:p w14:paraId="0067C2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D9C5A",</w:t>
      </w:r>
    </w:p>
    <w:p w14:paraId="2793CC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MOs6a",</w:t>
      </w:r>
    </w:p>
    <w:p w14:paraId="6C19D7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econdary motor area, layer 6a"</w:t>
      </w:r>
    </w:p>
    <w:p w14:paraId="367867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437DF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E8889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,</w:t>
      </w:r>
    </w:p>
    <w:p w14:paraId="471B6C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E9C58",</w:t>
      </w:r>
    </w:p>
    <w:p w14:paraId="021645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s6b",</w:t>
      </w:r>
    </w:p>
    <w:p w14:paraId="2B75FC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econdary motor area, layer 6b"</w:t>
      </w:r>
    </w:p>
    <w:p w14:paraId="685428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B36D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7630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,</w:t>
      </w:r>
    </w:p>
    <w:p w14:paraId="4E22B6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8061",</w:t>
      </w:r>
    </w:p>
    <w:p w14:paraId="24CC37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",</w:t>
      </w:r>
    </w:p>
    <w:p w14:paraId="497C35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omatosensory areas"</w:t>
      </w:r>
    </w:p>
    <w:p w14:paraId="3D15A8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E7AB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9DF5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,</w:t>
      </w:r>
    </w:p>
    <w:p w14:paraId="22CEAD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F62",</w:t>
      </w:r>
    </w:p>
    <w:p w14:paraId="6DD72D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1",</w:t>
      </w:r>
    </w:p>
    <w:p w14:paraId="7306AE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omatosensory areas, layer 1"</w:t>
      </w:r>
    </w:p>
    <w:p w14:paraId="6260F3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C5B63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F94F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,</w:t>
      </w:r>
    </w:p>
    <w:p w14:paraId="2F7849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E63",</w:t>
      </w:r>
    </w:p>
    <w:p w14:paraId="34ACDE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2\/3",</w:t>
      </w:r>
    </w:p>
    <w:p w14:paraId="66DF00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omatosensory areas, layer 2\/3"</w:t>
      </w:r>
    </w:p>
    <w:p w14:paraId="143076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41B4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C5D1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,</w:t>
      </w:r>
    </w:p>
    <w:p w14:paraId="38F165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8064",</w:t>
      </w:r>
    </w:p>
    <w:p w14:paraId="1FD52B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4",</w:t>
      </w:r>
    </w:p>
    <w:p w14:paraId="4FFF49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omatosensory areas, layer 4"</w:t>
      </w:r>
    </w:p>
    <w:p w14:paraId="0FAF78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A77F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E5C8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,</w:t>
      </w:r>
    </w:p>
    <w:p w14:paraId="4F3A7A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8064",</w:t>
      </w:r>
    </w:p>
    <w:p w14:paraId="11734C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5",</w:t>
      </w:r>
    </w:p>
    <w:p w14:paraId="0F449A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omatosensory areas, layer 5"</w:t>
      </w:r>
    </w:p>
    <w:p w14:paraId="55E4DB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C6B0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5B91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,</w:t>
      </w:r>
    </w:p>
    <w:p w14:paraId="4FF615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F61",</w:t>
      </w:r>
    </w:p>
    <w:p w14:paraId="2EA7BF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6a",</w:t>
      </w:r>
    </w:p>
    <w:p w14:paraId="747851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Somatosensory areas, layer 6a"</w:t>
      </w:r>
    </w:p>
    <w:p w14:paraId="46EDFC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EC42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B9CA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,</w:t>
      </w:r>
    </w:p>
    <w:p w14:paraId="6E99F0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D63",</w:t>
      </w:r>
    </w:p>
    <w:p w14:paraId="22B7EF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6b",</w:t>
      </w:r>
    </w:p>
    <w:p w14:paraId="055A5B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omatosensory areas, layer 6b"</w:t>
      </w:r>
    </w:p>
    <w:p w14:paraId="76761E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7990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9E61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,</w:t>
      </w:r>
    </w:p>
    <w:p w14:paraId="2D0A80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8063",</w:t>
      </w:r>
    </w:p>
    <w:p w14:paraId="06E088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ED461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"</w:t>
      </w:r>
    </w:p>
    <w:p w14:paraId="64A435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AA1D0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CCA1E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,</w:t>
      </w:r>
    </w:p>
    <w:p w14:paraId="70FAD2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D64",</w:t>
      </w:r>
    </w:p>
    <w:p w14:paraId="615C5D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1",</w:t>
      </w:r>
    </w:p>
    <w:p w14:paraId="2F6EBC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ayer 1"</w:t>
      </w:r>
    </w:p>
    <w:p w14:paraId="4647DC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D3F3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37A4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,</w:t>
      </w:r>
    </w:p>
    <w:p w14:paraId="0CA580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E64",</w:t>
      </w:r>
    </w:p>
    <w:p w14:paraId="44423F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2\/3",</w:t>
      </w:r>
    </w:p>
    <w:p w14:paraId="3C9A32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ayer 2\/3"</w:t>
      </w:r>
    </w:p>
    <w:p w14:paraId="02999B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E427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CF45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,</w:t>
      </w:r>
    </w:p>
    <w:p w14:paraId="4A9B4D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7F63",</w:t>
      </w:r>
    </w:p>
    <w:p w14:paraId="42E75A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4",</w:t>
      </w:r>
    </w:p>
    <w:p w14:paraId="4095AF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ayer 4"</w:t>
      </w:r>
    </w:p>
    <w:p w14:paraId="496CF6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3E76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B5B8B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,</w:t>
      </w:r>
    </w:p>
    <w:p w14:paraId="220F70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7D64",</w:t>
      </w:r>
    </w:p>
    <w:p w14:paraId="456057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5",</w:t>
      </w:r>
    </w:p>
    <w:p w14:paraId="1BFF59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ayer 5"</w:t>
      </w:r>
    </w:p>
    <w:p w14:paraId="2E1D94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C6BE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822D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,</w:t>
      </w:r>
    </w:p>
    <w:p w14:paraId="0B077D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D64",</w:t>
      </w:r>
    </w:p>
    <w:p w14:paraId="39677F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6a",</w:t>
      </w:r>
    </w:p>
    <w:p w14:paraId="5285F6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ayer 6a"</w:t>
      </w:r>
    </w:p>
    <w:p w14:paraId="785145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60E294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F664F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,</w:t>
      </w:r>
    </w:p>
    <w:p w14:paraId="4306C8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8061",</w:t>
      </w:r>
    </w:p>
    <w:p w14:paraId="76471F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6b",</w:t>
      </w:r>
    </w:p>
    <w:p w14:paraId="219D0A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ayer 6b"</w:t>
      </w:r>
    </w:p>
    <w:p w14:paraId="20B5B9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9F92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2CDEF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,</w:t>
      </w:r>
    </w:p>
    <w:p w14:paraId="116C9E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8064",</w:t>
      </w:r>
    </w:p>
    <w:p w14:paraId="0F1565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n",</w:t>
      </w:r>
    </w:p>
    <w:p w14:paraId="42D78A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nose"</w:t>
      </w:r>
    </w:p>
    <w:p w14:paraId="61F596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A7CB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419B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,</w:t>
      </w:r>
    </w:p>
    <w:p w14:paraId="3CEA56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E63",</w:t>
      </w:r>
    </w:p>
    <w:p w14:paraId="04F6E8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n1",</w:t>
      </w:r>
    </w:p>
    <w:p w14:paraId="0F41B5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nose, layer 1"</w:t>
      </w:r>
    </w:p>
    <w:p w14:paraId="66D2B6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CC2A2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E141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,</w:t>
      </w:r>
    </w:p>
    <w:p w14:paraId="099D70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7F64",</w:t>
      </w:r>
    </w:p>
    <w:p w14:paraId="780139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n2\/3",</w:t>
      </w:r>
    </w:p>
    <w:p w14:paraId="61FCD1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nose, layer 2\/3"</w:t>
      </w:r>
    </w:p>
    <w:p w14:paraId="3AEB5E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2A071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2F40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,</w:t>
      </w:r>
    </w:p>
    <w:p w14:paraId="7FDB71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8062",</w:t>
      </w:r>
    </w:p>
    <w:p w14:paraId="208E25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n4",</w:t>
      </w:r>
    </w:p>
    <w:p w14:paraId="083E5E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nose, layer 4"</w:t>
      </w:r>
    </w:p>
    <w:p w14:paraId="5BB0AC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DD8D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588EA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,</w:t>
      </w:r>
    </w:p>
    <w:p w14:paraId="709AA7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E62",</w:t>
      </w:r>
    </w:p>
    <w:p w14:paraId="7829B3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n5",</w:t>
      </w:r>
    </w:p>
    <w:p w14:paraId="72D42A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nose, layer 5"</w:t>
      </w:r>
    </w:p>
    <w:p w14:paraId="507A86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8259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EA901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,</w:t>
      </w:r>
    </w:p>
    <w:p w14:paraId="24A278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D62",</w:t>
      </w:r>
    </w:p>
    <w:p w14:paraId="07E934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n6a",</w:t>
      </w:r>
    </w:p>
    <w:p w14:paraId="188E4B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nose, layer 6a"</w:t>
      </w:r>
    </w:p>
    <w:p w14:paraId="25FC66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EE88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7FE7E9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,</w:t>
      </w:r>
    </w:p>
    <w:p w14:paraId="7F05B7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7E64",</w:t>
      </w:r>
    </w:p>
    <w:p w14:paraId="194E85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n6b",</w:t>
      </w:r>
    </w:p>
    <w:p w14:paraId="747051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nose, layer 6b"</w:t>
      </w:r>
    </w:p>
    <w:p w14:paraId="140306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2A9D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E757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,</w:t>
      </w:r>
    </w:p>
    <w:p w14:paraId="5A08A3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F64",</w:t>
      </w:r>
    </w:p>
    <w:p w14:paraId="187288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bfd",</w:t>
      </w:r>
    </w:p>
    <w:p w14:paraId="7CE6CD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barrel field"</w:t>
      </w:r>
    </w:p>
    <w:p w14:paraId="3D710B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4CAA7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93DA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,</w:t>
      </w:r>
    </w:p>
    <w:p w14:paraId="0C2043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8060",</w:t>
      </w:r>
    </w:p>
    <w:p w14:paraId="4CBAAF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bfd1",</w:t>
      </w:r>
    </w:p>
    <w:p w14:paraId="30EDD1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barrel field, layer 1"</w:t>
      </w:r>
    </w:p>
    <w:p w14:paraId="2E8AD9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B72D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14778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,</w:t>
      </w:r>
    </w:p>
    <w:p w14:paraId="3DE2E1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F63",</w:t>
      </w:r>
    </w:p>
    <w:p w14:paraId="43FF71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bfd2\/3",</w:t>
      </w:r>
    </w:p>
    <w:p w14:paraId="39B672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barrel field, layer 2\/3"</w:t>
      </w:r>
    </w:p>
    <w:p w14:paraId="275FB3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767E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E10E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4,</w:t>
      </w:r>
    </w:p>
    <w:p w14:paraId="05F0A8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C64",</w:t>
      </w:r>
    </w:p>
    <w:p w14:paraId="7C8D6D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bfd4",</w:t>
      </w:r>
    </w:p>
    <w:p w14:paraId="58A34D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barrel field, layer 4"</w:t>
      </w:r>
    </w:p>
    <w:p w14:paraId="0BD9E5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50FC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B001C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5,</w:t>
      </w:r>
    </w:p>
    <w:p w14:paraId="2E4B3E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D62",</w:t>
      </w:r>
    </w:p>
    <w:p w14:paraId="17A2A3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bfd5",</w:t>
      </w:r>
    </w:p>
    <w:p w14:paraId="555562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barrel field, layer 5"</w:t>
      </w:r>
    </w:p>
    <w:p w14:paraId="47B232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57C1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B689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,</w:t>
      </w:r>
    </w:p>
    <w:p w14:paraId="7CCC3B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8060",</w:t>
      </w:r>
    </w:p>
    <w:p w14:paraId="420B5B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bfd6a",</w:t>
      </w:r>
    </w:p>
    <w:p w14:paraId="48BD55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barrel field, layer 6a"</w:t>
      </w:r>
    </w:p>
    <w:p w14:paraId="22842C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A5E0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9C68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57,</w:t>
      </w:r>
    </w:p>
    <w:p w14:paraId="04631E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E61",</w:t>
      </w:r>
    </w:p>
    <w:p w14:paraId="69856B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bfd6b",</w:t>
      </w:r>
    </w:p>
    <w:p w14:paraId="3E70B1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barrel field, layer 6b"</w:t>
      </w:r>
    </w:p>
    <w:p w14:paraId="044AAC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C57C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3BCA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,</w:t>
      </w:r>
    </w:p>
    <w:p w14:paraId="0EE140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7F61",</w:t>
      </w:r>
    </w:p>
    <w:p w14:paraId="727BB5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rl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EDD52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ateral visual area"</w:t>
      </w:r>
    </w:p>
    <w:p w14:paraId="5BB944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8DC4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2C1A9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,</w:t>
      </w:r>
    </w:p>
    <w:p w14:paraId="0AA0E1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7D63",</w:t>
      </w:r>
    </w:p>
    <w:p w14:paraId="58F80E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l1",</w:t>
      </w:r>
    </w:p>
    <w:p w14:paraId="3F446E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ateral visual area, layer 1"</w:t>
      </w:r>
    </w:p>
    <w:p w14:paraId="3F52C6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5A593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1426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,</w:t>
      </w:r>
    </w:p>
    <w:p w14:paraId="4C1193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E60",</w:t>
      </w:r>
    </w:p>
    <w:p w14:paraId="595893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l2\/3",</w:t>
      </w:r>
    </w:p>
    <w:p w14:paraId="362DC7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ateral visual area, layer 2\/3"</w:t>
      </w:r>
    </w:p>
    <w:p w14:paraId="1556CB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CEB6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32C2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1,</w:t>
      </w:r>
    </w:p>
    <w:p w14:paraId="3C5C1E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C62",</w:t>
      </w:r>
    </w:p>
    <w:p w14:paraId="3503A1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l4",</w:t>
      </w:r>
    </w:p>
    <w:p w14:paraId="6767EA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ateral visual area, layer 4"</w:t>
      </w:r>
    </w:p>
    <w:p w14:paraId="188E80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DE89B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F939B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,</w:t>
      </w:r>
    </w:p>
    <w:p w14:paraId="6CBF64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8060",</w:t>
      </w:r>
    </w:p>
    <w:p w14:paraId="0580F3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l5",</w:t>
      </w:r>
    </w:p>
    <w:p w14:paraId="3EFEC9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ateral visual 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rea,laye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5"</w:t>
      </w:r>
    </w:p>
    <w:p w14:paraId="4F7632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47698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BA30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,</w:t>
      </w:r>
    </w:p>
    <w:p w14:paraId="05E652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C64",</w:t>
      </w:r>
    </w:p>
    <w:p w14:paraId="7006C6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l6a",</w:t>
      </w:r>
    </w:p>
    <w:p w14:paraId="4EF436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ateral visual area, layer 6a"</w:t>
      </w:r>
    </w:p>
    <w:p w14:paraId="09CE26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4A1F6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72DD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,</w:t>
      </w:r>
    </w:p>
    <w:p w14:paraId="159E2A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1C8062",</w:t>
      </w:r>
    </w:p>
    <w:p w14:paraId="6FE0AD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l6b",</w:t>
      </w:r>
    </w:p>
    <w:p w14:paraId="19602E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ateral visual area, layer 6b"</w:t>
      </w:r>
    </w:p>
    <w:p w14:paraId="19F322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878A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DC881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,</w:t>
      </w:r>
    </w:p>
    <w:p w14:paraId="002B1D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F63",</w:t>
      </w:r>
    </w:p>
    <w:p w14:paraId="112060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Sp-l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23553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ower limb"</w:t>
      </w:r>
    </w:p>
    <w:p w14:paraId="72C008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C0291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988C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,</w:t>
      </w:r>
    </w:p>
    <w:p w14:paraId="0C54BB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F60",</w:t>
      </w:r>
    </w:p>
    <w:p w14:paraId="29A0E2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ll1",</w:t>
      </w:r>
    </w:p>
    <w:p w14:paraId="1C1CC3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ower limb, layer 1"</w:t>
      </w:r>
    </w:p>
    <w:p w14:paraId="1671B3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0734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683D8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7,</w:t>
      </w:r>
    </w:p>
    <w:p w14:paraId="6B168F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F64",</w:t>
      </w:r>
    </w:p>
    <w:p w14:paraId="5B8C27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ll2\/3",</w:t>
      </w:r>
    </w:p>
    <w:p w14:paraId="2ACA7E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ower limb, layer 2\/3"</w:t>
      </w:r>
    </w:p>
    <w:p w14:paraId="356662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F01D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95D0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,</w:t>
      </w:r>
    </w:p>
    <w:p w14:paraId="175F87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7F64",</w:t>
      </w:r>
    </w:p>
    <w:p w14:paraId="46CE61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ll4",</w:t>
      </w:r>
    </w:p>
    <w:p w14:paraId="767239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ower limb, layer 4"</w:t>
      </w:r>
    </w:p>
    <w:p w14:paraId="1719F0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2FAA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B440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9,</w:t>
      </w:r>
    </w:p>
    <w:p w14:paraId="6214FC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C63",</w:t>
      </w:r>
    </w:p>
    <w:p w14:paraId="5A2CA1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ll5",</w:t>
      </w:r>
    </w:p>
    <w:p w14:paraId="7D2C48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ower limb, layer 5"</w:t>
      </w:r>
    </w:p>
    <w:p w14:paraId="26D3B3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A553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B8BDB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0,</w:t>
      </w:r>
    </w:p>
    <w:p w14:paraId="7F7A22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F64",</w:t>
      </w:r>
    </w:p>
    <w:p w14:paraId="0B7CFE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ll6a",</w:t>
      </w:r>
    </w:p>
    <w:p w14:paraId="5528F2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ower limb, layer 6a"</w:t>
      </w:r>
    </w:p>
    <w:p w14:paraId="1EEF1A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5E771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B0298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1,</w:t>
      </w:r>
    </w:p>
    <w:p w14:paraId="1D9AAB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F62",</w:t>
      </w:r>
    </w:p>
    <w:p w14:paraId="51AC77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SSp-ll6b",</w:t>
      </w:r>
    </w:p>
    <w:p w14:paraId="607376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lower limb, layer 6b"</w:t>
      </w:r>
    </w:p>
    <w:p w14:paraId="48A725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F5604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0119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,</w:t>
      </w:r>
    </w:p>
    <w:p w14:paraId="6F3C6F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8062",</w:t>
      </w:r>
    </w:p>
    <w:p w14:paraId="7C8716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m",</w:t>
      </w:r>
    </w:p>
    <w:p w14:paraId="658255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mouth"</w:t>
      </w:r>
    </w:p>
    <w:p w14:paraId="541984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1F181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8F958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,</w:t>
      </w:r>
    </w:p>
    <w:p w14:paraId="70B50E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E61",</w:t>
      </w:r>
    </w:p>
    <w:p w14:paraId="6D0D1F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m1",</w:t>
      </w:r>
    </w:p>
    <w:p w14:paraId="2B8453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mouth, layer 1"</w:t>
      </w:r>
    </w:p>
    <w:p w14:paraId="0E8E30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EEA9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E5A9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,</w:t>
      </w:r>
    </w:p>
    <w:p w14:paraId="62A8B3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E64",</w:t>
      </w:r>
    </w:p>
    <w:p w14:paraId="7D0453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m2\/3",</w:t>
      </w:r>
    </w:p>
    <w:p w14:paraId="29FE47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mouth, layer 2\/3"</w:t>
      </w:r>
    </w:p>
    <w:p w14:paraId="1AFEC0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A261F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9168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5,</w:t>
      </w:r>
    </w:p>
    <w:p w14:paraId="5C519C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7F62",</w:t>
      </w:r>
    </w:p>
    <w:p w14:paraId="41EAFC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m4",</w:t>
      </w:r>
    </w:p>
    <w:p w14:paraId="6EE1F0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mouth, layer 4"</w:t>
      </w:r>
    </w:p>
    <w:p w14:paraId="6CD287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ACDE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D08F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,</w:t>
      </w:r>
    </w:p>
    <w:p w14:paraId="511BA4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7E63",</w:t>
      </w:r>
    </w:p>
    <w:p w14:paraId="2C7A74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m5",</w:t>
      </w:r>
    </w:p>
    <w:p w14:paraId="70CA1B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mouth, layer 5"</w:t>
      </w:r>
    </w:p>
    <w:p w14:paraId="148757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7286E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2AE3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,</w:t>
      </w:r>
    </w:p>
    <w:p w14:paraId="69639A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D61",</w:t>
      </w:r>
    </w:p>
    <w:p w14:paraId="2D347C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m6a",</w:t>
      </w:r>
    </w:p>
    <w:p w14:paraId="519A63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mouth, layer 6a"</w:t>
      </w:r>
    </w:p>
    <w:p w14:paraId="2AF61C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A302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A685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,</w:t>
      </w:r>
    </w:p>
    <w:p w14:paraId="255431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8064",</w:t>
      </w:r>
    </w:p>
    <w:p w14:paraId="29EC04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m6b",</w:t>
      </w:r>
    </w:p>
    <w:p w14:paraId="5E78E8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Primary somatosensory area, mouth, layer 6b"</w:t>
      </w:r>
    </w:p>
    <w:p w14:paraId="5F787F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B4A1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B0A4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9,</w:t>
      </w:r>
    </w:p>
    <w:p w14:paraId="1B9221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E63",</w:t>
      </w:r>
    </w:p>
    <w:p w14:paraId="5009B3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ul",</w:t>
      </w:r>
    </w:p>
    <w:p w14:paraId="1F3DEA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pper limb"</w:t>
      </w:r>
    </w:p>
    <w:p w14:paraId="255FF2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CE5AB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EB79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,</w:t>
      </w:r>
    </w:p>
    <w:p w14:paraId="01A6F3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E64",</w:t>
      </w:r>
    </w:p>
    <w:p w14:paraId="7CD77A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l1",</w:t>
      </w:r>
    </w:p>
    <w:p w14:paraId="71769E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pper limb, layer 1"</w:t>
      </w:r>
    </w:p>
    <w:p w14:paraId="6EA053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7BDFB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E649D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,</w:t>
      </w:r>
    </w:p>
    <w:p w14:paraId="250B98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F61",</w:t>
      </w:r>
    </w:p>
    <w:p w14:paraId="48F620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l2\/3",</w:t>
      </w:r>
    </w:p>
    <w:p w14:paraId="255334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pper limb, layer 2\/3"</w:t>
      </w:r>
    </w:p>
    <w:p w14:paraId="040389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6B7AC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5482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,</w:t>
      </w:r>
    </w:p>
    <w:p w14:paraId="082042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F63",</w:t>
      </w:r>
    </w:p>
    <w:p w14:paraId="58A4BB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l4",</w:t>
      </w:r>
    </w:p>
    <w:p w14:paraId="42AB16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pper limb, layer 4"</w:t>
      </w:r>
    </w:p>
    <w:p w14:paraId="3885A4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06D3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2E5D4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,</w:t>
      </w:r>
    </w:p>
    <w:p w14:paraId="761C82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E62",</w:t>
      </w:r>
    </w:p>
    <w:p w14:paraId="3ED6CF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l5",</w:t>
      </w:r>
    </w:p>
    <w:p w14:paraId="51E63D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pper limb, layer 5"</w:t>
      </w:r>
    </w:p>
    <w:p w14:paraId="08DBD8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0F5E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BBA1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,</w:t>
      </w:r>
    </w:p>
    <w:p w14:paraId="5E21D9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D61",</w:t>
      </w:r>
    </w:p>
    <w:p w14:paraId="53B0C4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l6a",</w:t>
      </w:r>
    </w:p>
    <w:p w14:paraId="3F680B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pper limb, layer 6a"</w:t>
      </w:r>
    </w:p>
    <w:p w14:paraId="1593D0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AACA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1A0C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,</w:t>
      </w:r>
    </w:p>
    <w:p w14:paraId="7B508F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8064",</w:t>
      </w:r>
    </w:p>
    <w:p w14:paraId="5CB04D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l6b",</w:t>
      </w:r>
    </w:p>
    <w:p w14:paraId="72AA4A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pper limb, layer 6b"</w:t>
      </w:r>
    </w:p>
    <w:p w14:paraId="09F31C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4E9C81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2D8B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,</w:t>
      </w:r>
    </w:p>
    <w:p w14:paraId="1F5F56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F62",</w:t>
      </w:r>
    </w:p>
    <w:p w14:paraId="278369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tr",</w:t>
      </w:r>
    </w:p>
    <w:p w14:paraId="776C1A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trunk"</w:t>
      </w:r>
    </w:p>
    <w:p w14:paraId="094069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28A3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D2031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,</w:t>
      </w:r>
    </w:p>
    <w:p w14:paraId="171AF9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C64",</w:t>
      </w:r>
    </w:p>
    <w:p w14:paraId="00E710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tr1",</w:t>
      </w:r>
    </w:p>
    <w:p w14:paraId="3B613F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trunk, layer 1"</w:t>
      </w:r>
    </w:p>
    <w:p w14:paraId="1CD03E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C05E1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BB84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,</w:t>
      </w:r>
    </w:p>
    <w:p w14:paraId="1CD6D1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8061",</w:t>
      </w:r>
    </w:p>
    <w:p w14:paraId="781DF2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tr2\/3",</w:t>
      </w:r>
    </w:p>
    <w:p w14:paraId="2FDAD3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trunk, layer 2\/3"</w:t>
      </w:r>
    </w:p>
    <w:p w14:paraId="78EC0C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9BEF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38CF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,</w:t>
      </w:r>
    </w:p>
    <w:p w14:paraId="358393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7E62",</w:t>
      </w:r>
    </w:p>
    <w:p w14:paraId="13BAF7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tr4",</w:t>
      </w:r>
    </w:p>
    <w:p w14:paraId="06A802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trunk, layer 4"</w:t>
      </w:r>
    </w:p>
    <w:p w14:paraId="766D6F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5D99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C8CB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,</w:t>
      </w:r>
    </w:p>
    <w:p w14:paraId="4645FD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F60",</w:t>
      </w:r>
    </w:p>
    <w:p w14:paraId="062496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tr5",</w:t>
      </w:r>
    </w:p>
    <w:p w14:paraId="44C0C1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trunk, layer 5"</w:t>
      </w:r>
    </w:p>
    <w:p w14:paraId="31D3B1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4B05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1E19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,</w:t>
      </w:r>
    </w:p>
    <w:p w14:paraId="5BD17A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8063",</w:t>
      </w:r>
    </w:p>
    <w:p w14:paraId="0E622C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tr6a",</w:t>
      </w:r>
    </w:p>
    <w:p w14:paraId="6757AC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trunk, layer 6a"</w:t>
      </w:r>
    </w:p>
    <w:p w14:paraId="296F6C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A509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07166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,</w:t>
      </w:r>
    </w:p>
    <w:p w14:paraId="198753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8063",</w:t>
      </w:r>
    </w:p>
    <w:p w14:paraId="778B78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tr6b",</w:t>
      </w:r>
    </w:p>
    <w:p w14:paraId="3CA998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trunk, layer 6b"</w:t>
      </w:r>
    </w:p>
    <w:p w14:paraId="514C95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1FD49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6CEBB4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,</w:t>
      </w:r>
    </w:p>
    <w:p w14:paraId="297D7A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D64",</w:t>
      </w:r>
    </w:p>
    <w:p w14:paraId="4DCE94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un",</w:t>
      </w:r>
    </w:p>
    <w:p w14:paraId="092E15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nassigned"</w:t>
      </w:r>
    </w:p>
    <w:p w14:paraId="480E95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28E17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1918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,</w:t>
      </w:r>
    </w:p>
    <w:p w14:paraId="6DC777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8062",</w:t>
      </w:r>
    </w:p>
    <w:p w14:paraId="184533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n1",</w:t>
      </w:r>
    </w:p>
    <w:p w14:paraId="31E50B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nassigned, layer 1"</w:t>
      </w:r>
    </w:p>
    <w:p w14:paraId="3AFC93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C2F2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D9A8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,</w:t>
      </w:r>
    </w:p>
    <w:p w14:paraId="5C190C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7F63",</w:t>
      </w:r>
    </w:p>
    <w:p w14:paraId="48033A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n2\/3",</w:t>
      </w:r>
    </w:p>
    <w:p w14:paraId="3EEB83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nassigned, layer 2\/3"</w:t>
      </w:r>
    </w:p>
    <w:p w14:paraId="6C2589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2B61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5622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,</w:t>
      </w:r>
    </w:p>
    <w:p w14:paraId="4177FE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E61",</w:t>
      </w:r>
    </w:p>
    <w:p w14:paraId="33692D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n4",</w:t>
      </w:r>
    </w:p>
    <w:p w14:paraId="6515FC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nassigned, layer 4"</w:t>
      </w:r>
    </w:p>
    <w:p w14:paraId="17913A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7EAA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5454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,</w:t>
      </w:r>
    </w:p>
    <w:p w14:paraId="7D4CA4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D62",</w:t>
      </w:r>
    </w:p>
    <w:p w14:paraId="00463C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n5",</w:t>
      </w:r>
    </w:p>
    <w:p w14:paraId="219015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nassigned, layer 5"</w:t>
      </w:r>
    </w:p>
    <w:p w14:paraId="2F8A07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D5E81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DA203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,</w:t>
      </w:r>
    </w:p>
    <w:p w14:paraId="1B5CA3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F61",</w:t>
      </w:r>
    </w:p>
    <w:p w14:paraId="4C0B90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n6a",</w:t>
      </w:r>
    </w:p>
    <w:p w14:paraId="72C1C0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nassigned, layer 6a"</w:t>
      </w:r>
    </w:p>
    <w:p w14:paraId="0DF5B6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65872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3A89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,</w:t>
      </w:r>
    </w:p>
    <w:p w14:paraId="22A8CD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D63",</w:t>
      </w:r>
    </w:p>
    <w:p w14:paraId="40F1EA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p-un6b",</w:t>
      </w:r>
    </w:p>
    <w:p w14:paraId="1BC78A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somatosensory area, unassigned, layer 6b"</w:t>
      </w:r>
    </w:p>
    <w:p w14:paraId="512516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6EA28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271D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00,</w:t>
      </w:r>
    </w:p>
    <w:p w14:paraId="67B33B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8062",</w:t>
      </w:r>
    </w:p>
    <w:p w14:paraId="6209FE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s",</w:t>
      </w:r>
    </w:p>
    <w:p w14:paraId="346B51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plemental somatosensory area"</w:t>
      </w:r>
    </w:p>
    <w:p w14:paraId="1410AF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1CE9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4412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1,</w:t>
      </w:r>
    </w:p>
    <w:p w14:paraId="159534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7E62",</w:t>
      </w:r>
    </w:p>
    <w:p w14:paraId="181B62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s1",</w:t>
      </w:r>
    </w:p>
    <w:p w14:paraId="6DAA26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plemental somatosensory area, layer 1"</w:t>
      </w:r>
    </w:p>
    <w:p w14:paraId="33A6B3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5109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8E73A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,</w:t>
      </w:r>
    </w:p>
    <w:p w14:paraId="69C15A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8063",</w:t>
      </w:r>
    </w:p>
    <w:p w14:paraId="39C17C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s2\/3",</w:t>
      </w:r>
    </w:p>
    <w:p w14:paraId="4EE1E8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plemental somatosensory area, layer 2\/3"</w:t>
      </w:r>
    </w:p>
    <w:p w14:paraId="4B9FCD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C9527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0F6E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,</w:t>
      </w:r>
    </w:p>
    <w:p w14:paraId="181E9E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87C63",</w:t>
      </w:r>
    </w:p>
    <w:p w14:paraId="69A0A9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s4",</w:t>
      </w:r>
    </w:p>
    <w:p w14:paraId="53A155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plemental somatosensory area, layer 4"</w:t>
      </w:r>
    </w:p>
    <w:p w14:paraId="6F64B2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32C1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73E59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,</w:t>
      </w:r>
    </w:p>
    <w:p w14:paraId="7DF9A3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8063",</w:t>
      </w:r>
    </w:p>
    <w:p w14:paraId="6D0378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s5",</w:t>
      </w:r>
    </w:p>
    <w:p w14:paraId="3939E1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plemental somatosensory area, layer 5"</w:t>
      </w:r>
    </w:p>
    <w:p w14:paraId="7C8D35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058EA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E1700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5,</w:t>
      </w:r>
    </w:p>
    <w:p w14:paraId="538C9E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97D63",</w:t>
      </w:r>
    </w:p>
    <w:p w14:paraId="54B708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s6a",</w:t>
      </w:r>
    </w:p>
    <w:p w14:paraId="0CBED7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plemental somatosensory area, layer 6a"</w:t>
      </w:r>
    </w:p>
    <w:p w14:paraId="106839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97369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BA13B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,</w:t>
      </w:r>
    </w:p>
    <w:p w14:paraId="636990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8061",</w:t>
      </w:r>
    </w:p>
    <w:p w14:paraId="63C788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s6b",</w:t>
      </w:r>
    </w:p>
    <w:p w14:paraId="78BB52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plemental somatosensory area, layer 6b"</w:t>
      </w:r>
    </w:p>
    <w:p w14:paraId="455176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4158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F102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7,</w:t>
      </w:r>
    </w:p>
    <w:p w14:paraId="13048F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019B75",</w:t>
      </w:r>
    </w:p>
    <w:p w14:paraId="310770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",</w:t>
      </w:r>
    </w:p>
    <w:p w14:paraId="056EFF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statory areas"</w:t>
      </w:r>
    </w:p>
    <w:p w14:paraId="0E395A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5570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DD844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,</w:t>
      </w:r>
    </w:p>
    <w:p w14:paraId="1CCE77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C75",</w:t>
      </w:r>
    </w:p>
    <w:p w14:paraId="37BD43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1",</w:t>
      </w:r>
    </w:p>
    <w:p w14:paraId="72D9DB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statory areas, layer 1"</w:t>
      </w:r>
    </w:p>
    <w:p w14:paraId="2ACD4C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0FE62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A142D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,</w:t>
      </w:r>
    </w:p>
    <w:p w14:paraId="531999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B75",</w:t>
      </w:r>
    </w:p>
    <w:p w14:paraId="1816C0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2\/3",</w:t>
      </w:r>
    </w:p>
    <w:p w14:paraId="3BE67D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statory areas, layer 2\/3"</w:t>
      </w:r>
    </w:p>
    <w:p w14:paraId="147216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D5DC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27451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,</w:t>
      </w:r>
    </w:p>
    <w:p w14:paraId="236F1F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C74",</w:t>
      </w:r>
    </w:p>
    <w:p w14:paraId="791AA1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4",</w:t>
      </w:r>
    </w:p>
    <w:p w14:paraId="0DB231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statory areas, layer 4"</w:t>
      </w:r>
    </w:p>
    <w:p w14:paraId="082FFC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F38E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BC36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,</w:t>
      </w:r>
    </w:p>
    <w:p w14:paraId="4C7C4A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C75",</w:t>
      </w:r>
    </w:p>
    <w:p w14:paraId="5750FC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5",</w:t>
      </w:r>
    </w:p>
    <w:p w14:paraId="58E5D4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statory areas, layer 5"</w:t>
      </w:r>
    </w:p>
    <w:p w14:paraId="04193A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E0BA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65734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,</w:t>
      </w:r>
    </w:p>
    <w:p w14:paraId="5A800C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B74",</w:t>
      </w:r>
    </w:p>
    <w:p w14:paraId="7D5F1B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6a",</w:t>
      </w:r>
    </w:p>
    <w:p w14:paraId="44AE9D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statory areas, layer 6a"</w:t>
      </w:r>
    </w:p>
    <w:p w14:paraId="79CE7A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14E35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75CE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,</w:t>
      </w:r>
    </w:p>
    <w:p w14:paraId="3286D0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C74",</w:t>
      </w:r>
    </w:p>
    <w:p w14:paraId="78ECB0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6b",</w:t>
      </w:r>
    </w:p>
    <w:p w14:paraId="2B32EA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ustatory areas, layer 6b"</w:t>
      </w:r>
    </w:p>
    <w:p w14:paraId="5B4B84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2A87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AE28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,</w:t>
      </w:r>
    </w:p>
    <w:p w14:paraId="195E45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1AD83",</w:t>
      </w:r>
    </w:p>
    <w:p w14:paraId="50AAE9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VISC",</w:t>
      </w:r>
    </w:p>
    <w:p w14:paraId="47C439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eral area"</w:t>
      </w:r>
    </w:p>
    <w:p w14:paraId="4DD58B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45443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9D15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,</w:t>
      </w:r>
    </w:p>
    <w:p w14:paraId="4861D4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2AD83",</w:t>
      </w:r>
    </w:p>
    <w:p w14:paraId="6C1DEA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1",</w:t>
      </w:r>
    </w:p>
    <w:p w14:paraId="52C598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eral area, layer 1"</w:t>
      </w:r>
    </w:p>
    <w:p w14:paraId="017B6B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D2A3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D57C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,</w:t>
      </w:r>
    </w:p>
    <w:p w14:paraId="5E1E93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2AC83",</w:t>
      </w:r>
    </w:p>
    <w:p w14:paraId="561374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2\/3",</w:t>
      </w:r>
    </w:p>
    <w:p w14:paraId="437069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eral area, layer 2\/3"</w:t>
      </w:r>
    </w:p>
    <w:p w14:paraId="4A9C18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521B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5F249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,</w:t>
      </w:r>
    </w:p>
    <w:p w14:paraId="5AF438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1AC82",</w:t>
      </w:r>
    </w:p>
    <w:p w14:paraId="663941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4",</w:t>
      </w:r>
    </w:p>
    <w:p w14:paraId="3D8279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eral area, layer 4"</w:t>
      </w:r>
    </w:p>
    <w:p w14:paraId="5183B5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4CE11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8EAB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,</w:t>
      </w:r>
    </w:p>
    <w:p w14:paraId="6C63F9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2AD82",</w:t>
      </w:r>
    </w:p>
    <w:p w14:paraId="5265AB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5",</w:t>
      </w:r>
    </w:p>
    <w:p w14:paraId="217188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eral area, layer 5"</w:t>
      </w:r>
    </w:p>
    <w:p w14:paraId="1B8C5E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18BD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29FF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,</w:t>
      </w:r>
    </w:p>
    <w:p w14:paraId="412BBB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1AC83",</w:t>
      </w:r>
    </w:p>
    <w:p w14:paraId="45D5FB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6a",</w:t>
      </w:r>
    </w:p>
    <w:p w14:paraId="3D1657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eral area, layer 6a"</w:t>
      </w:r>
    </w:p>
    <w:p w14:paraId="1D37AC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F044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725A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,</w:t>
      </w:r>
    </w:p>
    <w:p w14:paraId="7CFE9A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1AD82",</w:t>
      </w:r>
    </w:p>
    <w:p w14:paraId="4E7EF2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6b",</w:t>
      </w:r>
    </w:p>
    <w:p w14:paraId="773739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ceral area, layer 6b"</w:t>
      </w:r>
    </w:p>
    <w:p w14:paraId="1C95DB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C018E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D09C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,</w:t>
      </w:r>
    </w:p>
    <w:p w14:paraId="3811AE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299",</w:t>
      </w:r>
    </w:p>
    <w:p w14:paraId="1952D0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",</w:t>
      </w:r>
    </w:p>
    <w:p w14:paraId="19066F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Auditory areas"</w:t>
      </w:r>
    </w:p>
    <w:p w14:paraId="26F63D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F9B62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3027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,</w:t>
      </w:r>
    </w:p>
    <w:p w14:paraId="2D6CD7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49399",</w:t>
      </w:r>
    </w:p>
    <w:p w14:paraId="439BDF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UD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DCD59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auditory area"</w:t>
      </w:r>
    </w:p>
    <w:p w14:paraId="59E004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0D02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81270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,</w:t>
      </w:r>
    </w:p>
    <w:p w14:paraId="067A4D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39399",</w:t>
      </w:r>
    </w:p>
    <w:p w14:paraId="1CF973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d1",</w:t>
      </w:r>
    </w:p>
    <w:p w14:paraId="28E2A0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auditory area, layer 1"</w:t>
      </w:r>
    </w:p>
    <w:p w14:paraId="1920EE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6E52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65366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,</w:t>
      </w:r>
    </w:p>
    <w:p w14:paraId="288016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397",</w:t>
      </w:r>
    </w:p>
    <w:p w14:paraId="54E796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d2\/3",</w:t>
      </w:r>
    </w:p>
    <w:p w14:paraId="5393F1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auditory area, layer 2\/3"</w:t>
      </w:r>
    </w:p>
    <w:p w14:paraId="6D9487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0EB2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E5A7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,</w:t>
      </w:r>
    </w:p>
    <w:p w14:paraId="0148EB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39398",</w:t>
      </w:r>
    </w:p>
    <w:p w14:paraId="657265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d4",</w:t>
      </w:r>
    </w:p>
    <w:p w14:paraId="70B659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auditory area, layer 4"</w:t>
      </w:r>
    </w:p>
    <w:p w14:paraId="1E863F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3542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93BA6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,</w:t>
      </w:r>
    </w:p>
    <w:p w14:paraId="607B1B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398",</w:t>
      </w:r>
    </w:p>
    <w:p w14:paraId="6DEC47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d5",</w:t>
      </w:r>
    </w:p>
    <w:p w14:paraId="1C8AFC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auditory area, layer 5"</w:t>
      </w:r>
    </w:p>
    <w:p w14:paraId="1B0B7E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0629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76D2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,</w:t>
      </w:r>
    </w:p>
    <w:p w14:paraId="6F75BB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399",</w:t>
      </w:r>
    </w:p>
    <w:p w14:paraId="129BCA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d6a",</w:t>
      </w:r>
    </w:p>
    <w:p w14:paraId="7DA620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auditory area, layer 6a"</w:t>
      </w:r>
    </w:p>
    <w:p w14:paraId="6944C6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E7413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173D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,</w:t>
      </w:r>
    </w:p>
    <w:p w14:paraId="149DA2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398",</w:t>
      </w:r>
    </w:p>
    <w:p w14:paraId="7E7298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d6b",</w:t>
      </w:r>
    </w:p>
    <w:p w14:paraId="0D5327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auditory area, layer 6b"</w:t>
      </w:r>
    </w:p>
    <w:p w14:paraId="4A0ED3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35CB25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7604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,</w:t>
      </w:r>
    </w:p>
    <w:p w14:paraId="439223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099",</w:t>
      </w:r>
    </w:p>
    <w:p w14:paraId="587901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ll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52E2F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"</w:t>
      </w:r>
    </w:p>
    <w:p w14:paraId="47CDFA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4036E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BCDD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0,</w:t>
      </w:r>
    </w:p>
    <w:p w14:paraId="327F97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299",</w:t>
      </w:r>
    </w:p>
    <w:p w14:paraId="63F2EA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la1",</w:t>
      </w:r>
    </w:p>
    <w:p w14:paraId="792AA1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1"</w:t>
      </w:r>
    </w:p>
    <w:p w14:paraId="737E74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55130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6BBC7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,</w:t>
      </w:r>
    </w:p>
    <w:p w14:paraId="0CE518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49398",</w:t>
      </w:r>
    </w:p>
    <w:p w14:paraId="4BD821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la2\/3",</w:t>
      </w:r>
    </w:p>
    <w:p w14:paraId="3D7EC5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2\/3"</w:t>
      </w:r>
    </w:p>
    <w:p w14:paraId="436A76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660E5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E52EC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2,</w:t>
      </w:r>
    </w:p>
    <w:p w14:paraId="3E59E0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49299",</w:t>
      </w:r>
    </w:p>
    <w:p w14:paraId="1901AD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la4",</w:t>
      </w:r>
    </w:p>
    <w:p w14:paraId="7069CD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4"</w:t>
      </w:r>
    </w:p>
    <w:p w14:paraId="25F15B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73F70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D233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3,</w:t>
      </w:r>
    </w:p>
    <w:p w14:paraId="761363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296",</w:t>
      </w:r>
    </w:p>
    <w:p w14:paraId="60D778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la5",</w:t>
      </w:r>
    </w:p>
    <w:p w14:paraId="4546A7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rea,laye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5"</w:t>
      </w:r>
    </w:p>
    <w:p w14:paraId="429CD0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0600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4C75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4,</w:t>
      </w:r>
    </w:p>
    <w:p w14:paraId="6A485A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199",</w:t>
      </w:r>
    </w:p>
    <w:p w14:paraId="74C109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la6a",</w:t>
      </w:r>
    </w:p>
    <w:p w14:paraId="2CA46B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6a"</w:t>
      </w:r>
    </w:p>
    <w:p w14:paraId="3ABA36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4C7AB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0374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5,</w:t>
      </w:r>
    </w:p>
    <w:p w14:paraId="5E9650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297",</w:t>
      </w:r>
    </w:p>
    <w:p w14:paraId="478A67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la6b",</w:t>
      </w:r>
    </w:p>
    <w:p w14:paraId="23A522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6b"</w:t>
      </w:r>
    </w:p>
    <w:p w14:paraId="113243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05AA1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3FF3B0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6,</w:t>
      </w:r>
    </w:p>
    <w:p w14:paraId="02D667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39297",</w:t>
      </w:r>
    </w:p>
    <w:p w14:paraId="764330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UD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A9758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auditory area"</w:t>
      </w:r>
    </w:p>
    <w:p w14:paraId="6B3CB8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6D86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BD40D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7,</w:t>
      </w:r>
    </w:p>
    <w:p w14:paraId="411A07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297",</w:t>
      </w:r>
    </w:p>
    <w:p w14:paraId="1EA0F1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1",</w:t>
      </w:r>
    </w:p>
    <w:p w14:paraId="1F63AB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auditory area, layer 1"</w:t>
      </w:r>
    </w:p>
    <w:p w14:paraId="4DC19A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74E3D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F8A47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8,</w:t>
      </w:r>
    </w:p>
    <w:p w14:paraId="66EB1F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298",</w:t>
      </w:r>
    </w:p>
    <w:p w14:paraId="6522FD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2\/3",</w:t>
      </w:r>
    </w:p>
    <w:p w14:paraId="0A681A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auditory area, layer 2\/3"</w:t>
      </w:r>
    </w:p>
    <w:p w14:paraId="56C59A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B845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942BC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9,</w:t>
      </w:r>
    </w:p>
    <w:p w14:paraId="503B87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39397",</w:t>
      </w:r>
    </w:p>
    <w:p w14:paraId="16C3C3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4",</w:t>
      </w:r>
    </w:p>
    <w:p w14:paraId="6F3606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auditory area, layer 4"</w:t>
      </w:r>
    </w:p>
    <w:p w14:paraId="06B4BE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0910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BF37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40,</w:t>
      </w:r>
    </w:p>
    <w:p w14:paraId="37CD04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39199",</w:t>
      </w:r>
    </w:p>
    <w:p w14:paraId="4F3BF9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5",</w:t>
      </w:r>
    </w:p>
    <w:p w14:paraId="4AE5C6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auditory area, layer 5"</w:t>
      </w:r>
    </w:p>
    <w:p w14:paraId="6BF44B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F82F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D3EF8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41,</w:t>
      </w:r>
    </w:p>
    <w:p w14:paraId="23CE4D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396",</w:t>
      </w:r>
    </w:p>
    <w:p w14:paraId="3C8FC0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6a",</w:t>
      </w:r>
    </w:p>
    <w:p w14:paraId="71D80A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auditory area, layer 6a"</w:t>
      </w:r>
    </w:p>
    <w:p w14:paraId="08196A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2557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D8F6B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42,</w:t>
      </w:r>
    </w:p>
    <w:p w14:paraId="021E4E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39198",</w:t>
      </w:r>
    </w:p>
    <w:p w14:paraId="5FC79F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6b",</w:t>
      </w:r>
    </w:p>
    <w:p w14:paraId="084AB8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auditory area, layer 6b"</w:t>
      </w:r>
    </w:p>
    <w:p w14:paraId="359E3B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4EF5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3C1F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43,</w:t>
      </w:r>
    </w:p>
    <w:p w14:paraId="6F97B5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396",</w:t>
      </w:r>
    </w:p>
    <w:p w14:paraId="2A2AC7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UDp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2B86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auditory area"</w:t>
      </w:r>
    </w:p>
    <w:p w14:paraId="0EC9F3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8032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2F23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44,</w:t>
      </w:r>
    </w:p>
    <w:p w14:paraId="2C62E8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39299",</w:t>
      </w:r>
    </w:p>
    <w:p w14:paraId="6971DB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o1",</w:t>
      </w:r>
    </w:p>
    <w:p w14:paraId="5005EA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auditory area, layer 1"</w:t>
      </w:r>
    </w:p>
    <w:p w14:paraId="0E1031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3950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CD2B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45,</w:t>
      </w:r>
    </w:p>
    <w:p w14:paraId="351413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199",</w:t>
      </w:r>
    </w:p>
    <w:p w14:paraId="5E2BE3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o2\/3",</w:t>
      </w:r>
    </w:p>
    <w:p w14:paraId="54C9D9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auditory area, layer 2\/3"</w:t>
      </w:r>
    </w:p>
    <w:p w14:paraId="5EBB66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615F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9CF2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46,</w:t>
      </w:r>
    </w:p>
    <w:p w14:paraId="5002BB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39298",</w:t>
      </w:r>
    </w:p>
    <w:p w14:paraId="13D674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o4",</w:t>
      </w:r>
    </w:p>
    <w:p w14:paraId="253F00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auditory area, layer 4"</w:t>
      </w:r>
    </w:p>
    <w:p w14:paraId="7D107C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C794B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46D6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47,</w:t>
      </w:r>
    </w:p>
    <w:p w14:paraId="3CACE4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197",</w:t>
      </w:r>
    </w:p>
    <w:p w14:paraId="4FD724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o5",</w:t>
      </w:r>
    </w:p>
    <w:p w14:paraId="0B9B4D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auditory area, layer 5"</w:t>
      </w:r>
    </w:p>
    <w:p w14:paraId="5FF014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84000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635D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48,</w:t>
      </w:r>
    </w:p>
    <w:p w14:paraId="011422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399",</w:t>
      </w:r>
    </w:p>
    <w:p w14:paraId="7C6E0C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o6a",</w:t>
      </w:r>
    </w:p>
    <w:p w14:paraId="24EB13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auditory area, layer 6a"</w:t>
      </w:r>
    </w:p>
    <w:p w14:paraId="69453E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07E30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21C5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49,</w:t>
      </w:r>
    </w:p>
    <w:p w14:paraId="3E97AC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298",</w:t>
      </w:r>
    </w:p>
    <w:p w14:paraId="5BAFEC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po6b",</w:t>
      </w:r>
    </w:p>
    <w:p w14:paraId="070CED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auditory area, layer 6b"</w:t>
      </w:r>
    </w:p>
    <w:p w14:paraId="15EF10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55CD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A6B4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0,</w:t>
      </w:r>
    </w:p>
    <w:p w14:paraId="3B636B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019296",</w:t>
      </w:r>
    </w:p>
    <w:p w14:paraId="701BE0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UD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879B9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auditory area"</w:t>
      </w:r>
    </w:p>
    <w:p w14:paraId="70D9CB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6C92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2BCC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1,</w:t>
      </w:r>
    </w:p>
    <w:p w14:paraId="6940B6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099",</w:t>
      </w:r>
    </w:p>
    <w:p w14:paraId="72994B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v1",</w:t>
      </w:r>
    </w:p>
    <w:p w14:paraId="7DE379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auditory area, layer 1"</w:t>
      </w:r>
    </w:p>
    <w:p w14:paraId="1AC8F2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A1A78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9673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2,</w:t>
      </w:r>
    </w:p>
    <w:p w14:paraId="2AD420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198",</w:t>
      </w:r>
    </w:p>
    <w:p w14:paraId="26E55D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v2\/3",</w:t>
      </w:r>
    </w:p>
    <w:p w14:paraId="484BC6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auditory area, layer 2\/3"</w:t>
      </w:r>
    </w:p>
    <w:p w14:paraId="1E0B1E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BA0D3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3EB51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3,</w:t>
      </w:r>
    </w:p>
    <w:p w14:paraId="05A140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197",</w:t>
      </w:r>
    </w:p>
    <w:p w14:paraId="162831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v4",</w:t>
      </w:r>
    </w:p>
    <w:p w14:paraId="1F0E40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auditory area, layer 4"</w:t>
      </w:r>
    </w:p>
    <w:p w14:paraId="00C5D9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3CF7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AE622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4,</w:t>
      </w:r>
    </w:p>
    <w:p w14:paraId="49C93B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098",</w:t>
      </w:r>
    </w:p>
    <w:p w14:paraId="480C6A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v5",</w:t>
      </w:r>
    </w:p>
    <w:p w14:paraId="1F4C8F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auditory area, layer 5"</w:t>
      </w:r>
    </w:p>
    <w:p w14:paraId="572CA5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6DB30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E5AF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5,</w:t>
      </w:r>
    </w:p>
    <w:p w14:paraId="638CF2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397",</w:t>
      </w:r>
    </w:p>
    <w:p w14:paraId="31473F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v6a",</w:t>
      </w:r>
    </w:p>
    <w:p w14:paraId="156781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auditory area, layer 6a"</w:t>
      </w:r>
    </w:p>
    <w:p w14:paraId="3EE3BA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778E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AC67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6,</w:t>
      </w:r>
    </w:p>
    <w:p w14:paraId="4B083D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198",</w:t>
      </w:r>
    </w:p>
    <w:p w14:paraId="162D2C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UDv6b",</w:t>
      </w:r>
    </w:p>
    <w:p w14:paraId="5E1996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auditory area, layer 6b"</w:t>
      </w:r>
    </w:p>
    <w:p w14:paraId="16AB44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6A42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891A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7,</w:t>
      </w:r>
    </w:p>
    <w:p w14:paraId="4CD25D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489",</w:t>
      </w:r>
    </w:p>
    <w:p w14:paraId="3D5FCF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VIS",</w:t>
      </w:r>
    </w:p>
    <w:p w14:paraId="1FB94F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ual areas"</w:t>
      </w:r>
    </w:p>
    <w:p w14:paraId="232DCF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F8BD3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3094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8,</w:t>
      </w:r>
    </w:p>
    <w:p w14:paraId="3CAF6D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28A",</w:t>
      </w:r>
    </w:p>
    <w:p w14:paraId="310345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1",</w:t>
      </w:r>
    </w:p>
    <w:p w14:paraId="6581B8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ual areas, layer 1"</w:t>
      </w:r>
    </w:p>
    <w:p w14:paraId="3C948D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A0409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7DB93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59,</w:t>
      </w:r>
    </w:p>
    <w:p w14:paraId="3DAF0C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B858C",</w:t>
      </w:r>
    </w:p>
    <w:p w14:paraId="7F8EAD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2\/3",</w:t>
      </w:r>
    </w:p>
    <w:p w14:paraId="1F990D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ual areas, layer 2\/3"</w:t>
      </w:r>
    </w:p>
    <w:p w14:paraId="4DAC6E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13E6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71D2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0,</w:t>
      </w:r>
    </w:p>
    <w:p w14:paraId="2AA221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28A",</w:t>
      </w:r>
    </w:p>
    <w:p w14:paraId="28F666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4",</w:t>
      </w:r>
    </w:p>
    <w:p w14:paraId="0FD081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ual areas, layer 4"</w:t>
      </w:r>
    </w:p>
    <w:p w14:paraId="4D08F7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C0985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57B0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1,</w:t>
      </w:r>
    </w:p>
    <w:p w14:paraId="731BF2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18C",</w:t>
      </w:r>
    </w:p>
    <w:p w14:paraId="123103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5",</w:t>
      </w:r>
    </w:p>
    <w:p w14:paraId="7D637B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ual areas, layer 5"</w:t>
      </w:r>
    </w:p>
    <w:p w14:paraId="6C7AD2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DC44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3FE7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2,</w:t>
      </w:r>
    </w:p>
    <w:p w14:paraId="65902F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38C",</w:t>
      </w:r>
    </w:p>
    <w:p w14:paraId="678D31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6a",</w:t>
      </w:r>
    </w:p>
    <w:p w14:paraId="2EA3B3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ual areas, layer 6a"</w:t>
      </w:r>
    </w:p>
    <w:p w14:paraId="591FC7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2C0D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C04A3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3,</w:t>
      </w:r>
    </w:p>
    <w:p w14:paraId="19132D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38A",</w:t>
      </w:r>
    </w:p>
    <w:p w14:paraId="0FC62B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6b",</w:t>
      </w:r>
    </w:p>
    <w:p w14:paraId="40853B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ual areas, layer 6b"</w:t>
      </w:r>
    </w:p>
    <w:p w14:paraId="523905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A6FD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16240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4,</w:t>
      </w:r>
    </w:p>
    <w:p w14:paraId="413E9E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38C",</w:t>
      </w:r>
    </w:p>
    <w:p w14:paraId="1A40BA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04538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Anterolateral visual area"</w:t>
      </w:r>
    </w:p>
    <w:p w14:paraId="3AA15A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B18EF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69ACC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5,</w:t>
      </w:r>
    </w:p>
    <w:p w14:paraId="5B914E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B838B",</w:t>
      </w:r>
    </w:p>
    <w:p w14:paraId="708531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l1",</w:t>
      </w:r>
    </w:p>
    <w:p w14:paraId="40C4E0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lateral visual area, layer 1"</w:t>
      </w:r>
    </w:p>
    <w:p w14:paraId="5BD291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81F27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43D1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6,</w:t>
      </w:r>
    </w:p>
    <w:p w14:paraId="2ADB41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389",</w:t>
      </w:r>
    </w:p>
    <w:p w14:paraId="3871A7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l2\/3",</w:t>
      </w:r>
    </w:p>
    <w:p w14:paraId="7B28A7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lateral visual area, layer 2\/3"</w:t>
      </w:r>
    </w:p>
    <w:p w14:paraId="61B912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40D3B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AA8E0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7,</w:t>
      </w:r>
    </w:p>
    <w:p w14:paraId="1BB48F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588",</w:t>
      </w:r>
    </w:p>
    <w:p w14:paraId="78FE80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l4",</w:t>
      </w:r>
    </w:p>
    <w:p w14:paraId="56908E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lateral visual area, layer 4"</w:t>
      </w:r>
    </w:p>
    <w:p w14:paraId="02B260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280D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B9AE4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8,</w:t>
      </w:r>
    </w:p>
    <w:p w14:paraId="303952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48B",</w:t>
      </w:r>
    </w:p>
    <w:p w14:paraId="2228A2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l5",</w:t>
      </w:r>
    </w:p>
    <w:p w14:paraId="0BEA75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lateral visual area, layer 5"</w:t>
      </w:r>
    </w:p>
    <w:p w14:paraId="3CAA78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2DFBD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6BF5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69,</w:t>
      </w:r>
    </w:p>
    <w:p w14:paraId="24BCB4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28C",</w:t>
      </w:r>
    </w:p>
    <w:p w14:paraId="7676DC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l6a",</w:t>
      </w:r>
    </w:p>
    <w:p w14:paraId="4906DD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lateral visual area, layer 6a"</w:t>
      </w:r>
    </w:p>
    <w:p w14:paraId="27684F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7BBB3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6CF26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0,</w:t>
      </w:r>
    </w:p>
    <w:p w14:paraId="73FA32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B848C",</w:t>
      </w:r>
    </w:p>
    <w:p w14:paraId="605DD7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l6b",</w:t>
      </w:r>
    </w:p>
    <w:p w14:paraId="0B1EB3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lateral visual area, layer 6b"</w:t>
      </w:r>
    </w:p>
    <w:p w14:paraId="33DE46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14E6D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8C40C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1,</w:t>
      </w:r>
    </w:p>
    <w:p w14:paraId="441F4E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38B",</w:t>
      </w:r>
    </w:p>
    <w:p w14:paraId="00080F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a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04126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medial visual area"</w:t>
      </w:r>
    </w:p>
    <w:p w14:paraId="6E5D38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09526E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6BC1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2,</w:t>
      </w:r>
    </w:p>
    <w:p w14:paraId="52E66F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48B",</w:t>
      </w:r>
    </w:p>
    <w:p w14:paraId="6D4B4D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m1",</w:t>
      </w:r>
    </w:p>
    <w:p w14:paraId="7CF3A2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medial visual area, layer 1"</w:t>
      </w:r>
    </w:p>
    <w:p w14:paraId="29BF7E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750F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FE2A3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3,</w:t>
      </w:r>
    </w:p>
    <w:p w14:paraId="449572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B848A",</w:t>
      </w:r>
    </w:p>
    <w:p w14:paraId="344538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m2\/3",</w:t>
      </w:r>
    </w:p>
    <w:p w14:paraId="5E8761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medial visual area, layer 2\/3"</w:t>
      </w:r>
    </w:p>
    <w:p w14:paraId="0AAB63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C1A60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FB75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4,</w:t>
      </w:r>
    </w:p>
    <w:p w14:paraId="2BC4B5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58A",</w:t>
      </w:r>
    </w:p>
    <w:p w14:paraId="346E1F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m4",</w:t>
      </w:r>
    </w:p>
    <w:p w14:paraId="7FBD46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medial visual area, layer 4"</w:t>
      </w:r>
    </w:p>
    <w:p w14:paraId="1B4A6E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1873E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87A9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5,</w:t>
      </w:r>
    </w:p>
    <w:p w14:paraId="4B6C51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48B",</w:t>
      </w:r>
    </w:p>
    <w:p w14:paraId="158BF5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m5",</w:t>
      </w:r>
    </w:p>
    <w:p w14:paraId="3548A9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medial visual area, layer 5"</w:t>
      </w:r>
    </w:p>
    <w:p w14:paraId="3F9835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5AA1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F030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6,</w:t>
      </w:r>
    </w:p>
    <w:p w14:paraId="218892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28B",</w:t>
      </w:r>
    </w:p>
    <w:p w14:paraId="0F59B1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m6a",</w:t>
      </w:r>
    </w:p>
    <w:p w14:paraId="7F080F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medial visual area, layer 6a"</w:t>
      </w:r>
    </w:p>
    <w:p w14:paraId="734E04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0C22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396AF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7,</w:t>
      </w:r>
    </w:p>
    <w:p w14:paraId="56E5FB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38A",</w:t>
      </w:r>
    </w:p>
    <w:p w14:paraId="4FF779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m6b",</w:t>
      </w:r>
    </w:p>
    <w:p w14:paraId="640D1A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medial visual area, layer 6b"</w:t>
      </w:r>
    </w:p>
    <w:p w14:paraId="65C4D3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B0537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2C12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8,</w:t>
      </w:r>
    </w:p>
    <w:p w14:paraId="0FBBC6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48C",</w:t>
      </w:r>
    </w:p>
    <w:p w14:paraId="31BBB6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9536D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visual area"</w:t>
      </w:r>
    </w:p>
    <w:p w14:paraId="60A3C1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504B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74617A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79,</w:t>
      </w:r>
    </w:p>
    <w:p w14:paraId="5AB203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48A",</w:t>
      </w:r>
    </w:p>
    <w:p w14:paraId="7A4352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1",</w:t>
      </w:r>
    </w:p>
    <w:p w14:paraId="03D0EA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visual area, layer 1"</w:t>
      </w:r>
    </w:p>
    <w:p w14:paraId="00B27E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B398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6E4DF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0,</w:t>
      </w:r>
    </w:p>
    <w:p w14:paraId="056A16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489",</w:t>
      </w:r>
    </w:p>
    <w:p w14:paraId="51DE0B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2\/3",</w:t>
      </w:r>
    </w:p>
    <w:p w14:paraId="4E657E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visual area, layer 2\/3"</w:t>
      </w:r>
    </w:p>
    <w:p w14:paraId="26ACAD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96E4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CC728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1,</w:t>
      </w:r>
    </w:p>
    <w:p w14:paraId="3F7A16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28B",</w:t>
      </w:r>
    </w:p>
    <w:p w14:paraId="49C925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4",</w:t>
      </w:r>
    </w:p>
    <w:p w14:paraId="44B1F7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visual area, layer 4"</w:t>
      </w:r>
    </w:p>
    <w:p w14:paraId="7A5E7D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6011C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A47B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2,</w:t>
      </w:r>
    </w:p>
    <w:p w14:paraId="1819C1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B858B",</w:t>
      </w:r>
    </w:p>
    <w:p w14:paraId="2F17ED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5",</w:t>
      </w:r>
    </w:p>
    <w:p w14:paraId="440C74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visual area, layer 5"</w:t>
      </w:r>
    </w:p>
    <w:p w14:paraId="2CE7B8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0925D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0DBA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3,</w:t>
      </w:r>
    </w:p>
    <w:p w14:paraId="1BA766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48C",</w:t>
      </w:r>
    </w:p>
    <w:p w14:paraId="001CDD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6a",</w:t>
      </w:r>
    </w:p>
    <w:p w14:paraId="6E7932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visual area, layer 6a"</w:t>
      </w:r>
    </w:p>
    <w:p w14:paraId="3A80BA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8033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5584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4,</w:t>
      </w:r>
    </w:p>
    <w:p w14:paraId="47BBEA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58C",</w:t>
      </w:r>
    </w:p>
    <w:p w14:paraId="0F0E76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6b",</w:t>
      </w:r>
    </w:p>
    <w:p w14:paraId="38F6F3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visual area, layer 6b"</w:t>
      </w:r>
    </w:p>
    <w:p w14:paraId="74DB81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0D87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60F6B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5,</w:t>
      </w:r>
    </w:p>
    <w:p w14:paraId="08AE4A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58C",</w:t>
      </w:r>
    </w:p>
    <w:p w14:paraId="216F29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09D3C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visual area"</w:t>
      </w:r>
    </w:p>
    <w:p w14:paraId="6B1FAA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8E43C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6E404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86,</w:t>
      </w:r>
    </w:p>
    <w:p w14:paraId="147B36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589",</w:t>
      </w:r>
    </w:p>
    <w:p w14:paraId="55F790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1",</w:t>
      </w:r>
    </w:p>
    <w:p w14:paraId="156D37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visual area, layer 1"</w:t>
      </w:r>
    </w:p>
    <w:p w14:paraId="19F85F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87899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98FA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7,</w:t>
      </w:r>
    </w:p>
    <w:p w14:paraId="08E172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28C",</w:t>
      </w:r>
    </w:p>
    <w:p w14:paraId="4BFC54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2\/3",</w:t>
      </w:r>
    </w:p>
    <w:p w14:paraId="2A4EB5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visual area, layer 2\/3"</w:t>
      </w:r>
    </w:p>
    <w:p w14:paraId="289CD9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56EF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6208A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8,</w:t>
      </w:r>
    </w:p>
    <w:p w14:paraId="196C1F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B848B",</w:t>
      </w:r>
    </w:p>
    <w:p w14:paraId="640F43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4",</w:t>
      </w:r>
    </w:p>
    <w:p w14:paraId="388CBE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visual area, layer 4"</w:t>
      </w:r>
    </w:p>
    <w:p w14:paraId="0A7871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A398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26A0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89,</w:t>
      </w:r>
    </w:p>
    <w:p w14:paraId="78F8E5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389",</w:t>
      </w:r>
    </w:p>
    <w:p w14:paraId="7F915E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5",</w:t>
      </w:r>
    </w:p>
    <w:p w14:paraId="06EC80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visual area, layer 5"</w:t>
      </w:r>
    </w:p>
    <w:p w14:paraId="3A1BFA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5527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D77F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0,</w:t>
      </w:r>
    </w:p>
    <w:p w14:paraId="7D4B12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58C",</w:t>
      </w:r>
    </w:p>
    <w:p w14:paraId="440536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6a",</w:t>
      </w:r>
    </w:p>
    <w:p w14:paraId="1716B9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visual area, layer 6a"</w:t>
      </w:r>
    </w:p>
    <w:p w14:paraId="5DD6DE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71948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FFB09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1,</w:t>
      </w:r>
    </w:p>
    <w:p w14:paraId="1CB8D4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58A",</w:t>
      </w:r>
    </w:p>
    <w:p w14:paraId="79CFCC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6b",</w:t>
      </w:r>
    </w:p>
    <w:p w14:paraId="33E3FA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mary visual area, layer 6b"</w:t>
      </w:r>
    </w:p>
    <w:p w14:paraId="4C0531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E54BE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300C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2,</w:t>
      </w:r>
    </w:p>
    <w:p w14:paraId="125FA9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38B",</w:t>
      </w:r>
    </w:p>
    <w:p w14:paraId="7AE88A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p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280B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olateral visual area"</w:t>
      </w:r>
    </w:p>
    <w:p w14:paraId="093F01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3793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C23F2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3,</w:t>
      </w:r>
    </w:p>
    <w:p w14:paraId="6A1D91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0A838A",</w:t>
      </w:r>
    </w:p>
    <w:p w14:paraId="0B73DE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l1",</w:t>
      </w:r>
    </w:p>
    <w:p w14:paraId="771D78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olateral visual area, layer 1"</w:t>
      </w:r>
    </w:p>
    <w:p w14:paraId="4098F8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8999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C395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4,</w:t>
      </w:r>
    </w:p>
    <w:p w14:paraId="5E5875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48C",</w:t>
      </w:r>
    </w:p>
    <w:p w14:paraId="028E8D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l2\/3",</w:t>
      </w:r>
    </w:p>
    <w:p w14:paraId="31D80A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olateral visual area, layer 2\/3"</w:t>
      </w:r>
    </w:p>
    <w:p w14:paraId="48159D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3B5E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0ADD2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5,</w:t>
      </w:r>
    </w:p>
    <w:p w14:paraId="277DA6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B858A",</w:t>
      </w:r>
    </w:p>
    <w:p w14:paraId="1A6B0C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l4",</w:t>
      </w:r>
    </w:p>
    <w:p w14:paraId="17BA67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olateral visual area, layer 4"</w:t>
      </w:r>
    </w:p>
    <w:p w14:paraId="6518E1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98EC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B2C0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6,</w:t>
      </w:r>
    </w:p>
    <w:p w14:paraId="6B8184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B838C",</w:t>
      </w:r>
    </w:p>
    <w:p w14:paraId="62B603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l5",</w:t>
      </w:r>
    </w:p>
    <w:p w14:paraId="7B9E3F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olateral visual area, layer 5"</w:t>
      </w:r>
    </w:p>
    <w:p w14:paraId="00FD31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6985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73F3C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7,</w:t>
      </w:r>
    </w:p>
    <w:p w14:paraId="600E56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38C",</w:t>
      </w:r>
    </w:p>
    <w:p w14:paraId="21209E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l6a",</w:t>
      </w:r>
    </w:p>
    <w:p w14:paraId="7B627C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olateral visual area, layer 6a"</w:t>
      </w:r>
    </w:p>
    <w:p w14:paraId="0C53B5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54C2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BC7D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8,</w:t>
      </w:r>
    </w:p>
    <w:p w14:paraId="421BE3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48A",</w:t>
      </w:r>
    </w:p>
    <w:p w14:paraId="42E131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l6b",</w:t>
      </w:r>
    </w:p>
    <w:p w14:paraId="542DBA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olateral visual area, layer 6b"</w:t>
      </w:r>
    </w:p>
    <w:p w14:paraId="79511F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84275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8A493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99,</w:t>
      </w:r>
    </w:p>
    <w:p w14:paraId="0CC49A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38B",</w:t>
      </w:r>
    </w:p>
    <w:p w14:paraId="6D6C7A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p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5B327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isual area"</w:t>
      </w:r>
    </w:p>
    <w:p w14:paraId="7511E0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D926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A036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0,</w:t>
      </w:r>
    </w:p>
    <w:p w14:paraId="5F5A08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589",</w:t>
      </w:r>
    </w:p>
    <w:p w14:paraId="1BF8AC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VISpm1",</w:t>
      </w:r>
    </w:p>
    <w:p w14:paraId="2E05F6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isual area, layer 1"</w:t>
      </w:r>
    </w:p>
    <w:p w14:paraId="35C655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4CF54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FBFF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1,</w:t>
      </w:r>
    </w:p>
    <w:p w14:paraId="0E751F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58B",</w:t>
      </w:r>
    </w:p>
    <w:p w14:paraId="3E5468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m2\/3",</w:t>
      </w:r>
    </w:p>
    <w:p w14:paraId="4740BD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isual area, layer 2\/3"</w:t>
      </w:r>
    </w:p>
    <w:p w14:paraId="19B916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CA1DE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E1F4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2,</w:t>
      </w:r>
    </w:p>
    <w:p w14:paraId="2F6118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28B",</w:t>
      </w:r>
    </w:p>
    <w:p w14:paraId="3B020C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m4",</w:t>
      </w:r>
    </w:p>
    <w:p w14:paraId="589902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isual area, layer 4"</w:t>
      </w:r>
    </w:p>
    <w:p w14:paraId="00F508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60AB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A891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3,</w:t>
      </w:r>
    </w:p>
    <w:p w14:paraId="63E6AB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489",</w:t>
      </w:r>
    </w:p>
    <w:p w14:paraId="234DE5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m5",</w:t>
      </w:r>
    </w:p>
    <w:p w14:paraId="7E77B7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isual area, layer 5"</w:t>
      </w:r>
    </w:p>
    <w:p w14:paraId="51C026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9B27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3A05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4,</w:t>
      </w:r>
    </w:p>
    <w:p w14:paraId="06E242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58B",</w:t>
      </w:r>
    </w:p>
    <w:p w14:paraId="3112D8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m6a",</w:t>
      </w:r>
    </w:p>
    <w:p w14:paraId="3B19D0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isual area, layer 6a"</w:t>
      </w:r>
    </w:p>
    <w:p w14:paraId="6851BE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F565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B54D1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5,</w:t>
      </w:r>
    </w:p>
    <w:p w14:paraId="3FF9CE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589",</w:t>
      </w:r>
    </w:p>
    <w:p w14:paraId="6D8217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m6b",</w:t>
      </w:r>
    </w:p>
    <w:p w14:paraId="32C2F5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isual area, layer 6b"</w:t>
      </w:r>
    </w:p>
    <w:p w14:paraId="7C40B9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16C7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6FE62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6,</w:t>
      </w:r>
    </w:p>
    <w:p w14:paraId="5824BD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58B",</w:t>
      </w:r>
    </w:p>
    <w:p w14:paraId="148542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li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75A61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intermedia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414FB0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92A69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B2FD7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7,</w:t>
      </w:r>
    </w:p>
    <w:p w14:paraId="5578F6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C858C",</w:t>
      </w:r>
    </w:p>
    <w:p w14:paraId="1C9295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i1",</w:t>
      </w:r>
    </w:p>
    <w:p w14:paraId="3E8AC4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intermedia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1"</w:t>
      </w:r>
    </w:p>
    <w:p w14:paraId="6CAF9D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3C95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4010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8,</w:t>
      </w:r>
    </w:p>
    <w:p w14:paraId="2FC46B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58A",</w:t>
      </w:r>
    </w:p>
    <w:p w14:paraId="1D51E9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i2\/3",</w:t>
      </w:r>
    </w:p>
    <w:p w14:paraId="6A76FE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intermedia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2\/3"</w:t>
      </w:r>
    </w:p>
    <w:p w14:paraId="7220C1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A159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1F78E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09,</w:t>
      </w:r>
    </w:p>
    <w:p w14:paraId="7126E7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28C",</w:t>
      </w:r>
    </w:p>
    <w:p w14:paraId="7C9ADA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i4",</w:t>
      </w:r>
    </w:p>
    <w:p w14:paraId="5BCD08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intermedia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4"</w:t>
      </w:r>
    </w:p>
    <w:p w14:paraId="63D625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95F6D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F5C7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0,</w:t>
      </w:r>
    </w:p>
    <w:p w14:paraId="0BEF04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48A",</w:t>
      </w:r>
    </w:p>
    <w:p w14:paraId="6B7FD2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i5",</w:t>
      </w:r>
    </w:p>
    <w:p w14:paraId="21B542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intermedia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5"</w:t>
      </w:r>
    </w:p>
    <w:p w14:paraId="41D63B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A6DB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648EC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1,</w:t>
      </w:r>
    </w:p>
    <w:p w14:paraId="16B15A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488",</w:t>
      </w:r>
    </w:p>
    <w:p w14:paraId="2CD970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i6a",</w:t>
      </w:r>
    </w:p>
    <w:p w14:paraId="2CBB0A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intermedia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6a"</w:t>
      </w:r>
    </w:p>
    <w:p w14:paraId="1E8F73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3B82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61B3D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2,</w:t>
      </w:r>
    </w:p>
    <w:p w14:paraId="5E0E86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8818B",</w:t>
      </w:r>
    </w:p>
    <w:p w14:paraId="6E4365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li6b",</w:t>
      </w:r>
    </w:p>
    <w:p w14:paraId="2A90D0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intermedia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6b"</w:t>
      </w:r>
    </w:p>
    <w:p w14:paraId="1090F1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8F75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1A35F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3,</w:t>
      </w:r>
    </w:p>
    <w:p w14:paraId="0386DA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588",</w:t>
      </w:r>
    </w:p>
    <w:p w14:paraId="676EA2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po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A52B6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722AA3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8D86B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1B2C8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4,</w:t>
      </w:r>
    </w:p>
    <w:p w14:paraId="52C4EA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9818C",</w:t>
      </w:r>
    </w:p>
    <w:p w14:paraId="675294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or1",</w:t>
      </w:r>
    </w:p>
    <w:p w14:paraId="66051A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1"</w:t>
      </w:r>
    </w:p>
    <w:p w14:paraId="6CE59A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3F7591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502B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5,</w:t>
      </w:r>
    </w:p>
    <w:p w14:paraId="4A9C86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389",</w:t>
      </w:r>
    </w:p>
    <w:p w14:paraId="71ECFF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or2\/3",</w:t>
      </w:r>
    </w:p>
    <w:p w14:paraId="2C1984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2\/3"</w:t>
      </w:r>
    </w:p>
    <w:p w14:paraId="69FA88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B5123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B9A4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6,</w:t>
      </w:r>
    </w:p>
    <w:p w14:paraId="26E5BE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A828A",</w:t>
      </w:r>
    </w:p>
    <w:p w14:paraId="56BB5A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or4",</w:t>
      </w:r>
    </w:p>
    <w:p w14:paraId="6C8D68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4"</w:t>
      </w:r>
    </w:p>
    <w:p w14:paraId="07F1C6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602E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DFC3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7,</w:t>
      </w:r>
    </w:p>
    <w:p w14:paraId="405F19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B838A",</w:t>
      </w:r>
    </w:p>
    <w:p w14:paraId="1B620C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or5",</w:t>
      </w:r>
    </w:p>
    <w:p w14:paraId="1B7FE1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5"</w:t>
      </w:r>
    </w:p>
    <w:p w14:paraId="13FFEC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0DA8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2FD4A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8,</w:t>
      </w:r>
    </w:p>
    <w:p w14:paraId="1A31AE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C858B",</w:t>
      </w:r>
    </w:p>
    <w:p w14:paraId="7F0B32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or6a",</w:t>
      </w:r>
    </w:p>
    <w:p w14:paraId="6BA418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6a"</w:t>
      </w:r>
    </w:p>
    <w:p w14:paraId="115FDC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8BE0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2445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19,</w:t>
      </w:r>
    </w:p>
    <w:p w14:paraId="4499F5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C848C",</w:t>
      </w:r>
    </w:p>
    <w:p w14:paraId="6158CB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por6b",</w:t>
      </w:r>
    </w:p>
    <w:p w14:paraId="26778D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6b"</w:t>
      </w:r>
    </w:p>
    <w:p w14:paraId="53881F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39FB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37FD3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0,</w:t>
      </w:r>
    </w:p>
    <w:p w14:paraId="69DC18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0A666",</w:t>
      </w:r>
    </w:p>
    <w:p w14:paraId="3BB373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",</w:t>
      </w:r>
    </w:p>
    <w:p w14:paraId="6E58BC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"</w:t>
      </w:r>
    </w:p>
    <w:p w14:paraId="5D4591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0E37C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2248D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1,</w:t>
      </w:r>
    </w:p>
    <w:p w14:paraId="0F577C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FA565",</w:t>
      </w:r>
    </w:p>
    <w:p w14:paraId="2A5F1D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1",</w:t>
      </w:r>
    </w:p>
    <w:p w14:paraId="1E064B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layer 1"</w:t>
      </w:r>
    </w:p>
    <w:p w14:paraId="727E45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129FA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7278F0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2,</w:t>
      </w:r>
    </w:p>
    <w:p w14:paraId="24C093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FA564",</w:t>
      </w:r>
    </w:p>
    <w:p w14:paraId="0AF63D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2\/3",</w:t>
      </w:r>
    </w:p>
    <w:p w14:paraId="23AE1F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layer 2\/3"</w:t>
      </w:r>
    </w:p>
    <w:p w14:paraId="6A0C30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9C31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3124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3,</w:t>
      </w:r>
    </w:p>
    <w:p w14:paraId="7F5143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0A466",</w:t>
      </w:r>
    </w:p>
    <w:p w14:paraId="6B9CFD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5",</w:t>
      </w:r>
    </w:p>
    <w:p w14:paraId="00ADCC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layer 5"</w:t>
      </w:r>
    </w:p>
    <w:p w14:paraId="268C76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B327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4F555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4,</w:t>
      </w:r>
    </w:p>
    <w:p w14:paraId="02EDF9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FA666",</w:t>
      </w:r>
    </w:p>
    <w:p w14:paraId="7E8007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6a",</w:t>
      </w:r>
    </w:p>
    <w:p w14:paraId="10A158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layer 6a"</w:t>
      </w:r>
    </w:p>
    <w:p w14:paraId="18DB1A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9B83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1DA7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5,</w:t>
      </w:r>
    </w:p>
    <w:p w14:paraId="19BEDF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FA665",</w:t>
      </w:r>
    </w:p>
    <w:p w14:paraId="4A8D12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6b",</w:t>
      </w:r>
    </w:p>
    <w:p w14:paraId="210835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layer 6b"</w:t>
      </w:r>
    </w:p>
    <w:p w14:paraId="52F8D3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EC76C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94A5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6,</w:t>
      </w:r>
    </w:p>
    <w:p w14:paraId="68A642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0A665",</w:t>
      </w:r>
    </w:p>
    <w:p w14:paraId="4D4BA3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CA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9CA54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dorsal part"</w:t>
      </w:r>
    </w:p>
    <w:p w14:paraId="120C6E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1E521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51CF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7,</w:t>
      </w:r>
    </w:p>
    <w:p w14:paraId="338565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EA665",</w:t>
      </w:r>
    </w:p>
    <w:p w14:paraId="1FA567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d1",</w:t>
      </w:r>
    </w:p>
    <w:p w14:paraId="278D2B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dorsal part, layer 1"</w:t>
      </w:r>
    </w:p>
    <w:p w14:paraId="6DCD6E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031B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B4780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28,</w:t>
      </w:r>
    </w:p>
    <w:p w14:paraId="010DEB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0A565",</w:t>
      </w:r>
    </w:p>
    <w:p w14:paraId="0E0FCE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d2\/3",</w:t>
      </w:r>
    </w:p>
    <w:p w14:paraId="0F714E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dorsal part, layer 2\/3"</w:t>
      </w:r>
    </w:p>
    <w:p w14:paraId="08CE25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78A56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30F3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229,</w:t>
      </w:r>
    </w:p>
    <w:p w14:paraId="0DEE72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EA566",</w:t>
      </w:r>
    </w:p>
    <w:p w14:paraId="0FAE27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d5",</w:t>
      </w:r>
    </w:p>
    <w:p w14:paraId="2736D8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dorsal part, layer 5"</w:t>
      </w:r>
    </w:p>
    <w:p w14:paraId="7E1C56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02AA3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D6E9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0,</w:t>
      </w:r>
    </w:p>
    <w:p w14:paraId="35CB03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FA664",</w:t>
      </w:r>
    </w:p>
    <w:p w14:paraId="4851CB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d6a",</w:t>
      </w:r>
    </w:p>
    <w:p w14:paraId="0506EE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dorsal part, layer 6a"</w:t>
      </w:r>
    </w:p>
    <w:p w14:paraId="75F298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E3CE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72B4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1,</w:t>
      </w:r>
    </w:p>
    <w:p w14:paraId="778F76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FA466",</w:t>
      </w:r>
    </w:p>
    <w:p w14:paraId="55C54F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d6b",</w:t>
      </w:r>
    </w:p>
    <w:p w14:paraId="0D8126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dorsal part, layer 6b"</w:t>
      </w:r>
    </w:p>
    <w:p w14:paraId="2EB4A6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52B1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670CD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2,</w:t>
      </w:r>
    </w:p>
    <w:p w14:paraId="6080CD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0A566",</w:t>
      </w:r>
    </w:p>
    <w:p w14:paraId="484E04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CA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40452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ventral part"</w:t>
      </w:r>
    </w:p>
    <w:p w14:paraId="64E94B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FD98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FBE7C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3,</w:t>
      </w:r>
    </w:p>
    <w:p w14:paraId="79B225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0A664",</w:t>
      </w:r>
    </w:p>
    <w:p w14:paraId="424B0A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v1",</w:t>
      </w:r>
    </w:p>
    <w:p w14:paraId="53EDD1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ventral part, layer 1"</w:t>
      </w:r>
    </w:p>
    <w:p w14:paraId="658BF5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56241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7B48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4,</w:t>
      </w:r>
    </w:p>
    <w:p w14:paraId="45A964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FA566",</w:t>
      </w:r>
    </w:p>
    <w:p w14:paraId="0E7C53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v2\/3",</w:t>
      </w:r>
    </w:p>
    <w:p w14:paraId="52A797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ventral part, layer 2\/3"</w:t>
      </w:r>
    </w:p>
    <w:p w14:paraId="0263FE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2552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D41E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5,</w:t>
      </w:r>
    </w:p>
    <w:p w14:paraId="2793EE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EA666",</w:t>
      </w:r>
    </w:p>
    <w:p w14:paraId="713114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v5",</w:t>
      </w:r>
    </w:p>
    <w:p w14:paraId="02F957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ventral part, layer 5"</w:t>
      </w:r>
    </w:p>
    <w:p w14:paraId="329994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DA4D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DDD7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6,</w:t>
      </w:r>
    </w:p>
    <w:p w14:paraId="4EB2EB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40A564",</w:t>
      </w:r>
    </w:p>
    <w:p w14:paraId="4113E0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v6a",</w:t>
      </w:r>
    </w:p>
    <w:p w14:paraId="3298E3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ventral part, 6a"</w:t>
      </w:r>
    </w:p>
    <w:p w14:paraId="2E65EE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772F6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583B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7,</w:t>
      </w:r>
    </w:p>
    <w:p w14:paraId="43E617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0A465",</w:t>
      </w:r>
    </w:p>
    <w:p w14:paraId="6D1EE4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Av6b",</w:t>
      </w:r>
    </w:p>
    <w:p w14:paraId="552F27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cingulate area, ventral part, 6b"</w:t>
      </w:r>
    </w:p>
    <w:p w14:paraId="0CFD19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D738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F9272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8,</w:t>
      </w:r>
    </w:p>
    <w:p w14:paraId="20324C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EA750",</w:t>
      </w:r>
    </w:p>
    <w:p w14:paraId="44B2D6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L",</w:t>
      </w:r>
    </w:p>
    <w:p w14:paraId="1BDA77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limbic area"</w:t>
      </w:r>
    </w:p>
    <w:p w14:paraId="2726AB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183F8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ECF9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39,</w:t>
      </w:r>
    </w:p>
    <w:p w14:paraId="341E88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FA750",</w:t>
      </w:r>
    </w:p>
    <w:p w14:paraId="126E7A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L1",</w:t>
      </w:r>
    </w:p>
    <w:p w14:paraId="3364A4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limbic area, layer 1"</w:t>
      </w:r>
    </w:p>
    <w:p w14:paraId="370692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2352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264C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0,</w:t>
      </w:r>
    </w:p>
    <w:p w14:paraId="085371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EA850",</w:t>
      </w:r>
    </w:p>
    <w:p w14:paraId="0425B4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L2",</w:t>
      </w:r>
    </w:p>
    <w:p w14:paraId="357941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limbic area, layer 2"</w:t>
      </w:r>
    </w:p>
    <w:p w14:paraId="07E0D8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7CF8A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080D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1,</w:t>
      </w:r>
    </w:p>
    <w:p w14:paraId="5FF13A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FA74F",</w:t>
      </w:r>
    </w:p>
    <w:p w14:paraId="445E09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L2\/3",</w:t>
      </w:r>
    </w:p>
    <w:p w14:paraId="66A729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limbic area, layer 2\/3"</w:t>
      </w:r>
    </w:p>
    <w:p w14:paraId="3602A2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1F2A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A60C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2,</w:t>
      </w:r>
    </w:p>
    <w:p w14:paraId="794636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EA84F",</w:t>
      </w:r>
    </w:p>
    <w:p w14:paraId="159EA8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L5",</w:t>
      </w:r>
    </w:p>
    <w:p w14:paraId="02B13A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limbic area, layer 5"</w:t>
      </w:r>
    </w:p>
    <w:p w14:paraId="642555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5CF1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3A9E5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3,</w:t>
      </w:r>
    </w:p>
    <w:p w14:paraId="77D0F2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FA850",</w:t>
      </w:r>
    </w:p>
    <w:p w14:paraId="25E6CC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PL6a",</w:t>
      </w:r>
    </w:p>
    <w:p w14:paraId="223CB6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limbic area, layer 6a"</w:t>
      </w:r>
    </w:p>
    <w:p w14:paraId="0E4299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0EA4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8CA42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4,</w:t>
      </w:r>
    </w:p>
    <w:p w14:paraId="127587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FA84F",</w:t>
      </w:r>
    </w:p>
    <w:p w14:paraId="41E70B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L6b",</w:t>
      </w:r>
    </w:p>
    <w:p w14:paraId="57A2B4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limbic area, layer 6b"</w:t>
      </w:r>
    </w:p>
    <w:p w14:paraId="17E220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F292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CED94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5,</w:t>
      </w:r>
    </w:p>
    <w:p w14:paraId="715771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B363",</w:t>
      </w:r>
    </w:p>
    <w:p w14:paraId="42ADF7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LA",</w:t>
      </w:r>
    </w:p>
    <w:p w14:paraId="2707C7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ralimbic area"</w:t>
      </w:r>
    </w:p>
    <w:p w14:paraId="708E2D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9850B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0F95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6,</w:t>
      </w:r>
    </w:p>
    <w:p w14:paraId="10E000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B263",</w:t>
      </w:r>
    </w:p>
    <w:p w14:paraId="7C6F7C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LA1",</w:t>
      </w:r>
    </w:p>
    <w:p w14:paraId="5C07D2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ralimbic area, layer 1"</w:t>
      </w:r>
    </w:p>
    <w:p w14:paraId="331CB1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CD16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DB6A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7,</w:t>
      </w:r>
    </w:p>
    <w:p w14:paraId="188F5F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8B363",</w:t>
      </w:r>
    </w:p>
    <w:p w14:paraId="4F40FB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LA2",</w:t>
      </w:r>
    </w:p>
    <w:p w14:paraId="0B005C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ralimbic area, layer 2"</w:t>
      </w:r>
    </w:p>
    <w:p w14:paraId="27E468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9554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BD64A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8,</w:t>
      </w:r>
    </w:p>
    <w:p w14:paraId="670142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B362",</w:t>
      </w:r>
    </w:p>
    <w:p w14:paraId="36561A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LA2\/3",</w:t>
      </w:r>
    </w:p>
    <w:p w14:paraId="205527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ralimbic area, layer 2\/3"</w:t>
      </w:r>
    </w:p>
    <w:p w14:paraId="7DCD0B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3BDD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AAFC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49,</w:t>
      </w:r>
    </w:p>
    <w:p w14:paraId="4F9E4E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B262",</w:t>
      </w:r>
    </w:p>
    <w:p w14:paraId="073FCC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LA5",</w:t>
      </w:r>
    </w:p>
    <w:p w14:paraId="35907A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ralimbic area, layer 5"</w:t>
      </w:r>
    </w:p>
    <w:p w14:paraId="02BE5B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BCBB0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2CDB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0,</w:t>
      </w:r>
    </w:p>
    <w:p w14:paraId="43DB8E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8B362",</w:t>
      </w:r>
    </w:p>
    <w:p w14:paraId="58ED57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LA6a",</w:t>
      </w:r>
    </w:p>
    <w:p w14:paraId="243C64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Infralimbic area, layer 6a"</w:t>
      </w:r>
    </w:p>
    <w:p w14:paraId="3BE919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890E0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8F65D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1,</w:t>
      </w:r>
    </w:p>
    <w:p w14:paraId="4E7452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8B263",</w:t>
      </w:r>
    </w:p>
    <w:p w14:paraId="5F840E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LA6b",</w:t>
      </w:r>
    </w:p>
    <w:p w14:paraId="68331F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ralimbic area, layer 6b"</w:t>
      </w:r>
    </w:p>
    <w:p w14:paraId="0C54A3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61B92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ADBEB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2,</w:t>
      </w:r>
    </w:p>
    <w:p w14:paraId="31EC91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3895C",</w:t>
      </w:r>
    </w:p>
    <w:p w14:paraId="5BA161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",</w:t>
      </w:r>
    </w:p>
    <w:p w14:paraId="59358F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"</w:t>
      </w:r>
    </w:p>
    <w:p w14:paraId="76DE07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DD30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AD2F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3,</w:t>
      </w:r>
    </w:p>
    <w:p w14:paraId="7D0BE5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A5E",</w:t>
      </w:r>
    </w:p>
    <w:p w14:paraId="4C6C98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1",</w:t>
      </w:r>
    </w:p>
    <w:p w14:paraId="7D2453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yer 1"</w:t>
      </w:r>
    </w:p>
    <w:p w14:paraId="75A340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EA2A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C7A9D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4,</w:t>
      </w:r>
    </w:p>
    <w:p w14:paraId="46FFBD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85E",</w:t>
      </w:r>
    </w:p>
    <w:p w14:paraId="5C0F24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2\/3",</w:t>
      </w:r>
    </w:p>
    <w:p w14:paraId="4BF036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yer 2\/3"</w:t>
      </w:r>
    </w:p>
    <w:p w14:paraId="597508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CE8F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7672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5,</w:t>
      </w:r>
    </w:p>
    <w:p w14:paraId="4F216A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95E",</w:t>
      </w:r>
    </w:p>
    <w:p w14:paraId="5005E8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5",</w:t>
      </w:r>
    </w:p>
    <w:p w14:paraId="0DB75F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yer 5"</w:t>
      </w:r>
    </w:p>
    <w:p w14:paraId="4ED8DD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B032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9D17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6,</w:t>
      </w:r>
    </w:p>
    <w:p w14:paraId="4FAD2E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3895E",</w:t>
      </w:r>
    </w:p>
    <w:p w14:paraId="41F01B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6a",</w:t>
      </w:r>
    </w:p>
    <w:p w14:paraId="3352CF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yer 6a"</w:t>
      </w:r>
    </w:p>
    <w:p w14:paraId="0AEF4C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9568C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5F18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7,</w:t>
      </w:r>
    </w:p>
    <w:p w14:paraId="632E1A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28A5E",</w:t>
      </w:r>
    </w:p>
    <w:p w14:paraId="7AC469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6b",</w:t>
      </w:r>
    </w:p>
    <w:p w14:paraId="5C05A2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yer 6b"</w:t>
      </w:r>
    </w:p>
    <w:p w14:paraId="5F2967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526873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2F77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8,</w:t>
      </w:r>
    </w:p>
    <w:p w14:paraId="14112F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3885D",</w:t>
      </w:r>
    </w:p>
    <w:p w14:paraId="724DAC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RB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8D7AC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teral part"</w:t>
      </w:r>
    </w:p>
    <w:p w14:paraId="7500F8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5C3F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B0953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59,</w:t>
      </w:r>
    </w:p>
    <w:p w14:paraId="7FDCCF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38A5D",</w:t>
      </w:r>
    </w:p>
    <w:p w14:paraId="552064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l1",</w:t>
      </w:r>
    </w:p>
    <w:p w14:paraId="56AFE0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teral part, layer 1"</w:t>
      </w:r>
    </w:p>
    <w:p w14:paraId="343314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6956C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6797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0,</w:t>
      </w:r>
    </w:p>
    <w:p w14:paraId="1A3328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38A5E",</w:t>
      </w:r>
    </w:p>
    <w:p w14:paraId="379686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l2\/3",</w:t>
      </w:r>
    </w:p>
    <w:p w14:paraId="24B67F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teral part, layer 2\/3"</w:t>
      </w:r>
    </w:p>
    <w:p w14:paraId="0855EF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DD63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F39C3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1,</w:t>
      </w:r>
    </w:p>
    <w:p w14:paraId="25FE67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28A5D",</w:t>
      </w:r>
    </w:p>
    <w:p w14:paraId="2BD690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l5",</w:t>
      </w:r>
    </w:p>
    <w:p w14:paraId="618155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teral part, layer 5"</w:t>
      </w:r>
    </w:p>
    <w:p w14:paraId="39B6B4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13769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C59C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2,</w:t>
      </w:r>
    </w:p>
    <w:p w14:paraId="7923A4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95D",</w:t>
      </w:r>
    </w:p>
    <w:p w14:paraId="677D88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l6a",</w:t>
      </w:r>
    </w:p>
    <w:p w14:paraId="55E5BE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teral part, layer 6a"</w:t>
      </w:r>
    </w:p>
    <w:p w14:paraId="69C9A5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E545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B930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3,</w:t>
      </w:r>
    </w:p>
    <w:p w14:paraId="2896D0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A5C",</w:t>
      </w:r>
    </w:p>
    <w:p w14:paraId="3CB7BE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l6b",</w:t>
      </w:r>
    </w:p>
    <w:p w14:paraId="700A03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lateral part, layer 6b"</w:t>
      </w:r>
    </w:p>
    <w:p w14:paraId="4B2B86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E58D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842D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4,</w:t>
      </w:r>
    </w:p>
    <w:p w14:paraId="5DD529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2895D",</w:t>
      </w:r>
    </w:p>
    <w:p w14:paraId="55930B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RB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53DEA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medial part"</w:t>
      </w:r>
    </w:p>
    <w:p w14:paraId="3361C0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164E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1ACC4B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5,</w:t>
      </w:r>
    </w:p>
    <w:p w14:paraId="2A8974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3895D",</w:t>
      </w:r>
    </w:p>
    <w:p w14:paraId="7651BA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m1",</w:t>
      </w:r>
    </w:p>
    <w:p w14:paraId="38603F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medial part, layer 1"</w:t>
      </w:r>
    </w:p>
    <w:p w14:paraId="5F80DF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11F0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4CD3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6,</w:t>
      </w:r>
    </w:p>
    <w:p w14:paraId="3B5059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95C",</w:t>
      </w:r>
    </w:p>
    <w:p w14:paraId="1479C5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m2",</w:t>
      </w:r>
    </w:p>
    <w:p w14:paraId="1E9C80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medial part, layer 2"</w:t>
      </w:r>
    </w:p>
    <w:p w14:paraId="74FB67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BAA2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F038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7,</w:t>
      </w:r>
    </w:p>
    <w:p w14:paraId="27BE68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85D",</w:t>
      </w:r>
    </w:p>
    <w:p w14:paraId="4ECA6A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m2\/3",</w:t>
      </w:r>
    </w:p>
    <w:p w14:paraId="4653B7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medial part, layer 2\/3"</w:t>
      </w:r>
    </w:p>
    <w:p w14:paraId="14C626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AD88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C4B11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8,</w:t>
      </w:r>
    </w:p>
    <w:p w14:paraId="16F312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3885E",</w:t>
      </w:r>
    </w:p>
    <w:p w14:paraId="061729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m5",</w:t>
      </w:r>
    </w:p>
    <w:p w14:paraId="41AC8D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medial part, layer 5"</w:t>
      </w:r>
    </w:p>
    <w:p w14:paraId="13B849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F44A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EBB0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69,</w:t>
      </w:r>
    </w:p>
    <w:p w14:paraId="61E3E9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2885E",</w:t>
      </w:r>
    </w:p>
    <w:p w14:paraId="7F7C0C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m6a",</w:t>
      </w:r>
    </w:p>
    <w:p w14:paraId="54E5EB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medial part, layer 6a"</w:t>
      </w:r>
    </w:p>
    <w:p w14:paraId="139B30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A1D9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26B1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0,</w:t>
      </w:r>
    </w:p>
    <w:p w14:paraId="6E748E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75E",</w:t>
      </w:r>
    </w:p>
    <w:p w14:paraId="0891B9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m6b",</w:t>
      </w:r>
    </w:p>
    <w:p w14:paraId="598037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medial part, layer 6b"</w:t>
      </w:r>
    </w:p>
    <w:p w14:paraId="26E269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EDFA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BF1A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1,</w:t>
      </w:r>
    </w:p>
    <w:p w14:paraId="785C1B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85C",</w:t>
      </w:r>
    </w:p>
    <w:p w14:paraId="008F07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RB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A2462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ventral part"</w:t>
      </w:r>
    </w:p>
    <w:p w14:paraId="30EBB4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D8931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49F4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272,</w:t>
      </w:r>
    </w:p>
    <w:p w14:paraId="773DC5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28A5C",</w:t>
      </w:r>
    </w:p>
    <w:p w14:paraId="17E0FC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RBv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D3D34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ventrolateral part"</w:t>
      </w:r>
    </w:p>
    <w:p w14:paraId="2004A0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C8E9D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64F58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3,</w:t>
      </w:r>
    </w:p>
    <w:p w14:paraId="1CF8DC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A5B",</w:t>
      </w:r>
    </w:p>
    <w:p w14:paraId="1230DB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vl1",</w:t>
      </w:r>
    </w:p>
    <w:p w14:paraId="776710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ventrolateral part, layer 1"</w:t>
      </w:r>
    </w:p>
    <w:p w14:paraId="47DF84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F11B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AED6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4,</w:t>
      </w:r>
    </w:p>
    <w:p w14:paraId="1E73D9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48A5D",</w:t>
      </w:r>
    </w:p>
    <w:p w14:paraId="5D74B1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vl2\/3",</w:t>
      </w:r>
    </w:p>
    <w:p w14:paraId="60CC47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ventrolateral part, layer 2\/3"</w:t>
      </w:r>
    </w:p>
    <w:p w14:paraId="17D2E1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0FFA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1361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5,</w:t>
      </w:r>
    </w:p>
    <w:p w14:paraId="128F7B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3885C",</w:t>
      </w:r>
    </w:p>
    <w:p w14:paraId="257B48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vl5",</w:t>
      </w:r>
    </w:p>
    <w:p w14:paraId="05AA0F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ventrolateral part, layer 5"</w:t>
      </w:r>
    </w:p>
    <w:p w14:paraId="6832EB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486D0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096E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6,</w:t>
      </w:r>
    </w:p>
    <w:p w14:paraId="5BEBDD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38A5C",</w:t>
      </w:r>
    </w:p>
    <w:p w14:paraId="02969D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vl6a",</w:t>
      </w:r>
    </w:p>
    <w:p w14:paraId="6732B9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ventrolateral part, layer 6a"</w:t>
      </w:r>
    </w:p>
    <w:p w14:paraId="1FF776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880E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5B2F6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7,</w:t>
      </w:r>
    </w:p>
    <w:p w14:paraId="7DB574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2895E",</w:t>
      </w:r>
    </w:p>
    <w:p w14:paraId="3533A7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vl6b",</w:t>
      </w:r>
    </w:p>
    <w:p w14:paraId="19B040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bital area, ventrolateral part, layer 6b"</w:t>
      </w:r>
    </w:p>
    <w:p w14:paraId="19A3FB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2E3D6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99D5B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8,</w:t>
      </w:r>
    </w:p>
    <w:p w14:paraId="64D05D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19866",</w:t>
      </w:r>
    </w:p>
    <w:p w14:paraId="28AED5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",</w:t>
      </w:r>
    </w:p>
    <w:p w14:paraId="56317D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"</w:t>
      </w:r>
    </w:p>
    <w:p w14:paraId="43BB3A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B8DC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DD4D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79,</w:t>
      </w:r>
    </w:p>
    <w:p w14:paraId="1AFFD0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219865",</w:t>
      </w:r>
    </w:p>
    <w:p w14:paraId="62DD68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I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3067D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dorsal part"</w:t>
      </w:r>
    </w:p>
    <w:p w14:paraId="0AF78C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5CB4B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131A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0,</w:t>
      </w:r>
    </w:p>
    <w:p w14:paraId="3EDABD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09764",</w:t>
      </w:r>
    </w:p>
    <w:p w14:paraId="6897AB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d1",</w:t>
      </w:r>
    </w:p>
    <w:p w14:paraId="1D94A2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dorsal part, layer 1"</w:t>
      </w:r>
    </w:p>
    <w:p w14:paraId="6A34E6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A716C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C4944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1,</w:t>
      </w:r>
    </w:p>
    <w:p w14:paraId="61E4D9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09765",</w:t>
      </w:r>
    </w:p>
    <w:p w14:paraId="237B31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d2\/3",</w:t>
      </w:r>
    </w:p>
    <w:p w14:paraId="481460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dorsal part, layer 2\/3"</w:t>
      </w:r>
    </w:p>
    <w:p w14:paraId="50B8F7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0D32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4F3B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2,</w:t>
      </w:r>
    </w:p>
    <w:p w14:paraId="56A084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09665",</w:t>
      </w:r>
    </w:p>
    <w:p w14:paraId="6711A1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d5",</w:t>
      </w:r>
    </w:p>
    <w:p w14:paraId="2A7441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dorsal part, layer 5"</w:t>
      </w:r>
    </w:p>
    <w:p w14:paraId="48F6AC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A52FB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8DB7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3,</w:t>
      </w:r>
    </w:p>
    <w:p w14:paraId="03BF9E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09666",</w:t>
      </w:r>
    </w:p>
    <w:p w14:paraId="69253F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d6a",</w:t>
      </w:r>
    </w:p>
    <w:p w14:paraId="54EFDF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dorsal part, layer 6a"</w:t>
      </w:r>
    </w:p>
    <w:p w14:paraId="1157C0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7C36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E4E85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4,</w:t>
      </w:r>
    </w:p>
    <w:p w14:paraId="1574A4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766",</w:t>
      </w:r>
    </w:p>
    <w:p w14:paraId="36E6D0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d6b",</w:t>
      </w:r>
    </w:p>
    <w:p w14:paraId="4FCDA9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dorsal part, layer 6b"</w:t>
      </w:r>
    </w:p>
    <w:p w14:paraId="1FFE2B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C8F5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C7323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5,</w:t>
      </w:r>
    </w:p>
    <w:p w14:paraId="482E88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19766",</w:t>
      </w:r>
    </w:p>
    <w:p w14:paraId="3C4A13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I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0D700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posterior part"</w:t>
      </w:r>
    </w:p>
    <w:p w14:paraId="533938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52C44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4AE6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6,</w:t>
      </w:r>
    </w:p>
    <w:p w14:paraId="3A8C51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19765",</w:t>
      </w:r>
    </w:p>
    <w:p w14:paraId="341AA5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AIp1",</w:t>
      </w:r>
    </w:p>
    <w:p w14:paraId="7D3B6B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posterior part, layer 1"</w:t>
      </w:r>
    </w:p>
    <w:p w14:paraId="6B8B43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A317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D035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7,</w:t>
      </w:r>
    </w:p>
    <w:p w14:paraId="65948C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09865",</w:t>
      </w:r>
    </w:p>
    <w:p w14:paraId="0EF17B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p2\/3",</w:t>
      </w:r>
    </w:p>
    <w:p w14:paraId="6120D8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posterior part, layer 2\/3"</w:t>
      </w:r>
    </w:p>
    <w:p w14:paraId="44285B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B4458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8087A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8,</w:t>
      </w:r>
    </w:p>
    <w:p w14:paraId="2853E0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19864",</w:t>
      </w:r>
    </w:p>
    <w:p w14:paraId="34E5D7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p5",</w:t>
      </w:r>
    </w:p>
    <w:p w14:paraId="708AF3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posterior part, layer 5"</w:t>
      </w:r>
    </w:p>
    <w:p w14:paraId="1DA191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5C58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B65B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89,</w:t>
      </w:r>
    </w:p>
    <w:p w14:paraId="25E0F9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09766",</w:t>
      </w:r>
    </w:p>
    <w:p w14:paraId="42BFEA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p6a",</w:t>
      </w:r>
    </w:p>
    <w:p w14:paraId="5794FF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posterior part, layer 6a"</w:t>
      </w:r>
    </w:p>
    <w:p w14:paraId="0A1516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6087C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EA2DE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0,</w:t>
      </w:r>
    </w:p>
    <w:p w14:paraId="7938C1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19666",</w:t>
      </w:r>
    </w:p>
    <w:p w14:paraId="115E0B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p6b",</w:t>
      </w:r>
    </w:p>
    <w:p w14:paraId="5FF313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posterior part, layer 6b"</w:t>
      </w:r>
    </w:p>
    <w:p w14:paraId="0B49FB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4FB6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D0B0B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1,</w:t>
      </w:r>
    </w:p>
    <w:p w14:paraId="2BBE21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09866",</w:t>
      </w:r>
    </w:p>
    <w:p w14:paraId="38268D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I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A1057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ventral part"</w:t>
      </w:r>
    </w:p>
    <w:p w14:paraId="1FEFF8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42141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E07A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2,</w:t>
      </w:r>
    </w:p>
    <w:p w14:paraId="30C2FB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09864",</w:t>
      </w:r>
    </w:p>
    <w:p w14:paraId="4330B2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v1",</w:t>
      </w:r>
    </w:p>
    <w:p w14:paraId="3E3E16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ventral part, layer 1"</w:t>
      </w:r>
    </w:p>
    <w:p w14:paraId="6EF6BE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AF0A4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DB63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3,</w:t>
      </w:r>
    </w:p>
    <w:p w14:paraId="178338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19764",</w:t>
      </w:r>
    </w:p>
    <w:p w14:paraId="2013AF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v2\/3",</w:t>
      </w:r>
    </w:p>
    <w:p w14:paraId="2E4741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Agranular insular area, ventral part, layer 2\/3"</w:t>
      </w:r>
    </w:p>
    <w:p w14:paraId="7E9C90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76FA5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3909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4,</w:t>
      </w:r>
    </w:p>
    <w:p w14:paraId="343CFD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865",</w:t>
      </w:r>
    </w:p>
    <w:p w14:paraId="22D49A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v5",</w:t>
      </w:r>
    </w:p>
    <w:p w14:paraId="5136B8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ventral part, layer 5"</w:t>
      </w:r>
    </w:p>
    <w:p w14:paraId="3B4079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824A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6E9F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5,</w:t>
      </w:r>
    </w:p>
    <w:p w14:paraId="36DE52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F9866",</w:t>
      </w:r>
    </w:p>
    <w:p w14:paraId="0A1686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v6a",</w:t>
      </w:r>
    </w:p>
    <w:p w14:paraId="1D43D2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ventral part, layer 6a"</w:t>
      </w:r>
    </w:p>
    <w:p w14:paraId="4DEC51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F6D4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49E0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6,</w:t>
      </w:r>
    </w:p>
    <w:p w14:paraId="0A332E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19665",</w:t>
      </w:r>
    </w:p>
    <w:p w14:paraId="687F75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Iv6b",</w:t>
      </w:r>
    </w:p>
    <w:p w14:paraId="7CC101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granular insular area, ventral part, layer 6b"</w:t>
      </w:r>
    </w:p>
    <w:p w14:paraId="13591D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D86A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79CE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7,</w:t>
      </w:r>
    </w:p>
    <w:p w14:paraId="5D04E0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698",</w:t>
      </w:r>
    </w:p>
    <w:p w14:paraId="1F2DE5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",</w:t>
      </w:r>
    </w:p>
    <w:p w14:paraId="3ED23C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22569C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C896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D4BCF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8,</w:t>
      </w:r>
    </w:p>
    <w:p w14:paraId="607041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497",</w:t>
      </w:r>
    </w:p>
    <w:p w14:paraId="4D9AC8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SPag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18DE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teral agranular part"</w:t>
      </w:r>
    </w:p>
    <w:p w14:paraId="4329B1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17A1C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A395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299,</w:t>
      </w:r>
    </w:p>
    <w:p w14:paraId="02BC10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696",</w:t>
      </w:r>
    </w:p>
    <w:p w14:paraId="03D873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agl1",</w:t>
      </w:r>
    </w:p>
    <w:p w14:paraId="21CCEC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teral agranular part, layer 1"</w:t>
      </w:r>
    </w:p>
    <w:p w14:paraId="4D9FA7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EFE9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E399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0,</w:t>
      </w:r>
    </w:p>
    <w:p w14:paraId="4C7F5B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496",</w:t>
      </w:r>
    </w:p>
    <w:p w14:paraId="4CEB02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agl2\/3",</w:t>
      </w:r>
    </w:p>
    <w:p w14:paraId="6ECAA8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teral agranular part, layer 2\/3"</w:t>
      </w:r>
    </w:p>
    <w:p w14:paraId="6FC19A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71602A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5775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1,</w:t>
      </w:r>
    </w:p>
    <w:p w14:paraId="63513B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697",</w:t>
      </w:r>
    </w:p>
    <w:p w14:paraId="3E76FB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agl5",</w:t>
      </w:r>
    </w:p>
    <w:p w14:paraId="75A7C0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teral agranular part, layer 5"</w:t>
      </w:r>
    </w:p>
    <w:p w14:paraId="3F85F3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E594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8753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2,</w:t>
      </w:r>
    </w:p>
    <w:p w14:paraId="2CAD5E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597",</w:t>
      </w:r>
    </w:p>
    <w:p w14:paraId="1208CB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agl6a",</w:t>
      </w:r>
    </w:p>
    <w:p w14:paraId="767E76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teral agranular part, layer 6a"</w:t>
      </w:r>
    </w:p>
    <w:p w14:paraId="6C95B5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65BA4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B341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3,</w:t>
      </w:r>
    </w:p>
    <w:p w14:paraId="2BF407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598",</w:t>
      </w:r>
    </w:p>
    <w:p w14:paraId="4BC4DF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agl6b",</w:t>
      </w:r>
    </w:p>
    <w:p w14:paraId="5AC134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teral agranular part, layer 6b"</w:t>
      </w:r>
    </w:p>
    <w:p w14:paraId="411A7E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7B09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B2056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4,</w:t>
      </w:r>
    </w:p>
    <w:p w14:paraId="22A4D3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696",</w:t>
      </w:r>
    </w:p>
    <w:p w14:paraId="28487C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mm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FD309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"</w:t>
      </w:r>
    </w:p>
    <w:p w14:paraId="5E0E15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D5606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83F3A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5,</w:t>
      </w:r>
    </w:p>
    <w:p w14:paraId="3CC0F2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498",</w:t>
      </w:r>
    </w:p>
    <w:p w14:paraId="512F21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a1",</w:t>
      </w:r>
    </w:p>
    <w:p w14:paraId="182217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1"</w:t>
      </w:r>
    </w:p>
    <w:p w14:paraId="6EF07A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9123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0081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6,</w:t>
      </w:r>
    </w:p>
    <w:p w14:paraId="2774A5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695",</w:t>
      </w:r>
    </w:p>
    <w:p w14:paraId="40FB1A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a2\/3",</w:t>
      </w:r>
    </w:p>
    <w:p w14:paraId="7C3804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2\/3"</w:t>
      </w:r>
    </w:p>
    <w:p w14:paraId="0C0F71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7BEE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8681B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7,</w:t>
      </w:r>
    </w:p>
    <w:p w14:paraId="4CE943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398",</w:t>
      </w:r>
    </w:p>
    <w:p w14:paraId="2BDDF7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a4",</w:t>
      </w:r>
    </w:p>
    <w:p w14:paraId="7D696D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4"</w:t>
      </w:r>
    </w:p>
    <w:p w14:paraId="50A753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386E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15FC2E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8,</w:t>
      </w:r>
    </w:p>
    <w:p w14:paraId="068F1F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496",</w:t>
      </w:r>
    </w:p>
    <w:p w14:paraId="3BB3ED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a5",</w:t>
      </w:r>
    </w:p>
    <w:p w14:paraId="00AA83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rea,laye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5"</w:t>
      </w:r>
    </w:p>
    <w:p w14:paraId="288AE8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01AB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12BB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09,</w:t>
      </w:r>
    </w:p>
    <w:p w14:paraId="0CA3B3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596",</w:t>
      </w:r>
    </w:p>
    <w:p w14:paraId="7F2BC1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a6a",</w:t>
      </w:r>
    </w:p>
    <w:p w14:paraId="4CAFE0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6a"</w:t>
      </w:r>
    </w:p>
    <w:p w14:paraId="124C41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7E17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A4FC0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0,</w:t>
      </w:r>
    </w:p>
    <w:p w14:paraId="308D7A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497",</w:t>
      </w:r>
    </w:p>
    <w:p w14:paraId="3EA865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a6b",</w:t>
      </w:r>
    </w:p>
    <w:p w14:paraId="5D52E4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nterior visual area, layer 6b"</w:t>
      </w:r>
    </w:p>
    <w:p w14:paraId="501B16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A4147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601D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1,</w:t>
      </w:r>
    </w:p>
    <w:p w14:paraId="0360BB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DA698",</w:t>
      </w:r>
    </w:p>
    <w:p w14:paraId="311010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mm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050A8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osterior visual area"</w:t>
      </w:r>
    </w:p>
    <w:p w14:paraId="415E67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DA49B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F794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2,</w:t>
      </w:r>
    </w:p>
    <w:p w14:paraId="4AF884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595",</w:t>
      </w:r>
    </w:p>
    <w:p w14:paraId="3B09B0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p1",</w:t>
      </w:r>
    </w:p>
    <w:p w14:paraId="7DC567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osterior visual area, layer 1"</w:t>
      </w:r>
    </w:p>
    <w:p w14:paraId="192493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B3103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26F2A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3,</w:t>
      </w:r>
    </w:p>
    <w:p w14:paraId="4DB5C7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397",</w:t>
      </w:r>
    </w:p>
    <w:p w14:paraId="51B62D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p2\/3",</w:t>
      </w:r>
    </w:p>
    <w:p w14:paraId="550875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osterior visual area, layer 2\/3"</w:t>
      </w:r>
    </w:p>
    <w:p w14:paraId="408FBF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5A91D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CD0A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4,</w:t>
      </w:r>
    </w:p>
    <w:p w14:paraId="0C07EF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695",</w:t>
      </w:r>
    </w:p>
    <w:p w14:paraId="27797D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p4",</w:t>
      </w:r>
    </w:p>
    <w:p w14:paraId="7AD21F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osterior visual area, layer 4"</w:t>
      </w:r>
    </w:p>
    <w:p w14:paraId="6A1DC1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8884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6097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315,</w:t>
      </w:r>
    </w:p>
    <w:p w14:paraId="069CDD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398",</w:t>
      </w:r>
    </w:p>
    <w:p w14:paraId="4AFC82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p5",</w:t>
      </w:r>
    </w:p>
    <w:p w14:paraId="5438C1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osterior visual 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rea,laye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5"</w:t>
      </w:r>
    </w:p>
    <w:p w14:paraId="205AA2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02056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A1D7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6,</w:t>
      </w:r>
    </w:p>
    <w:p w14:paraId="72E321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DA697",</w:t>
      </w:r>
    </w:p>
    <w:p w14:paraId="0E94EA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p6a",</w:t>
      </w:r>
    </w:p>
    <w:p w14:paraId="020643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osterior visual area, layer 6a"</w:t>
      </w:r>
    </w:p>
    <w:p w14:paraId="4560C2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1A83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441A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7,</w:t>
      </w:r>
    </w:p>
    <w:p w14:paraId="1FC12B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DA598",</w:t>
      </w:r>
    </w:p>
    <w:p w14:paraId="50B586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mp6b",</w:t>
      </w:r>
    </w:p>
    <w:p w14:paraId="5EEA6A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osterior visual area, layer 6b"</w:t>
      </w:r>
    </w:p>
    <w:p w14:paraId="6203D8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99B0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0341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8,</w:t>
      </w:r>
    </w:p>
    <w:p w14:paraId="56F5C6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595",</w:t>
      </w:r>
    </w:p>
    <w:p w14:paraId="2DC6B9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BC5FD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visual area"</w:t>
      </w:r>
    </w:p>
    <w:p w14:paraId="3599CC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84221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1CF4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19,</w:t>
      </w:r>
    </w:p>
    <w:p w14:paraId="0DE3F1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397",</w:t>
      </w:r>
    </w:p>
    <w:p w14:paraId="7CB3EA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1",</w:t>
      </w:r>
    </w:p>
    <w:p w14:paraId="1D4962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visual area, layer 1"</w:t>
      </w:r>
    </w:p>
    <w:p w14:paraId="234F6D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34B1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7F26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0,</w:t>
      </w:r>
    </w:p>
    <w:p w14:paraId="69F9C9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DA597",</w:t>
      </w:r>
    </w:p>
    <w:p w14:paraId="2EAC6E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2\/3",</w:t>
      </w:r>
    </w:p>
    <w:p w14:paraId="28183B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visual area, layer 2\/3"</w:t>
      </w:r>
    </w:p>
    <w:p w14:paraId="44ABD7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8597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30180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1,</w:t>
      </w:r>
    </w:p>
    <w:p w14:paraId="3BAD9A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496",</w:t>
      </w:r>
    </w:p>
    <w:p w14:paraId="0E0B50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4",</w:t>
      </w:r>
    </w:p>
    <w:p w14:paraId="63144C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visual area, layer 4"</w:t>
      </w:r>
    </w:p>
    <w:p w14:paraId="1CCC67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8B9B6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9624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2,</w:t>
      </w:r>
    </w:p>
    <w:p w14:paraId="16078D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1AA495",</w:t>
      </w:r>
    </w:p>
    <w:p w14:paraId="3ACD3C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5",</w:t>
      </w:r>
    </w:p>
    <w:p w14:paraId="6E96C6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visual 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rea,laye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5"</w:t>
      </w:r>
    </w:p>
    <w:p w14:paraId="295496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D25A2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C684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3,</w:t>
      </w:r>
    </w:p>
    <w:p w14:paraId="35D4CE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396",</w:t>
      </w:r>
    </w:p>
    <w:p w14:paraId="400F6F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6a",</w:t>
      </w:r>
    </w:p>
    <w:p w14:paraId="2B3C70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visual area, layer 6a"</w:t>
      </w:r>
    </w:p>
    <w:p w14:paraId="48A771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B4FD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C7CC6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4,</w:t>
      </w:r>
    </w:p>
    <w:p w14:paraId="09C5EF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695",</w:t>
      </w:r>
    </w:p>
    <w:p w14:paraId="097697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m6b",</w:t>
      </w:r>
    </w:p>
    <w:p w14:paraId="258D9C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visual area, layer 6b"</w:t>
      </w:r>
    </w:p>
    <w:p w14:paraId="44BB83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8C39F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B7F3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5,</w:t>
      </w:r>
    </w:p>
    <w:p w14:paraId="330960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598",</w:t>
      </w:r>
    </w:p>
    <w:p w14:paraId="09B56A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S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FB30E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dorsal part"</w:t>
      </w:r>
    </w:p>
    <w:p w14:paraId="634410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53AB1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7C03C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6,</w:t>
      </w:r>
    </w:p>
    <w:p w14:paraId="24CE99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598",</w:t>
      </w:r>
    </w:p>
    <w:p w14:paraId="24D049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d1",</w:t>
      </w:r>
    </w:p>
    <w:p w14:paraId="65A73F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dorsal part, layer 1"</w:t>
      </w:r>
    </w:p>
    <w:p w14:paraId="5C4C24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30F9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D606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7,</w:t>
      </w:r>
    </w:p>
    <w:p w14:paraId="2AB8D4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697",</w:t>
      </w:r>
    </w:p>
    <w:p w14:paraId="0FBE1E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d2\/3",</w:t>
      </w:r>
    </w:p>
    <w:p w14:paraId="0BA4FE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dorsal part, layer 2\/3"</w:t>
      </w:r>
    </w:p>
    <w:p w14:paraId="53B3F6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F5C7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E8A5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8,</w:t>
      </w:r>
    </w:p>
    <w:p w14:paraId="0C3090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696",</w:t>
      </w:r>
    </w:p>
    <w:p w14:paraId="3E1961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d4",</w:t>
      </w:r>
    </w:p>
    <w:p w14:paraId="6ECD9F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dorsal part, layer 4"</w:t>
      </w:r>
    </w:p>
    <w:p w14:paraId="61606D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B5192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37AD8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29,</w:t>
      </w:r>
    </w:p>
    <w:p w14:paraId="6AD978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596",</w:t>
      </w:r>
    </w:p>
    <w:p w14:paraId="33F41F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RSPd5",</w:t>
      </w:r>
    </w:p>
    <w:p w14:paraId="377AD1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dorsal part, layer 5"</w:t>
      </w:r>
    </w:p>
    <w:p w14:paraId="7DC1DB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1061C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9218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0,</w:t>
      </w:r>
    </w:p>
    <w:p w14:paraId="29BF1E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697",</w:t>
      </w:r>
    </w:p>
    <w:p w14:paraId="23F2C0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d6a",</w:t>
      </w:r>
    </w:p>
    <w:p w14:paraId="32DD83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dorsal part, layer 6a"</w:t>
      </w:r>
    </w:p>
    <w:p w14:paraId="770E6F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E9C8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C336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1,</w:t>
      </w:r>
    </w:p>
    <w:p w14:paraId="49FEC3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698",</w:t>
      </w:r>
    </w:p>
    <w:p w14:paraId="4D9495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d6b",</w:t>
      </w:r>
    </w:p>
    <w:p w14:paraId="582840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dorsal part, layer 6b"</w:t>
      </w:r>
    </w:p>
    <w:p w14:paraId="1B51F5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3627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29B95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2,</w:t>
      </w:r>
    </w:p>
    <w:p w14:paraId="05D436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596",</w:t>
      </w:r>
    </w:p>
    <w:p w14:paraId="394791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SP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9A577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ventral part"</w:t>
      </w:r>
    </w:p>
    <w:p w14:paraId="2BD307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E204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C615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3,</w:t>
      </w:r>
    </w:p>
    <w:p w14:paraId="203768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597",</w:t>
      </w:r>
    </w:p>
    <w:p w14:paraId="08B948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v1",</w:t>
      </w:r>
    </w:p>
    <w:p w14:paraId="471AED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ventral part, layer 1"</w:t>
      </w:r>
    </w:p>
    <w:p w14:paraId="6F0BE6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69760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857FC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4,</w:t>
      </w:r>
    </w:p>
    <w:p w14:paraId="1285DB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CA698",</w:t>
      </w:r>
    </w:p>
    <w:p w14:paraId="343A2F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v2",</w:t>
      </w:r>
    </w:p>
    <w:p w14:paraId="374A77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ventral part, layer 2"</w:t>
      </w:r>
    </w:p>
    <w:p w14:paraId="3EE07A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4CF4A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F5934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5,</w:t>
      </w:r>
    </w:p>
    <w:p w14:paraId="7C3B75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597",</w:t>
      </w:r>
    </w:p>
    <w:p w14:paraId="1004AC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v2\/3",</w:t>
      </w:r>
    </w:p>
    <w:p w14:paraId="1E60AE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ventral part, layer 2\/3"</w:t>
      </w:r>
    </w:p>
    <w:p w14:paraId="7E182B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3C81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31F8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6,</w:t>
      </w:r>
    </w:p>
    <w:p w14:paraId="14150F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BA498",</w:t>
      </w:r>
    </w:p>
    <w:p w14:paraId="06F1FB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v5",</w:t>
      </w:r>
    </w:p>
    <w:p w14:paraId="0C3A91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ventral part, layer 5"</w:t>
      </w:r>
    </w:p>
    <w:p w14:paraId="3DF078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3EDE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E860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7,</w:t>
      </w:r>
    </w:p>
    <w:p w14:paraId="10BF8B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498",</w:t>
      </w:r>
    </w:p>
    <w:p w14:paraId="1F64DF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v6a",</w:t>
      </w:r>
    </w:p>
    <w:p w14:paraId="7BDDDE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ventral part, layer 6a"</w:t>
      </w:r>
    </w:p>
    <w:p w14:paraId="099C82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43F74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748C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8,</w:t>
      </w:r>
    </w:p>
    <w:p w14:paraId="0F4C2C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AA497",</w:t>
      </w:r>
    </w:p>
    <w:p w14:paraId="7862C1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SPv6b",</w:t>
      </w:r>
    </w:p>
    <w:p w14:paraId="7FB77E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spl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ventral part, layer 6b"</w:t>
      </w:r>
    </w:p>
    <w:p w14:paraId="3D6B1B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137D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B5C9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39,</w:t>
      </w:r>
    </w:p>
    <w:p w14:paraId="1FF520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FAC",</w:t>
      </w:r>
    </w:p>
    <w:p w14:paraId="19F4EF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TL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48D99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parietal association areas"</w:t>
      </w:r>
    </w:p>
    <w:p w14:paraId="275790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54163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9449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0,</w:t>
      </w:r>
    </w:p>
    <w:p w14:paraId="0BE4C3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DAB",</w:t>
      </w:r>
    </w:p>
    <w:p w14:paraId="623438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TLp1",</w:t>
      </w:r>
    </w:p>
    <w:p w14:paraId="08736E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parietal association areas, layer 1"</w:t>
      </w:r>
    </w:p>
    <w:p w14:paraId="4F7285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8153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7751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1,</w:t>
      </w:r>
    </w:p>
    <w:p w14:paraId="777331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EAC",</w:t>
      </w:r>
    </w:p>
    <w:p w14:paraId="19390E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TLp2\/3",</w:t>
      </w:r>
    </w:p>
    <w:p w14:paraId="3CDC15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parietal association areas, layer 2\/3"</w:t>
      </w:r>
    </w:p>
    <w:p w14:paraId="6233E1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6B0B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94FD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2,</w:t>
      </w:r>
    </w:p>
    <w:p w14:paraId="72D374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FAA",</w:t>
      </w:r>
    </w:p>
    <w:p w14:paraId="353064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TLp4",</w:t>
      </w:r>
    </w:p>
    <w:p w14:paraId="1C8481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parietal association areas, layer 4"</w:t>
      </w:r>
    </w:p>
    <w:p w14:paraId="2276D5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E39D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2DC0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3,</w:t>
      </w:r>
    </w:p>
    <w:p w14:paraId="0C4555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DAC",</w:t>
      </w:r>
    </w:p>
    <w:p w14:paraId="5AFAB3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TLp5",</w:t>
      </w:r>
    </w:p>
    <w:p w14:paraId="5ED58C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parietal association areas, layer 5"</w:t>
      </w:r>
    </w:p>
    <w:p w14:paraId="417618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6AA38F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D07E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4,</w:t>
      </w:r>
    </w:p>
    <w:p w14:paraId="1CA2CA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FAB",</w:t>
      </w:r>
    </w:p>
    <w:p w14:paraId="2C481F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TLp6a",</w:t>
      </w:r>
    </w:p>
    <w:p w14:paraId="65FFB4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parietal association areas, layer 6a"</w:t>
      </w:r>
    </w:p>
    <w:p w14:paraId="1DCCD2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5B9E9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82D3F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5,</w:t>
      </w:r>
    </w:p>
    <w:p w14:paraId="5AFA62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FAA",</w:t>
      </w:r>
    </w:p>
    <w:p w14:paraId="52A1CE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TLp6b",</w:t>
      </w:r>
    </w:p>
    <w:p w14:paraId="248C08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parietal association areas, layer 6b"</w:t>
      </w:r>
    </w:p>
    <w:p w14:paraId="2B285B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63CC7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CF69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6,</w:t>
      </w:r>
    </w:p>
    <w:p w14:paraId="4406A4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FAB",</w:t>
      </w:r>
    </w:p>
    <w:p w14:paraId="4DF02E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23A40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area"</w:t>
      </w:r>
    </w:p>
    <w:p w14:paraId="5FD45E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14780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F0754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7,</w:t>
      </w:r>
    </w:p>
    <w:p w14:paraId="37350E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FAC",</w:t>
      </w:r>
    </w:p>
    <w:p w14:paraId="0981C6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1",</w:t>
      </w:r>
    </w:p>
    <w:p w14:paraId="52A4AA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area, layer 1"</w:t>
      </w:r>
    </w:p>
    <w:p w14:paraId="1223E4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F033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F342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8,</w:t>
      </w:r>
    </w:p>
    <w:p w14:paraId="1142AD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EAB",</w:t>
      </w:r>
    </w:p>
    <w:p w14:paraId="45F8B7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2\/3",</w:t>
      </w:r>
    </w:p>
    <w:p w14:paraId="719B4A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area, layer 2\/3"</w:t>
      </w:r>
    </w:p>
    <w:p w14:paraId="6D943C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ADF25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DB600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49,</w:t>
      </w:r>
    </w:p>
    <w:p w14:paraId="1A3DD2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EAC",</w:t>
      </w:r>
    </w:p>
    <w:p w14:paraId="50B1A0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4",</w:t>
      </w:r>
    </w:p>
    <w:p w14:paraId="4976DB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area, layer 4"</w:t>
      </w:r>
    </w:p>
    <w:p w14:paraId="6FC98A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D307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D659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0,</w:t>
      </w:r>
    </w:p>
    <w:p w14:paraId="352EF8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EAB",</w:t>
      </w:r>
    </w:p>
    <w:p w14:paraId="660B13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5",</w:t>
      </w:r>
    </w:p>
    <w:p w14:paraId="51E8D5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area, layer 5"</w:t>
      </w:r>
    </w:p>
    <w:p w14:paraId="6C5B9E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1D5D5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537ED3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1,</w:t>
      </w:r>
    </w:p>
    <w:p w14:paraId="4385B7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DAC",</w:t>
      </w:r>
    </w:p>
    <w:p w14:paraId="7BE1C6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6a",</w:t>
      </w:r>
    </w:p>
    <w:p w14:paraId="1F7B57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area, layer 6a"</w:t>
      </w:r>
    </w:p>
    <w:p w14:paraId="59DA9B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8AAC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FBF7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2,</w:t>
      </w:r>
    </w:p>
    <w:p w14:paraId="395538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FAC",</w:t>
      </w:r>
    </w:p>
    <w:p w14:paraId="1565D4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a6b",</w:t>
      </w:r>
    </w:p>
    <w:p w14:paraId="7E8F73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area, layer 6b"</w:t>
      </w:r>
    </w:p>
    <w:p w14:paraId="603EBA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960F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D425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3,</w:t>
      </w:r>
    </w:p>
    <w:p w14:paraId="69BB06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EAA",</w:t>
      </w:r>
    </w:p>
    <w:p w14:paraId="46F960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Sr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7E669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isual area"</w:t>
      </w:r>
    </w:p>
    <w:p w14:paraId="0D7895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5FC37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E045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4,</w:t>
      </w:r>
    </w:p>
    <w:p w14:paraId="11E861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FAB",</w:t>
      </w:r>
    </w:p>
    <w:p w14:paraId="1AFEDB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1",</w:t>
      </w:r>
    </w:p>
    <w:p w14:paraId="3E3AD8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1"</w:t>
      </w:r>
    </w:p>
    <w:p w14:paraId="729D97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CFE2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4137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5,</w:t>
      </w:r>
    </w:p>
    <w:p w14:paraId="0D0C32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EAC",</w:t>
      </w:r>
    </w:p>
    <w:p w14:paraId="27F2A9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2\/3",</w:t>
      </w:r>
    </w:p>
    <w:p w14:paraId="236486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2\/3"</w:t>
      </w:r>
    </w:p>
    <w:p w14:paraId="627A54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A090C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21BA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6,</w:t>
      </w:r>
    </w:p>
    <w:p w14:paraId="610737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EAA",</w:t>
      </w:r>
    </w:p>
    <w:p w14:paraId="6CF31B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4",</w:t>
      </w:r>
    </w:p>
    <w:p w14:paraId="456046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4"</w:t>
      </w:r>
    </w:p>
    <w:p w14:paraId="198B61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1634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D93B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7,</w:t>
      </w:r>
    </w:p>
    <w:p w14:paraId="09C9EC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19DAB",</w:t>
      </w:r>
    </w:p>
    <w:p w14:paraId="228059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5",</w:t>
      </w:r>
    </w:p>
    <w:p w14:paraId="30FF3A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5"</w:t>
      </w:r>
    </w:p>
    <w:p w14:paraId="4A86F6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6B97F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553F4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358,</w:t>
      </w:r>
    </w:p>
    <w:p w14:paraId="00CFE1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29EAB",</w:t>
      </w:r>
    </w:p>
    <w:p w14:paraId="421CE9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6a",</w:t>
      </w:r>
    </w:p>
    <w:p w14:paraId="6A385C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6a"</w:t>
      </w:r>
    </w:p>
    <w:p w14:paraId="0F3DB7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BE52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6B3E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59,</w:t>
      </w:r>
    </w:p>
    <w:p w14:paraId="4239AC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09DAA",</w:t>
      </w:r>
    </w:p>
    <w:p w14:paraId="399E9A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Srl6b",</w:t>
      </w:r>
    </w:p>
    <w:p w14:paraId="14A3DB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 6b"</w:t>
      </w:r>
    </w:p>
    <w:p w14:paraId="6D1620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4F4B4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B512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0,</w:t>
      </w:r>
    </w:p>
    <w:p w14:paraId="4F8D41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6B0B3",</w:t>
      </w:r>
    </w:p>
    <w:p w14:paraId="79152B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E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C45D7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mporal association areas"</w:t>
      </w:r>
    </w:p>
    <w:p w14:paraId="5E6B87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4B70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3769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1,</w:t>
      </w:r>
    </w:p>
    <w:p w14:paraId="5BCD5E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5B0B3",</w:t>
      </w:r>
    </w:p>
    <w:p w14:paraId="70A082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a1",</w:t>
      </w:r>
    </w:p>
    <w:p w14:paraId="58C063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mporal association areas, layer 1"</w:t>
      </w:r>
    </w:p>
    <w:p w14:paraId="67BA1A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9A067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9B264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2,</w:t>
      </w:r>
    </w:p>
    <w:p w14:paraId="5BD84D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6AFB3",</w:t>
      </w:r>
    </w:p>
    <w:p w14:paraId="1422AF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a2\/3",</w:t>
      </w:r>
    </w:p>
    <w:p w14:paraId="11B28B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mporal association areas, layer 2\/3"</w:t>
      </w:r>
    </w:p>
    <w:p w14:paraId="09A71F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6051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248D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3,</w:t>
      </w:r>
    </w:p>
    <w:p w14:paraId="3A4C79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5B0B2",</w:t>
      </w:r>
    </w:p>
    <w:p w14:paraId="22D220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a4",</w:t>
      </w:r>
    </w:p>
    <w:p w14:paraId="72385D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mporal association areas, layer 4"</w:t>
      </w:r>
    </w:p>
    <w:p w14:paraId="777076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7EBC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0DB1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4,</w:t>
      </w:r>
    </w:p>
    <w:p w14:paraId="6D69DF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5AFB3",</w:t>
      </w:r>
    </w:p>
    <w:p w14:paraId="11A7AB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a5",</w:t>
      </w:r>
    </w:p>
    <w:p w14:paraId="68708E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mporal association areas, layer 5"</w:t>
      </w:r>
    </w:p>
    <w:p w14:paraId="411273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D98D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04B6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5,</w:t>
      </w:r>
    </w:p>
    <w:p w14:paraId="23EBDE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15AFB2",</w:t>
      </w:r>
    </w:p>
    <w:p w14:paraId="2ACF13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a6a",</w:t>
      </w:r>
    </w:p>
    <w:p w14:paraId="652706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mporal association areas, layer 6a"</w:t>
      </w:r>
    </w:p>
    <w:p w14:paraId="2530E7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03161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16AB7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6,</w:t>
      </w:r>
    </w:p>
    <w:p w14:paraId="55FEFE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16B0B2",</w:t>
      </w:r>
    </w:p>
    <w:p w14:paraId="326A7B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a6b",</w:t>
      </w:r>
    </w:p>
    <w:p w14:paraId="3A2078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mporal association areas, layer 6b"</w:t>
      </w:r>
    </w:p>
    <w:p w14:paraId="0ACA24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E38D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FB2EB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7,</w:t>
      </w:r>
    </w:p>
    <w:p w14:paraId="4E060D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F9683",</w:t>
      </w:r>
    </w:p>
    <w:p w14:paraId="5940C0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",</w:t>
      </w:r>
    </w:p>
    <w:p w14:paraId="24151A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rhinal area"</w:t>
      </w:r>
    </w:p>
    <w:p w14:paraId="58A58D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20A6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ADDA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8,</w:t>
      </w:r>
    </w:p>
    <w:p w14:paraId="3DA265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E9584",</w:t>
      </w:r>
    </w:p>
    <w:p w14:paraId="1A0ED7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1",</w:t>
      </w:r>
    </w:p>
    <w:p w14:paraId="465F66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rhinal area, layer 1"</w:t>
      </w:r>
    </w:p>
    <w:p w14:paraId="54F981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ECD0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1F743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69,</w:t>
      </w:r>
    </w:p>
    <w:p w14:paraId="15E223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E9583",</w:t>
      </w:r>
    </w:p>
    <w:p w14:paraId="1F7A0A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2\/3",</w:t>
      </w:r>
    </w:p>
    <w:p w14:paraId="27E143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rhinal area, layer 2\/3"</w:t>
      </w:r>
    </w:p>
    <w:p w14:paraId="07E4CC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88CF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E85F4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0,</w:t>
      </w:r>
    </w:p>
    <w:p w14:paraId="240099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F9684",</w:t>
      </w:r>
    </w:p>
    <w:p w14:paraId="461371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5",</w:t>
      </w:r>
    </w:p>
    <w:p w14:paraId="72F494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rhinal area, layer 5"</w:t>
      </w:r>
    </w:p>
    <w:p w14:paraId="2C0073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692C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D3FD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1,</w:t>
      </w:r>
    </w:p>
    <w:p w14:paraId="10BB83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E9684",</w:t>
      </w:r>
    </w:p>
    <w:p w14:paraId="04A8E9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6a",</w:t>
      </w:r>
    </w:p>
    <w:p w14:paraId="5F1E4C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rhinal area, layer 6a"</w:t>
      </w:r>
    </w:p>
    <w:p w14:paraId="286D25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E3183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93C9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2,</w:t>
      </w:r>
    </w:p>
    <w:p w14:paraId="5CAF93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E9683",</w:t>
      </w:r>
    </w:p>
    <w:p w14:paraId="56C623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PERI6b",</w:t>
      </w:r>
    </w:p>
    <w:p w14:paraId="0A4C9A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rhinal area, layer 6b"</w:t>
      </w:r>
    </w:p>
    <w:p w14:paraId="37E03D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95FC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FDAD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3,</w:t>
      </w:r>
    </w:p>
    <w:p w14:paraId="12FFA8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D9E91",</w:t>
      </w:r>
    </w:p>
    <w:p w14:paraId="74EBF8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T",</w:t>
      </w:r>
    </w:p>
    <w:p w14:paraId="1B969C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cto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7C056F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A620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B30A5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4,</w:t>
      </w:r>
    </w:p>
    <w:p w14:paraId="543C71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D9F90",</w:t>
      </w:r>
    </w:p>
    <w:p w14:paraId="2DDD2A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T1",</w:t>
      </w:r>
    </w:p>
    <w:p w14:paraId="18BE03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cto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\/Layer 1"</w:t>
      </w:r>
    </w:p>
    <w:p w14:paraId="4C9D34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5FFF1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6EBD7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5,</w:t>
      </w:r>
    </w:p>
    <w:p w14:paraId="20BB2D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D9F91",</w:t>
      </w:r>
    </w:p>
    <w:p w14:paraId="47CD59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T2\/3",</w:t>
      </w:r>
    </w:p>
    <w:p w14:paraId="2BE886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cto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\/Layer 2\/3"</w:t>
      </w:r>
    </w:p>
    <w:p w14:paraId="126DF2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0B94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50C3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6,</w:t>
      </w:r>
    </w:p>
    <w:p w14:paraId="275EFF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D9E90",</w:t>
      </w:r>
    </w:p>
    <w:p w14:paraId="027EE9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T5",</w:t>
      </w:r>
    </w:p>
    <w:p w14:paraId="59C5BB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cto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\/Layer 5"</w:t>
      </w:r>
    </w:p>
    <w:p w14:paraId="11C157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5124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EA11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7,</w:t>
      </w:r>
    </w:p>
    <w:p w14:paraId="0EA129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E9F91",</w:t>
      </w:r>
    </w:p>
    <w:p w14:paraId="57BE80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T6a",</w:t>
      </w:r>
    </w:p>
    <w:p w14:paraId="4266DC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cto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\/Layer 6a"</w:t>
      </w:r>
    </w:p>
    <w:p w14:paraId="7F343F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8792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61567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8,</w:t>
      </w:r>
    </w:p>
    <w:p w14:paraId="2E41C8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0E9F90",</w:t>
      </w:r>
    </w:p>
    <w:p w14:paraId="2CC1D7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T6b",</w:t>
      </w:r>
    </w:p>
    <w:p w14:paraId="236FD1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ctorh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\/Layer 6b"</w:t>
      </w:r>
    </w:p>
    <w:p w14:paraId="13CB60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C4288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6E6F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79,</w:t>
      </w:r>
    </w:p>
    <w:p w14:paraId="6AB57D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9D2BD",</w:t>
      </w:r>
    </w:p>
    <w:p w14:paraId="4F8ADD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LF",</w:t>
      </w:r>
    </w:p>
    <w:p w14:paraId="1D66DE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Olfactory areas"</w:t>
      </w:r>
    </w:p>
    <w:p w14:paraId="0E79B9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C249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E8D25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0,</w:t>
      </w:r>
    </w:p>
    <w:p w14:paraId="77E1BA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AD1BD",</w:t>
      </w:r>
    </w:p>
    <w:p w14:paraId="29B18D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OB",</w:t>
      </w:r>
    </w:p>
    <w:p w14:paraId="1B9C7F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in olfactory bulb"</w:t>
      </w:r>
    </w:p>
    <w:p w14:paraId="5DCE63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C394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3244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1,</w:t>
      </w:r>
    </w:p>
    <w:p w14:paraId="3E8A97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2C7AE",</w:t>
      </w:r>
    </w:p>
    <w:p w14:paraId="65D1C9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OBg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C3D75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in olfactory bulb, glomerular layer"</w:t>
      </w:r>
    </w:p>
    <w:p w14:paraId="1CD648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B1CE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4B31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2,</w:t>
      </w:r>
    </w:p>
    <w:p w14:paraId="5ABBCB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2C7AD",</w:t>
      </w:r>
    </w:p>
    <w:p w14:paraId="7175EC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OB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3F367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in olfactory bulb, granule layer"</w:t>
      </w:r>
    </w:p>
    <w:p w14:paraId="3BE6AB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B4524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85B4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3,</w:t>
      </w:r>
    </w:p>
    <w:p w14:paraId="126E97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AD2BD",</w:t>
      </w:r>
    </w:p>
    <w:p w14:paraId="37C9C4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OBip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284BC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in olfactory bulb, inner plexiform layer"</w:t>
      </w:r>
    </w:p>
    <w:p w14:paraId="49366A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A13B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762B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4,</w:t>
      </w:r>
    </w:p>
    <w:p w14:paraId="436CA5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2C6AE",</w:t>
      </w:r>
    </w:p>
    <w:p w14:paraId="3A19D6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OBmi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C53E4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in olfactory bulb, mitral layer"</w:t>
      </w:r>
    </w:p>
    <w:p w14:paraId="096E05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CD68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F1CE2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5,</w:t>
      </w:r>
    </w:p>
    <w:p w14:paraId="22311D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AD2BC",</w:t>
      </w:r>
    </w:p>
    <w:p w14:paraId="513289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OBop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AD1E1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in olfactory bulb, outer plexiform layer"</w:t>
      </w:r>
    </w:p>
    <w:p w14:paraId="00B352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67CA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CD9B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6,</w:t>
      </w:r>
    </w:p>
    <w:p w14:paraId="3CD841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DF0D2",</w:t>
      </w:r>
    </w:p>
    <w:p w14:paraId="4F513A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OB",</w:t>
      </w:r>
    </w:p>
    <w:p w14:paraId="7A502B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cessory olfactory bulb"</w:t>
      </w:r>
    </w:p>
    <w:p w14:paraId="70997E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4B9C1B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D58B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7,</w:t>
      </w:r>
    </w:p>
    <w:p w14:paraId="21426D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DF0D1",</w:t>
      </w:r>
    </w:p>
    <w:p w14:paraId="0C78FD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Bg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8A970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cessory olfactory bulb, glomerular layer"</w:t>
      </w:r>
    </w:p>
    <w:p w14:paraId="374158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0E80F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9B02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8,</w:t>
      </w:r>
    </w:p>
    <w:p w14:paraId="72CCD0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5E4C8",</w:t>
      </w:r>
    </w:p>
    <w:p w14:paraId="366145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B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CB77D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cessory olfactory bulb, granular layer"</w:t>
      </w:r>
    </w:p>
    <w:p w14:paraId="364F16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123A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D5FDF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89,</w:t>
      </w:r>
    </w:p>
    <w:p w14:paraId="220072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DEFD2",</w:t>
      </w:r>
    </w:p>
    <w:p w14:paraId="0628D2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Bmi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72A2E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cessory olfactory bulb, mitral layer"</w:t>
      </w:r>
    </w:p>
    <w:p w14:paraId="5858DF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8D76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FBDF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0,</w:t>
      </w:r>
    </w:p>
    <w:p w14:paraId="56B2CB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4BF94",</w:t>
      </w:r>
    </w:p>
    <w:p w14:paraId="243C1D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ON",</w:t>
      </w:r>
    </w:p>
    <w:p w14:paraId="313797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olfactory nucleus"</w:t>
      </w:r>
    </w:p>
    <w:p w14:paraId="3CA96E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B044D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11AB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1,</w:t>
      </w:r>
    </w:p>
    <w:p w14:paraId="63F262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4BE94",</w:t>
      </w:r>
    </w:p>
    <w:p w14:paraId="64B7FF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N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1C008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olfactory nucleus, dorsal part"</w:t>
      </w:r>
    </w:p>
    <w:p w14:paraId="3F258A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2D30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AF1A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2,</w:t>
      </w:r>
    </w:p>
    <w:p w14:paraId="46A513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4BE93",</w:t>
      </w:r>
    </w:p>
    <w:p w14:paraId="45E62E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N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A9F88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olfactory nucleus, external part"</w:t>
      </w:r>
    </w:p>
    <w:p w14:paraId="45354E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91BC9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FC46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3,</w:t>
      </w:r>
    </w:p>
    <w:p w14:paraId="4E2C22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3BF93",</w:t>
      </w:r>
    </w:p>
    <w:p w14:paraId="0E431B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N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F8CAB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olfactory nucleus, lateral part"</w:t>
      </w:r>
    </w:p>
    <w:p w14:paraId="1293BF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30E7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743C20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4,</w:t>
      </w:r>
    </w:p>
    <w:p w14:paraId="41C2C9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3BE94",</w:t>
      </w:r>
    </w:p>
    <w:p w14:paraId="68C6ED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N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28261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olfactory nucleus, medial part"</w:t>
      </w:r>
    </w:p>
    <w:p w14:paraId="4EF566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76621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2CCC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5,</w:t>
      </w:r>
    </w:p>
    <w:p w14:paraId="25BBDD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3BE93",</w:t>
      </w:r>
    </w:p>
    <w:p w14:paraId="33331F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Np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B4543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olfactory nucleus, posteroventral part"</w:t>
      </w:r>
    </w:p>
    <w:p w14:paraId="3B3ADC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35FF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9A15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6,</w:t>
      </w:r>
    </w:p>
    <w:p w14:paraId="183D4F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4BF93",</w:t>
      </w:r>
    </w:p>
    <w:p w14:paraId="030FA0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ON1",</w:t>
      </w:r>
    </w:p>
    <w:p w14:paraId="099DD5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olfactory nucleus, layer 1"</w:t>
      </w:r>
    </w:p>
    <w:p w14:paraId="07157A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103F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608A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7,</w:t>
      </w:r>
    </w:p>
    <w:p w14:paraId="02B355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3BF94",</w:t>
      </w:r>
    </w:p>
    <w:p w14:paraId="34D852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ON2",</w:t>
      </w:r>
    </w:p>
    <w:p w14:paraId="69CFC1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olfactory nucleus, layer 2"</w:t>
      </w:r>
    </w:p>
    <w:p w14:paraId="624C4A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C53C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B439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8,</w:t>
      </w:r>
    </w:p>
    <w:p w14:paraId="7D02EF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2CF9F",</w:t>
      </w:r>
    </w:p>
    <w:p w14:paraId="74BB63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",</w:t>
      </w:r>
    </w:p>
    <w:p w14:paraId="53DA02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"</w:t>
      </w:r>
    </w:p>
    <w:p w14:paraId="6D9475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769B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4B5D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399,</w:t>
      </w:r>
    </w:p>
    <w:p w14:paraId="6E55A0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D09F",</w:t>
      </w:r>
    </w:p>
    <w:p w14:paraId="65EE88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T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AEA4E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dorsal part"</w:t>
      </w:r>
    </w:p>
    <w:p w14:paraId="59C536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C456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315A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0,</w:t>
      </w:r>
    </w:p>
    <w:p w14:paraId="3073E1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2D09F",</w:t>
      </w:r>
    </w:p>
    <w:p w14:paraId="689167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d1-4",</w:t>
      </w:r>
    </w:p>
    <w:p w14:paraId="2D487D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dorsal part, layers 1-4"</w:t>
      </w:r>
    </w:p>
    <w:p w14:paraId="510F79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C5E3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A8F9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401,</w:t>
      </w:r>
    </w:p>
    <w:p w14:paraId="48881A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D09E",</w:t>
      </w:r>
    </w:p>
    <w:p w14:paraId="287A70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d1",</w:t>
      </w:r>
    </w:p>
    <w:p w14:paraId="7C3F0D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dorsal part, layer 1"</w:t>
      </w:r>
    </w:p>
    <w:p w14:paraId="1A0718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340B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9A37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2,</w:t>
      </w:r>
    </w:p>
    <w:p w14:paraId="6760D0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CF9F",</w:t>
      </w:r>
    </w:p>
    <w:p w14:paraId="081B33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d2",</w:t>
      </w:r>
    </w:p>
    <w:p w14:paraId="168C1F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dorsal part, layer 2"</w:t>
      </w:r>
    </w:p>
    <w:p w14:paraId="189B04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E0B6F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C2EF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3,</w:t>
      </w:r>
    </w:p>
    <w:p w14:paraId="3C7670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CF9E",</w:t>
      </w:r>
    </w:p>
    <w:p w14:paraId="26BA4C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d3",</w:t>
      </w:r>
    </w:p>
    <w:p w14:paraId="542822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dorsal part, layer 3"</w:t>
      </w:r>
    </w:p>
    <w:p w14:paraId="22CD23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DA31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7AA65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4,</w:t>
      </w:r>
    </w:p>
    <w:p w14:paraId="5F04C3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2D09D",</w:t>
      </w:r>
    </w:p>
    <w:p w14:paraId="54CB1E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d4",</w:t>
      </w:r>
    </w:p>
    <w:p w14:paraId="0F6FE4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dorsal part, layer 4"</w:t>
      </w:r>
    </w:p>
    <w:p w14:paraId="5290F1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8BD2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2865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5,</w:t>
      </w:r>
    </w:p>
    <w:p w14:paraId="60D0AC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2CF9E",</w:t>
      </w:r>
    </w:p>
    <w:p w14:paraId="4072EB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T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3C044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ventral part"</w:t>
      </w:r>
    </w:p>
    <w:p w14:paraId="52181B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1F46D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11F5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6,</w:t>
      </w:r>
    </w:p>
    <w:p w14:paraId="610E55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2D09E",</w:t>
      </w:r>
    </w:p>
    <w:p w14:paraId="7DEED1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v1-3",</w:t>
      </w:r>
    </w:p>
    <w:p w14:paraId="4DE6B0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ventral part, layers 1-3"</w:t>
      </w:r>
    </w:p>
    <w:p w14:paraId="261D4C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063E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97DA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7,</w:t>
      </w:r>
    </w:p>
    <w:p w14:paraId="739B28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2CE9F",</w:t>
      </w:r>
    </w:p>
    <w:p w14:paraId="226129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v1",</w:t>
      </w:r>
    </w:p>
    <w:p w14:paraId="046FD3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ventral part, layer 1"</w:t>
      </w:r>
    </w:p>
    <w:p w14:paraId="5121F1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3BBE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027B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8,</w:t>
      </w:r>
    </w:p>
    <w:p w14:paraId="7B4DAF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60D09F",</w:t>
      </w:r>
    </w:p>
    <w:p w14:paraId="6E5D02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v2",</w:t>
      </w:r>
    </w:p>
    <w:p w14:paraId="0127F6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ventral part, layer 2"</w:t>
      </w:r>
    </w:p>
    <w:p w14:paraId="752365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9FA4B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2417E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09,</w:t>
      </w:r>
    </w:p>
    <w:p w14:paraId="65A775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2CF9D",</w:t>
      </w:r>
    </w:p>
    <w:p w14:paraId="644BA2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Tv3",</w:t>
      </w:r>
    </w:p>
    <w:p w14:paraId="449D44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aenia tecta, ventral part, layer 3"</w:t>
      </w:r>
    </w:p>
    <w:p w14:paraId="604975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24FF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6EBC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0,</w:t>
      </w:r>
    </w:p>
    <w:p w14:paraId="264F74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3DAA3",</w:t>
      </w:r>
    </w:p>
    <w:p w14:paraId="513DB7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P",</w:t>
      </w:r>
    </w:p>
    <w:p w14:paraId="47ACB8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eduncular area"</w:t>
      </w:r>
    </w:p>
    <w:p w14:paraId="48345E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2C1F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BF19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1,</w:t>
      </w:r>
    </w:p>
    <w:p w14:paraId="354603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4D9A4",</w:t>
      </w:r>
    </w:p>
    <w:p w14:paraId="5A0DE8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P1",</w:t>
      </w:r>
    </w:p>
    <w:p w14:paraId="62ABEC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eduncular area, layer 1"</w:t>
      </w:r>
    </w:p>
    <w:p w14:paraId="788FB4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C073A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C6DCD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2,</w:t>
      </w:r>
    </w:p>
    <w:p w14:paraId="1B7EFF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3DAA4",</w:t>
      </w:r>
    </w:p>
    <w:p w14:paraId="722C4D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P2",</w:t>
      </w:r>
    </w:p>
    <w:p w14:paraId="28ADFE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eduncular area, layer 2"</w:t>
      </w:r>
    </w:p>
    <w:p w14:paraId="35FE0E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921B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6231B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3,</w:t>
      </w:r>
    </w:p>
    <w:p w14:paraId="3BED8B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4DAA3",</w:t>
      </w:r>
    </w:p>
    <w:p w14:paraId="230C3C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P2\/3",</w:t>
      </w:r>
    </w:p>
    <w:p w14:paraId="278960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eduncular area, layer 2\/3"</w:t>
      </w:r>
    </w:p>
    <w:p w14:paraId="5C4BE9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7443A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F75BC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4,</w:t>
      </w:r>
    </w:p>
    <w:p w14:paraId="22CB93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4D9A3",</w:t>
      </w:r>
    </w:p>
    <w:p w14:paraId="76D8C6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P5",</w:t>
      </w:r>
    </w:p>
    <w:p w14:paraId="754741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eduncular area, layer 5"</w:t>
      </w:r>
    </w:p>
    <w:p w14:paraId="49AEA9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CB769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53D1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5,</w:t>
      </w:r>
    </w:p>
    <w:p w14:paraId="318921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4DAA4",</w:t>
      </w:r>
    </w:p>
    <w:p w14:paraId="74C66E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DP6a",</w:t>
      </w:r>
    </w:p>
    <w:p w14:paraId="7B892E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eduncular area, layer 6a"</w:t>
      </w:r>
    </w:p>
    <w:p w14:paraId="58C388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05319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F0BC2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6,</w:t>
      </w:r>
    </w:p>
    <w:p w14:paraId="312546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ACAB9",</w:t>
      </w:r>
    </w:p>
    <w:p w14:paraId="7E0DF2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",</w:t>
      </w:r>
    </w:p>
    <w:p w14:paraId="782CDC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 area"</w:t>
      </w:r>
    </w:p>
    <w:p w14:paraId="6C052D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C0FF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1F2F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7,</w:t>
      </w:r>
    </w:p>
    <w:p w14:paraId="176C47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ACBBA",</w:t>
      </w:r>
    </w:p>
    <w:p w14:paraId="2FFC71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1-3",</w:t>
      </w:r>
    </w:p>
    <w:p w14:paraId="02AB17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 area, layers 1-3"</w:t>
      </w:r>
    </w:p>
    <w:p w14:paraId="78C43A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F2CE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FE318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8,</w:t>
      </w:r>
    </w:p>
    <w:p w14:paraId="763F37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ACBB9",</w:t>
      </w:r>
    </w:p>
    <w:p w14:paraId="723A4A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1",</w:t>
      </w:r>
    </w:p>
    <w:p w14:paraId="41390D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 area, molecular layer"</w:t>
      </w:r>
    </w:p>
    <w:p w14:paraId="44BD3E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B1F9C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6B4C3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19,</w:t>
      </w:r>
    </w:p>
    <w:p w14:paraId="0FB349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ACABA",</w:t>
      </w:r>
    </w:p>
    <w:p w14:paraId="6C1249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2",</w:t>
      </w:r>
    </w:p>
    <w:p w14:paraId="14A72A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 area, pyramidal layer"</w:t>
      </w:r>
    </w:p>
    <w:p w14:paraId="6C05EF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AC777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3FDB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0,</w:t>
      </w:r>
    </w:p>
    <w:p w14:paraId="59D9E5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9CBBA",</w:t>
      </w:r>
    </w:p>
    <w:p w14:paraId="173D2E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3",</w:t>
      </w:r>
    </w:p>
    <w:p w14:paraId="212DEB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 area, polymorph layer"</w:t>
      </w:r>
    </w:p>
    <w:p w14:paraId="79B6F3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967A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D476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1,</w:t>
      </w:r>
    </w:p>
    <w:p w14:paraId="66C46E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5E3C7",</w:t>
      </w:r>
    </w:p>
    <w:p w14:paraId="18DAE1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LOT",</w:t>
      </w:r>
    </w:p>
    <w:p w14:paraId="201056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lateral olfactory tract"</w:t>
      </w:r>
    </w:p>
    <w:p w14:paraId="2DCDB6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ECA2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C17C3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2,</w:t>
      </w:r>
    </w:p>
    <w:p w14:paraId="16AEA7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4E4C8",</w:t>
      </w:r>
    </w:p>
    <w:p w14:paraId="454F00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LOT1-3",</w:t>
      </w:r>
    </w:p>
    <w:p w14:paraId="02D4C6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Nucleus of the lateral olfactory tract, layers 1-3"</w:t>
      </w:r>
    </w:p>
    <w:p w14:paraId="37E2A0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2F02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7CFC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3,</w:t>
      </w:r>
    </w:p>
    <w:p w14:paraId="10027D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5E4C7",</w:t>
      </w:r>
    </w:p>
    <w:p w14:paraId="4A997B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LOT1",</w:t>
      </w:r>
    </w:p>
    <w:p w14:paraId="7D1B26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lateral olfactory tract, molecular layer"</w:t>
      </w:r>
    </w:p>
    <w:p w14:paraId="15A8FE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4184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F8FCA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4,</w:t>
      </w:r>
    </w:p>
    <w:p w14:paraId="2A5CE0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5E3C8",</w:t>
      </w:r>
    </w:p>
    <w:p w14:paraId="4824E9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LOT2",</w:t>
      </w:r>
    </w:p>
    <w:p w14:paraId="4B218F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lateral olfactory tract, pyramidal layer"</w:t>
      </w:r>
    </w:p>
    <w:p w14:paraId="6180BA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865C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94E3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5,</w:t>
      </w:r>
    </w:p>
    <w:p w14:paraId="45DACD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4E4C7",</w:t>
      </w:r>
    </w:p>
    <w:p w14:paraId="760E21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LOT3",</w:t>
      </w:r>
    </w:p>
    <w:p w14:paraId="171B96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lateral olfactory tract, layer 3"</w:t>
      </w:r>
    </w:p>
    <w:p w14:paraId="187661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8119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A9F3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6,</w:t>
      </w:r>
    </w:p>
    <w:p w14:paraId="69FE3D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0E7B5",</w:t>
      </w:r>
    </w:p>
    <w:p w14:paraId="597EE9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",</w:t>
      </w:r>
    </w:p>
    <w:p w14:paraId="74DA60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78AAD6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CFF84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7E05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7,</w:t>
      </w:r>
    </w:p>
    <w:p w14:paraId="5A9EC7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0E5B7",</w:t>
      </w:r>
    </w:p>
    <w:p w14:paraId="186783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A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62797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anterior part"</w:t>
      </w:r>
    </w:p>
    <w:p w14:paraId="47D98D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25D7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BA91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8,</w:t>
      </w:r>
    </w:p>
    <w:p w14:paraId="7E7D57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E7B7",</w:t>
      </w:r>
    </w:p>
    <w:p w14:paraId="2987B5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a1",</w:t>
      </w:r>
    </w:p>
    <w:p w14:paraId="564E4F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anterior part, layer 1"</w:t>
      </w:r>
    </w:p>
    <w:p w14:paraId="15404B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A561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8EEA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29,</w:t>
      </w:r>
    </w:p>
    <w:p w14:paraId="4AD264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E7B6",</w:t>
      </w:r>
    </w:p>
    <w:p w14:paraId="0477E4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a2",</w:t>
      </w:r>
    </w:p>
    <w:p w14:paraId="0684A4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anterior part, layer 2"</w:t>
      </w:r>
    </w:p>
    <w:p w14:paraId="29B2A1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44D7E2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24D6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0,</w:t>
      </w:r>
    </w:p>
    <w:p w14:paraId="053A22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E6B7",</w:t>
      </w:r>
    </w:p>
    <w:p w14:paraId="224820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a3",</w:t>
      </w:r>
    </w:p>
    <w:p w14:paraId="44163A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anterior part, layer 3"</w:t>
      </w:r>
    </w:p>
    <w:p w14:paraId="23CF73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88653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4872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1,</w:t>
      </w:r>
    </w:p>
    <w:p w14:paraId="6A5997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FE7B6",</w:t>
      </w:r>
    </w:p>
    <w:p w14:paraId="0A286B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A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BB975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"</w:t>
      </w:r>
    </w:p>
    <w:p w14:paraId="24DD42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73CFB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9803F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2,</w:t>
      </w:r>
    </w:p>
    <w:p w14:paraId="2803F1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FE6B7",</w:t>
      </w:r>
    </w:p>
    <w:p w14:paraId="3A535F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Ap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B8F72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lateral zone"</w:t>
      </w:r>
    </w:p>
    <w:p w14:paraId="39294E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C2E8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64E2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3,</w:t>
      </w:r>
    </w:p>
    <w:p w14:paraId="494E74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E6B5",</w:t>
      </w:r>
    </w:p>
    <w:p w14:paraId="61C69B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l1-2",</w:t>
      </w:r>
    </w:p>
    <w:p w14:paraId="1B3AA9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lateral zone, layers 1-2"</w:t>
      </w:r>
    </w:p>
    <w:p w14:paraId="348232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1DB47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4993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4,</w:t>
      </w:r>
    </w:p>
    <w:p w14:paraId="25B078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E5B7",</w:t>
      </w:r>
    </w:p>
    <w:p w14:paraId="7E1DED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l1-3",</w:t>
      </w:r>
    </w:p>
    <w:p w14:paraId="5D22C5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lateral zone, layers 1-3"</w:t>
      </w:r>
    </w:p>
    <w:p w14:paraId="19F339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03CB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94FB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5,</w:t>
      </w:r>
    </w:p>
    <w:p w14:paraId="6570B6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0E7B7",</w:t>
      </w:r>
    </w:p>
    <w:p w14:paraId="3027B1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l1",</w:t>
      </w:r>
    </w:p>
    <w:p w14:paraId="7DD2E1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lateral zone, layer 1"</w:t>
      </w:r>
    </w:p>
    <w:p w14:paraId="1E2130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4FAD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B41E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6,</w:t>
      </w:r>
    </w:p>
    <w:p w14:paraId="61F745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E6B6",</w:t>
      </w:r>
    </w:p>
    <w:p w14:paraId="6631F1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l2",</w:t>
      </w:r>
    </w:p>
    <w:p w14:paraId="24FB55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lateral zone, layer 2"</w:t>
      </w:r>
    </w:p>
    <w:p w14:paraId="59148D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49475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4E693A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7,</w:t>
      </w:r>
    </w:p>
    <w:p w14:paraId="35F8F5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0E7B6",</w:t>
      </w:r>
    </w:p>
    <w:p w14:paraId="2AFA1E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l3",</w:t>
      </w:r>
    </w:p>
    <w:p w14:paraId="587C5E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lateral zone, layer 3"</w:t>
      </w:r>
    </w:p>
    <w:p w14:paraId="364F12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8D70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2F90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8,</w:t>
      </w:r>
    </w:p>
    <w:p w14:paraId="56BCAE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0E6B5",</w:t>
      </w:r>
    </w:p>
    <w:p w14:paraId="1F813A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Ap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BBC93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medial zone"</w:t>
      </w:r>
    </w:p>
    <w:p w14:paraId="4C7512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244BB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1D902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39,</w:t>
      </w:r>
    </w:p>
    <w:p w14:paraId="5D325D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E5B6",</w:t>
      </w:r>
    </w:p>
    <w:p w14:paraId="703C27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m1-2",</w:t>
      </w:r>
    </w:p>
    <w:p w14:paraId="4EB2A0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medial zone, layers 1-2"</w:t>
      </w:r>
    </w:p>
    <w:p w14:paraId="35C9B7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6814B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3F90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0,</w:t>
      </w:r>
    </w:p>
    <w:p w14:paraId="1687C7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FE7B7",</w:t>
      </w:r>
    </w:p>
    <w:p w14:paraId="71FA91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m1-3",</w:t>
      </w:r>
    </w:p>
    <w:p w14:paraId="34A1C5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medial zone, layers 1-3"</w:t>
      </w:r>
    </w:p>
    <w:p w14:paraId="3D111D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4AE1D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6A1E8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1,</w:t>
      </w:r>
    </w:p>
    <w:p w14:paraId="7C51A2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0E6B7",</w:t>
      </w:r>
    </w:p>
    <w:p w14:paraId="62D9DA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m1",</w:t>
      </w:r>
    </w:p>
    <w:p w14:paraId="5AAEA7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medial zone, layer 1"</w:t>
      </w:r>
    </w:p>
    <w:p w14:paraId="794D87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E5731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217A0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2,</w:t>
      </w:r>
    </w:p>
    <w:p w14:paraId="3F75B6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0E6B6",</w:t>
      </w:r>
    </w:p>
    <w:p w14:paraId="21DACE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m2",</w:t>
      </w:r>
    </w:p>
    <w:p w14:paraId="622F77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medial zone, layer 2"</w:t>
      </w:r>
    </w:p>
    <w:p w14:paraId="51FD0D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EDCC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C0EF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3,</w:t>
      </w:r>
    </w:p>
    <w:p w14:paraId="78AE8D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1E7B5",</w:t>
      </w:r>
    </w:p>
    <w:p w14:paraId="5B6BE4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Apm3",</w:t>
      </w:r>
    </w:p>
    <w:p w14:paraId="553734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sterior part, medial zone, layer 3"</w:t>
      </w:r>
    </w:p>
    <w:p w14:paraId="41E4BF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823F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2C31D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444,</w:t>
      </w:r>
    </w:p>
    <w:p w14:paraId="525C11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D9AA",</w:t>
      </w:r>
    </w:p>
    <w:p w14:paraId="312A73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A",</w:t>
      </w:r>
    </w:p>
    <w:p w14:paraId="44B0BE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-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4B929F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044D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275E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5,</w:t>
      </w:r>
    </w:p>
    <w:p w14:paraId="6C50AF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DAAB",</w:t>
      </w:r>
    </w:p>
    <w:p w14:paraId="6E6AC9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A1-3",</w:t>
      </w:r>
    </w:p>
    <w:p w14:paraId="11CD80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-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layers 1-3"</w:t>
      </w:r>
    </w:p>
    <w:p w14:paraId="13BB97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BDDE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16D0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6,</w:t>
      </w:r>
    </w:p>
    <w:p w14:paraId="07400E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DAAA",</w:t>
      </w:r>
    </w:p>
    <w:p w14:paraId="3F67EA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A1",</w:t>
      </w:r>
    </w:p>
    <w:p w14:paraId="10A1F2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-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molecular layer"</w:t>
      </w:r>
    </w:p>
    <w:p w14:paraId="2FCE6C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16FE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2712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7,</w:t>
      </w:r>
    </w:p>
    <w:p w14:paraId="73EEAE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D9AB",</w:t>
      </w:r>
    </w:p>
    <w:p w14:paraId="269E38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A2",</w:t>
      </w:r>
    </w:p>
    <w:p w14:paraId="1EFD26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-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yramidal layer"</w:t>
      </w:r>
    </w:p>
    <w:p w14:paraId="70CD93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98E22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CC3C4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8,</w:t>
      </w:r>
    </w:p>
    <w:p w14:paraId="7D6347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8DAAB",</w:t>
      </w:r>
    </w:p>
    <w:p w14:paraId="64C143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A3",</w:t>
      </w:r>
    </w:p>
    <w:p w14:paraId="655165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riform-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, polymorph layer"</w:t>
      </w:r>
    </w:p>
    <w:p w14:paraId="7EA391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172B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DB6F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49,</w:t>
      </w:r>
    </w:p>
    <w:p w14:paraId="6860FD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ECD2",</w:t>
      </w:r>
    </w:p>
    <w:p w14:paraId="6BE94E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R",</w:t>
      </w:r>
    </w:p>
    <w:p w14:paraId="707901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pirifor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nsition area"</w:t>
      </w:r>
    </w:p>
    <w:p w14:paraId="6D2EDA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8D31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8B8C5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0,</w:t>
      </w:r>
    </w:p>
    <w:p w14:paraId="639087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ECD3",</w:t>
      </w:r>
    </w:p>
    <w:p w14:paraId="3ABB63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R1-3",</w:t>
      </w:r>
    </w:p>
    <w:p w14:paraId="41DB1A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pirifor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nsition area, layers 1-3"</w:t>
      </w:r>
    </w:p>
    <w:p w14:paraId="0D9BB1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F9F8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CD9A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1,</w:t>
      </w:r>
    </w:p>
    <w:p w14:paraId="22B07E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A8EBD3",</w:t>
      </w:r>
    </w:p>
    <w:p w14:paraId="67EA3B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R1",</w:t>
      </w:r>
    </w:p>
    <w:p w14:paraId="200A82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pirifor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nsition area, layers 1"</w:t>
      </w:r>
    </w:p>
    <w:p w14:paraId="4E4E0A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FE5D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35EB8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2,</w:t>
      </w:r>
    </w:p>
    <w:p w14:paraId="33E4A9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7ECD3",</w:t>
      </w:r>
    </w:p>
    <w:p w14:paraId="6657C2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R2",</w:t>
      </w:r>
    </w:p>
    <w:p w14:paraId="4FDE42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pirifor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nsition area, layers 2"</w:t>
      </w:r>
    </w:p>
    <w:p w14:paraId="1CB7CB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FF8A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36904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3,</w:t>
      </w:r>
    </w:p>
    <w:p w14:paraId="7EE3AD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EBD2",</w:t>
      </w:r>
    </w:p>
    <w:p w14:paraId="7F7811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R3",</w:t>
      </w:r>
    </w:p>
    <w:p w14:paraId="3C4B3B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pirifor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nsition area, layers 3"</w:t>
      </w:r>
    </w:p>
    <w:p w14:paraId="2D29BD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5504D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BEC9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4,</w:t>
      </w:r>
    </w:p>
    <w:p w14:paraId="063FF7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CD4B",</w:t>
      </w:r>
    </w:p>
    <w:p w14:paraId="5F0AFB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HPF",</w:t>
      </w:r>
    </w:p>
    <w:p w14:paraId="434E2A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Hippocampal formation"</w:t>
      </w:r>
    </w:p>
    <w:p w14:paraId="28C8A3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43A8E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56CB4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5,</w:t>
      </w:r>
    </w:p>
    <w:p w14:paraId="7666CA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D048",</w:t>
      </w:r>
    </w:p>
    <w:p w14:paraId="606DFD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HIP",</w:t>
      </w:r>
    </w:p>
    <w:p w14:paraId="76A1BA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Hippocampal region"</w:t>
      </w:r>
    </w:p>
    <w:p w14:paraId="357E00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EE82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1F20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6,</w:t>
      </w:r>
    </w:p>
    <w:p w14:paraId="7F4084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D04A",</w:t>
      </w:r>
    </w:p>
    <w:p w14:paraId="6937CF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",</w:t>
      </w:r>
    </w:p>
    <w:p w14:paraId="1D0E8E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mmon's horn"</w:t>
      </w:r>
    </w:p>
    <w:p w14:paraId="528BCB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0A69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7988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7,</w:t>
      </w:r>
    </w:p>
    <w:p w14:paraId="2B7498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F4B",</w:t>
      </w:r>
    </w:p>
    <w:p w14:paraId="33033A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1",</w:t>
      </w:r>
    </w:p>
    <w:p w14:paraId="1DD615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1"</w:t>
      </w:r>
    </w:p>
    <w:p w14:paraId="38F0A7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64EE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0D52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8,</w:t>
      </w:r>
    </w:p>
    <w:p w14:paraId="6434E3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D04B",</w:t>
      </w:r>
    </w:p>
    <w:p w14:paraId="5C0EB5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CA1slm",</w:t>
      </w:r>
    </w:p>
    <w:p w14:paraId="3B68A4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1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cunosum-molecular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3887D4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DF90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C3EA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59,</w:t>
      </w:r>
    </w:p>
    <w:p w14:paraId="3AFA01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F4A",</w:t>
      </w:r>
    </w:p>
    <w:p w14:paraId="2413B6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1so",</w:t>
      </w:r>
    </w:p>
    <w:p w14:paraId="235541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1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rien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18AF6C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D872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6B301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0,</w:t>
      </w:r>
    </w:p>
    <w:p w14:paraId="0C5CCC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6A83D",</w:t>
      </w:r>
    </w:p>
    <w:p w14:paraId="5F1336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1sp",</w:t>
      </w:r>
    </w:p>
    <w:p w14:paraId="7F2DAB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1, pyramidal layer"</w:t>
      </w:r>
    </w:p>
    <w:p w14:paraId="161F3C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5827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BE359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1,</w:t>
      </w:r>
    </w:p>
    <w:p w14:paraId="7BDAB1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D04A",</w:t>
      </w:r>
    </w:p>
    <w:p w14:paraId="0FD31E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1sr",</w:t>
      </w:r>
    </w:p>
    <w:p w14:paraId="31459C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1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adiat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5686DF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2692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BC7D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2,</w:t>
      </w:r>
    </w:p>
    <w:p w14:paraId="3B16D8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CF4B",</w:t>
      </w:r>
    </w:p>
    <w:p w14:paraId="76750E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2",</w:t>
      </w:r>
    </w:p>
    <w:p w14:paraId="03AA55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2"</w:t>
      </w:r>
    </w:p>
    <w:p w14:paraId="389D3F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A91E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A075E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3,</w:t>
      </w:r>
    </w:p>
    <w:p w14:paraId="57ADE2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CF4A",</w:t>
      </w:r>
    </w:p>
    <w:p w14:paraId="44E9FE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2slm",</w:t>
      </w:r>
    </w:p>
    <w:p w14:paraId="5FD7E7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2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cunosum-molecular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78E394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CDC9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AB14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4,</w:t>
      </w:r>
    </w:p>
    <w:p w14:paraId="403378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D049",</w:t>
      </w:r>
    </w:p>
    <w:p w14:paraId="11A347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2so",</w:t>
      </w:r>
    </w:p>
    <w:p w14:paraId="3FF81A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2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rien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2C2C14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15F9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1047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5,</w:t>
      </w:r>
    </w:p>
    <w:p w14:paraId="5B971A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6A83C",</w:t>
      </w:r>
    </w:p>
    <w:p w14:paraId="4EF039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2sp",</w:t>
      </w:r>
    </w:p>
    <w:p w14:paraId="70CE80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ield CA2, pyramidal layer"</w:t>
      </w:r>
    </w:p>
    <w:p w14:paraId="3D13C4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A5E73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7DD7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6,</w:t>
      </w:r>
    </w:p>
    <w:p w14:paraId="7AB148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E4B",</w:t>
      </w:r>
    </w:p>
    <w:p w14:paraId="7E3070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2sr",</w:t>
      </w:r>
    </w:p>
    <w:p w14:paraId="234A12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2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adiat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6BADFB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A3C4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A893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7,</w:t>
      </w:r>
    </w:p>
    <w:p w14:paraId="3B273B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F49",</w:t>
      </w:r>
    </w:p>
    <w:p w14:paraId="6B15F7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3",</w:t>
      </w:r>
    </w:p>
    <w:p w14:paraId="44B775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3"</w:t>
      </w:r>
    </w:p>
    <w:p w14:paraId="4D19E9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15FD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A2CC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8,</w:t>
      </w:r>
    </w:p>
    <w:p w14:paraId="3498F6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D049",</w:t>
      </w:r>
    </w:p>
    <w:p w14:paraId="6B29CE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3slm",</w:t>
      </w:r>
    </w:p>
    <w:p w14:paraId="3DEF8B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3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cunosum-molecular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29BD1A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B024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792D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69,</w:t>
      </w:r>
    </w:p>
    <w:p w14:paraId="49D502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CE4B",</w:t>
      </w:r>
    </w:p>
    <w:p w14:paraId="0BC0E8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3slu",</w:t>
      </w:r>
    </w:p>
    <w:p w14:paraId="02B142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3, stratum lucidum"</w:t>
      </w:r>
    </w:p>
    <w:p w14:paraId="6561F2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98D9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7DAF6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0,</w:t>
      </w:r>
    </w:p>
    <w:p w14:paraId="261F4D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CD04A",</w:t>
      </w:r>
    </w:p>
    <w:p w14:paraId="19E4B2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3so",</w:t>
      </w:r>
    </w:p>
    <w:p w14:paraId="75980F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3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rien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659A8D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217E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F4E0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1,</w:t>
      </w:r>
    </w:p>
    <w:p w14:paraId="6D5734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6A73D",</w:t>
      </w:r>
    </w:p>
    <w:p w14:paraId="458209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3sp",</w:t>
      </w:r>
    </w:p>
    <w:p w14:paraId="28A86D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3, pyramidal layer"</w:t>
      </w:r>
    </w:p>
    <w:p w14:paraId="606A9A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A3D0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74C7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2,</w:t>
      </w:r>
    </w:p>
    <w:p w14:paraId="5A164B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CCF4B",</w:t>
      </w:r>
    </w:p>
    <w:p w14:paraId="24688F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3sr",</w:t>
      </w:r>
    </w:p>
    <w:p w14:paraId="5A4ADA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 CA3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adiat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049E80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4FA238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6ADD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3,</w:t>
      </w:r>
    </w:p>
    <w:p w14:paraId="27CFCC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CF49",</w:t>
      </w:r>
    </w:p>
    <w:p w14:paraId="69DD50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G",</w:t>
      </w:r>
    </w:p>
    <w:p w14:paraId="6A5BD2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"</w:t>
      </w:r>
    </w:p>
    <w:p w14:paraId="5FA1CE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D8049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A020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4,</w:t>
      </w:r>
    </w:p>
    <w:p w14:paraId="230012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BD04A",</w:t>
      </w:r>
    </w:p>
    <w:p w14:paraId="54E4E1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G-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BAAEB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, molecular layer"</w:t>
      </w:r>
    </w:p>
    <w:p w14:paraId="1711A4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E50B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FF160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5,</w:t>
      </w:r>
    </w:p>
    <w:p w14:paraId="4A0647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E4A",</w:t>
      </w:r>
    </w:p>
    <w:p w14:paraId="6E0300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G-po",</w:t>
      </w:r>
    </w:p>
    <w:p w14:paraId="0442BC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, polymorph layer"</w:t>
      </w:r>
    </w:p>
    <w:p w14:paraId="0F3D90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D900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EE72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6,</w:t>
      </w:r>
    </w:p>
    <w:p w14:paraId="58AF60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5A83D",</w:t>
      </w:r>
    </w:p>
    <w:p w14:paraId="5B235C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G-sg",</w:t>
      </w:r>
    </w:p>
    <w:p w14:paraId="768EEB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, granule cell layer"</w:t>
      </w:r>
    </w:p>
    <w:p w14:paraId="63EBE30F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6B72A484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281E55A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477,</w:t>
      </w:r>
    </w:p>
    <w:p w14:paraId="2EC8277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7CD04B",</w:t>
      </w:r>
    </w:p>
    <w:p w14:paraId="4F9E73C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DG-sgz",</w:t>
      </w:r>
    </w:p>
    <w:p w14:paraId="0CCD06BF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Dentate gyrus, subgranular zone"</w:t>
      </w:r>
    </w:p>
    <w:p w14:paraId="308872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],</w:t>
      </w:r>
    </w:p>
    <w:p w14:paraId="7D93E9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E653A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8,</w:t>
      </w:r>
    </w:p>
    <w:p w14:paraId="7C8A50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CE4A",</w:t>
      </w:r>
    </w:p>
    <w:p w14:paraId="614020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c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43B6A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crest"</w:t>
      </w:r>
    </w:p>
    <w:p w14:paraId="267C2F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44BD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91B22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79,</w:t>
      </w:r>
    </w:p>
    <w:p w14:paraId="6112BA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CCF4A",</w:t>
      </w:r>
    </w:p>
    <w:p w14:paraId="2691A0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cr-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BC154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crest, molecular layer"</w:t>
      </w:r>
    </w:p>
    <w:p w14:paraId="02C2F2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BEE7D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575A77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0,</w:t>
      </w:r>
    </w:p>
    <w:p w14:paraId="44944C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E49",</w:t>
      </w:r>
    </w:p>
    <w:p w14:paraId="085331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c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po",</w:t>
      </w:r>
    </w:p>
    <w:p w14:paraId="7A91BF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crest, polymorph layer"</w:t>
      </w:r>
    </w:p>
    <w:p w14:paraId="4478B1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53F8A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1C225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1,</w:t>
      </w:r>
    </w:p>
    <w:p w14:paraId="2034ED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CD049",</w:t>
      </w:r>
    </w:p>
    <w:p w14:paraId="298464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c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sg",</w:t>
      </w:r>
    </w:p>
    <w:p w14:paraId="57022C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crest, granule cell layer"</w:t>
      </w:r>
    </w:p>
    <w:p w14:paraId="096EC3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608B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7E61C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2,</w:t>
      </w:r>
    </w:p>
    <w:p w14:paraId="21EBEC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CCE4B",</w:t>
      </w:r>
    </w:p>
    <w:p w14:paraId="72E704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l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3A67D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lateral blade"</w:t>
      </w:r>
    </w:p>
    <w:p w14:paraId="4538B0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AE956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AE58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3,</w:t>
      </w:r>
    </w:p>
    <w:p w14:paraId="3F974E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D048",</w:t>
      </w:r>
    </w:p>
    <w:p w14:paraId="2A991D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lb-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F13C2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lateral blade, molecular layer"</w:t>
      </w:r>
    </w:p>
    <w:p w14:paraId="4411B8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E586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611B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4,</w:t>
      </w:r>
    </w:p>
    <w:p w14:paraId="4E65AC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D4B",</w:t>
      </w:r>
    </w:p>
    <w:p w14:paraId="2D8AAE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l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po",</w:t>
      </w:r>
    </w:p>
    <w:p w14:paraId="3C4FD6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lateral blade, polymorph layer"</w:t>
      </w:r>
    </w:p>
    <w:p w14:paraId="5DF2B5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1C5C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27CB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5,</w:t>
      </w:r>
    </w:p>
    <w:p w14:paraId="3BB3B7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DCE49",</w:t>
      </w:r>
    </w:p>
    <w:p w14:paraId="7896EF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l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sg",</w:t>
      </w:r>
    </w:p>
    <w:p w14:paraId="515CAA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lateral blade, granule cell layer"</w:t>
      </w:r>
    </w:p>
    <w:p w14:paraId="6B130F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54415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090D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6,</w:t>
      </w:r>
    </w:p>
    <w:p w14:paraId="664730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CCF49",</w:t>
      </w:r>
    </w:p>
    <w:p w14:paraId="5415B0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m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F1767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medial blade"</w:t>
      </w:r>
    </w:p>
    <w:p w14:paraId="1FF455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8193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F8FB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487,</w:t>
      </w:r>
    </w:p>
    <w:p w14:paraId="4EC5B3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CCE4A",</w:t>
      </w:r>
    </w:p>
    <w:p w14:paraId="117FDD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mb-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16E6B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medial blade, molecular layer"</w:t>
      </w:r>
    </w:p>
    <w:p w14:paraId="3410AB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E95F7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A417D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8,</w:t>
      </w:r>
    </w:p>
    <w:p w14:paraId="1D8677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BD04B",</w:t>
      </w:r>
    </w:p>
    <w:p w14:paraId="4AB2B2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m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po",</w:t>
      </w:r>
    </w:p>
    <w:p w14:paraId="44892D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medial blade, polymorph layer"</w:t>
      </w:r>
    </w:p>
    <w:p w14:paraId="5DAD5E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1D39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46D3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89,</w:t>
      </w:r>
    </w:p>
    <w:p w14:paraId="5B20B3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F48",</w:t>
      </w:r>
    </w:p>
    <w:p w14:paraId="108C5D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Gm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sg",</w:t>
      </w:r>
    </w:p>
    <w:p w14:paraId="73F49B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gyrus medial blade, granule cell layer"</w:t>
      </w:r>
    </w:p>
    <w:p w14:paraId="0A0FFB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3883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D0A84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0,</w:t>
      </w:r>
    </w:p>
    <w:p w14:paraId="479050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D4A",</w:t>
      </w:r>
    </w:p>
    <w:p w14:paraId="065F3B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",</w:t>
      </w:r>
    </w:p>
    <w:p w14:paraId="0E7DC0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asciola cinerea"</w:t>
      </w:r>
    </w:p>
    <w:p w14:paraId="094B4A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7989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9AB3C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1,</w:t>
      </w:r>
    </w:p>
    <w:p w14:paraId="19372A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D04B",</w:t>
      </w:r>
    </w:p>
    <w:p w14:paraId="746E055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"IG",</w:t>
      </w:r>
    </w:p>
    <w:p w14:paraId="3BCFE58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Induseum griseum"</w:t>
      </w:r>
    </w:p>
    <w:p w14:paraId="31A5168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255E128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24F8DA6C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492,</w:t>
      </w:r>
    </w:p>
    <w:p w14:paraId="79E028D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30B625",</w:t>
      </w:r>
    </w:p>
    <w:p w14:paraId="278C990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RHP",</w:t>
      </w:r>
    </w:p>
    <w:p w14:paraId="57D672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Retrohippocampal region"</w:t>
      </w:r>
    </w:p>
    <w:p w14:paraId="58F0F9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FA329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7967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3,</w:t>
      </w:r>
    </w:p>
    <w:p w14:paraId="4985AE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822",</w:t>
      </w:r>
    </w:p>
    <w:p w14:paraId="289501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",</w:t>
      </w:r>
    </w:p>
    <w:p w14:paraId="776992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"</w:t>
      </w:r>
    </w:p>
    <w:p w14:paraId="282C0A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C95F7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5572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4,</w:t>
      </w:r>
    </w:p>
    <w:p w14:paraId="491586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32B525",</w:t>
      </w:r>
    </w:p>
    <w:p w14:paraId="59CE9C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NT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65C9A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"</w:t>
      </w:r>
    </w:p>
    <w:p w14:paraId="09A390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EE9C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6F270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5,</w:t>
      </w:r>
    </w:p>
    <w:p w14:paraId="4DC97C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722",</w:t>
      </w:r>
    </w:p>
    <w:p w14:paraId="45AEA3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1",</w:t>
      </w:r>
    </w:p>
    <w:p w14:paraId="57D05D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1"</w:t>
      </w:r>
    </w:p>
    <w:p w14:paraId="6FAD39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83E4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DD20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6,</w:t>
      </w:r>
    </w:p>
    <w:p w14:paraId="1F43F2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825",</w:t>
      </w:r>
    </w:p>
    <w:p w14:paraId="0CB01F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2",</w:t>
      </w:r>
    </w:p>
    <w:p w14:paraId="5BC632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2"</w:t>
      </w:r>
    </w:p>
    <w:p w14:paraId="5D9E4C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F546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937B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7,</w:t>
      </w:r>
    </w:p>
    <w:p w14:paraId="1CF4EC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2FB825",</w:t>
      </w:r>
    </w:p>
    <w:p w14:paraId="7B2D93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2\/3",</w:t>
      </w:r>
    </w:p>
    <w:p w14:paraId="1E8DAC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2\/3"</w:t>
      </w:r>
    </w:p>
    <w:p w14:paraId="3C27F4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D6BF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06CF8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8,</w:t>
      </w:r>
    </w:p>
    <w:p w14:paraId="2F7B5E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0B624",</w:t>
      </w:r>
    </w:p>
    <w:p w14:paraId="2AEAEC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2a",</w:t>
      </w:r>
    </w:p>
    <w:p w14:paraId="1171A8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2a"</w:t>
      </w:r>
    </w:p>
    <w:p w14:paraId="505709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611A4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EACA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499,</w:t>
      </w:r>
    </w:p>
    <w:p w14:paraId="137874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0B823",</w:t>
      </w:r>
    </w:p>
    <w:p w14:paraId="0F1214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2b",</w:t>
      </w:r>
    </w:p>
    <w:p w14:paraId="43AC0F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2b"</w:t>
      </w:r>
    </w:p>
    <w:p w14:paraId="3ACD93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9A8A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2CBF9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0,</w:t>
      </w:r>
    </w:p>
    <w:p w14:paraId="16427A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725",</w:t>
      </w:r>
    </w:p>
    <w:p w14:paraId="0F63BD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3",</w:t>
      </w:r>
    </w:p>
    <w:p w14:paraId="007AE7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3"</w:t>
      </w:r>
    </w:p>
    <w:p w14:paraId="060FD3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28D9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231D9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1,</w:t>
      </w:r>
    </w:p>
    <w:p w14:paraId="0D70EB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724",</w:t>
      </w:r>
    </w:p>
    <w:p w14:paraId="400D75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ENTl4",</w:t>
      </w:r>
    </w:p>
    <w:p w14:paraId="5F5CF2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4"</w:t>
      </w:r>
    </w:p>
    <w:p w14:paraId="0BDFCB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884A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AF58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2,</w:t>
      </w:r>
    </w:p>
    <w:p w14:paraId="67D522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1B724",</w:t>
      </w:r>
    </w:p>
    <w:p w14:paraId="76898A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4\/5",</w:t>
      </w:r>
    </w:p>
    <w:p w14:paraId="15A62C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4\/5"</w:t>
      </w:r>
    </w:p>
    <w:p w14:paraId="2310CD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B7B0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0822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3,</w:t>
      </w:r>
    </w:p>
    <w:p w14:paraId="331EFA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1B824",</w:t>
      </w:r>
    </w:p>
    <w:p w14:paraId="467B42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5",</w:t>
      </w:r>
    </w:p>
    <w:p w14:paraId="01B04D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5"</w:t>
      </w:r>
    </w:p>
    <w:p w14:paraId="639361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0CE7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217B2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4,</w:t>
      </w:r>
    </w:p>
    <w:p w14:paraId="3237A5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0B825",</w:t>
      </w:r>
    </w:p>
    <w:p w14:paraId="1BC8BE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5\/6",</w:t>
      </w:r>
    </w:p>
    <w:p w14:paraId="7F39CC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5\/6"</w:t>
      </w:r>
    </w:p>
    <w:p w14:paraId="6763F8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12F89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B8D7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5,</w:t>
      </w:r>
    </w:p>
    <w:p w14:paraId="292656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824",</w:t>
      </w:r>
    </w:p>
    <w:p w14:paraId="3EE047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6a",</w:t>
      </w:r>
    </w:p>
    <w:p w14:paraId="3D1E13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6a"</w:t>
      </w:r>
    </w:p>
    <w:p w14:paraId="45E6FE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B825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88552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6,</w:t>
      </w:r>
    </w:p>
    <w:p w14:paraId="6DC6BF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1B825",</w:t>
      </w:r>
    </w:p>
    <w:p w14:paraId="7C9CD0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l6b",</w:t>
      </w:r>
    </w:p>
    <w:p w14:paraId="26EF43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lateral part, layer 6b"</w:t>
      </w:r>
    </w:p>
    <w:p w14:paraId="440074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0818C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ED0B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7,</w:t>
      </w:r>
    </w:p>
    <w:p w14:paraId="74E4A7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1B623",</w:t>
      </w:r>
    </w:p>
    <w:p w14:paraId="03078F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NT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42BAF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dorsal zone"</w:t>
      </w:r>
    </w:p>
    <w:p w14:paraId="2AEF42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7D183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BB0F1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8,</w:t>
      </w:r>
    </w:p>
    <w:p w14:paraId="4E289C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1B625",</w:t>
      </w:r>
    </w:p>
    <w:p w14:paraId="071B30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1",</w:t>
      </w:r>
    </w:p>
    <w:p w14:paraId="3920D7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Entorhinal area, medial part, dorsal zone, layer 1"</w:t>
      </w:r>
    </w:p>
    <w:p w14:paraId="3BFAEE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ABFF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6ABF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09,</w:t>
      </w:r>
    </w:p>
    <w:p w14:paraId="1B2ED4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0B824",</w:t>
      </w:r>
    </w:p>
    <w:p w14:paraId="6EA36F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2",</w:t>
      </w:r>
    </w:p>
    <w:p w14:paraId="0F043C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dorsal zone, layer 2"</w:t>
      </w:r>
    </w:p>
    <w:p w14:paraId="309D42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1624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7C71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0,</w:t>
      </w:r>
    </w:p>
    <w:p w14:paraId="792B48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624",</w:t>
      </w:r>
    </w:p>
    <w:p w14:paraId="0C8AE6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2a",</w:t>
      </w:r>
    </w:p>
    <w:p w14:paraId="47AED7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dorsal zone, layer 2a"</w:t>
      </w:r>
    </w:p>
    <w:p w14:paraId="1990E5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6B170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0288F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1,</w:t>
      </w:r>
    </w:p>
    <w:p w14:paraId="6F0FCA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1B823",</w:t>
      </w:r>
    </w:p>
    <w:p w14:paraId="4BCB3A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2b",</w:t>
      </w:r>
    </w:p>
    <w:p w14:paraId="4E8840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dorsal zone, layer 2b"</w:t>
      </w:r>
    </w:p>
    <w:p w14:paraId="5C1DDA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4D1B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12F8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2,</w:t>
      </w:r>
    </w:p>
    <w:p w14:paraId="57CC2E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1B723",</w:t>
      </w:r>
    </w:p>
    <w:p w14:paraId="4F2BBF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3",</w:t>
      </w:r>
    </w:p>
    <w:p w14:paraId="5C6102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dorsal zone, layer 3"</w:t>
      </w:r>
    </w:p>
    <w:p w14:paraId="10B381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7163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5F42F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3,</w:t>
      </w:r>
    </w:p>
    <w:p w14:paraId="03D2AE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1B624",</w:t>
      </w:r>
    </w:p>
    <w:p w14:paraId="44893E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4",</w:t>
      </w:r>
    </w:p>
    <w:p w14:paraId="60230B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dorsal zone, layer 4"</w:t>
      </w:r>
    </w:p>
    <w:p w14:paraId="3B7589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73074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E35F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4,</w:t>
      </w:r>
    </w:p>
    <w:p w14:paraId="15D142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0B724",</w:t>
      </w:r>
    </w:p>
    <w:p w14:paraId="18004B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5",</w:t>
      </w:r>
    </w:p>
    <w:p w14:paraId="5E4AD4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dorsal zone, layer 5"</w:t>
      </w:r>
    </w:p>
    <w:p w14:paraId="77B43E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D70B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E34A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5,</w:t>
      </w:r>
    </w:p>
    <w:p w14:paraId="46A97E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0B725",</w:t>
      </w:r>
    </w:p>
    <w:p w14:paraId="6F741E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5\/6",</w:t>
      </w:r>
    </w:p>
    <w:p w14:paraId="54B877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dorsal zone, layer 5\/6"</w:t>
      </w:r>
    </w:p>
    <w:p w14:paraId="43C4C1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6E3961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5F19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6,</w:t>
      </w:r>
    </w:p>
    <w:p w14:paraId="1D5DBE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623",</w:t>
      </w:r>
    </w:p>
    <w:p w14:paraId="305CAF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6",</w:t>
      </w:r>
    </w:p>
    <w:p w14:paraId="6ECA96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dorsal zone, layer 6"</w:t>
      </w:r>
    </w:p>
    <w:p w14:paraId="6CEA12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AC883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61B5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7,</w:t>
      </w:r>
    </w:p>
    <w:p w14:paraId="247FC6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0B723",</w:t>
      </w:r>
    </w:p>
    <w:p w14:paraId="54FAB7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NTm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14E90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ventral zone"</w:t>
      </w:r>
    </w:p>
    <w:p w14:paraId="2DFEB9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02941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BE3A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8,</w:t>
      </w:r>
    </w:p>
    <w:p w14:paraId="41E08B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1B725",</w:t>
      </w:r>
    </w:p>
    <w:p w14:paraId="5E5B40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v1",</w:t>
      </w:r>
    </w:p>
    <w:p w14:paraId="6DD82A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ventral zone, layer 1"</w:t>
      </w:r>
    </w:p>
    <w:p w14:paraId="18ED24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AF5B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52C2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19,</w:t>
      </w:r>
    </w:p>
    <w:p w14:paraId="580B15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823",</w:t>
      </w:r>
    </w:p>
    <w:p w14:paraId="3C492D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v2",</w:t>
      </w:r>
    </w:p>
    <w:p w14:paraId="5E5455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ventral zone, layer 2"</w:t>
      </w:r>
    </w:p>
    <w:p w14:paraId="645E10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B209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3562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0,</w:t>
      </w:r>
    </w:p>
    <w:p w14:paraId="1F0FFE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625",</w:t>
      </w:r>
    </w:p>
    <w:p w14:paraId="439F50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v3",</w:t>
      </w:r>
    </w:p>
    <w:p w14:paraId="51D635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ventral zone, layer 3"</w:t>
      </w:r>
    </w:p>
    <w:p w14:paraId="21CBE3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E91D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B184C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1,</w:t>
      </w:r>
    </w:p>
    <w:p w14:paraId="6E3240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723",</w:t>
      </w:r>
    </w:p>
    <w:p w14:paraId="18EC63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v4",</w:t>
      </w:r>
    </w:p>
    <w:p w14:paraId="3FC017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ventral zone, layer 4"</w:t>
      </w:r>
    </w:p>
    <w:p w14:paraId="474FEA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EC76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D7E74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2,</w:t>
      </w:r>
    </w:p>
    <w:p w14:paraId="474104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2B524",</w:t>
      </w:r>
    </w:p>
    <w:p w14:paraId="245071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mv5\/6",</w:t>
      </w:r>
    </w:p>
    <w:p w14:paraId="3D1735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ntorhinal area, medial part, ventral zone, layer 5\/6"</w:t>
      </w:r>
    </w:p>
    <w:p w14:paraId="3E6B13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DE16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5F1CCF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3,</w:t>
      </w:r>
    </w:p>
    <w:p w14:paraId="6F40CC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2D568",</w:t>
      </w:r>
    </w:p>
    <w:p w14:paraId="23E927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",</w:t>
      </w:r>
    </w:p>
    <w:p w14:paraId="42A392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183363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6E1B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913F2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4,</w:t>
      </w:r>
    </w:p>
    <w:p w14:paraId="1D3C52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2D469",</w:t>
      </w:r>
    </w:p>
    <w:p w14:paraId="2E2383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1",</w:t>
      </w:r>
    </w:p>
    <w:p w14:paraId="2389DD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layer 1"</w:t>
      </w:r>
    </w:p>
    <w:p w14:paraId="7B151A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AC75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1BDA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5,</w:t>
      </w:r>
    </w:p>
    <w:p w14:paraId="59AC1C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1D569",</w:t>
      </w:r>
    </w:p>
    <w:p w14:paraId="3AC10F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2",</w:t>
      </w:r>
    </w:p>
    <w:p w14:paraId="1B8F0E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layer 2"</w:t>
      </w:r>
    </w:p>
    <w:p w14:paraId="5A1E3B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4DE18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6D7F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6,</w:t>
      </w:r>
    </w:p>
    <w:p w14:paraId="6EBF47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2D569",</w:t>
      </w:r>
    </w:p>
    <w:p w14:paraId="3B24FD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3",</w:t>
      </w:r>
    </w:p>
    <w:p w14:paraId="151C8D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layer 3"</w:t>
      </w:r>
    </w:p>
    <w:p w14:paraId="0364CE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5FAC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7326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7,</w:t>
      </w:r>
    </w:p>
    <w:p w14:paraId="5EA28E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7C83C",</w:t>
      </w:r>
    </w:p>
    <w:p w14:paraId="1D3853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",</w:t>
      </w:r>
    </w:p>
    <w:p w14:paraId="14DA6B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1A64EF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D5654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0241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8,</w:t>
      </w:r>
    </w:p>
    <w:p w14:paraId="4584AF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8C73C",</w:t>
      </w:r>
    </w:p>
    <w:p w14:paraId="0E4746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1",</w:t>
      </w:r>
    </w:p>
    <w:p w14:paraId="5F5F78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layer 1"</w:t>
      </w:r>
    </w:p>
    <w:p w14:paraId="6C94BE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6429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96ED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29,</w:t>
      </w:r>
    </w:p>
    <w:p w14:paraId="2B2527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8C83B",</w:t>
      </w:r>
    </w:p>
    <w:p w14:paraId="4B6BFF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2",</w:t>
      </w:r>
    </w:p>
    <w:p w14:paraId="09470D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layer 2"</w:t>
      </w:r>
    </w:p>
    <w:p w14:paraId="05DA19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B1087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2D46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530,</w:t>
      </w:r>
    </w:p>
    <w:p w14:paraId="3801F5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8C83C",</w:t>
      </w:r>
    </w:p>
    <w:p w14:paraId="3E3D80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3",</w:t>
      </w:r>
    </w:p>
    <w:p w14:paraId="588989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layer 3"</w:t>
      </w:r>
    </w:p>
    <w:p w14:paraId="2F5D90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8020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7E25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1,</w:t>
      </w:r>
    </w:p>
    <w:p w14:paraId="63683A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B847",</w:t>
      </w:r>
    </w:p>
    <w:p w14:paraId="3090A5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",</w:t>
      </w:r>
    </w:p>
    <w:p w14:paraId="3835E5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06A85C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F955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5CC5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2,</w:t>
      </w:r>
    </w:p>
    <w:p w14:paraId="750542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B947",</w:t>
      </w:r>
    </w:p>
    <w:p w14:paraId="65CCDC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1",</w:t>
      </w:r>
    </w:p>
    <w:p w14:paraId="7F3EE5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layer 1"</w:t>
      </w:r>
    </w:p>
    <w:p w14:paraId="2AE45D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DD7D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D2034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3,</w:t>
      </w:r>
    </w:p>
    <w:p w14:paraId="078359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9B946",</w:t>
      </w:r>
    </w:p>
    <w:p w14:paraId="54FBEA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2",</w:t>
      </w:r>
    </w:p>
    <w:p w14:paraId="5F6281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layer 2"</w:t>
      </w:r>
    </w:p>
    <w:p w14:paraId="611E9B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346E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C8324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4,</w:t>
      </w:r>
    </w:p>
    <w:p w14:paraId="7E18F2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8B947",</w:t>
      </w:r>
    </w:p>
    <w:p w14:paraId="1E0B3D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3",</w:t>
      </w:r>
    </w:p>
    <w:p w14:paraId="3051DA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layer 3"</w:t>
      </w:r>
    </w:p>
    <w:p w14:paraId="4F381A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65784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82F6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5,</w:t>
      </w:r>
    </w:p>
    <w:p w14:paraId="794590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FC244",</w:t>
      </w:r>
    </w:p>
    <w:p w14:paraId="7CCDB6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",</w:t>
      </w:r>
    </w:p>
    <w:p w14:paraId="7AD242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iculum"</w:t>
      </w:r>
    </w:p>
    <w:p w14:paraId="6F4DE8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EB41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35DB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6,</w:t>
      </w:r>
    </w:p>
    <w:p w14:paraId="032B04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FC243",</w:t>
      </w:r>
    </w:p>
    <w:p w14:paraId="2449E9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28A4E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iculum, dorsal part"</w:t>
      </w:r>
    </w:p>
    <w:p w14:paraId="4F02EF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AB09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286DB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7,</w:t>
      </w:r>
    </w:p>
    <w:p w14:paraId="4A9B50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4EC244",</w:t>
      </w:r>
    </w:p>
    <w:p w14:paraId="436B97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m",</w:t>
      </w:r>
    </w:p>
    <w:p w14:paraId="11B290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iculum, dorsal part, molecular layer"</w:t>
      </w:r>
    </w:p>
    <w:p w14:paraId="0A6A55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5E01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D7E0F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8,</w:t>
      </w:r>
    </w:p>
    <w:p w14:paraId="582AAE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BB547",</w:t>
      </w:r>
    </w:p>
    <w:p w14:paraId="788150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d-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3ECEC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iculum, dorsal part, pyramidal layer"</w:t>
      </w:r>
    </w:p>
    <w:p w14:paraId="0330CF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9684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6BB1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39,</w:t>
      </w:r>
    </w:p>
    <w:p w14:paraId="359463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FC143",</w:t>
      </w:r>
    </w:p>
    <w:p w14:paraId="18BF91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d-s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84740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iculum, dorsal part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adiat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307AA3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E854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F951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40,</w:t>
      </w:r>
    </w:p>
    <w:p w14:paraId="59B09E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FC144",</w:t>
      </w:r>
    </w:p>
    <w:p w14:paraId="67BBE4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E2C19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iculum, ventral part"</w:t>
      </w:r>
    </w:p>
    <w:p w14:paraId="6CE147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97D20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5664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41,</w:t>
      </w:r>
    </w:p>
    <w:p w14:paraId="3D5AE4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EC243",</w:t>
      </w:r>
    </w:p>
    <w:p w14:paraId="6301FC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m",</w:t>
      </w:r>
    </w:p>
    <w:p w14:paraId="5E346F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iculum, ventral part, molecular layer"</w:t>
      </w:r>
    </w:p>
    <w:p w14:paraId="1C94B5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139F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BD46B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42,</w:t>
      </w:r>
    </w:p>
    <w:p w14:paraId="7F1D9B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BB546",</w:t>
      </w:r>
    </w:p>
    <w:p w14:paraId="2DE3CC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v-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73B6B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iculum, ventral part, pyramidal layer"</w:t>
      </w:r>
    </w:p>
    <w:p w14:paraId="5D90A3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D930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727BF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43,</w:t>
      </w:r>
    </w:p>
    <w:p w14:paraId="4AE0DF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4EC144",</w:t>
      </w:r>
    </w:p>
    <w:p w14:paraId="2FD8F5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v-s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14451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iculum, ventral part, stratum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adiat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25047F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89DDA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D632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44,</w:t>
      </w:r>
    </w:p>
    <w:p w14:paraId="264947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7B947",</w:t>
      </w:r>
    </w:p>
    <w:p w14:paraId="645A0B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D6D4A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14C80F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F8AC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06D8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45,</w:t>
      </w:r>
    </w:p>
    <w:p w14:paraId="05BACE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7BA47",</w:t>
      </w:r>
    </w:p>
    <w:p w14:paraId="6A922A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46F64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dorsal part"</w:t>
      </w:r>
    </w:p>
    <w:p w14:paraId="40652B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44ABD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25E90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46,</w:t>
      </w:r>
    </w:p>
    <w:p w14:paraId="40E3BD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8BA48",</w:t>
      </w:r>
    </w:p>
    <w:p w14:paraId="7BFC5B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m",</w:t>
      </w:r>
    </w:p>
    <w:p w14:paraId="1B4151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dorsal part, molecular layer"</w:t>
      </w:r>
    </w:p>
    <w:p w14:paraId="33EC7B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469B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9CB0D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47,</w:t>
      </w:r>
    </w:p>
    <w:p w14:paraId="3DD687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6B84B",</w:t>
      </w:r>
    </w:p>
    <w:p w14:paraId="6A2A1A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d-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C36DF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dorsal part, pyramidal layer"</w:t>
      </w:r>
    </w:p>
    <w:p w14:paraId="101AF6D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757C67B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40A336D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548,</w:t>
      </w:r>
    </w:p>
    <w:p w14:paraId="507A9BE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57B948",</w:t>
      </w:r>
    </w:p>
    <w:p w14:paraId="0ABC050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roSd-sr",</w:t>
      </w:r>
    </w:p>
    <w:p w14:paraId="6A1986A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rosubiculum, dorsal part, stratum radiatum"</w:t>
      </w:r>
    </w:p>
    <w:p w14:paraId="7050905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5DBE05E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5DF4BCC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549,</w:t>
      </w:r>
    </w:p>
    <w:p w14:paraId="10FB7DB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58BA47",</w:t>
      </w:r>
    </w:p>
    <w:p w14:paraId="1B133B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BDBFC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ventral part"</w:t>
      </w:r>
    </w:p>
    <w:p w14:paraId="51773D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68A93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D44A2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50,</w:t>
      </w:r>
    </w:p>
    <w:p w14:paraId="7D2136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8B948",</w:t>
      </w:r>
    </w:p>
    <w:p w14:paraId="7E4668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m",</w:t>
      </w:r>
    </w:p>
    <w:p w14:paraId="6E1403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ventral part, molecular layer"</w:t>
      </w:r>
    </w:p>
    <w:p w14:paraId="10D3B0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358A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11CC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51,</w:t>
      </w:r>
    </w:p>
    <w:p w14:paraId="06EF30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56B84A",</w:t>
      </w:r>
    </w:p>
    <w:p w14:paraId="2135FB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v-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F0A98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ubic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ventral part, pyramidal layer"</w:t>
      </w:r>
    </w:p>
    <w:p w14:paraId="4494F7C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21F3023C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02A9895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552,</w:t>
      </w:r>
    </w:p>
    <w:p w14:paraId="3D05DA3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57BA48",</w:t>
      </w:r>
    </w:p>
    <w:p w14:paraId="249252FF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rosv-sr",</w:t>
      </w:r>
    </w:p>
    <w:p w14:paraId="1C86BC4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rosubiculum, ventral part, stratum radiatum"</w:t>
      </w:r>
    </w:p>
    <w:p w14:paraId="77F1E01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152F76B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58EA8E6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553,</w:t>
      </w:r>
    </w:p>
    <w:p w14:paraId="3966785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33B931",</w:t>
      </w:r>
    </w:p>
    <w:p w14:paraId="2B2350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HATA",</w:t>
      </w:r>
    </w:p>
    <w:p w14:paraId="04D1A0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ippocampo-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nsition area"</w:t>
      </w:r>
    </w:p>
    <w:p w14:paraId="790036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829E0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940F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54,</w:t>
      </w:r>
    </w:p>
    <w:p w14:paraId="6014B0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33B932",</w:t>
      </w:r>
    </w:p>
    <w:p w14:paraId="14D6B1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P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B6462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rea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striat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251C05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1B58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1611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55,</w:t>
      </w:r>
    </w:p>
    <w:p w14:paraId="44A586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AD987",</w:t>
      </w:r>
    </w:p>
    <w:p w14:paraId="1D2811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TX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52EE8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rtical subplate"</w:t>
      </w:r>
    </w:p>
    <w:p w14:paraId="1398E2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2C23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4DD6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56,</w:t>
      </w:r>
    </w:p>
    <w:p w14:paraId="202706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ADA87",</w:t>
      </w:r>
    </w:p>
    <w:p w14:paraId="143741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6b",</w:t>
      </w:r>
    </w:p>
    <w:p w14:paraId="26DFAA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yer 6b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socortex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6D9F6E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8560E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87C0D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57,</w:t>
      </w:r>
    </w:p>
    <w:p w14:paraId="0A2F3C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ADA86",</w:t>
      </w:r>
    </w:p>
    <w:p w14:paraId="512A26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LA",</w:t>
      </w:r>
    </w:p>
    <w:p w14:paraId="590D26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laustrum"</w:t>
      </w:r>
    </w:p>
    <w:p w14:paraId="689483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8465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640DB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58,</w:t>
      </w:r>
    </w:p>
    <w:p w14:paraId="0131D2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0EE9D",</w:t>
      </w:r>
    </w:p>
    <w:p w14:paraId="6F6F2F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P",</w:t>
      </w:r>
    </w:p>
    <w:p w14:paraId="17869E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ndopirifor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227AA4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560AAD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2ABE8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59,</w:t>
      </w:r>
    </w:p>
    <w:p w14:paraId="4803F9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0EE9C",</w:t>
      </w:r>
    </w:p>
    <w:p w14:paraId="5B85A7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1736F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ndopirifor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dorsal part"</w:t>
      </w:r>
    </w:p>
    <w:p w14:paraId="3485DE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EC6AE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72319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0,</w:t>
      </w:r>
    </w:p>
    <w:p w14:paraId="1891AD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0ED9D",</w:t>
      </w:r>
    </w:p>
    <w:p w14:paraId="27B42D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P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3470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ndopirifor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ventral part"</w:t>
      </w:r>
    </w:p>
    <w:p w14:paraId="64CFC7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362A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1450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1,</w:t>
      </w:r>
    </w:p>
    <w:p w14:paraId="7D6A35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0EB8D",</w:t>
      </w:r>
    </w:p>
    <w:p w14:paraId="6E9FF7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",</w:t>
      </w:r>
    </w:p>
    <w:p w14:paraId="09EDBD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007F68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C59D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2296E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2,</w:t>
      </w:r>
    </w:p>
    <w:p w14:paraId="6A9156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DE79C",</w:t>
      </w:r>
    </w:p>
    <w:p w14:paraId="649FDC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LA",</w:t>
      </w:r>
    </w:p>
    <w:p w14:paraId="63CCFE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asolate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4A4318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B0137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8BCF1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3,</w:t>
      </w:r>
    </w:p>
    <w:p w14:paraId="13837D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DE79B",</w:t>
      </w:r>
    </w:p>
    <w:p w14:paraId="367780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LA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182CD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asolate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anterior part"</w:t>
      </w:r>
    </w:p>
    <w:p w14:paraId="3204A1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B50A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68C6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4,</w:t>
      </w:r>
    </w:p>
    <w:p w14:paraId="4083BE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DE69C",</w:t>
      </w:r>
    </w:p>
    <w:p w14:paraId="193836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LA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CA17C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asolate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posterior part"</w:t>
      </w:r>
    </w:p>
    <w:p w14:paraId="7A2B20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877F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2FD7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5,</w:t>
      </w:r>
    </w:p>
    <w:p w14:paraId="266D38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CE79C",</w:t>
      </w:r>
    </w:p>
    <w:p w14:paraId="471B9A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LA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8F48B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asolate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ventral part"</w:t>
      </w:r>
    </w:p>
    <w:p w14:paraId="288EF6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A5E8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6AC717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6,</w:t>
      </w:r>
    </w:p>
    <w:p w14:paraId="72EBB6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4EA81",</w:t>
      </w:r>
    </w:p>
    <w:p w14:paraId="57CCF8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MA",</w:t>
      </w:r>
    </w:p>
    <w:p w14:paraId="6D6329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as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104618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C2987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36D0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7,</w:t>
      </w:r>
    </w:p>
    <w:p w14:paraId="21DF5E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4EA80",</w:t>
      </w:r>
    </w:p>
    <w:p w14:paraId="114A38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MA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77547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as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anterior part"</w:t>
      </w:r>
    </w:p>
    <w:p w14:paraId="194642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768E8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BE49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8,</w:t>
      </w:r>
    </w:p>
    <w:p w14:paraId="752085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4E981",</w:t>
      </w:r>
    </w:p>
    <w:p w14:paraId="7BA49F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MA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58F59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as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posterior part"</w:t>
      </w:r>
    </w:p>
    <w:p w14:paraId="176510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B2B10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3527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69,</w:t>
      </w:r>
    </w:p>
    <w:p w14:paraId="38474C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7EC93",</w:t>
      </w:r>
    </w:p>
    <w:p w14:paraId="22484D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",</w:t>
      </w:r>
    </w:p>
    <w:p w14:paraId="4AC540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0C563A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1890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076B8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70,</w:t>
      </w:r>
    </w:p>
    <w:p w14:paraId="25844B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8D6F8",</w:t>
      </w:r>
    </w:p>
    <w:p w14:paraId="5F4A72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NU",</w:t>
      </w:r>
    </w:p>
    <w:p w14:paraId="462090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rebral nuclei"</w:t>
      </w:r>
    </w:p>
    <w:p w14:paraId="6A4EC8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794C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7727B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71,</w:t>
      </w:r>
    </w:p>
    <w:p w14:paraId="6DF7B1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7D6F9",</w:t>
      </w:r>
    </w:p>
    <w:p w14:paraId="52519A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TR",</w:t>
      </w:r>
    </w:p>
    <w:p w14:paraId="1FB102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triatum"</w:t>
      </w:r>
    </w:p>
    <w:p w14:paraId="64A702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1252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E178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72,</w:t>
      </w:r>
    </w:p>
    <w:p w14:paraId="5FD531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8D6F9",</w:t>
      </w:r>
    </w:p>
    <w:p w14:paraId="10E767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R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87A36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triatum dorsal region"</w:t>
      </w:r>
    </w:p>
    <w:p w14:paraId="23784C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0AFC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58A2E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573,</w:t>
      </w:r>
    </w:p>
    <w:p w14:paraId="71244D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8D5F9",</w:t>
      </w:r>
    </w:p>
    <w:p w14:paraId="18CCD7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P",</w:t>
      </w:r>
    </w:p>
    <w:p w14:paraId="0563FD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audoputame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67FCF1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C76F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0DF1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74,</w:t>
      </w:r>
    </w:p>
    <w:p w14:paraId="0CEDC7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CDF7",</w:t>
      </w:r>
    </w:p>
    <w:p w14:paraId="190B2E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R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CFFE2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triatum ventral region"</w:t>
      </w:r>
    </w:p>
    <w:p w14:paraId="5F8F4B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74060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BBC98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75,</w:t>
      </w:r>
    </w:p>
    <w:p w14:paraId="2D3F27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CDF8",</w:t>
      </w:r>
    </w:p>
    <w:p w14:paraId="6AE1CF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B",</w:t>
      </w:r>
    </w:p>
    <w:p w14:paraId="73E5D9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ccumben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53D40B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8D8C7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72F0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76,</w:t>
      </w:r>
    </w:p>
    <w:p w14:paraId="7777C4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DF8",</w:t>
      </w:r>
    </w:p>
    <w:p w14:paraId="48BE43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S",</w:t>
      </w:r>
    </w:p>
    <w:p w14:paraId="463BF3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undus of striatum"</w:t>
      </w:r>
    </w:p>
    <w:p w14:paraId="04E822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9092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D5004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77,</w:t>
      </w:r>
    </w:p>
    <w:p w14:paraId="41CA56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CCF7",</w:t>
      </w:r>
    </w:p>
    <w:p w14:paraId="0A77AD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T",</w:t>
      </w:r>
    </w:p>
    <w:p w14:paraId="2C5765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lfactory tubercle"</w:t>
      </w:r>
    </w:p>
    <w:p w14:paraId="2FCFD0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90B1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3F496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78,</w:t>
      </w:r>
    </w:p>
    <w:p w14:paraId="29401F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CCF7",</w:t>
      </w:r>
    </w:p>
    <w:p w14:paraId="1C0347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s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4CDB5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slands of Calleja"</w:t>
      </w:r>
    </w:p>
    <w:p w14:paraId="22AD66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13E67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1334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79,</w:t>
      </w:r>
    </w:p>
    <w:p w14:paraId="35DA22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CDF6",</w:t>
      </w:r>
    </w:p>
    <w:p w14:paraId="0C5FEB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sl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6D7BC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jor island of Calleja"</w:t>
      </w:r>
    </w:p>
    <w:p w14:paraId="2D56C1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4DFA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E854F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0,</w:t>
      </w:r>
    </w:p>
    <w:p w14:paraId="0B3EFF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80CDF7",</w:t>
      </w:r>
    </w:p>
    <w:p w14:paraId="0AED1C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T1-3",</w:t>
      </w:r>
    </w:p>
    <w:p w14:paraId="457159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lfactory tubercle, layers 1-3"</w:t>
      </w:r>
    </w:p>
    <w:p w14:paraId="287084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A5AB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A9E9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1,</w:t>
      </w:r>
    </w:p>
    <w:p w14:paraId="3E62C6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CCF8",</w:t>
      </w:r>
    </w:p>
    <w:p w14:paraId="6E6BB8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T1",</w:t>
      </w:r>
    </w:p>
    <w:p w14:paraId="3599A8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lfactory tubercle, molecular layer"</w:t>
      </w:r>
    </w:p>
    <w:p w14:paraId="62E34C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50789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1FCE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2,</w:t>
      </w:r>
    </w:p>
    <w:p w14:paraId="583BDD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CCF8",</w:t>
      </w:r>
    </w:p>
    <w:p w14:paraId="0BB83D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T2",</w:t>
      </w:r>
    </w:p>
    <w:p w14:paraId="3616EE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lfactory tubercle, pyramidal layer"</w:t>
      </w:r>
    </w:p>
    <w:p w14:paraId="28C2DD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AB98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0F1D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3,</w:t>
      </w:r>
    </w:p>
    <w:p w14:paraId="2EDECF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CDF8",</w:t>
      </w:r>
    </w:p>
    <w:p w14:paraId="34C32D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T3",</w:t>
      </w:r>
    </w:p>
    <w:p w14:paraId="3EB3F1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lfactory tubercle, polymorph layer"</w:t>
      </w:r>
    </w:p>
    <w:p w14:paraId="1833F3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2130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05145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4,</w:t>
      </w:r>
    </w:p>
    <w:p w14:paraId="08EBDD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CBF8",</w:t>
      </w:r>
    </w:p>
    <w:p w14:paraId="5B8E69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SS",</w:t>
      </w:r>
    </w:p>
    <w:p w14:paraId="016E02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strip of striatum"</w:t>
      </w:r>
    </w:p>
    <w:p w14:paraId="746605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8ED73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80CB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5,</w:t>
      </w:r>
    </w:p>
    <w:p w14:paraId="1FFA9F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0CAEC",</w:t>
      </w:r>
    </w:p>
    <w:p w14:paraId="6CC2A2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SX",</w:t>
      </w:r>
    </w:p>
    <w:p w14:paraId="01E90D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septal complex"</w:t>
      </w:r>
    </w:p>
    <w:p w14:paraId="64C97B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08BDF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1516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6,</w:t>
      </w:r>
    </w:p>
    <w:p w14:paraId="1105AA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0CBED",</w:t>
      </w:r>
    </w:p>
    <w:p w14:paraId="217BBC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S",</w:t>
      </w:r>
    </w:p>
    <w:p w14:paraId="22E89E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septal nucleus"</w:t>
      </w:r>
    </w:p>
    <w:p w14:paraId="51146A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748F1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6B57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7,</w:t>
      </w:r>
    </w:p>
    <w:p w14:paraId="04FF2C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0CBEC",</w:t>
      </w:r>
    </w:p>
    <w:p w14:paraId="4C53A8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S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070E2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septal nucleus, caudal (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aud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) part"</w:t>
      </w:r>
    </w:p>
    <w:p w14:paraId="45BE27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AF42F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4C16C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8,</w:t>
      </w:r>
    </w:p>
    <w:p w14:paraId="3B5BA8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0CAED",</w:t>
      </w:r>
    </w:p>
    <w:p w14:paraId="466BB9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S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DB0A3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septal nucleus, rostral (rostroventral) part"</w:t>
      </w:r>
    </w:p>
    <w:p w14:paraId="6C89C2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ECE6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44C5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89,</w:t>
      </w:r>
    </w:p>
    <w:p w14:paraId="4B586B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FCBED",</w:t>
      </w:r>
    </w:p>
    <w:p w14:paraId="1A2D78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S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D7BB5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septal nucleus, ventral part"</w:t>
      </w:r>
    </w:p>
    <w:p w14:paraId="6DE182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532A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A11F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0,</w:t>
      </w:r>
    </w:p>
    <w:p w14:paraId="243324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FCBEC",</w:t>
      </w:r>
    </w:p>
    <w:p w14:paraId="58FEC1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F",</w:t>
      </w:r>
    </w:p>
    <w:p w14:paraId="405B33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eptofimbr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05DDEA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D80CE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6ED0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1,</w:t>
      </w:r>
    </w:p>
    <w:p w14:paraId="5339D7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FCAED",</w:t>
      </w:r>
    </w:p>
    <w:p w14:paraId="6D0135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H",</w:t>
      </w:r>
    </w:p>
    <w:p w14:paraId="627388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eptohippocamp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0559D1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BE8C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61E00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2,</w:t>
      </w:r>
    </w:p>
    <w:p w14:paraId="27FA6C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C0E1",</w:t>
      </w:r>
    </w:p>
    <w:p w14:paraId="4D2B2C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AM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C4BF6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triatum-like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i"</w:t>
      </w:r>
    </w:p>
    <w:p w14:paraId="593783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C797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148F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3,</w:t>
      </w:r>
    </w:p>
    <w:p w14:paraId="2CBF5B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C0E2",</w:t>
      </w:r>
    </w:p>
    <w:p w14:paraId="4417D0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",</w:t>
      </w:r>
    </w:p>
    <w:p w14:paraId="609A9B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263B24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601A4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821CB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4,</w:t>
      </w:r>
    </w:p>
    <w:p w14:paraId="53841E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BFE2",</w:t>
      </w:r>
    </w:p>
    <w:p w14:paraId="0E9511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A",</w:t>
      </w:r>
    </w:p>
    <w:p w14:paraId="07BAA1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Bed nucleus of the accessory olfactory tract"</w:t>
      </w:r>
    </w:p>
    <w:p w14:paraId="1DDACC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E2A2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87E8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5,</w:t>
      </w:r>
    </w:p>
    <w:p w14:paraId="3AFF55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0E2",</w:t>
      </w:r>
    </w:p>
    <w:p w14:paraId="706D45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A",</w:t>
      </w:r>
    </w:p>
    <w:p w14:paraId="2B114C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51AC9E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644A0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E0FB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6,</w:t>
      </w:r>
    </w:p>
    <w:p w14:paraId="5F0EE6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BFE0",</w:t>
      </w:r>
    </w:p>
    <w:p w14:paraId="599D2C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A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DC72D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capsular part"</w:t>
      </w:r>
    </w:p>
    <w:p w14:paraId="5D23CD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89F9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2404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7,</w:t>
      </w:r>
    </w:p>
    <w:p w14:paraId="31D8CB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BEE1",</w:t>
      </w:r>
    </w:p>
    <w:p w14:paraId="6511E1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A08EE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lateral part"</w:t>
      </w:r>
    </w:p>
    <w:p w14:paraId="43C47D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FC72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6B5B2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8,</w:t>
      </w:r>
    </w:p>
    <w:p w14:paraId="637C2D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C0E0",</w:t>
      </w:r>
    </w:p>
    <w:p w14:paraId="2DED81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A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B9F12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medial part"</w:t>
      </w:r>
    </w:p>
    <w:p w14:paraId="7092E6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EB1A0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74E9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599,</w:t>
      </w:r>
    </w:p>
    <w:p w14:paraId="132F65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BEE2",</w:t>
      </w:r>
    </w:p>
    <w:p w14:paraId="1C5ED6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A",</w:t>
      </w:r>
    </w:p>
    <w:p w14:paraId="7D44D6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calated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54D699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C43A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1463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0,</w:t>
      </w:r>
    </w:p>
    <w:p w14:paraId="7F2D4B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BFE1",</w:t>
      </w:r>
    </w:p>
    <w:p w14:paraId="07BFEA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A",</w:t>
      </w:r>
    </w:p>
    <w:p w14:paraId="689424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163A50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3A30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662D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1,</w:t>
      </w:r>
    </w:p>
    <w:p w14:paraId="17DB27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C0E2",</w:t>
      </w:r>
    </w:p>
    <w:p w14:paraId="4D8D53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Aa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1C3EF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n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rt"</w:t>
      </w:r>
    </w:p>
    <w:p w14:paraId="14D63D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79F277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E2CC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2,</w:t>
      </w:r>
    </w:p>
    <w:p w14:paraId="48D3B7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C0E1",</w:t>
      </w:r>
    </w:p>
    <w:p w14:paraId="7D3E5B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Aa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C54DA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anteroventral part"</w:t>
      </w:r>
    </w:p>
    <w:p w14:paraId="3E4029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8FAD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06C5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3,</w:t>
      </w:r>
    </w:p>
    <w:p w14:paraId="03DD32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BFE2",</w:t>
      </w:r>
    </w:p>
    <w:p w14:paraId="57F6FE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A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98F01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rt"</w:t>
      </w:r>
    </w:p>
    <w:p w14:paraId="3E27DC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4FCF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D4EE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4,</w:t>
      </w:r>
    </w:p>
    <w:p w14:paraId="3DDDBB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BFE1",</w:t>
      </w:r>
    </w:p>
    <w:p w14:paraId="7E79B3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A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a",</w:t>
      </w:r>
    </w:p>
    <w:p w14:paraId="1DE4A6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rt, sublayer a"</w:t>
      </w:r>
    </w:p>
    <w:p w14:paraId="67C5F1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FCF31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A1CF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5,</w:t>
      </w:r>
    </w:p>
    <w:p w14:paraId="6C94CF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0C0E0",</w:t>
      </w:r>
    </w:p>
    <w:p w14:paraId="23EF14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A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b",</w:t>
      </w:r>
    </w:p>
    <w:p w14:paraId="25E8F2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rt, sublayer b"</w:t>
      </w:r>
    </w:p>
    <w:p w14:paraId="74B2DA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7DB9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3143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6,</w:t>
      </w:r>
    </w:p>
    <w:p w14:paraId="5302D0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EC0E1",</w:t>
      </w:r>
    </w:p>
    <w:p w14:paraId="2E0BBE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A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c",</w:t>
      </w:r>
    </w:p>
    <w:p w14:paraId="138FB6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rt, sublayer c"</w:t>
      </w:r>
    </w:p>
    <w:p w14:paraId="0B5F37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DF30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58B7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7,</w:t>
      </w:r>
    </w:p>
    <w:p w14:paraId="6D91DE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BEE2",</w:t>
      </w:r>
    </w:p>
    <w:p w14:paraId="1007C5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Ap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527AC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posteroventral part"</w:t>
      </w:r>
    </w:p>
    <w:p w14:paraId="2E0AD8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114F3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CF0A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8,</w:t>
      </w:r>
    </w:p>
    <w:p w14:paraId="60DBAA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599CC",</w:t>
      </w:r>
    </w:p>
    <w:p w14:paraId="663593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L",</w:t>
      </w:r>
    </w:p>
    <w:p w14:paraId="30714B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llidum"</w:t>
      </w:r>
    </w:p>
    <w:p w14:paraId="056723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0CCF1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315BBA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09,</w:t>
      </w:r>
    </w:p>
    <w:p w14:paraId="26FCE9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599CB",</w:t>
      </w:r>
    </w:p>
    <w:p w14:paraId="4F8C16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L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C485B2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"Pallidum, dorsal region"</w:t>
      </w:r>
    </w:p>
    <w:p w14:paraId="0EDDF6E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7454FE6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7BB0F8D4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610,</w:t>
      </w:r>
    </w:p>
    <w:p w14:paraId="4F46D26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8598CC",</w:t>
      </w:r>
    </w:p>
    <w:p w14:paraId="6B0391B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GPe",</w:t>
      </w:r>
    </w:p>
    <w:p w14:paraId="02F9E5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Globus pallidus, external segment"</w:t>
      </w:r>
    </w:p>
    <w:p w14:paraId="47E49A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095C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A2401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11,</w:t>
      </w:r>
    </w:p>
    <w:p w14:paraId="225968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8499CC",</w:t>
      </w:r>
    </w:p>
    <w:p w14:paraId="5AFAC1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Pi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0DA42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lobus pallidus, internal segment"</w:t>
      </w:r>
    </w:p>
    <w:p w14:paraId="303F40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AB80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6E4A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12,</w:t>
      </w:r>
    </w:p>
    <w:p w14:paraId="653793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2B0D8",</w:t>
      </w:r>
    </w:p>
    <w:p w14:paraId="202936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L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81ADB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llidum, ventral region"</w:t>
      </w:r>
    </w:p>
    <w:p w14:paraId="6962C1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9D47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D6D9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13,</w:t>
      </w:r>
    </w:p>
    <w:p w14:paraId="356514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2B1D7",</w:t>
      </w:r>
    </w:p>
    <w:p w14:paraId="01E350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I",</w:t>
      </w:r>
    </w:p>
    <w:p w14:paraId="089444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stantia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nominat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3B2206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5EAE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4EE2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14,</w:t>
      </w:r>
    </w:p>
    <w:p w14:paraId="274203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2B1D8",</w:t>
      </w:r>
    </w:p>
    <w:p w14:paraId="2A7FDC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",</w:t>
      </w:r>
    </w:p>
    <w:p w14:paraId="063A98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gnocellular nucleus"</w:t>
      </w:r>
    </w:p>
    <w:p w14:paraId="1103DD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4E29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DA621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15,</w:t>
      </w:r>
    </w:p>
    <w:p w14:paraId="2960BD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5A7D3",</w:t>
      </w:r>
    </w:p>
    <w:p w14:paraId="7F5EAD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L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E4157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llidum, medial region"</w:t>
      </w:r>
    </w:p>
    <w:p w14:paraId="5BD9A1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18CA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0F87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616,</w:t>
      </w:r>
    </w:p>
    <w:p w14:paraId="77DFF4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6A6D2",</w:t>
      </w:r>
    </w:p>
    <w:p w14:paraId="65A4A6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SC",</w:t>
      </w:r>
    </w:p>
    <w:p w14:paraId="789FA4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septal complex"</w:t>
      </w:r>
    </w:p>
    <w:p w14:paraId="1F7D15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B57A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377B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17,</w:t>
      </w:r>
    </w:p>
    <w:p w14:paraId="6089CA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6A7D3",</w:t>
      </w:r>
    </w:p>
    <w:p w14:paraId="2119F6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S",</w:t>
      </w:r>
    </w:p>
    <w:p w14:paraId="7C0003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septal nucleus"</w:t>
      </w:r>
    </w:p>
    <w:p w14:paraId="279B84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445A0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21A2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18,</w:t>
      </w:r>
    </w:p>
    <w:p w14:paraId="7B5FF3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6A6D3",</w:t>
      </w:r>
    </w:p>
    <w:p w14:paraId="2AFFFF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DB",</w:t>
      </w:r>
    </w:p>
    <w:p w14:paraId="3A0067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iagonal band nucleus"</w:t>
      </w:r>
    </w:p>
    <w:p w14:paraId="3C9E59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E48A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A947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19,</w:t>
      </w:r>
    </w:p>
    <w:p w14:paraId="141C36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96A7D2",</w:t>
      </w:r>
    </w:p>
    <w:p w14:paraId="1964C7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RS",</w:t>
      </w:r>
    </w:p>
    <w:p w14:paraId="4A3A56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riangular nucleus of septum"</w:t>
      </w:r>
    </w:p>
    <w:p w14:paraId="3B1DF2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F430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10744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0,</w:t>
      </w:r>
    </w:p>
    <w:p w14:paraId="6ED05B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1BFDF",</w:t>
      </w:r>
    </w:p>
    <w:p w14:paraId="4A618A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L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AFEA6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llidum, caudal region"</w:t>
      </w:r>
    </w:p>
    <w:p w14:paraId="363737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6351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4868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1,</w:t>
      </w:r>
    </w:p>
    <w:p w14:paraId="14D228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3C0DE",</w:t>
      </w:r>
    </w:p>
    <w:p w14:paraId="5D7B88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ST",</w:t>
      </w:r>
    </w:p>
    <w:p w14:paraId="67310D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"</w:t>
      </w:r>
    </w:p>
    <w:p w14:paraId="5FE13B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C5CA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01AE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2,</w:t>
      </w:r>
    </w:p>
    <w:p w14:paraId="0C980A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3BFDF",</w:t>
      </w:r>
    </w:p>
    <w:p w14:paraId="3FE62B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C1674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"</w:t>
      </w:r>
    </w:p>
    <w:p w14:paraId="048B66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2DD17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6CD54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3,</w:t>
      </w:r>
    </w:p>
    <w:p w14:paraId="2E2836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B2BFDD",</w:t>
      </w:r>
    </w:p>
    <w:p w14:paraId="57B960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DBF9C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, anterolateral area"</w:t>
      </w:r>
    </w:p>
    <w:p w14:paraId="3AE797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9EEA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8C36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4,</w:t>
      </w:r>
    </w:p>
    <w:p w14:paraId="26144D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3BFDE",</w:t>
      </w:r>
    </w:p>
    <w:p w14:paraId="73EB48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a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457CA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, anteromedial area"</w:t>
      </w:r>
    </w:p>
    <w:p w14:paraId="56FB17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C30D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E812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5,</w:t>
      </w:r>
    </w:p>
    <w:p w14:paraId="44261F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2C0DE",</w:t>
      </w:r>
    </w:p>
    <w:p w14:paraId="0591B5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d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1E537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, dorsomedial nucleus"</w:t>
      </w:r>
    </w:p>
    <w:p w14:paraId="117F71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38F1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95E5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6,</w:t>
      </w:r>
    </w:p>
    <w:p w14:paraId="718452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2BFDF",</w:t>
      </w:r>
    </w:p>
    <w:p w14:paraId="7C5F8E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f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8F3C6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, fusiform nucleus"</w:t>
      </w:r>
    </w:p>
    <w:p w14:paraId="3B0EF3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A125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2D9C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7,</w:t>
      </w:r>
    </w:p>
    <w:p w14:paraId="4CD612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3BEDF",</w:t>
      </w:r>
    </w:p>
    <w:p w14:paraId="4B8FC4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j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56729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juxtacaps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419EC4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F731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3268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8,</w:t>
      </w:r>
    </w:p>
    <w:p w14:paraId="08E457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2BFDE",</w:t>
      </w:r>
    </w:p>
    <w:p w14:paraId="3B0E30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m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A7440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, magnocellular nucleus"</w:t>
      </w:r>
    </w:p>
    <w:p w14:paraId="48D6C3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2204F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C98B3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29,</w:t>
      </w:r>
    </w:p>
    <w:p w14:paraId="693AA3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1C0DF",</w:t>
      </w:r>
    </w:p>
    <w:p w14:paraId="099E2A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o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3DBFB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, oval nucleus"</w:t>
      </w:r>
    </w:p>
    <w:p w14:paraId="7950C8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B3213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B31D6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0,</w:t>
      </w:r>
    </w:p>
    <w:p w14:paraId="020BB4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3BFDD",</w:t>
      </w:r>
    </w:p>
    <w:p w14:paraId="1621D7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rh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B5655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, rhomboid nucleus"</w:t>
      </w:r>
    </w:p>
    <w:p w14:paraId="2A1DB8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4486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ED4D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1,</w:t>
      </w:r>
    </w:p>
    <w:p w14:paraId="46C0AD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3C0DD",</w:t>
      </w:r>
    </w:p>
    <w:p w14:paraId="68BBFD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EF71F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anterior division, ventral nucleus"</w:t>
      </w:r>
    </w:p>
    <w:p w14:paraId="39780C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8B75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1E3D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2,</w:t>
      </w:r>
    </w:p>
    <w:p w14:paraId="751A8C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2C0DF",</w:t>
      </w:r>
    </w:p>
    <w:p w14:paraId="168FA8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04268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posterior division"</w:t>
      </w:r>
    </w:p>
    <w:p w14:paraId="2EC19E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4EE4F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75DE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3,</w:t>
      </w:r>
    </w:p>
    <w:p w14:paraId="25EC64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3BEDE",</w:t>
      </w:r>
    </w:p>
    <w:p w14:paraId="78DBFB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A4F26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posterior division, dorsal nucleus"</w:t>
      </w:r>
    </w:p>
    <w:p w14:paraId="399305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3BDE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BD003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4,</w:t>
      </w:r>
    </w:p>
    <w:p w14:paraId="4633E4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2C0DD",</w:t>
      </w:r>
    </w:p>
    <w:p w14:paraId="4FE34B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p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DD4EF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posterior division, principal nucleus"</w:t>
      </w:r>
    </w:p>
    <w:p w14:paraId="4D0263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AD0F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3030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5,</w:t>
      </w:r>
    </w:p>
    <w:p w14:paraId="1CBA9A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2BEDE",</w:t>
      </w:r>
    </w:p>
    <w:p w14:paraId="3DCC8D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i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B4A35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posterior division, interfascicular nucleus"</w:t>
      </w:r>
    </w:p>
    <w:p w14:paraId="18E058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71BBB0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8812E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6,</w:t>
      </w:r>
    </w:p>
    <w:p w14:paraId="1ECEA5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2BEDF",</w:t>
      </w:r>
    </w:p>
    <w:p w14:paraId="78ACD7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t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9D558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posterior division, transverse nucleus"</w:t>
      </w:r>
    </w:p>
    <w:p w14:paraId="28A53D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62C68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ACB1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7,</w:t>
      </w:r>
    </w:p>
    <w:p w14:paraId="0C3540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1C0DE",</w:t>
      </w:r>
    </w:p>
    <w:p w14:paraId="7208B4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Ts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2F86B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i of the stria terminalis, posterior division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r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extension"</w:t>
      </w:r>
    </w:p>
    <w:p w14:paraId="1F3A01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612D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2383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38,</w:t>
      </w:r>
    </w:p>
    <w:p w14:paraId="537C4E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3C0DF",</w:t>
      </w:r>
    </w:p>
    <w:p w14:paraId="62D522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AC",</w:t>
      </w:r>
    </w:p>
    <w:p w14:paraId="25A17D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ed nucleus of the anterior commissure"</w:t>
      </w:r>
    </w:p>
    <w:p w14:paraId="3F4C181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6545F88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485C7E1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639,</w:t>
      </w:r>
    </w:p>
    <w:p w14:paraId="1F5E9F9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7080",</w:t>
      </w:r>
    </w:p>
    <w:p w14:paraId="0C1D05C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BS",</w:t>
      </w:r>
    </w:p>
    <w:p w14:paraId="507447D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Brain stem"</w:t>
      </w:r>
    </w:p>
    <w:p w14:paraId="17F3D53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0046C8D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3692B1C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640,</w:t>
      </w:r>
    </w:p>
    <w:p w14:paraId="34B9D29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707F",</w:t>
      </w:r>
    </w:p>
    <w:p w14:paraId="57D0C9C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IB",</w:t>
      </w:r>
    </w:p>
    <w:p w14:paraId="7FDA298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Interbrain"</w:t>
      </w:r>
    </w:p>
    <w:p w14:paraId="6F7887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],</w:t>
      </w:r>
    </w:p>
    <w:p w14:paraId="7DE770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E497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1,</w:t>
      </w:r>
    </w:p>
    <w:p w14:paraId="0683D5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6F80",</w:t>
      </w:r>
    </w:p>
    <w:p w14:paraId="0A9982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H",</w:t>
      </w:r>
    </w:p>
    <w:p w14:paraId="3E20BE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halamus"</w:t>
      </w:r>
    </w:p>
    <w:p w14:paraId="092F1D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7C3A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BD742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2,</w:t>
      </w:r>
    </w:p>
    <w:p w14:paraId="5C1543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E84",</w:t>
      </w:r>
    </w:p>
    <w:p w14:paraId="36CC67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AA436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Thalamus, sensory-motor cortex related"</w:t>
      </w:r>
    </w:p>
    <w:p w14:paraId="68D1DF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8ACA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58CFE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3,</w:t>
      </w:r>
    </w:p>
    <w:p w14:paraId="2D13DB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082",</w:t>
      </w:r>
    </w:p>
    <w:p w14:paraId="6DE967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",</w:t>
      </w:r>
    </w:p>
    <w:p w14:paraId="2E4390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group of the dorsal thalamus"</w:t>
      </w:r>
    </w:p>
    <w:p w14:paraId="71108B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D658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1D45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4,</w:t>
      </w:r>
    </w:p>
    <w:p w14:paraId="41F480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7E84",</w:t>
      </w:r>
    </w:p>
    <w:p w14:paraId="5BF694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AL",</w:t>
      </w:r>
    </w:p>
    <w:p w14:paraId="1DA407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anterior-lateral complex of the thalamus"</w:t>
      </w:r>
    </w:p>
    <w:p w14:paraId="38B5C0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FA670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403A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5,</w:t>
      </w:r>
    </w:p>
    <w:p w14:paraId="7E0F89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E84",</w:t>
      </w:r>
    </w:p>
    <w:p w14:paraId="352DE0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M",</w:t>
      </w:r>
    </w:p>
    <w:p w14:paraId="3C0168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medial nucleus of the thalamus"</w:t>
      </w:r>
    </w:p>
    <w:p w14:paraId="1D10AB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9B3E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5A922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6,</w:t>
      </w:r>
    </w:p>
    <w:p w14:paraId="14A2A8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081",</w:t>
      </w:r>
    </w:p>
    <w:p w14:paraId="3F345A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P",</w:t>
      </w:r>
    </w:p>
    <w:p w14:paraId="56795B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posterior complex of the thalamus"</w:t>
      </w:r>
    </w:p>
    <w:p w14:paraId="08B7E5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1FDEB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4085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7,</w:t>
      </w:r>
    </w:p>
    <w:p w14:paraId="274432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084",</w:t>
      </w:r>
    </w:p>
    <w:p w14:paraId="7E58F5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PL",</w:t>
      </w:r>
    </w:p>
    <w:p w14:paraId="35D139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posterolateral nucleus of the thalamus"</w:t>
      </w:r>
    </w:p>
    <w:p w14:paraId="368C5A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66AC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E4B7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8,</w:t>
      </w:r>
    </w:p>
    <w:p w14:paraId="535755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F82",</w:t>
      </w:r>
    </w:p>
    <w:p w14:paraId="58672A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PLp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8E366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posterolateral nucleus of the thalamus, parvicellular part"</w:t>
      </w:r>
    </w:p>
    <w:p w14:paraId="16E9BC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E2F2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7B92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49,</w:t>
      </w:r>
    </w:p>
    <w:p w14:paraId="7FA55E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E83",</w:t>
      </w:r>
    </w:p>
    <w:p w14:paraId="0635FD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PM",</w:t>
      </w:r>
    </w:p>
    <w:p w14:paraId="604D41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posteromedial nucleus of the thalamus"</w:t>
      </w:r>
    </w:p>
    <w:p w14:paraId="0EDF29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225478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A9CD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0,</w:t>
      </w:r>
    </w:p>
    <w:p w14:paraId="16388B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082",</w:t>
      </w:r>
    </w:p>
    <w:p w14:paraId="123988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PMp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4448E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posteromedial nucleus of the thalamus, parvicellular part"</w:t>
      </w:r>
    </w:p>
    <w:p w14:paraId="152A2C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DFDC1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AFF9A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1,</w:t>
      </w:r>
    </w:p>
    <w:p w14:paraId="1AE09F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E82",</w:t>
      </w:r>
    </w:p>
    <w:p w14:paraId="364388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7CECB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triangular thalamic nucleus"</w:t>
      </w:r>
    </w:p>
    <w:p w14:paraId="336B70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B65A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B6AC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2,</w:t>
      </w:r>
    </w:p>
    <w:p w14:paraId="44160B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083",</w:t>
      </w:r>
    </w:p>
    <w:p w14:paraId="1CCF4D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F",</w:t>
      </w:r>
    </w:p>
    <w:p w14:paraId="57EE4F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parafascic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6C7FD8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B3EB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6CD0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3,</w:t>
      </w:r>
    </w:p>
    <w:p w14:paraId="4D8227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F84",</w:t>
      </w:r>
    </w:p>
    <w:p w14:paraId="1523B7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F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65541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parafascic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magnocellular part"</w:t>
      </w:r>
    </w:p>
    <w:p w14:paraId="5FB2D3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A57D3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5E47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4,</w:t>
      </w:r>
    </w:p>
    <w:p w14:paraId="29DDE0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084",</w:t>
      </w:r>
    </w:p>
    <w:p w14:paraId="4004A1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F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CAF1E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parafascic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parvicellular part"</w:t>
      </w:r>
    </w:p>
    <w:p w14:paraId="352ABF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FC97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460F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5,</w:t>
      </w:r>
    </w:p>
    <w:p w14:paraId="36D2BA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F83",</w:t>
      </w:r>
    </w:p>
    <w:p w14:paraId="4D553B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A",</w:t>
      </w:r>
    </w:p>
    <w:p w14:paraId="59D71A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parafascic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2C2AEF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423F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69719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6,</w:t>
      </w:r>
    </w:p>
    <w:p w14:paraId="5DA815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7F84",</w:t>
      </w:r>
    </w:p>
    <w:p w14:paraId="144083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P",</w:t>
      </w:r>
    </w:p>
    <w:p w14:paraId="0A0C91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ripedunc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1F2B7A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FE5E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76818E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7,</w:t>
      </w:r>
    </w:p>
    <w:p w14:paraId="634669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083",</w:t>
      </w:r>
    </w:p>
    <w:p w14:paraId="1F5B68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EN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0B437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eniculate group, dorsal thalamus"</w:t>
      </w:r>
    </w:p>
    <w:p w14:paraId="6CBD70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AA356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7346B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8,</w:t>
      </w:r>
    </w:p>
    <w:p w14:paraId="210064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F83",</w:t>
      </w:r>
    </w:p>
    <w:p w14:paraId="2728FD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G",</w:t>
      </w:r>
    </w:p>
    <w:p w14:paraId="6A9D3A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geniculate complex"</w:t>
      </w:r>
    </w:p>
    <w:p w14:paraId="2CD44D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7BBCF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B1384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59,</w:t>
      </w:r>
    </w:p>
    <w:p w14:paraId="26C9C6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F82",</w:t>
      </w:r>
    </w:p>
    <w:p w14:paraId="25C146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G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2AE4D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geniculate complex, dorsal part"</w:t>
      </w:r>
    </w:p>
    <w:p w14:paraId="73D256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7528F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45A1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0,</w:t>
      </w:r>
    </w:p>
    <w:p w14:paraId="3B56B6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E83",</w:t>
      </w:r>
    </w:p>
    <w:p w14:paraId="08A3D6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G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05BF3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geniculate complex, ventral part"</w:t>
      </w:r>
    </w:p>
    <w:p w14:paraId="329F4B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13BA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E06F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1,</w:t>
      </w:r>
    </w:p>
    <w:p w14:paraId="7431B1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7F83",</w:t>
      </w:r>
    </w:p>
    <w:p w14:paraId="317951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G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63767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geniculate complex, medial part"</w:t>
      </w:r>
    </w:p>
    <w:p w14:paraId="6699AD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9B7A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B1E5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2,</w:t>
      </w:r>
    </w:p>
    <w:p w14:paraId="5EB0D8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084",</w:t>
      </w:r>
    </w:p>
    <w:p w14:paraId="417AA6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G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96502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art of the lateral geniculate complex"</w:t>
      </w:r>
    </w:p>
    <w:p w14:paraId="53169F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E107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DC0A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3,</w:t>
      </w:r>
    </w:p>
    <w:p w14:paraId="488EBE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083",</w:t>
      </w:r>
    </w:p>
    <w:p w14:paraId="272C8D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Gd-sh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32B24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art of the lateral geniculate complex, shell"</w:t>
      </w:r>
    </w:p>
    <w:p w14:paraId="5917BB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E9403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6935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664,</w:t>
      </w:r>
    </w:p>
    <w:p w14:paraId="522C07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F84",</w:t>
      </w:r>
    </w:p>
    <w:p w14:paraId="7E1F14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G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co",</w:t>
      </w:r>
    </w:p>
    <w:p w14:paraId="097145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art of the lateral geniculate complex, core"</w:t>
      </w:r>
    </w:p>
    <w:p w14:paraId="59795F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05DB3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5AA3F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5,</w:t>
      </w:r>
    </w:p>
    <w:p w14:paraId="2F530C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082",</w:t>
      </w:r>
    </w:p>
    <w:p w14:paraId="2014A0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Gd-i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270CC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part of the lateral geniculate complex, ipsilateral zone"</w:t>
      </w:r>
    </w:p>
    <w:p w14:paraId="4C6B96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6B22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0B80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6,</w:t>
      </w:r>
    </w:p>
    <w:p w14:paraId="3F3E38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909C",</w:t>
      </w:r>
    </w:p>
    <w:p w14:paraId="50FD91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p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AC2D6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halamus, polymodal association cortex related"</w:t>
      </w:r>
    </w:p>
    <w:p w14:paraId="0FAEBC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8C6C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F2153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7,</w:t>
      </w:r>
    </w:p>
    <w:p w14:paraId="4C8C37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F9F",</w:t>
      </w:r>
    </w:p>
    <w:p w14:paraId="3A41B9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",</w:t>
      </w:r>
    </w:p>
    <w:p w14:paraId="067DE2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group of the dorsal thalamus"</w:t>
      </w:r>
    </w:p>
    <w:p w14:paraId="2668B2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98783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EC0E6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8,</w:t>
      </w:r>
    </w:p>
    <w:p w14:paraId="496199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909D",</w:t>
      </w:r>
    </w:p>
    <w:p w14:paraId="404171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P",</w:t>
      </w:r>
    </w:p>
    <w:p w14:paraId="29B338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posterior nucleus of the thalamus"</w:t>
      </w:r>
    </w:p>
    <w:p w14:paraId="5B844A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3B35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759E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69,</w:t>
      </w:r>
    </w:p>
    <w:p w14:paraId="3248CA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E9C",</w:t>
      </w:r>
    </w:p>
    <w:p w14:paraId="2D7B0E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",</w:t>
      </w:r>
    </w:p>
    <w:p w14:paraId="64DB2D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complex of the thalamus"</w:t>
      </w:r>
    </w:p>
    <w:p w14:paraId="477756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48C7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B2C26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70,</w:t>
      </w:r>
    </w:p>
    <w:p w14:paraId="57E0DD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D9D",</w:t>
      </w:r>
    </w:p>
    <w:p w14:paraId="689B81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L",</w:t>
      </w:r>
    </w:p>
    <w:p w14:paraId="30CF82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limiting nucleus of the thalamus"</w:t>
      </w:r>
    </w:p>
    <w:p w14:paraId="23C281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E13F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3FDB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71,</w:t>
      </w:r>
    </w:p>
    <w:p w14:paraId="07CB60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F8E9D",</w:t>
      </w:r>
    </w:p>
    <w:p w14:paraId="202E9E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GN",</w:t>
      </w:r>
    </w:p>
    <w:p w14:paraId="37830D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genicula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39BC37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4AD7A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4C76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72,</w:t>
      </w:r>
    </w:p>
    <w:p w14:paraId="266C80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F9C",</w:t>
      </w:r>
    </w:p>
    <w:p w14:paraId="2B7EE5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th",</w:t>
      </w:r>
    </w:p>
    <w:p w14:paraId="3E4538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thmoid nucleus of the thalamus"</w:t>
      </w:r>
    </w:p>
    <w:p w14:paraId="008668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6131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A6B1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73,</w:t>
      </w:r>
    </w:p>
    <w:p w14:paraId="2BFF0F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D9E",</w:t>
      </w:r>
    </w:p>
    <w:p w14:paraId="72F299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h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FE974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ethmoi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1A2874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16A0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10F8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74,</w:t>
      </w:r>
    </w:p>
    <w:p w14:paraId="0E278A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E9F",</w:t>
      </w:r>
    </w:p>
    <w:p w14:paraId="1DEEB4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TN",</w:t>
      </w:r>
    </w:p>
    <w:p w14:paraId="698BAB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group of the dorsal thalamus"</w:t>
      </w:r>
    </w:p>
    <w:p w14:paraId="2E3AB1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C6F8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3558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75,</w:t>
      </w:r>
    </w:p>
    <w:p w14:paraId="519D47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909E",</w:t>
      </w:r>
    </w:p>
    <w:p w14:paraId="19C74A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V",</w:t>
      </w:r>
    </w:p>
    <w:p w14:paraId="0D7FCF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ventral nucleus of thalamus"</w:t>
      </w:r>
    </w:p>
    <w:p w14:paraId="7B54DEB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01F1F9F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3B10262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676,</w:t>
      </w:r>
    </w:p>
    <w:p w14:paraId="75950F7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E909E",</w:t>
      </w:r>
    </w:p>
    <w:p w14:paraId="72805DB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AM",</w:t>
      </w:r>
    </w:p>
    <w:p w14:paraId="41991D5C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Anteromedial nucleus"</w:t>
      </w:r>
    </w:p>
    <w:p w14:paraId="2A083C7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1903BC14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3F531CD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677,</w:t>
      </w:r>
    </w:p>
    <w:p w14:paraId="72871CB4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D8D9F",</w:t>
      </w:r>
    </w:p>
    <w:p w14:paraId="44651E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64096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medial nucleus, dorsal part"</w:t>
      </w:r>
    </w:p>
    <w:p w14:paraId="26E9CC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244CD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8616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78,</w:t>
      </w:r>
    </w:p>
    <w:p w14:paraId="3726EB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909D",</w:t>
      </w:r>
    </w:p>
    <w:p w14:paraId="6B20C7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399E1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medial nucleus, ventral part"</w:t>
      </w:r>
    </w:p>
    <w:p w14:paraId="2162B8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4B05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0E4F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79,</w:t>
      </w:r>
    </w:p>
    <w:p w14:paraId="50103B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F9E",</w:t>
      </w:r>
    </w:p>
    <w:p w14:paraId="19CF5F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D",</w:t>
      </w:r>
    </w:p>
    <w:p w14:paraId="438231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n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74A5C5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6A98D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93DA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0,</w:t>
      </w:r>
    </w:p>
    <w:p w14:paraId="20303B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E9C",</w:t>
      </w:r>
    </w:p>
    <w:p w14:paraId="755DFF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AM",</w:t>
      </w:r>
    </w:p>
    <w:p w14:paraId="321C39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antero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 of the thalamus"</w:t>
      </w:r>
    </w:p>
    <w:p w14:paraId="7FD59C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0DE76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8676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1,</w:t>
      </w:r>
    </w:p>
    <w:p w14:paraId="0E8D98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8E9F",</w:t>
      </w:r>
    </w:p>
    <w:p w14:paraId="6913B8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AD",</w:t>
      </w:r>
    </w:p>
    <w:p w14:paraId="349FFB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an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 of the thalamus"</w:t>
      </w:r>
    </w:p>
    <w:p w14:paraId="788890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A2B6C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FC6C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2,</w:t>
      </w:r>
    </w:p>
    <w:p w14:paraId="14CEA0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09D",</w:t>
      </w:r>
    </w:p>
    <w:p w14:paraId="55F280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D",</w:t>
      </w:r>
    </w:p>
    <w:p w14:paraId="532D97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dorsal nucleus of thalamus"</w:t>
      </w:r>
    </w:p>
    <w:p w14:paraId="172904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BAB34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20F92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3,</w:t>
      </w:r>
    </w:p>
    <w:p w14:paraId="7A8396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09C",</w:t>
      </w:r>
    </w:p>
    <w:p w14:paraId="2531FD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",</w:t>
      </w:r>
    </w:p>
    <w:p w14:paraId="09D03B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group of the dorsal thalamus"</w:t>
      </w:r>
    </w:p>
    <w:p w14:paraId="1499FC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275BF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3442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4,</w:t>
      </w:r>
    </w:p>
    <w:p w14:paraId="31F716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909F",</w:t>
      </w:r>
    </w:p>
    <w:p w14:paraId="6F210E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MD",</w:t>
      </w:r>
    </w:p>
    <w:p w14:paraId="624675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medi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 of the thalamus"</w:t>
      </w:r>
    </w:p>
    <w:p w14:paraId="4419CD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DDBD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1C64D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5,</w:t>
      </w:r>
    </w:p>
    <w:p w14:paraId="3F9D57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909D",</w:t>
      </w:r>
    </w:p>
    <w:p w14:paraId="124421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D",</w:t>
      </w:r>
    </w:p>
    <w:p w14:paraId="5AC620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Mediodorsal nucleus of thalamus"</w:t>
      </w:r>
    </w:p>
    <w:p w14:paraId="7DEC5C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A79A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BEBE9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6,</w:t>
      </w:r>
    </w:p>
    <w:p w14:paraId="7460DA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909F",</w:t>
      </w:r>
    </w:p>
    <w:p w14:paraId="42B2EE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D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57B41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odorsal nucleus of the thalamus, central part"</w:t>
      </w:r>
    </w:p>
    <w:p w14:paraId="448075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35F4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F1B7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7,</w:t>
      </w:r>
    </w:p>
    <w:p w14:paraId="0B0E24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F9C",</w:t>
      </w:r>
    </w:p>
    <w:p w14:paraId="389C12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D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677FE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odorsal nucleus of the thalamus, lateral part"</w:t>
      </w:r>
    </w:p>
    <w:p w14:paraId="5472FF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B64A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6763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8,</w:t>
      </w:r>
    </w:p>
    <w:p w14:paraId="7F531B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D9E",</w:t>
      </w:r>
    </w:p>
    <w:p w14:paraId="324EB7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D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0EEF4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odorsal nucleus of the thalamus, medial part"</w:t>
      </w:r>
    </w:p>
    <w:p w14:paraId="3A16F9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6B0F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4EEE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89,</w:t>
      </w:r>
    </w:p>
    <w:p w14:paraId="4B2785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E9F",</w:t>
      </w:r>
    </w:p>
    <w:p w14:paraId="4639FF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MT",</w:t>
      </w:r>
    </w:p>
    <w:p w14:paraId="3A1B30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 of the thalamus"</w:t>
      </w:r>
    </w:p>
    <w:p w14:paraId="402B702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5D79650C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15266D0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690,</w:t>
      </w:r>
    </w:p>
    <w:p w14:paraId="7E308B9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D909C",</w:t>
      </w:r>
    </w:p>
    <w:p w14:paraId="2767091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R",</w:t>
      </w:r>
    </w:p>
    <w:p w14:paraId="36D4F29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erireunensis nucleus"</w:t>
      </w:r>
    </w:p>
    <w:p w14:paraId="226BD4B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1DCC30FF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3D80692C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691,</w:t>
      </w:r>
    </w:p>
    <w:p w14:paraId="024FA23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E8E9D",</w:t>
      </w:r>
    </w:p>
    <w:p w14:paraId="440EDA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MTN",</w:t>
      </w:r>
    </w:p>
    <w:p w14:paraId="08E79E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line group of the dorsal thalamus"</w:t>
      </w:r>
    </w:p>
    <w:p w14:paraId="38C8BB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CFAE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56040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92,</w:t>
      </w:r>
    </w:p>
    <w:p w14:paraId="189978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F9E",</w:t>
      </w:r>
    </w:p>
    <w:p w14:paraId="52B39C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VT",</w:t>
      </w:r>
    </w:p>
    <w:p w14:paraId="4F8054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nucleus of the thalamus"</w:t>
      </w:r>
    </w:p>
    <w:p w14:paraId="093D19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0803A8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6BF5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93,</w:t>
      </w:r>
    </w:p>
    <w:p w14:paraId="3BA30B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09F",</w:t>
      </w:r>
    </w:p>
    <w:p w14:paraId="790187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T",</w:t>
      </w:r>
    </w:p>
    <w:p w14:paraId="4ABB61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taen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11986D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B926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0496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94,</w:t>
      </w:r>
    </w:p>
    <w:p w14:paraId="5400BB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909F",</w:t>
      </w:r>
    </w:p>
    <w:p w14:paraId="3B3136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E",</w:t>
      </w:r>
    </w:p>
    <w:p w14:paraId="6A172C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unien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1600D1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86479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8382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95,</w:t>
      </w:r>
    </w:p>
    <w:p w14:paraId="2D4428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8F9F",</w:t>
      </w:r>
    </w:p>
    <w:p w14:paraId="2AE10F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Xi",</w:t>
      </w:r>
    </w:p>
    <w:p w14:paraId="172970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Xiphoid thalamic nucleus"</w:t>
      </w:r>
    </w:p>
    <w:p w14:paraId="2BD75C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021F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C7975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96,</w:t>
      </w:r>
    </w:p>
    <w:p w14:paraId="0AA47C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F9F",</w:t>
      </w:r>
    </w:p>
    <w:p w14:paraId="63425F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LM",</w:t>
      </w:r>
    </w:p>
    <w:p w14:paraId="045F72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ralaminar nuclei of the dorsal thalamus"</w:t>
      </w:r>
    </w:p>
    <w:p w14:paraId="5CAA5D1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0EC213E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4683130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697,</w:t>
      </w:r>
    </w:p>
    <w:p w14:paraId="2D7E12F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8E9E",</w:t>
      </w:r>
    </w:p>
    <w:p w14:paraId="58AB622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RH",</w:t>
      </w:r>
    </w:p>
    <w:p w14:paraId="41E06D3F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Rhomboid nucleus"</w:t>
      </w:r>
    </w:p>
    <w:p w14:paraId="59CBDAE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7C98F78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135BDCD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698,</w:t>
      </w:r>
    </w:p>
    <w:p w14:paraId="4633066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D8E9E",</w:t>
      </w:r>
    </w:p>
    <w:p w14:paraId="2E88A9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CM",</w:t>
      </w:r>
    </w:p>
    <w:p w14:paraId="4BE9F3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ral medial nucleus of the thalamus"</w:t>
      </w:r>
    </w:p>
    <w:p w14:paraId="692123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75764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EA843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699,</w:t>
      </w:r>
    </w:p>
    <w:p w14:paraId="082576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D9F",</w:t>
      </w:r>
    </w:p>
    <w:p w14:paraId="2041E6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CN",</w:t>
      </w:r>
    </w:p>
    <w:p w14:paraId="1B2DD5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central nucleus"</w:t>
      </w:r>
    </w:p>
    <w:p w14:paraId="486801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FE6C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33A0DD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00,</w:t>
      </w:r>
    </w:p>
    <w:p w14:paraId="3D4DEB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F9D",</w:t>
      </w:r>
    </w:p>
    <w:p w14:paraId="714716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L",</w:t>
      </w:r>
    </w:p>
    <w:p w14:paraId="4F297B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ral lateral nucleus of the thalamus"</w:t>
      </w:r>
    </w:p>
    <w:p w14:paraId="0564A9C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01D2118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72F6766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701,</w:t>
      </w:r>
    </w:p>
    <w:p w14:paraId="74282C0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C909E",</w:t>
      </w:r>
    </w:p>
    <w:p w14:paraId="442DC95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F",</w:t>
      </w:r>
    </w:p>
    <w:p w14:paraId="2B92868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arafascicular nucleus"</w:t>
      </w:r>
    </w:p>
    <w:p w14:paraId="2F405E3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536AFDA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4A92E1A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702,</w:t>
      </w:r>
    </w:p>
    <w:p w14:paraId="7FE80E5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E8D9E",</w:t>
      </w:r>
    </w:p>
    <w:p w14:paraId="047B53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PIL",</w:t>
      </w:r>
    </w:p>
    <w:p w14:paraId="0A3121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intralaminar thalamic nucleus"</w:t>
      </w:r>
    </w:p>
    <w:p w14:paraId="19D6B0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3E2D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865D7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03,</w:t>
      </w:r>
    </w:p>
    <w:p w14:paraId="560772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F9F",</w:t>
      </w:r>
    </w:p>
    <w:p w14:paraId="76C27D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T",</w:t>
      </w:r>
    </w:p>
    <w:p w14:paraId="1E4C5E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eticular nucleus of the thalamus"</w:t>
      </w:r>
    </w:p>
    <w:p w14:paraId="72DA513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3C69C64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40E866D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704,</w:t>
      </w:r>
    </w:p>
    <w:p w14:paraId="2EBDFFC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D8E9D",</w:t>
      </w:r>
    </w:p>
    <w:p w14:paraId="4A0B301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GENv",</w:t>
      </w:r>
    </w:p>
    <w:p w14:paraId="2A3FD8C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Geniculate group, ventral thalamus"</w:t>
      </w:r>
    </w:p>
    <w:p w14:paraId="6E6C845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541DD7F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17F3215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705,</w:t>
      </w:r>
    </w:p>
    <w:p w14:paraId="6552845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909E",</w:t>
      </w:r>
    </w:p>
    <w:p w14:paraId="29AC86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IGL",</w:t>
      </w:r>
    </w:p>
    <w:p w14:paraId="5A9E94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geniculate leaflet of the lateral geniculate complex"</w:t>
      </w:r>
    </w:p>
    <w:p w14:paraId="10BDA4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6179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47642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06,</w:t>
      </w:r>
    </w:p>
    <w:p w14:paraId="77E315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D9D",</w:t>
      </w:r>
    </w:p>
    <w:p w14:paraId="5DBE9A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430E6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mediate geniculate nucleus"</w:t>
      </w:r>
    </w:p>
    <w:p w14:paraId="130DD7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21AD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7FA06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707,</w:t>
      </w:r>
    </w:p>
    <w:p w14:paraId="5DE595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E9F",</w:t>
      </w:r>
    </w:p>
    <w:p w14:paraId="4B9A25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G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39A23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part of the lateral geniculate complex"</w:t>
      </w:r>
    </w:p>
    <w:p w14:paraId="7B4F12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37543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A50B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08,</w:t>
      </w:r>
    </w:p>
    <w:p w14:paraId="2AB2CA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F9D",</w:t>
      </w:r>
    </w:p>
    <w:p w14:paraId="2807D7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Gv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FD1B0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part of the lateral geniculate complex, lateral zone"</w:t>
      </w:r>
    </w:p>
    <w:p w14:paraId="3A6C90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1DEA7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5C4FC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09,</w:t>
      </w:r>
    </w:p>
    <w:p w14:paraId="7112F3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E9E",</w:t>
      </w:r>
    </w:p>
    <w:p w14:paraId="7F05DC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Gv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EFA5D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part of the lateral geniculate complex, medial zone"</w:t>
      </w:r>
    </w:p>
    <w:p w14:paraId="05E872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6AD7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E681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10,</w:t>
      </w:r>
    </w:p>
    <w:p w14:paraId="37FD79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F9E",</w:t>
      </w:r>
    </w:p>
    <w:p w14:paraId="123447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A9EBB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genicula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369ED3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1BC9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090A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11,</w:t>
      </w:r>
    </w:p>
    <w:p w14:paraId="3CD31B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8F9E",</w:t>
      </w:r>
    </w:p>
    <w:p w14:paraId="09C8EB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PI",</w:t>
      </w:r>
    </w:p>
    <w:p w14:paraId="7C0D95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pithalamus"</w:t>
      </w:r>
    </w:p>
    <w:p w14:paraId="3028EC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D1250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9C27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12,</w:t>
      </w:r>
    </w:p>
    <w:p w14:paraId="2BA7D5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D9F",</w:t>
      </w:r>
    </w:p>
    <w:p w14:paraId="60B09D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H",</w:t>
      </w:r>
    </w:p>
    <w:p w14:paraId="7287221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"Medial habenula"</w:t>
      </w:r>
    </w:p>
    <w:p w14:paraId="4533C90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6EB441B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14494B4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713,</w:t>
      </w:r>
    </w:p>
    <w:p w14:paraId="5ADA390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8F9D",</w:t>
      </w:r>
    </w:p>
    <w:p w14:paraId="00CA0DD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LH",</w:t>
      </w:r>
    </w:p>
    <w:p w14:paraId="6281E49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Lateral habenula"</w:t>
      </w:r>
    </w:p>
    <w:p w14:paraId="2C2A8B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],</w:t>
      </w:r>
    </w:p>
    <w:p w14:paraId="773110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6433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14,</w:t>
      </w:r>
    </w:p>
    <w:p w14:paraId="0F275D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E8F9C",</w:t>
      </w:r>
    </w:p>
    <w:p w14:paraId="7446BF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N",</w:t>
      </w:r>
    </w:p>
    <w:p w14:paraId="593E50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neal body"</w:t>
      </w:r>
    </w:p>
    <w:p w14:paraId="4691D1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2F24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924D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15,</w:t>
      </w:r>
    </w:p>
    <w:p w14:paraId="61B28D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64438",</w:t>
      </w:r>
    </w:p>
    <w:p w14:paraId="19EFD9D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"HY",</w:t>
      </w:r>
    </w:p>
    <w:p w14:paraId="2185C99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Hypothalamus"</w:t>
      </w:r>
    </w:p>
    <w:p w14:paraId="2493FC6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5C45CA2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7C6883B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716,</w:t>
      </w:r>
    </w:p>
    <w:p w14:paraId="50911B7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5C4E",</w:t>
      </w:r>
    </w:p>
    <w:p w14:paraId="69D8130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VZ",</w:t>
      </w:r>
    </w:p>
    <w:p w14:paraId="215EC91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Periventricular zone"</w:t>
      </w:r>
    </w:p>
    <w:p w14:paraId="4C5621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],</w:t>
      </w:r>
    </w:p>
    <w:p w14:paraId="1F5595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43F2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17,</w:t>
      </w:r>
    </w:p>
    <w:p w14:paraId="16CC75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B50",</w:t>
      </w:r>
    </w:p>
    <w:p w14:paraId="3CCB2B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O",</w:t>
      </w:r>
    </w:p>
    <w:p w14:paraId="593FEE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raoptic nucleus"</w:t>
      </w:r>
    </w:p>
    <w:p w14:paraId="049AC3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05774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62046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18,</w:t>
      </w:r>
    </w:p>
    <w:p w14:paraId="4F3ABC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D4E",</w:t>
      </w:r>
    </w:p>
    <w:p w14:paraId="1B654D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SO",</w:t>
      </w:r>
    </w:p>
    <w:p w14:paraId="185856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cessory supraoptic group"</w:t>
      </w:r>
    </w:p>
    <w:p w14:paraId="0FF073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685B8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F0F1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19,</w:t>
      </w:r>
    </w:p>
    <w:p w14:paraId="107468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5D4F",</w:t>
      </w:r>
    </w:p>
    <w:p w14:paraId="5CDD54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C",</w:t>
      </w:r>
    </w:p>
    <w:p w14:paraId="320099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circularis"</w:t>
      </w:r>
    </w:p>
    <w:p w14:paraId="5C0FC6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4329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9599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0,</w:t>
      </w:r>
    </w:p>
    <w:p w14:paraId="293B9F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D4F",</w:t>
      </w:r>
    </w:p>
    <w:p w14:paraId="6F63D0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VH",</w:t>
      </w:r>
    </w:p>
    <w:p w14:paraId="633E57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"</w:t>
      </w:r>
    </w:p>
    <w:p w14:paraId="69B78A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456E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AC2F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1,</w:t>
      </w:r>
    </w:p>
    <w:p w14:paraId="2B9746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C4F",</w:t>
      </w:r>
    </w:p>
    <w:p w14:paraId="658B5C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E6C9A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magnocellular division"</w:t>
      </w:r>
    </w:p>
    <w:p w14:paraId="176DF6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8668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F5D63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2,</w:t>
      </w:r>
    </w:p>
    <w:p w14:paraId="6CBF82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C50",</w:t>
      </w:r>
    </w:p>
    <w:p w14:paraId="09F71C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a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8052C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magnocellular division, anterior magnocellular part"</w:t>
      </w:r>
    </w:p>
    <w:p w14:paraId="29761C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3010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023C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3,</w:t>
      </w:r>
    </w:p>
    <w:p w14:paraId="2EDAD0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D4F",</w:t>
      </w:r>
    </w:p>
    <w:p w14:paraId="1B6AB9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m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84F45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magnocellular division, medial magnocellular part"</w:t>
      </w:r>
    </w:p>
    <w:p w14:paraId="44366B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D60B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8523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4,</w:t>
      </w:r>
    </w:p>
    <w:p w14:paraId="6AC29B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D4E",</w:t>
      </w:r>
    </w:p>
    <w:p w14:paraId="46C5B1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p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9395E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magnocellular division, posterior magnocellular part"</w:t>
      </w:r>
    </w:p>
    <w:p w14:paraId="18E6F8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E934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9D80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5,</w:t>
      </w:r>
    </w:p>
    <w:p w14:paraId="155147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5C50",</w:t>
      </w:r>
    </w:p>
    <w:p w14:paraId="6A3F0D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pm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FFC93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magnocellular division, posterior magnocellular part, lateral zone"</w:t>
      </w:r>
    </w:p>
    <w:p w14:paraId="67B7F2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6D3C4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388F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6,</w:t>
      </w:r>
    </w:p>
    <w:p w14:paraId="75F825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C4E",</w:t>
      </w:r>
    </w:p>
    <w:p w14:paraId="4BC4F0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pm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D3A29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magnocellular division, posterior magnocellular part, medial zone"</w:t>
      </w:r>
    </w:p>
    <w:p w14:paraId="1B57A4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4A58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B2BA4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7,</w:t>
      </w:r>
    </w:p>
    <w:p w14:paraId="744235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C4F",</w:t>
      </w:r>
    </w:p>
    <w:p w14:paraId="2B1156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3240F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parvicellular division"</w:t>
      </w:r>
    </w:p>
    <w:p w14:paraId="29655E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30F385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5404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8,</w:t>
      </w:r>
    </w:p>
    <w:p w14:paraId="7742DC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D50",</w:t>
      </w:r>
    </w:p>
    <w:p w14:paraId="5B0B20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a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4E468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parvicellular division, anterior parvicellular part"</w:t>
      </w:r>
    </w:p>
    <w:p w14:paraId="5988AC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5402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FA13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29,</w:t>
      </w:r>
    </w:p>
    <w:p w14:paraId="64D79F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C50",</w:t>
      </w:r>
    </w:p>
    <w:p w14:paraId="3F1F47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m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DFC46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parvicellular division, medial parvicellular part, dorsal zone"</w:t>
      </w:r>
    </w:p>
    <w:p w14:paraId="4233F7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A877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00CA8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0,</w:t>
      </w:r>
    </w:p>
    <w:p w14:paraId="009D40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B50",</w:t>
      </w:r>
    </w:p>
    <w:p w14:paraId="2BBBCE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p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EF22A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parvicellular division, periventricular part"</w:t>
      </w:r>
    </w:p>
    <w:p w14:paraId="0B5388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B155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2391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1,</w:t>
      </w:r>
    </w:p>
    <w:p w14:paraId="3385F3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D50",</w:t>
      </w:r>
    </w:p>
    <w:p w14:paraId="34DD07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E68D7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ventricular hypothalamic nucleus, anterior part"</w:t>
      </w:r>
    </w:p>
    <w:p w14:paraId="37121D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CFDC6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B66D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2,</w:t>
      </w:r>
    </w:p>
    <w:p w14:paraId="779C71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5D50",</w:t>
      </w:r>
    </w:p>
    <w:p w14:paraId="47B582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i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9589B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ventricular hypothalamic nucleus, intermediate part"</w:t>
      </w:r>
    </w:p>
    <w:p w14:paraId="774823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7DB2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23D9C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3,</w:t>
      </w:r>
    </w:p>
    <w:p w14:paraId="70B71B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B4F",</w:t>
      </w:r>
    </w:p>
    <w:p w14:paraId="3BA7FD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RH",</w:t>
      </w:r>
    </w:p>
    <w:p w14:paraId="36A3FB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rcuate hypothalamic nucleus"</w:t>
      </w:r>
    </w:p>
    <w:p w14:paraId="4BF02E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32ED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BC44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4,</w:t>
      </w:r>
    </w:p>
    <w:p w14:paraId="35988D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446",</w:t>
      </w:r>
    </w:p>
    <w:p w14:paraId="386C60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PVR",</w:t>
      </w:r>
    </w:p>
    <w:p w14:paraId="30B053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ventricular region"</w:t>
      </w:r>
    </w:p>
    <w:p w14:paraId="77770E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D760F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53FE7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5,</w:t>
      </w:r>
    </w:p>
    <w:p w14:paraId="1F935C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547",</w:t>
      </w:r>
    </w:p>
    <w:p w14:paraId="735036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DP",</w:t>
      </w:r>
    </w:p>
    <w:p w14:paraId="675129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n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reoptic nucleus"</w:t>
      </w:r>
    </w:p>
    <w:p w14:paraId="2FB51E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4EF2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9BEC1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6,</w:t>
      </w:r>
    </w:p>
    <w:p w14:paraId="660EB8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546",</w:t>
      </w:r>
    </w:p>
    <w:p w14:paraId="5DC715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HA",</w:t>
      </w:r>
    </w:p>
    <w:p w14:paraId="399B52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hypothalamic area"</w:t>
      </w:r>
    </w:p>
    <w:p w14:paraId="16C279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B53C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CD9CC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7,</w:t>
      </w:r>
    </w:p>
    <w:p w14:paraId="7A860E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447",</w:t>
      </w:r>
    </w:p>
    <w:p w14:paraId="03D8EF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VP",</w:t>
      </w:r>
    </w:p>
    <w:p w14:paraId="346D3B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ventral preoptic nucleus"</w:t>
      </w:r>
    </w:p>
    <w:p w14:paraId="5DA25C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8B353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A814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8,</w:t>
      </w:r>
    </w:p>
    <w:p w14:paraId="1535A4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446",</w:t>
      </w:r>
    </w:p>
    <w:p w14:paraId="45F1B5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VPV",</w:t>
      </w:r>
    </w:p>
    <w:p w14:paraId="64C429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oventral periventricular nucleus"</w:t>
      </w:r>
    </w:p>
    <w:p w14:paraId="548482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8E56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97EC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39,</w:t>
      </w:r>
    </w:p>
    <w:p w14:paraId="7C54BE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445",</w:t>
      </w:r>
    </w:p>
    <w:p w14:paraId="5A1E00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MH",</w:t>
      </w:r>
    </w:p>
    <w:p w14:paraId="4C0EEF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omedial nucleus of the hypothalamus"</w:t>
      </w:r>
    </w:p>
    <w:p w14:paraId="73F5E6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8DCF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4C33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0,</w:t>
      </w:r>
    </w:p>
    <w:p w14:paraId="687028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545",</w:t>
      </w:r>
    </w:p>
    <w:p w14:paraId="31CE42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MH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0CB32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omedial nucleus of the hypothalamus, anterior part"</w:t>
      </w:r>
    </w:p>
    <w:p w14:paraId="1E5546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77F1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C7CD9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1,</w:t>
      </w:r>
    </w:p>
    <w:p w14:paraId="1CB09F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347",</w:t>
      </w:r>
    </w:p>
    <w:p w14:paraId="3ED92F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MH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CFFA9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Dorsomedial nucleus of the hypothalamus, posterior part"</w:t>
      </w:r>
    </w:p>
    <w:p w14:paraId="6722CE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4D96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A019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2,</w:t>
      </w:r>
    </w:p>
    <w:p w14:paraId="6CF015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5546",</w:t>
      </w:r>
    </w:p>
    <w:p w14:paraId="517D35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MH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B7239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omedial nucleus of the hypothalamus, ventral part"</w:t>
      </w:r>
    </w:p>
    <w:p w14:paraId="7820C9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EED8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ED92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3,</w:t>
      </w:r>
    </w:p>
    <w:p w14:paraId="620E11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445",</w:t>
      </w:r>
    </w:p>
    <w:p w14:paraId="50C07D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PO",</w:t>
      </w:r>
    </w:p>
    <w:p w14:paraId="038A94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n preoptic nucleus"</w:t>
      </w:r>
    </w:p>
    <w:p w14:paraId="766423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B856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E877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4,</w:t>
      </w:r>
    </w:p>
    <w:p w14:paraId="4D3D84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346",</w:t>
      </w:r>
    </w:p>
    <w:p w14:paraId="4C0C42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PO",</w:t>
      </w:r>
    </w:p>
    <w:p w14:paraId="0D4DB0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preoptic area"</w:t>
      </w:r>
    </w:p>
    <w:p w14:paraId="787074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D2A86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640B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5,</w:t>
      </w:r>
    </w:p>
    <w:p w14:paraId="2016B1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5447",</w:t>
      </w:r>
    </w:p>
    <w:p w14:paraId="21AB47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V",</w:t>
      </w:r>
    </w:p>
    <w:p w14:paraId="42E9FE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ascular organ of the lamina terminalis"</w:t>
      </w:r>
    </w:p>
    <w:p w14:paraId="25E302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D78A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F30B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6,</w:t>
      </w:r>
    </w:p>
    <w:p w14:paraId="020BD0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346",</w:t>
      </w:r>
    </w:p>
    <w:p w14:paraId="1A37DF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D",</w:t>
      </w:r>
    </w:p>
    <w:p w14:paraId="6C8AE3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reoptic nucleus"</w:t>
      </w:r>
    </w:p>
    <w:p w14:paraId="2745B4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8363B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3A2B4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7,</w:t>
      </w:r>
    </w:p>
    <w:p w14:paraId="63FBDC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5446",</w:t>
      </w:r>
    </w:p>
    <w:p w14:paraId="503C47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S",</w:t>
      </w:r>
    </w:p>
    <w:p w14:paraId="33894C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str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354646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01A5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E32EA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8,</w:t>
      </w:r>
    </w:p>
    <w:p w14:paraId="725F31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345",</w:t>
      </w:r>
    </w:p>
    <w:p w14:paraId="48EC52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SCH",</w:t>
      </w:r>
    </w:p>
    <w:p w14:paraId="2D35E7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rachiasmatic preoptic nucleus"</w:t>
      </w:r>
    </w:p>
    <w:p w14:paraId="07FEE3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585A5E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E214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49,</w:t>
      </w:r>
    </w:p>
    <w:p w14:paraId="0548F8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447",</w:t>
      </w:r>
    </w:p>
    <w:p w14:paraId="5B6A6A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C8A69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ventricular hypothalamic nucleus, posterior part"</w:t>
      </w:r>
    </w:p>
    <w:p w14:paraId="050B9A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92868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336C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50,</w:t>
      </w:r>
    </w:p>
    <w:p w14:paraId="65C37A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547",</w:t>
      </w:r>
    </w:p>
    <w:p w14:paraId="17523C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p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8DBD6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ventricular hypothalamic nucleus, preoptic part"</w:t>
      </w:r>
    </w:p>
    <w:p w14:paraId="34B092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F260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67E4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51,</w:t>
      </w:r>
    </w:p>
    <w:p w14:paraId="59BF2A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5547",</w:t>
      </w:r>
    </w:p>
    <w:p w14:paraId="15D837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BPV",</w:t>
      </w:r>
    </w:p>
    <w:p w14:paraId="22CBBB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paraventric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zone"</w:t>
      </w:r>
    </w:p>
    <w:p w14:paraId="7CECF0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D1B3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D8D2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52,</w:t>
      </w:r>
    </w:p>
    <w:p w14:paraId="0C1C4B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545",</w:t>
      </w:r>
    </w:p>
    <w:p w14:paraId="34921A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CH",</w:t>
      </w:r>
    </w:p>
    <w:p w14:paraId="640CAB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rachiasmatic nucleus"</w:t>
      </w:r>
    </w:p>
    <w:p w14:paraId="550CE6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AFA59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504C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53,</w:t>
      </w:r>
    </w:p>
    <w:p w14:paraId="20A4B1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5347",</w:t>
      </w:r>
    </w:p>
    <w:p w14:paraId="694640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FO",</w:t>
      </w:r>
    </w:p>
    <w:p w14:paraId="47250A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fornic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rgan"</w:t>
      </w:r>
    </w:p>
    <w:p w14:paraId="72FD6E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936F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1BF4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54,</w:t>
      </w:r>
    </w:p>
    <w:p w14:paraId="09864B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5545",</w:t>
      </w:r>
    </w:p>
    <w:p w14:paraId="0011A9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MPO",</w:t>
      </w:r>
    </w:p>
    <w:p w14:paraId="409302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omedial preoptic nucleus"</w:t>
      </w:r>
    </w:p>
    <w:p w14:paraId="62CD1D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1E1FB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570EF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55,</w:t>
      </w:r>
    </w:p>
    <w:p w14:paraId="5892FB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5546",</w:t>
      </w:r>
    </w:p>
    <w:p w14:paraId="19D05C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LPO",</w:t>
      </w:r>
    </w:p>
    <w:p w14:paraId="6972AD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olateral preoptic nucleus"</w:t>
      </w:r>
    </w:p>
    <w:p w14:paraId="6F80712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2D82775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lastRenderedPageBreak/>
        <w:t xml:space="preserve">  [</w:t>
      </w:r>
    </w:p>
    <w:p w14:paraId="0128C35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756,</w:t>
      </w:r>
    </w:p>
    <w:p w14:paraId="13DA6A5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4C3C",</w:t>
      </w:r>
    </w:p>
    <w:p w14:paraId="3D2EA35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MEZ",</w:t>
      </w:r>
    </w:p>
    <w:p w14:paraId="413CF8C4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Hypothalamic medial zone"</w:t>
      </w:r>
    </w:p>
    <w:p w14:paraId="5B20432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7FBE1C9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3B5BC7B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757,</w:t>
      </w:r>
    </w:p>
    <w:p w14:paraId="4B0A734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4B3E",</w:t>
      </w:r>
    </w:p>
    <w:p w14:paraId="6AF6426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AHN",</w:t>
      </w:r>
    </w:p>
    <w:p w14:paraId="045EB68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Anterior hypothalamic nucleus"</w:t>
      </w:r>
    </w:p>
    <w:p w14:paraId="408C05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],</w:t>
      </w:r>
    </w:p>
    <w:p w14:paraId="56C821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B65D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58,</w:t>
      </w:r>
    </w:p>
    <w:p w14:paraId="2D32FB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C3C",</w:t>
      </w:r>
    </w:p>
    <w:p w14:paraId="17DF7E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HN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407EA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hypothalamic nucleus, anterior part"</w:t>
      </w:r>
    </w:p>
    <w:p w14:paraId="6EAEB3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3102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4C94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59,</w:t>
      </w:r>
    </w:p>
    <w:p w14:paraId="52F658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C3E",</w:t>
      </w:r>
    </w:p>
    <w:p w14:paraId="4FB16E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HN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4FA2E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hypothalamic nucleus, central part"</w:t>
      </w:r>
    </w:p>
    <w:p w14:paraId="6CE256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20DDE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2E7F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0,</w:t>
      </w:r>
    </w:p>
    <w:p w14:paraId="77E68A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A3E",</w:t>
      </w:r>
    </w:p>
    <w:p w14:paraId="625127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HN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E6C5E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hypothalamic nucleus, dorsal part"</w:t>
      </w:r>
    </w:p>
    <w:p w14:paraId="7E6BC3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2805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568BA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1,</w:t>
      </w:r>
    </w:p>
    <w:p w14:paraId="3DB92C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4C3D",</w:t>
      </w:r>
    </w:p>
    <w:p w14:paraId="03E555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HN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00152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hypothalamic nucleus, posterior part"</w:t>
      </w:r>
    </w:p>
    <w:p w14:paraId="1DCA9A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9E1D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ECC1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2,</w:t>
      </w:r>
    </w:p>
    <w:p w14:paraId="31B94B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C3D",</w:t>
      </w:r>
    </w:p>
    <w:p w14:paraId="2C9FD9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BO",</w:t>
      </w:r>
    </w:p>
    <w:p w14:paraId="0B581A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mmillary body"</w:t>
      </w:r>
    </w:p>
    <w:p w14:paraId="4E0158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A220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CF5F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763,</w:t>
      </w:r>
    </w:p>
    <w:p w14:paraId="00987E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B3D",</w:t>
      </w:r>
    </w:p>
    <w:p w14:paraId="752868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M",</w:t>
      </w:r>
    </w:p>
    <w:p w14:paraId="2A41B8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mammillary nucleus"</w:t>
      </w:r>
    </w:p>
    <w:p w14:paraId="364C58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9F3D2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F07A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4,</w:t>
      </w:r>
    </w:p>
    <w:p w14:paraId="69A347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A3E",</w:t>
      </w:r>
    </w:p>
    <w:p w14:paraId="380B90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M",</w:t>
      </w:r>
    </w:p>
    <w:p w14:paraId="2EB89D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mammillary nucleus"</w:t>
      </w:r>
    </w:p>
    <w:p w14:paraId="7B8D59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8C220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75A1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5,</w:t>
      </w:r>
    </w:p>
    <w:p w14:paraId="1DBAD1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4B3E",</w:t>
      </w:r>
    </w:p>
    <w:p w14:paraId="230EBD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mm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781E0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mammillary nucleus, median part"</w:t>
      </w:r>
    </w:p>
    <w:p w14:paraId="1C90AB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1A1B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59258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6,</w:t>
      </w:r>
    </w:p>
    <w:p w14:paraId="5A60ED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4B3E",</w:t>
      </w:r>
    </w:p>
    <w:p w14:paraId="5381E6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m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98450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mammillary nucleus, lateral part"</w:t>
      </w:r>
    </w:p>
    <w:p w14:paraId="241DF3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15C2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9D8D3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7,</w:t>
      </w:r>
    </w:p>
    <w:p w14:paraId="6E3907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A3C",</w:t>
      </w:r>
    </w:p>
    <w:p w14:paraId="1CEDA1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m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36752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mammillary nucleus, medial part"</w:t>
      </w:r>
    </w:p>
    <w:p w14:paraId="0DE659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FB84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24A8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8,</w:t>
      </w:r>
    </w:p>
    <w:p w14:paraId="4D6B2D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93D",</w:t>
      </w:r>
    </w:p>
    <w:p w14:paraId="23BFB6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m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CC131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mammillary nucleus, posterior part"</w:t>
      </w:r>
    </w:p>
    <w:p w14:paraId="6AA5A4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9519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094C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69,</w:t>
      </w:r>
    </w:p>
    <w:p w14:paraId="6DC92A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4A3D",</w:t>
      </w:r>
    </w:p>
    <w:p w14:paraId="596908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m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D6664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mammillary nucleus, dorsal part"</w:t>
      </w:r>
    </w:p>
    <w:p w14:paraId="4C3753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18E86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3C1EA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0,</w:t>
      </w:r>
    </w:p>
    <w:p w14:paraId="515487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F493D",</w:t>
      </w:r>
    </w:p>
    <w:p w14:paraId="32E4D5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M",</w:t>
      </w:r>
    </w:p>
    <w:p w14:paraId="0FD8D2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mammillar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0C0400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8CA9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40DC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1,</w:t>
      </w:r>
    </w:p>
    <w:p w14:paraId="765C18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C3B",</w:t>
      </w:r>
    </w:p>
    <w:p w14:paraId="46137A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M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44A6B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mammillar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lateral part"</w:t>
      </w:r>
    </w:p>
    <w:p w14:paraId="661090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8B20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791E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2,</w:t>
      </w:r>
    </w:p>
    <w:p w14:paraId="29818E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93E",</w:t>
      </w:r>
    </w:p>
    <w:p w14:paraId="6A38C8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M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F750E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mammillar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medial part"</w:t>
      </w:r>
    </w:p>
    <w:p w14:paraId="68BCC1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4D54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DAD37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3,</w:t>
      </w:r>
    </w:p>
    <w:p w14:paraId="69329D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B3C",</w:t>
      </w:r>
    </w:p>
    <w:p w14:paraId="55D589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M",</w:t>
      </w:r>
    </w:p>
    <w:p w14:paraId="7BFFF1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uberomammillary nucleus"</w:t>
      </w:r>
    </w:p>
    <w:p w14:paraId="24EE5D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79691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695E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4,</w:t>
      </w:r>
    </w:p>
    <w:p w14:paraId="634EFB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4C3D",</w:t>
      </w:r>
    </w:p>
    <w:p w14:paraId="6806DF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M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AC603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uberomammillary nucleus, dorsal part"</w:t>
      </w:r>
    </w:p>
    <w:p w14:paraId="498377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8FB2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BBC5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5,</w:t>
      </w:r>
    </w:p>
    <w:p w14:paraId="20826C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C3E",</w:t>
      </w:r>
    </w:p>
    <w:p w14:paraId="46870F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M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5D3E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uberomammillary nucleus, ventral part"</w:t>
      </w:r>
    </w:p>
    <w:p w14:paraId="023E62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E655F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1A4A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6,</w:t>
      </w:r>
    </w:p>
    <w:p w14:paraId="45A4D1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4C3E",</w:t>
      </w:r>
    </w:p>
    <w:p w14:paraId="5EFD0F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PN",</w:t>
      </w:r>
    </w:p>
    <w:p w14:paraId="2D5A8E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preoptic nucleus"</w:t>
      </w:r>
    </w:p>
    <w:p w14:paraId="0606D8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FB2C7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A9C4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7,</w:t>
      </w:r>
    </w:p>
    <w:p w14:paraId="43ECAE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A3D",</w:t>
      </w:r>
    </w:p>
    <w:p w14:paraId="69EE13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PN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D6D05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preoptic nucleus, central part"</w:t>
      </w:r>
    </w:p>
    <w:p w14:paraId="0A6BBC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24B2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DF51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8,</w:t>
      </w:r>
    </w:p>
    <w:p w14:paraId="765205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4B3D",</w:t>
      </w:r>
    </w:p>
    <w:p w14:paraId="43B3A6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PN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E0BA5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preoptic nucleus, lateral part"</w:t>
      </w:r>
    </w:p>
    <w:p w14:paraId="7FD0A9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0748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97E8C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79,</w:t>
      </w:r>
    </w:p>
    <w:p w14:paraId="16D164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A3C",</w:t>
      </w:r>
    </w:p>
    <w:p w14:paraId="79FE67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PN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FCBD0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preoptic nucleus, medial part"</w:t>
      </w:r>
    </w:p>
    <w:p w14:paraId="391803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94B2A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9EEB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0,</w:t>
      </w:r>
    </w:p>
    <w:p w14:paraId="02BE5D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4C3E",</w:t>
      </w:r>
    </w:p>
    <w:p w14:paraId="5C0F3D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M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FBEE2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mammillar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68F9D8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40616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9786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1,</w:t>
      </w:r>
    </w:p>
    <w:p w14:paraId="381C39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B3B",</w:t>
      </w:r>
    </w:p>
    <w:p w14:paraId="2DC661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M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E9260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mammillar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40941E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D5D11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64F0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2,</w:t>
      </w:r>
    </w:p>
    <w:p w14:paraId="296950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C3D",</w:t>
      </w:r>
    </w:p>
    <w:p w14:paraId="484FBC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605E7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descending division"</w:t>
      </w:r>
    </w:p>
    <w:p w14:paraId="1B9006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46E8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40A4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3,</w:t>
      </w:r>
    </w:p>
    <w:p w14:paraId="70E9CB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B3E",</w:t>
      </w:r>
    </w:p>
    <w:p w14:paraId="543DF7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d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85982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descending division, dorsal parvicellular part"</w:t>
      </w:r>
    </w:p>
    <w:p w14:paraId="4CF4B1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58CD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CA83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4,</w:t>
      </w:r>
    </w:p>
    <w:p w14:paraId="0B1770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B3D",</w:t>
      </w:r>
    </w:p>
    <w:p w14:paraId="1D3925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46E12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descending division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ornice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rt"</w:t>
      </w:r>
    </w:p>
    <w:p w14:paraId="7DCE97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9861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D4BF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5,</w:t>
      </w:r>
    </w:p>
    <w:p w14:paraId="2DBC09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B3B",</w:t>
      </w:r>
    </w:p>
    <w:p w14:paraId="21D677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l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BADD4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descending division, lateral parvicellular part"</w:t>
      </w:r>
    </w:p>
    <w:p w14:paraId="16B353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89119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7DEF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6,</w:t>
      </w:r>
    </w:p>
    <w:p w14:paraId="0762FD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4B3C",</w:t>
      </w:r>
    </w:p>
    <w:p w14:paraId="7B94A7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Hmp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0E64B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ventricular hypothalamic nucleus, descending division, medial parvicellular part, ventral zone"</w:t>
      </w:r>
    </w:p>
    <w:p w14:paraId="6DF49C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2A8A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09CC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7,</w:t>
      </w:r>
    </w:p>
    <w:p w14:paraId="7E0299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A3D",</w:t>
      </w:r>
    </w:p>
    <w:p w14:paraId="44D548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MH",</w:t>
      </w:r>
    </w:p>
    <w:p w14:paraId="45398D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omedial hypothalamic nucleus"</w:t>
      </w:r>
    </w:p>
    <w:p w14:paraId="4BFA7B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678C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790B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8,</w:t>
      </w:r>
    </w:p>
    <w:p w14:paraId="3CC6FB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4C3C",</w:t>
      </w:r>
    </w:p>
    <w:p w14:paraId="38A204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MH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AA196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omedial hypothalamic nucleus, anterior part"</w:t>
      </w:r>
    </w:p>
    <w:p w14:paraId="640790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14DB4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D1CC9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89,</w:t>
      </w:r>
    </w:p>
    <w:p w14:paraId="047593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4A3E",</w:t>
      </w:r>
    </w:p>
    <w:p w14:paraId="2DA6EA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MH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777CD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omedial hypothalamic nucleus, central part"</w:t>
      </w:r>
    </w:p>
    <w:p w14:paraId="4A1C9A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66DC3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BF621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90,</w:t>
      </w:r>
    </w:p>
    <w:p w14:paraId="2C7A64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C3B",</w:t>
      </w:r>
    </w:p>
    <w:p w14:paraId="6E62C6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MHd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E55C7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omedial hypothalamic nucleus, dorsomedial part"</w:t>
      </w:r>
    </w:p>
    <w:p w14:paraId="1BC148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1125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E8BA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791,</w:t>
      </w:r>
    </w:p>
    <w:p w14:paraId="204F81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493E",</w:t>
      </w:r>
    </w:p>
    <w:p w14:paraId="253288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MHv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EB82F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omedial hypothalamic nucleus, ventrolateral part"</w:t>
      </w:r>
    </w:p>
    <w:p w14:paraId="1B04AB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2138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7F93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92,</w:t>
      </w:r>
    </w:p>
    <w:p w14:paraId="1F5CD5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4B3C",</w:t>
      </w:r>
    </w:p>
    <w:p w14:paraId="47850B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H",</w:t>
      </w:r>
    </w:p>
    <w:p w14:paraId="562837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hypothalamic nucleus"</w:t>
      </w:r>
    </w:p>
    <w:p w14:paraId="5FE61B9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19BE486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33EB6BC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793,</w:t>
      </w:r>
    </w:p>
    <w:p w14:paraId="6991C5F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1483B",</w:t>
      </w:r>
    </w:p>
    <w:p w14:paraId="18659D4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LZ",</w:t>
      </w:r>
    </w:p>
    <w:p w14:paraId="0D4F9E3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Hypothalamic lateral zone"</w:t>
      </w:r>
    </w:p>
    <w:p w14:paraId="42763D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],</w:t>
      </w:r>
    </w:p>
    <w:p w14:paraId="4D2D27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8561C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94,</w:t>
      </w:r>
    </w:p>
    <w:p w14:paraId="7A9568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2483A",</w:t>
      </w:r>
    </w:p>
    <w:p w14:paraId="50CAE4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HA",</w:t>
      </w:r>
    </w:p>
    <w:p w14:paraId="12AD3E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hypothalamic area"</w:t>
      </w:r>
    </w:p>
    <w:p w14:paraId="1B4EDD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8E4C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1A2B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95,</w:t>
      </w:r>
    </w:p>
    <w:p w14:paraId="500CA5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2473B",</w:t>
      </w:r>
    </w:p>
    <w:p w14:paraId="103940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PO",</w:t>
      </w:r>
    </w:p>
    <w:p w14:paraId="7F7087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preoptic area"</w:t>
      </w:r>
    </w:p>
    <w:p w14:paraId="1B12AE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6BD41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58BDB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96,</w:t>
      </w:r>
    </w:p>
    <w:p w14:paraId="3173ED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2473A",</w:t>
      </w:r>
    </w:p>
    <w:p w14:paraId="476634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ST",</w:t>
      </w:r>
    </w:p>
    <w:p w14:paraId="36EE38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parasubthalami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6C0C0F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B8D5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E4DC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97,</w:t>
      </w:r>
    </w:p>
    <w:p w14:paraId="6CE1C0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1483A",</w:t>
      </w:r>
    </w:p>
    <w:p w14:paraId="2B93FB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STN",</w:t>
      </w:r>
    </w:p>
    <w:p w14:paraId="67360E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subthalami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1FC68C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FA7B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A59CE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98,</w:t>
      </w:r>
    </w:p>
    <w:p w14:paraId="325423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2463A",</w:t>
      </w:r>
    </w:p>
    <w:p w14:paraId="60DA0A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7C9E5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rifornic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0779C5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5A7D0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EB21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799,</w:t>
      </w:r>
    </w:p>
    <w:p w14:paraId="646FFC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2483B",</w:t>
      </w:r>
    </w:p>
    <w:p w14:paraId="3743B4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CH",</w:t>
      </w:r>
    </w:p>
    <w:p w14:paraId="3B7EB7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chiasmati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073FCC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5923F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960E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0,</w:t>
      </w:r>
    </w:p>
    <w:p w14:paraId="05AADF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1473B",</w:t>
      </w:r>
    </w:p>
    <w:p w14:paraId="0749C4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TN",</w:t>
      </w:r>
    </w:p>
    <w:p w14:paraId="33F682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thalamic nucleus"</w:t>
      </w:r>
    </w:p>
    <w:p w14:paraId="1301F7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8A8D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5C2C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1,</w:t>
      </w:r>
    </w:p>
    <w:p w14:paraId="063630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24839",</w:t>
      </w:r>
    </w:p>
    <w:p w14:paraId="67EC11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U",</w:t>
      </w:r>
    </w:p>
    <w:p w14:paraId="667491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ub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2109A6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A43B9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3281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2,</w:t>
      </w:r>
    </w:p>
    <w:p w14:paraId="23A7DA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0483B",</w:t>
      </w:r>
    </w:p>
    <w:p w14:paraId="7976F6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ZI",</w:t>
      </w:r>
    </w:p>
    <w:p w14:paraId="63D228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Zona incerta"</w:t>
      </w:r>
    </w:p>
    <w:p w14:paraId="1078FC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6CD3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5FDB5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3,</w:t>
      </w:r>
    </w:p>
    <w:p w14:paraId="3139F5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2463B",</w:t>
      </w:r>
    </w:p>
    <w:p w14:paraId="17849C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13",</w:t>
      </w:r>
    </w:p>
    <w:p w14:paraId="558270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paminergic A13 group"</w:t>
      </w:r>
    </w:p>
    <w:p w14:paraId="0822AA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4F00B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7EF94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4,</w:t>
      </w:r>
    </w:p>
    <w:p w14:paraId="3D2187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24739",</w:t>
      </w:r>
    </w:p>
    <w:p w14:paraId="4A5B54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",</w:t>
      </w:r>
    </w:p>
    <w:p w14:paraId="2CBBA4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elds of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ore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35A9EF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6122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6BD3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5,</w:t>
      </w:r>
    </w:p>
    <w:p w14:paraId="539CF4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1473A",</w:t>
      </w:r>
    </w:p>
    <w:p w14:paraId="475E50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ME",</w:t>
      </w:r>
    </w:p>
    <w:p w14:paraId="084A41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n eminence"</w:t>
      </w:r>
    </w:p>
    <w:p w14:paraId="23C996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AB22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639E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6,</w:t>
      </w:r>
    </w:p>
    <w:p w14:paraId="47CF96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64FF",</w:t>
      </w:r>
    </w:p>
    <w:p w14:paraId="01D46F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B",</w:t>
      </w:r>
    </w:p>
    <w:p w14:paraId="4DBC9C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"</w:t>
      </w:r>
    </w:p>
    <w:p w14:paraId="57BF5C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5E1D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9384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7,</w:t>
      </w:r>
    </w:p>
    <w:p w14:paraId="32463B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AFF",</w:t>
      </w:r>
    </w:p>
    <w:p w14:paraId="4B5B43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Bse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73612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, sensory related"</w:t>
      </w:r>
    </w:p>
    <w:p w14:paraId="406E90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CAC7C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2061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8,</w:t>
      </w:r>
    </w:p>
    <w:p w14:paraId="6558D0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9FF",</w:t>
      </w:r>
    </w:p>
    <w:p w14:paraId="1B5417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Cs",</w:t>
      </w:r>
    </w:p>
    <w:p w14:paraId="04173A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sensory related"</w:t>
      </w:r>
    </w:p>
    <w:p w14:paraId="0A1C1F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F641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94809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09,</w:t>
      </w:r>
    </w:p>
    <w:p w14:paraId="6B9E89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7AFF",</w:t>
      </w:r>
    </w:p>
    <w:p w14:paraId="3C0A9A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o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DC87A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optic layer"</w:t>
      </w:r>
    </w:p>
    <w:p w14:paraId="0F0A7A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002D1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7278E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0,</w:t>
      </w:r>
    </w:p>
    <w:p w14:paraId="339814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8FF",</w:t>
      </w:r>
    </w:p>
    <w:p w14:paraId="6C6893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s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2E705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superficial gray layer"</w:t>
      </w:r>
    </w:p>
    <w:p w14:paraId="73C334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B6E2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135C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1,</w:t>
      </w:r>
    </w:p>
    <w:p w14:paraId="4AC29A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AFD",</w:t>
      </w:r>
    </w:p>
    <w:p w14:paraId="26A2C7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z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DDB00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zonal layer"</w:t>
      </w:r>
    </w:p>
    <w:p w14:paraId="65B94C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CACA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BE7C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2,</w:t>
      </w:r>
    </w:p>
    <w:p w14:paraId="7CB846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AFF",</w:t>
      </w:r>
    </w:p>
    <w:p w14:paraId="447F15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C",</w:t>
      </w:r>
    </w:p>
    <w:p w14:paraId="5A755D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Inferior colliculus"</w:t>
      </w:r>
    </w:p>
    <w:p w14:paraId="638C13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CC57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D4F02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3,</w:t>
      </w:r>
    </w:p>
    <w:p w14:paraId="4B2A04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AFE",</w:t>
      </w:r>
    </w:p>
    <w:p w14:paraId="2609DF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C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3DEF1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erior colliculus, central nucleus"</w:t>
      </w:r>
    </w:p>
    <w:p w14:paraId="7AE323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C561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D3A3E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4,</w:t>
      </w:r>
    </w:p>
    <w:p w14:paraId="0E6939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9FF",</w:t>
      </w:r>
    </w:p>
    <w:p w14:paraId="75BD8F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C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44144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erior colliculus, dorsal nucleus"</w:t>
      </w:r>
    </w:p>
    <w:p w14:paraId="56E6C9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DA24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C89B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5,</w:t>
      </w:r>
    </w:p>
    <w:p w14:paraId="47FE94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9FE",</w:t>
      </w:r>
    </w:p>
    <w:p w14:paraId="0C9434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C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CA024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erior colliculus, external nucleus"</w:t>
      </w:r>
    </w:p>
    <w:p w14:paraId="16981A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471A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C250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6,</w:t>
      </w:r>
    </w:p>
    <w:p w14:paraId="37A1FE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7AFD",</w:t>
      </w:r>
    </w:p>
    <w:p w14:paraId="5CBF42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B",</w:t>
      </w:r>
    </w:p>
    <w:p w14:paraId="306D54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brachium of the inferior colliculus"</w:t>
      </w:r>
    </w:p>
    <w:p w14:paraId="6D3DED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BF01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AD39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7,</w:t>
      </w:r>
    </w:p>
    <w:p w14:paraId="357471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AFE",</w:t>
      </w:r>
    </w:p>
    <w:p w14:paraId="4F2AEB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AG",</w:t>
      </w:r>
    </w:p>
    <w:p w14:paraId="3C9433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agulu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1C8B00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BAEF6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34C4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8,</w:t>
      </w:r>
    </w:p>
    <w:p w14:paraId="5D5CAD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9FD",</w:t>
      </w:r>
    </w:p>
    <w:p w14:paraId="476D39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BG",</w:t>
      </w:r>
    </w:p>
    <w:p w14:paraId="444296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bigem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499181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1A5F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CFC8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19,</w:t>
      </w:r>
    </w:p>
    <w:p w14:paraId="324097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9FE",</w:t>
      </w:r>
    </w:p>
    <w:p w14:paraId="72FB72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V",</w:t>
      </w:r>
    </w:p>
    <w:p w14:paraId="336FD5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 trigeminal nucleus"</w:t>
      </w:r>
    </w:p>
    <w:p w14:paraId="6469DD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4C5AFB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9790A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0,</w:t>
      </w:r>
    </w:p>
    <w:p w14:paraId="13A160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78FE",</w:t>
      </w:r>
    </w:p>
    <w:p w14:paraId="3101CC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CO",</w:t>
      </w:r>
    </w:p>
    <w:p w14:paraId="2D101F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commissu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rgan"</w:t>
      </w:r>
    </w:p>
    <w:p w14:paraId="5E981D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B63B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1861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1,</w:t>
      </w:r>
    </w:p>
    <w:p w14:paraId="3054CE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EFE",</w:t>
      </w:r>
    </w:p>
    <w:p w14:paraId="4094CE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Bmo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7D00A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, motor related"</w:t>
      </w:r>
    </w:p>
    <w:p w14:paraId="7334E4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F36D7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5ECE1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2,</w:t>
      </w:r>
    </w:p>
    <w:p w14:paraId="6B888D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DFD",</w:t>
      </w:r>
    </w:p>
    <w:p w14:paraId="709A69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N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ED6D6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stantia nigra, reticular part"</w:t>
      </w:r>
    </w:p>
    <w:p w14:paraId="42EE81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EEB9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B5CAF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3,</w:t>
      </w:r>
    </w:p>
    <w:p w14:paraId="1DD5AE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DFF",</w:t>
      </w:r>
    </w:p>
    <w:p w14:paraId="29906B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TA",</w:t>
      </w:r>
    </w:p>
    <w:p w14:paraId="24809A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tegmental area"</w:t>
      </w:r>
    </w:p>
    <w:p w14:paraId="74B03C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0382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C42E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4,</w:t>
      </w:r>
    </w:p>
    <w:p w14:paraId="6632E6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EFE",</w:t>
      </w:r>
    </w:p>
    <w:p w14:paraId="49BD97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N",</w:t>
      </w:r>
    </w:p>
    <w:p w14:paraId="0960FF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nig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69270B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9E072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9E24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5,</w:t>
      </w:r>
    </w:p>
    <w:p w14:paraId="17E983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FFF",</w:t>
      </w:r>
    </w:p>
    <w:p w14:paraId="7453A9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R",</w:t>
      </w:r>
    </w:p>
    <w:p w14:paraId="48A557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 reticular nucleus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rub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ea"</w:t>
      </w:r>
    </w:p>
    <w:p w14:paraId="0A1A3D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BBF41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4623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6,</w:t>
      </w:r>
    </w:p>
    <w:p w14:paraId="14CA91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FFD",</w:t>
      </w:r>
    </w:p>
    <w:p w14:paraId="3A36E1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RN",</w:t>
      </w:r>
    </w:p>
    <w:p w14:paraId="6670AB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 reticular nucleus"</w:t>
      </w:r>
    </w:p>
    <w:p w14:paraId="0B6CDA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9FF78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08CAB0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7,</w:t>
      </w:r>
    </w:p>
    <w:p w14:paraId="62D9A9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EFC",</w:t>
      </w:r>
    </w:p>
    <w:p w14:paraId="53486A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RN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C1EB9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 reticular nucleus, magnocellular part"</w:t>
      </w:r>
    </w:p>
    <w:p w14:paraId="61C741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4332D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703E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8,</w:t>
      </w:r>
    </w:p>
    <w:p w14:paraId="2F1018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DFF",</w:t>
      </w:r>
    </w:p>
    <w:p w14:paraId="1787DF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RNm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28C9F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 reticular nucleus, magnocellular part, general"</w:t>
      </w:r>
    </w:p>
    <w:p w14:paraId="77DA3C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A54D4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5D1E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29,</w:t>
      </w:r>
    </w:p>
    <w:p w14:paraId="565ECE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EFD",</w:t>
      </w:r>
    </w:p>
    <w:p w14:paraId="0E28B0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RN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A1768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 reticular nucleus, parvicellular part"</w:t>
      </w:r>
    </w:p>
    <w:p w14:paraId="7F086E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17A23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5AE03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0,</w:t>
      </w:r>
    </w:p>
    <w:p w14:paraId="3FD4F5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FFD",</w:t>
      </w:r>
    </w:p>
    <w:p w14:paraId="67E15B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B7CD7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motor related"</w:t>
      </w:r>
    </w:p>
    <w:p w14:paraId="0F6392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E6ED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B207D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1,</w:t>
      </w:r>
    </w:p>
    <w:p w14:paraId="186F6B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FFF",</w:t>
      </w:r>
    </w:p>
    <w:p w14:paraId="0573A8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d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126A0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motor related, deep gray layer"</w:t>
      </w:r>
    </w:p>
    <w:p w14:paraId="01F160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15D9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4161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2,</w:t>
      </w:r>
    </w:p>
    <w:p w14:paraId="685817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FFE",</w:t>
      </w:r>
    </w:p>
    <w:p w14:paraId="169009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dw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ED311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motor related, deep white layer"</w:t>
      </w:r>
    </w:p>
    <w:p w14:paraId="725D98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BB1EE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1794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3,</w:t>
      </w:r>
    </w:p>
    <w:p w14:paraId="57B4FA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0FE",</w:t>
      </w:r>
    </w:p>
    <w:p w14:paraId="54FA11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iw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879A8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motor related, intermediate white layer"</w:t>
      </w:r>
    </w:p>
    <w:p w14:paraId="0E33D7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DC37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493D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834,</w:t>
      </w:r>
    </w:p>
    <w:p w14:paraId="40B908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0FF",</w:t>
      </w:r>
    </w:p>
    <w:p w14:paraId="1589CC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i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271B5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motor related, intermediate gray layer"</w:t>
      </w:r>
    </w:p>
    <w:p w14:paraId="3F534F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203D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E335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5,</w:t>
      </w:r>
    </w:p>
    <w:p w14:paraId="4499BA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EFD",</w:t>
      </w:r>
    </w:p>
    <w:p w14:paraId="5887C6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i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a",</w:t>
      </w:r>
    </w:p>
    <w:p w14:paraId="6BC412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motor related, intermediate gray layer, sublayer a"</w:t>
      </w:r>
    </w:p>
    <w:p w14:paraId="5BF414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CCAF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7343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6,</w:t>
      </w:r>
    </w:p>
    <w:p w14:paraId="10F2D5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90FD",</w:t>
      </w:r>
    </w:p>
    <w:p w14:paraId="4EF698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i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b",</w:t>
      </w:r>
    </w:p>
    <w:p w14:paraId="654535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motor related, intermediate gray layer, sublayer b"</w:t>
      </w:r>
    </w:p>
    <w:p w14:paraId="2B100E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14D6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7D26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7,</w:t>
      </w:r>
    </w:p>
    <w:p w14:paraId="2041CE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EFF",</w:t>
      </w:r>
    </w:p>
    <w:p w14:paraId="1788F2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i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c",</w:t>
      </w:r>
    </w:p>
    <w:p w14:paraId="7BD2A9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olliculus, motor related, intermediate gray layer, sublayer c"</w:t>
      </w:r>
    </w:p>
    <w:p w14:paraId="5BBA4E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5517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C7CAB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8,</w:t>
      </w:r>
    </w:p>
    <w:p w14:paraId="55C22D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8FFF",</w:t>
      </w:r>
    </w:p>
    <w:p w14:paraId="1557BE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G",</w:t>
      </w:r>
    </w:p>
    <w:p w14:paraId="622C31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iaqueductal gray"</w:t>
      </w:r>
    </w:p>
    <w:p w14:paraId="547B23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FE61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DF24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39,</w:t>
      </w:r>
    </w:p>
    <w:p w14:paraId="629342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90FE",</w:t>
      </w:r>
    </w:p>
    <w:p w14:paraId="465CE9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C",</w:t>
      </w:r>
    </w:p>
    <w:p w14:paraId="757C29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commissu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375F1C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6C479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7F1F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0,</w:t>
      </w:r>
    </w:p>
    <w:p w14:paraId="09D621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0FD",</w:t>
      </w:r>
    </w:p>
    <w:p w14:paraId="76CDB3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C",</w:t>
      </w:r>
    </w:p>
    <w:p w14:paraId="4C7E8C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stitial nucleus of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aj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2DDD65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217C38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8EF2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1,</w:t>
      </w:r>
    </w:p>
    <w:p w14:paraId="47FB72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FFD",</w:t>
      </w:r>
    </w:p>
    <w:p w14:paraId="146A0D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D",</w:t>
      </w:r>
    </w:p>
    <w:p w14:paraId="43A697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arkschewitsch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690ACF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BF1C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ADAE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2,</w:t>
      </w:r>
    </w:p>
    <w:p w14:paraId="76133A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90FC",</w:t>
      </w:r>
    </w:p>
    <w:p w14:paraId="5AC972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3",</w:t>
      </w:r>
    </w:p>
    <w:p w14:paraId="7D2C9E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oculomoto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eriaqueductal gray"</w:t>
      </w:r>
    </w:p>
    <w:p w14:paraId="33C0E3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9E0EF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560A3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3,</w:t>
      </w:r>
    </w:p>
    <w:p w14:paraId="37694D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EFD",</w:t>
      </w:r>
    </w:p>
    <w:p w14:paraId="5DC1CD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T",</w:t>
      </w:r>
    </w:p>
    <w:p w14:paraId="6F02E1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etectal region"</w:t>
      </w:r>
    </w:p>
    <w:p w14:paraId="5C88A2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D2D1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ABAB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4,</w:t>
      </w:r>
    </w:p>
    <w:p w14:paraId="7EE519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EFF",</w:t>
      </w:r>
    </w:p>
    <w:p w14:paraId="36020F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PN",</w:t>
      </w:r>
    </w:p>
    <w:p w14:paraId="080CD6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pretectal nucleus"</w:t>
      </w:r>
    </w:p>
    <w:p w14:paraId="6F96DC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99B3A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10A5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5,</w:t>
      </w:r>
    </w:p>
    <w:p w14:paraId="50B0BA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0FC",</w:t>
      </w:r>
    </w:p>
    <w:p w14:paraId="26EE07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PT",</w:t>
      </w:r>
    </w:p>
    <w:p w14:paraId="14AF04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pretectal area"</w:t>
      </w:r>
    </w:p>
    <w:p w14:paraId="1939E9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DC136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842EE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6,</w:t>
      </w:r>
    </w:p>
    <w:p w14:paraId="1AC3BE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FFC",</w:t>
      </w:r>
    </w:p>
    <w:p w14:paraId="62628C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OT",</w:t>
      </w:r>
    </w:p>
    <w:p w14:paraId="79C800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optic tract"</w:t>
      </w:r>
    </w:p>
    <w:p w14:paraId="08CD13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668F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9550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7,</w:t>
      </w:r>
    </w:p>
    <w:p w14:paraId="1E3A2C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8DFE",</w:t>
      </w:r>
    </w:p>
    <w:p w14:paraId="38C818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PC",</w:t>
      </w:r>
    </w:p>
    <w:p w14:paraId="6F4FE0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posterior commissure"</w:t>
      </w:r>
    </w:p>
    <w:p w14:paraId="66759A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B5F5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078C7C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8,</w:t>
      </w:r>
    </w:p>
    <w:p w14:paraId="338930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90FC",</w:t>
      </w:r>
    </w:p>
    <w:p w14:paraId="3107FE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P",</w:t>
      </w:r>
    </w:p>
    <w:p w14:paraId="1AAE50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livary pretectal nucleus"</w:t>
      </w:r>
    </w:p>
    <w:p w14:paraId="2C449E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7A2F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D8B12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49,</w:t>
      </w:r>
    </w:p>
    <w:p w14:paraId="0B41F0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8FFE",</w:t>
      </w:r>
    </w:p>
    <w:p w14:paraId="7BAB60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PT",</w:t>
      </w:r>
    </w:p>
    <w:p w14:paraId="78B175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sterior pretectal nucleus"</w:t>
      </w:r>
    </w:p>
    <w:p w14:paraId="4B06EB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791F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8CB77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0,</w:t>
      </w:r>
    </w:p>
    <w:p w14:paraId="70BE16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DFF",</w:t>
      </w:r>
    </w:p>
    <w:p w14:paraId="4761FD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PF",</w:t>
      </w:r>
    </w:p>
    <w:p w14:paraId="155415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parafascic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55CE39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827F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73BA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1,</w:t>
      </w:r>
    </w:p>
    <w:p w14:paraId="12C70B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90FD",</w:t>
      </w:r>
    </w:p>
    <w:p w14:paraId="791609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C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D8060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collic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2110E9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0EC36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F44F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2,</w:t>
      </w:r>
    </w:p>
    <w:p w14:paraId="57AD04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90FF",</w:t>
      </w:r>
    </w:p>
    <w:p w14:paraId="2391DA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N",</w:t>
      </w:r>
    </w:p>
    <w:p w14:paraId="2D7DBE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neiform nucleus"</w:t>
      </w:r>
    </w:p>
    <w:p w14:paraId="4BFCC8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968B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7B54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3,</w:t>
      </w:r>
    </w:p>
    <w:p w14:paraId="2B62F5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90FD",</w:t>
      </w:r>
    </w:p>
    <w:p w14:paraId="0E6F0F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N",</w:t>
      </w:r>
    </w:p>
    <w:p w14:paraId="55AF89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ed nucleus"</w:t>
      </w:r>
    </w:p>
    <w:p w14:paraId="4A3A3F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7A009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8E94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4,</w:t>
      </w:r>
    </w:p>
    <w:p w14:paraId="25DAD6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90FF",</w:t>
      </w:r>
    </w:p>
    <w:p w14:paraId="575A8E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II",</w:t>
      </w:r>
    </w:p>
    <w:p w14:paraId="4826F1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culomotor nucleus"</w:t>
      </w:r>
    </w:p>
    <w:p w14:paraId="191521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A782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3A2B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855,</w:t>
      </w:r>
    </w:p>
    <w:p w14:paraId="3D9273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8EFF",</w:t>
      </w:r>
    </w:p>
    <w:p w14:paraId="366E96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3",</w:t>
      </w:r>
    </w:p>
    <w:p w14:paraId="4B9F67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ccesor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culomotor nucleus"</w:t>
      </w:r>
    </w:p>
    <w:p w14:paraId="3D3FFB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A0C2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51C6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6,</w:t>
      </w:r>
    </w:p>
    <w:p w14:paraId="302A5A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FFC",</w:t>
      </w:r>
    </w:p>
    <w:p w14:paraId="63D110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W",</w:t>
      </w:r>
    </w:p>
    <w:p w14:paraId="667FC1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dinger-Westphal nucleus"</w:t>
      </w:r>
    </w:p>
    <w:p w14:paraId="4E4069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827FE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15DEE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7,</w:t>
      </w:r>
    </w:p>
    <w:p w14:paraId="1B9CE8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90FF",</w:t>
      </w:r>
    </w:p>
    <w:p w14:paraId="6D9840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V",</w:t>
      </w:r>
    </w:p>
    <w:p w14:paraId="050236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rochlear nucleus"</w:t>
      </w:r>
    </w:p>
    <w:p w14:paraId="4101F6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5081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28C1C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8,</w:t>
      </w:r>
    </w:p>
    <w:p w14:paraId="1432D7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DFE",</w:t>
      </w:r>
    </w:p>
    <w:p w14:paraId="7D90B4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4",</w:t>
      </w:r>
    </w:p>
    <w:p w14:paraId="336D0D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trochle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79AF93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B8A0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8E12D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59,</w:t>
      </w:r>
    </w:p>
    <w:p w14:paraId="01AAB1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90FE",</w:t>
      </w:r>
    </w:p>
    <w:p w14:paraId="0C5D4A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TN",</w:t>
      </w:r>
    </w:p>
    <w:p w14:paraId="72038B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tegmental nucleus"</w:t>
      </w:r>
    </w:p>
    <w:p w14:paraId="0D0111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CF6B9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2A83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0,</w:t>
      </w:r>
    </w:p>
    <w:p w14:paraId="1A161A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90FE",</w:t>
      </w:r>
    </w:p>
    <w:p w14:paraId="5D07B8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T",</w:t>
      </w:r>
    </w:p>
    <w:p w14:paraId="0C2F7B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terior tegmental nucleus"</w:t>
      </w:r>
    </w:p>
    <w:p w14:paraId="1496D3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4781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74340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1,</w:t>
      </w:r>
    </w:p>
    <w:p w14:paraId="7A1B60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FFE",</w:t>
      </w:r>
    </w:p>
    <w:p w14:paraId="076268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T",</w:t>
      </w:r>
    </w:p>
    <w:p w14:paraId="655848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terminal nucleus of the accessory optic tract"</w:t>
      </w:r>
    </w:p>
    <w:p w14:paraId="06D54D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00FA8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CD6F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2,</w:t>
      </w:r>
    </w:p>
    <w:p w14:paraId="6B4476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F8EFF",</w:t>
      </w:r>
    </w:p>
    <w:p w14:paraId="3C8332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T",</w:t>
      </w:r>
    </w:p>
    <w:p w14:paraId="103C85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terminal nucleus of the accessory optic tract"</w:t>
      </w:r>
    </w:p>
    <w:p w14:paraId="7CDFE0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B4C5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91142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3,</w:t>
      </w:r>
    </w:p>
    <w:p w14:paraId="6625F7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8FFF",</w:t>
      </w:r>
    </w:p>
    <w:p w14:paraId="59A103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T",</w:t>
      </w:r>
    </w:p>
    <w:p w14:paraId="111D0C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terminal nucleus of the accessory optic tract"</w:t>
      </w:r>
    </w:p>
    <w:p w14:paraId="227CEE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DD06C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FCFFB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4,</w:t>
      </w:r>
    </w:p>
    <w:p w14:paraId="58FEF0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EFE",</w:t>
      </w:r>
    </w:p>
    <w:p w14:paraId="47500D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N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51BAD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stantia nigra, lateral part"</w:t>
      </w:r>
    </w:p>
    <w:p w14:paraId="71E18F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414A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4E0E3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5,</w:t>
      </w:r>
    </w:p>
    <w:p w14:paraId="228E78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8FFE",</w:t>
      </w:r>
    </w:p>
    <w:p w14:paraId="4EB547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Bst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B7FCD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, behavioral state related"</w:t>
      </w:r>
    </w:p>
    <w:p w14:paraId="10F86D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97E7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F9D9C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6,</w:t>
      </w:r>
    </w:p>
    <w:p w14:paraId="6C86B7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6FD",</w:t>
      </w:r>
    </w:p>
    <w:p w14:paraId="072828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N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A9B80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bstantia nigra, compact part"</w:t>
      </w:r>
    </w:p>
    <w:p w14:paraId="2AAEC2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D5EA7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5857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7,</w:t>
      </w:r>
    </w:p>
    <w:p w14:paraId="6F14AB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5FD",</w:t>
      </w:r>
    </w:p>
    <w:p w14:paraId="06F574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PN",</w:t>
      </w:r>
    </w:p>
    <w:p w14:paraId="119504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dunculopontine nucleus"</w:t>
      </w:r>
    </w:p>
    <w:p w14:paraId="1CD18B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DD076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619A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8,</w:t>
      </w:r>
    </w:p>
    <w:p w14:paraId="087A9E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5FF",</w:t>
      </w:r>
    </w:p>
    <w:p w14:paraId="631309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Am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C6BD5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idbrain raphe nuclei"</w:t>
      </w:r>
    </w:p>
    <w:p w14:paraId="7FD9AD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E641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7D8A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69,</w:t>
      </w:r>
    </w:p>
    <w:p w14:paraId="5329E9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6FF",</w:t>
      </w:r>
    </w:p>
    <w:p w14:paraId="09FB9C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IF",</w:t>
      </w:r>
    </w:p>
    <w:p w14:paraId="14B9DA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fascicular nucleus raphe"</w:t>
      </w:r>
    </w:p>
    <w:p w14:paraId="39051A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DC02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60C0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0,</w:t>
      </w:r>
    </w:p>
    <w:p w14:paraId="6CCAC9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6FE",</w:t>
      </w:r>
    </w:p>
    <w:p w14:paraId="3A9CC0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N",</w:t>
      </w:r>
    </w:p>
    <w:p w14:paraId="2A8600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eduncular nucleus"</w:t>
      </w:r>
    </w:p>
    <w:p w14:paraId="71DE57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DDBC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8EFD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1,</w:t>
      </w:r>
    </w:p>
    <w:p w14:paraId="6A9610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4FE",</w:t>
      </w:r>
    </w:p>
    <w:p w14:paraId="1A0FB4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R",</w:t>
      </w:r>
    </w:p>
    <w:p w14:paraId="678CBA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eduncular nucleus, rostral"</w:t>
      </w:r>
    </w:p>
    <w:p w14:paraId="1CE98F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3C55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ACA5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2,</w:t>
      </w:r>
    </w:p>
    <w:p w14:paraId="2A616D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5FE",</w:t>
      </w:r>
    </w:p>
    <w:p w14:paraId="76B00B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C",</w:t>
      </w:r>
    </w:p>
    <w:p w14:paraId="5AB8CE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eduncular nucleus, caudal"</w:t>
      </w:r>
    </w:p>
    <w:p w14:paraId="7ED63A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A21B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FAA0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3,</w:t>
      </w:r>
    </w:p>
    <w:p w14:paraId="6DF351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6FE",</w:t>
      </w:r>
    </w:p>
    <w:p w14:paraId="2A7A87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A",</w:t>
      </w:r>
    </w:p>
    <w:p w14:paraId="39BEF9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eduncular nucleus, apical"</w:t>
      </w:r>
    </w:p>
    <w:p w14:paraId="6E87DC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2AE8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1885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4,</w:t>
      </w:r>
    </w:p>
    <w:p w14:paraId="21C8F9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5FF",</w:t>
      </w:r>
    </w:p>
    <w:p w14:paraId="361668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L",</w:t>
      </w:r>
    </w:p>
    <w:p w14:paraId="14A93C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eduncular nucleus, lateral"</w:t>
      </w:r>
    </w:p>
    <w:p w14:paraId="3B802D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4F93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DEE5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5,</w:t>
      </w:r>
    </w:p>
    <w:p w14:paraId="04105B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6FD",</w:t>
      </w:r>
    </w:p>
    <w:p w14:paraId="02886A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I",</w:t>
      </w:r>
    </w:p>
    <w:p w14:paraId="467822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eduncular nucleus, intermediate"</w:t>
      </w:r>
    </w:p>
    <w:p w14:paraId="09D1A6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AEC9C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248D9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6,</w:t>
      </w:r>
    </w:p>
    <w:p w14:paraId="6FCC68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4FF",</w:t>
      </w:r>
    </w:p>
    <w:p w14:paraId="0FE12D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DM",</w:t>
      </w:r>
    </w:p>
    <w:p w14:paraId="4C94A7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Interpeduncular nucleus, dorsomedial"</w:t>
      </w:r>
    </w:p>
    <w:p w14:paraId="7DD8F4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3A62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DDC5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7,</w:t>
      </w:r>
    </w:p>
    <w:p w14:paraId="07F1DF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6FE",</w:t>
      </w:r>
    </w:p>
    <w:p w14:paraId="6525E8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DL",</w:t>
      </w:r>
    </w:p>
    <w:p w14:paraId="7A682B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eduncular nucleus, dorsolateral"</w:t>
      </w:r>
    </w:p>
    <w:p w14:paraId="095D3F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5852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577C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8,</w:t>
      </w:r>
    </w:p>
    <w:p w14:paraId="334C1C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5FE",</w:t>
      </w:r>
    </w:p>
    <w:p w14:paraId="09E139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RL",</w:t>
      </w:r>
    </w:p>
    <w:p w14:paraId="205C07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eduncular nucleus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ostrolater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0585BB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7268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1C34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79,</w:t>
      </w:r>
    </w:p>
    <w:p w14:paraId="3B1305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6FF",</w:t>
      </w:r>
    </w:p>
    <w:p w14:paraId="63D9D2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L",</w:t>
      </w:r>
    </w:p>
    <w:p w14:paraId="366A10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ostral linear nucleus raphe"</w:t>
      </w:r>
    </w:p>
    <w:p w14:paraId="1E1A83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38FA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6E460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0,</w:t>
      </w:r>
    </w:p>
    <w:p w14:paraId="3248C2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4FF",</w:t>
      </w:r>
    </w:p>
    <w:p w14:paraId="2C6A0D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LI",</w:t>
      </w:r>
    </w:p>
    <w:p w14:paraId="7BA540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ral linear nucleus raphe"</w:t>
      </w:r>
    </w:p>
    <w:p w14:paraId="0DA91F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1A50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96EE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1,</w:t>
      </w:r>
    </w:p>
    <w:p w14:paraId="214FEC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6FF",</w:t>
      </w:r>
    </w:p>
    <w:p w14:paraId="1229CE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R",</w:t>
      </w:r>
    </w:p>
    <w:p w14:paraId="68E2B2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nucleus raphe"</w:t>
      </w:r>
    </w:p>
    <w:p w14:paraId="5BF146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23A3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C3D00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2,</w:t>
      </w:r>
    </w:p>
    <w:p w14:paraId="0B4E5F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B87",</w:t>
      </w:r>
    </w:p>
    <w:p w14:paraId="58B1CB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HB",</w:t>
      </w:r>
    </w:p>
    <w:p w14:paraId="37DC85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Hindbrain"</w:t>
      </w:r>
    </w:p>
    <w:p w14:paraId="21EFB0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6535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CBF38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3,</w:t>
      </w:r>
    </w:p>
    <w:p w14:paraId="2EE60A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B88",</w:t>
      </w:r>
    </w:p>
    <w:p w14:paraId="4A3F88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",</w:t>
      </w:r>
    </w:p>
    <w:p w14:paraId="0263E6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ns"</w:t>
      </w:r>
    </w:p>
    <w:p w14:paraId="4D87B9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6AE411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8366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4,</w:t>
      </w:r>
    </w:p>
    <w:p w14:paraId="2E0BD9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C6D",</w:t>
      </w:r>
    </w:p>
    <w:p w14:paraId="17A04C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-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e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B97AC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ns, sensory related"</w:t>
      </w:r>
    </w:p>
    <w:p w14:paraId="04BC97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136F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A305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5,</w:t>
      </w:r>
    </w:p>
    <w:p w14:paraId="5F1779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C6F",</w:t>
      </w:r>
    </w:p>
    <w:p w14:paraId="229E5B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LL",</w:t>
      </w:r>
    </w:p>
    <w:p w14:paraId="3033C7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lateral lemniscus"</w:t>
      </w:r>
    </w:p>
    <w:p w14:paraId="4D7643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146A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4BD4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6,</w:t>
      </w:r>
    </w:p>
    <w:p w14:paraId="2F24BB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E6E",</w:t>
      </w:r>
    </w:p>
    <w:p w14:paraId="2F4C08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LL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2E107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lateral lemniscus, dorsal part"</w:t>
      </w:r>
    </w:p>
    <w:p w14:paraId="5DF8CC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CD5B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41E2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7,</w:t>
      </w:r>
    </w:p>
    <w:p w14:paraId="439156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D6F",</w:t>
      </w:r>
    </w:p>
    <w:p w14:paraId="39BB5D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LLh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3F705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lateral lemniscus, horizontal part"</w:t>
      </w:r>
    </w:p>
    <w:p w14:paraId="16913D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F1E5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70E30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8,</w:t>
      </w:r>
    </w:p>
    <w:p w14:paraId="066B61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E6F",</w:t>
      </w:r>
    </w:p>
    <w:p w14:paraId="608F32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LL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0A317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lateral lemniscus, ventral part"</w:t>
      </w:r>
    </w:p>
    <w:p w14:paraId="3BB663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037D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04FB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89,</w:t>
      </w:r>
    </w:p>
    <w:p w14:paraId="6E2688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E6F",</w:t>
      </w:r>
    </w:p>
    <w:p w14:paraId="575F05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SV",</w:t>
      </w:r>
    </w:p>
    <w:p w14:paraId="737205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incipal sensory nucleus of the trigeminal"</w:t>
      </w:r>
    </w:p>
    <w:p w14:paraId="784300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78A1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E200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0,</w:t>
      </w:r>
    </w:p>
    <w:p w14:paraId="14424E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D6D",</w:t>
      </w:r>
    </w:p>
    <w:p w14:paraId="4ECF9B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B",</w:t>
      </w:r>
    </w:p>
    <w:p w14:paraId="0D7E37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"</w:t>
      </w:r>
    </w:p>
    <w:p w14:paraId="3E1571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7B817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4C6E49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1,</w:t>
      </w:r>
    </w:p>
    <w:p w14:paraId="3E07D7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D6E",</w:t>
      </w:r>
    </w:p>
    <w:p w14:paraId="4DDF3A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KF",</w:t>
      </w:r>
    </w:p>
    <w:p w14:paraId="07D7D1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Koellike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Fuse subnucleus"</w:t>
      </w:r>
    </w:p>
    <w:p w14:paraId="7D8F03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28590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F7F5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2,</w:t>
      </w:r>
    </w:p>
    <w:p w14:paraId="2B8EEE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E6D",</w:t>
      </w:r>
    </w:p>
    <w:p w14:paraId="2554FC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86E9D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lateral division"</w:t>
      </w:r>
    </w:p>
    <w:p w14:paraId="569BBA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F5037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7F03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3,</w:t>
      </w:r>
    </w:p>
    <w:p w14:paraId="2AB23A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E6F",</w:t>
      </w:r>
    </w:p>
    <w:p w14:paraId="128096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l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A1D35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lateral division, central lateral part"</w:t>
      </w:r>
    </w:p>
    <w:p w14:paraId="7D9D67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891F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8457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4,</w:t>
      </w:r>
    </w:p>
    <w:p w14:paraId="051021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C6E",</w:t>
      </w:r>
    </w:p>
    <w:p w14:paraId="56CFC3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l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B84AF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lateral division, dorsal lateral part"</w:t>
      </w:r>
    </w:p>
    <w:p w14:paraId="2C5265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1125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CE42D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5,</w:t>
      </w:r>
    </w:p>
    <w:p w14:paraId="38B7FC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E6D",</w:t>
      </w:r>
    </w:p>
    <w:p w14:paraId="0564EA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l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B94CE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lateral division, external lateral part"</w:t>
      </w:r>
    </w:p>
    <w:p w14:paraId="66CB86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8F370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2472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6,</w:t>
      </w:r>
    </w:p>
    <w:p w14:paraId="7742C8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C6F",</w:t>
      </w:r>
    </w:p>
    <w:p w14:paraId="581385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l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FF5BB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lateral division, superior lateral part"</w:t>
      </w:r>
    </w:p>
    <w:p w14:paraId="112107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1AF6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687B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7,</w:t>
      </w:r>
    </w:p>
    <w:p w14:paraId="074D7A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D6F",</w:t>
      </w:r>
    </w:p>
    <w:p w14:paraId="425408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l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CD9EA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lateral division, ventral lateral part"</w:t>
      </w:r>
    </w:p>
    <w:p w14:paraId="3F0667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C7FC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A1BB3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898,</w:t>
      </w:r>
    </w:p>
    <w:p w14:paraId="73CF14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E6E",</w:t>
      </w:r>
    </w:p>
    <w:p w14:paraId="6A44D5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DCD54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medial division"</w:t>
      </w:r>
    </w:p>
    <w:p w14:paraId="791D7B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0806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DF16B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899,</w:t>
      </w:r>
    </w:p>
    <w:p w14:paraId="31AC70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D6D",</w:t>
      </w:r>
    </w:p>
    <w:p w14:paraId="3F631C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m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83EFA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medial division, external medial part"</w:t>
      </w:r>
    </w:p>
    <w:p w14:paraId="031F85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52B2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86BD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0,</w:t>
      </w:r>
    </w:p>
    <w:p w14:paraId="721727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C6E",</w:t>
      </w:r>
    </w:p>
    <w:p w14:paraId="7D44DF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m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63FFC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medial division, medial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rt"</w:t>
      </w:r>
    </w:p>
    <w:p w14:paraId="6FD639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8651E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51E4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1,</w:t>
      </w:r>
    </w:p>
    <w:p w14:paraId="22A6EF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D6E",</w:t>
      </w:r>
    </w:p>
    <w:p w14:paraId="79379E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Bm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5B7A9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brachial nucleus, medial division, ventral medial part"</w:t>
      </w:r>
    </w:p>
    <w:p w14:paraId="51DC23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4B85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D3D08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2,</w:t>
      </w:r>
    </w:p>
    <w:p w14:paraId="698E98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E6D",</w:t>
      </w:r>
    </w:p>
    <w:p w14:paraId="1E82B7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OC",</w:t>
      </w:r>
    </w:p>
    <w:p w14:paraId="17C2AC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olivary complex"</w:t>
      </w:r>
    </w:p>
    <w:p w14:paraId="2260B2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2B23F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B3550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3,</w:t>
      </w:r>
    </w:p>
    <w:p w14:paraId="076266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D6F",</w:t>
      </w:r>
    </w:p>
    <w:p w14:paraId="650A24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R",</w:t>
      </w:r>
    </w:p>
    <w:p w14:paraId="512C4B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olivary complex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riolivar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gion"</w:t>
      </w:r>
    </w:p>
    <w:p w14:paraId="2B5DD4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AA2B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4F69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4,</w:t>
      </w:r>
    </w:p>
    <w:p w14:paraId="217FF9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D6E",</w:t>
      </w:r>
    </w:p>
    <w:p w14:paraId="4584B2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OC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EB6AC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olivary complex, medial part"</w:t>
      </w:r>
    </w:p>
    <w:p w14:paraId="110FD1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6E0ED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1290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5,</w:t>
      </w:r>
    </w:p>
    <w:p w14:paraId="49414E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EAE6E",</w:t>
      </w:r>
    </w:p>
    <w:p w14:paraId="696637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OC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1597A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olivary complex, lateral part"</w:t>
      </w:r>
    </w:p>
    <w:p w14:paraId="30AF30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BE3DF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0017B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6,</w:t>
      </w:r>
    </w:p>
    <w:p w14:paraId="53DC73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886",</w:t>
      </w:r>
    </w:p>
    <w:p w14:paraId="4B3D6F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-mot",</w:t>
      </w:r>
    </w:p>
    <w:p w14:paraId="0EF163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ns, motor related"</w:t>
      </w:r>
    </w:p>
    <w:p w14:paraId="5D8FE0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A3C3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C8CDF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7,</w:t>
      </w:r>
    </w:p>
    <w:p w14:paraId="73774A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A86",</w:t>
      </w:r>
    </w:p>
    <w:p w14:paraId="42818E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",</w:t>
      </w:r>
    </w:p>
    <w:p w14:paraId="7F561D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Barrington's nucleus"</w:t>
      </w:r>
    </w:p>
    <w:p w14:paraId="25B2CE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7A666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5AD44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8,</w:t>
      </w:r>
    </w:p>
    <w:p w14:paraId="0320EC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985",</w:t>
      </w:r>
    </w:p>
    <w:p w14:paraId="211F9C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TN",</w:t>
      </w:r>
    </w:p>
    <w:p w14:paraId="54CDBF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tegmental nucleus"</w:t>
      </w:r>
    </w:p>
    <w:p w14:paraId="7446FF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D0D0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C9E4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09,</w:t>
      </w:r>
    </w:p>
    <w:p w14:paraId="7F56A0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A85",</w:t>
      </w:r>
    </w:p>
    <w:p w14:paraId="3967B9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TN",</w:t>
      </w:r>
    </w:p>
    <w:p w14:paraId="5B3205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tegmental nucleus"</w:t>
      </w:r>
    </w:p>
    <w:p w14:paraId="291575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74A46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781A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0,</w:t>
      </w:r>
    </w:p>
    <w:p w14:paraId="158ECD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984",</w:t>
      </w:r>
    </w:p>
    <w:p w14:paraId="226C01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DT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48928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egmental nucleus"</w:t>
      </w:r>
    </w:p>
    <w:p w14:paraId="3CDD20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A3827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747DA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1,</w:t>
      </w:r>
    </w:p>
    <w:p w14:paraId="0A9A6A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A84",</w:t>
      </w:r>
    </w:p>
    <w:p w14:paraId="60EB73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CG",</w:t>
      </w:r>
    </w:p>
    <w:p w14:paraId="43AD0E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ntine central gray"</w:t>
      </w:r>
    </w:p>
    <w:p w14:paraId="60FF4C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165D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10C7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2,</w:t>
      </w:r>
    </w:p>
    <w:p w14:paraId="04B28C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885",</w:t>
      </w:r>
    </w:p>
    <w:p w14:paraId="50C13D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PG",</w:t>
      </w:r>
    </w:p>
    <w:p w14:paraId="205F9C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ntine gray"</w:t>
      </w:r>
    </w:p>
    <w:p w14:paraId="0F1222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5BDB7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3103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3,</w:t>
      </w:r>
    </w:p>
    <w:p w14:paraId="656A55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A86",</w:t>
      </w:r>
    </w:p>
    <w:p w14:paraId="3B6DBD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N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C0EC7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ntine reticular nucleus, caudal part"</w:t>
      </w:r>
    </w:p>
    <w:p w14:paraId="5E1AD3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635B3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53845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4,</w:t>
      </w:r>
    </w:p>
    <w:p w14:paraId="2AD429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985",</w:t>
      </w:r>
    </w:p>
    <w:p w14:paraId="283B73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N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BD316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ntine reticular nucleus, ventral part"</w:t>
      </w:r>
    </w:p>
    <w:p w14:paraId="3C0BC4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A8F2F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1026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5,</w:t>
      </w:r>
    </w:p>
    <w:p w14:paraId="50A320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986",</w:t>
      </w:r>
    </w:p>
    <w:p w14:paraId="1D32DE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G",</w:t>
      </w:r>
    </w:p>
    <w:p w14:paraId="439607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genu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6DB5A1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C110C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225E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6,</w:t>
      </w:r>
    </w:p>
    <w:p w14:paraId="729D30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A84",</w:t>
      </w:r>
    </w:p>
    <w:p w14:paraId="134D1E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SN",</w:t>
      </w:r>
    </w:p>
    <w:p w14:paraId="10861F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salivatory nucleus"</w:t>
      </w:r>
    </w:p>
    <w:p w14:paraId="046F8D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6A6AE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87EA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7,</w:t>
      </w:r>
    </w:p>
    <w:p w14:paraId="102FBD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A86",</w:t>
      </w:r>
    </w:p>
    <w:p w14:paraId="1287B8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T",</w:t>
      </w:r>
    </w:p>
    <w:p w14:paraId="7BAD48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trigem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41D49E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4C796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7D44F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8,</w:t>
      </w:r>
    </w:p>
    <w:p w14:paraId="36F25F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A85",</w:t>
      </w:r>
    </w:p>
    <w:p w14:paraId="0B5377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RN",</w:t>
      </w:r>
    </w:p>
    <w:p w14:paraId="1C0AED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egmental reticular nucleus"</w:t>
      </w:r>
    </w:p>
    <w:p w14:paraId="6A3A1E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B133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0E9A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19,</w:t>
      </w:r>
    </w:p>
    <w:p w14:paraId="123849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986",</w:t>
      </w:r>
    </w:p>
    <w:p w14:paraId="1463B6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",</w:t>
      </w:r>
    </w:p>
    <w:p w14:paraId="50566E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Motor nucleus of trigeminal"</w:t>
      </w:r>
    </w:p>
    <w:p w14:paraId="1EE5E1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FC5D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9636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0,</w:t>
      </w:r>
    </w:p>
    <w:p w14:paraId="24A2F5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886",</w:t>
      </w:r>
    </w:p>
    <w:p w14:paraId="1AB96B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5",</w:t>
      </w:r>
    </w:p>
    <w:p w14:paraId="565E47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ritrigem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zone"</w:t>
      </w:r>
    </w:p>
    <w:p w14:paraId="79FCDF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1502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FFDD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1,</w:t>
      </w:r>
    </w:p>
    <w:p w14:paraId="0FF24F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A85",</w:t>
      </w:r>
    </w:p>
    <w:p w14:paraId="5DE773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s5",</w:t>
      </w:r>
    </w:p>
    <w:p w14:paraId="134B51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cessory trigeminal nucleus"</w:t>
      </w:r>
    </w:p>
    <w:p w14:paraId="4B7286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AEBB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16052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2,</w:t>
      </w:r>
    </w:p>
    <w:p w14:paraId="4749B1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986",</w:t>
      </w:r>
    </w:p>
    <w:p w14:paraId="712C1D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C5",</w:t>
      </w:r>
    </w:p>
    <w:p w14:paraId="4484C2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vicellular motor 5 nucleus"</w:t>
      </w:r>
    </w:p>
    <w:p w14:paraId="341616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E6C6C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9D84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3,</w:t>
      </w:r>
    </w:p>
    <w:p w14:paraId="25EDCF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984",</w:t>
      </w:r>
    </w:p>
    <w:p w14:paraId="2F3642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5",</w:t>
      </w:r>
    </w:p>
    <w:p w14:paraId="4FA58C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trigemin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1D0F99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7089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6183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4,</w:t>
      </w:r>
    </w:p>
    <w:p w14:paraId="1A0890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C195",</w:t>
      </w:r>
    </w:p>
    <w:p w14:paraId="55A7F4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-sat",</w:t>
      </w:r>
    </w:p>
    <w:p w14:paraId="2767E8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ns, behavioral state related"</w:t>
      </w:r>
    </w:p>
    <w:p w14:paraId="585A78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D489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A20E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5,</w:t>
      </w:r>
    </w:p>
    <w:p w14:paraId="7105C6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C393",</w:t>
      </w:r>
    </w:p>
    <w:p w14:paraId="05AE88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S",</w:t>
      </w:r>
    </w:p>
    <w:p w14:paraId="13AF25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entral nucleus raphe"</w:t>
      </w:r>
    </w:p>
    <w:p w14:paraId="414E9A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8C59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4915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6,</w:t>
      </w:r>
    </w:p>
    <w:p w14:paraId="7CD3C8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C394",</w:t>
      </w:r>
    </w:p>
    <w:p w14:paraId="63C781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S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7BDED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entral nucleus raphe, lateral part"</w:t>
      </w:r>
    </w:p>
    <w:p w14:paraId="4C4DF1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654490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268DA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7,</w:t>
      </w:r>
    </w:p>
    <w:p w14:paraId="5B9892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C395",</w:t>
      </w:r>
    </w:p>
    <w:p w14:paraId="073474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S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254BD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central nucleus raphe, medial part"</w:t>
      </w:r>
    </w:p>
    <w:p w14:paraId="08066D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A01F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F2BC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8,</w:t>
      </w:r>
    </w:p>
    <w:p w14:paraId="11300B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C395",</w:t>
      </w:r>
    </w:p>
    <w:p w14:paraId="7B29B8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C",</w:t>
      </w:r>
    </w:p>
    <w:p w14:paraId="0A9EC4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cus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ule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07DD96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ED9A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83B84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29,</w:t>
      </w:r>
    </w:p>
    <w:p w14:paraId="4E5F4F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C395",</w:t>
      </w:r>
    </w:p>
    <w:p w14:paraId="398628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DT",</w:t>
      </w:r>
    </w:p>
    <w:p w14:paraId="6AC697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egmental nucleus"</w:t>
      </w:r>
    </w:p>
    <w:p w14:paraId="5FBD59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E1B5C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BD0C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0,</w:t>
      </w:r>
    </w:p>
    <w:p w14:paraId="41A630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C294",</w:t>
      </w:r>
    </w:p>
    <w:p w14:paraId="1FA431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I",</w:t>
      </w:r>
    </w:p>
    <w:p w14:paraId="78FBCC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cert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6EF408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F194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D70B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1,</w:t>
      </w:r>
    </w:p>
    <w:p w14:paraId="5CD9B2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C295",</w:t>
      </w:r>
    </w:p>
    <w:p w14:paraId="268EEE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N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461E8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ontine reticular nucleus"</w:t>
      </w:r>
    </w:p>
    <w:p w14:paraId="4B25CF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4A8E7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C76F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2,</w:t>
      </w:r>
    </w:p>
    <w:p w14:paraId="241411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C294",</w:t>
      </w:r>
    </w:p>
    <w:p w14:paraId="30FC74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PO",</w:t>
      </w:r>
    </w:p>
    <w:p w14:paraId="600239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raphe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nti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506656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11AC1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838B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3,</w:t>
      </w:r>
    </w:p>
    <w:p w14:paraId="2395BA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C394",</w:t>
      </w:r>
    </w:p>
    <w:p w14:paraId="4215B7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LC",</w:t>
      </w:r>
    </w:p>
    <w:p w14:paraId="562BD7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cerule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6AF434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59CA1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54F08E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4,</w:t>
      </w:r>
    </w:p>
    <w:p w14:paraId="2B95B5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C295",</w:t>
      </w:r>
    </w:p>
    <w:p w14:paraId="2952AD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LD",</w:t>
      </w:r>
    </w:p>
    <w:p w14:paraId="63DC7A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laterodor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1C42CF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A1CD4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F130F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5,</w:t>
      </w:r>
    </w:p>
    <w:p w14:paraId="29427E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9BCD",</w:t>
      </w:r>
    </w:p>
    <w:p w14:paraId="76F3CC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Y",</w:t>
      </w:r>
    </w:p>
    <w:p w14:paraId="01FD03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ulla"</w:t>
      </w:r>
    </w:p>
    <w:p w14:paraId="626D61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93C90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737D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6,</w:t>
      </w:r>
    </w:p>
    <w:p w14:paraId="409963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3D2",</w:t>
      </w:r>
    </w:p>
    <w:p w14:paraId="579108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Y-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e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20333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ulla, sensory related"</w:t>
      </w:r>
    </w:p>
    <w:p w14:paraId="7FCFAA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C635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B1098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7,</w:t>
      </w:r>
    </w:p>
    <w:p w14:paraId="06BAFF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5D0",</w:t>
      </w:r>
    </w:p>
    <w:p w14:paraId="4EF9C3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P",</w:t>
      </w:r>
    </w:p>
    <w:p w14:paraId="5EBAB9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rea postrema"</w:t>
      </w:r>
    </w:p>
    <w:p w14:paraId="3C7ACA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A92D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E4190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8,</w:t>
      </w:r>
    </w:p>
    <w:p w14:paraId="644AFA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5D0",</w:t>
      </w:r>
    </w:p>
    <w:p w14:paraId="2B872F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N",</w:t>
      </w:r>
    </w:p>
    <w:p w14:paraId="7C3ECF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chlear nuclei"</w:t>
      </w:r>
    </w:p>
    <w:p w14:paraId="10BBC3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E5101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A9DB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39,</w:t>
      </w:r>
    </w:p>
    <w:p w14:paraId="134563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4D1",</w:t>
      </w:r>
    </w:p>
    <w:p w14:paraId="680CE7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Nla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2076D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ranular lamina of the cochlear nuclei"</w:t>
      </w:r>
    </w:p>
    <w:p w14:paraId="01F25B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A5DB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D3B3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0,</w:t>
      </w:r>
    </w:p>
    <w:p w14:paraId="268F20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3D1",</w:t>
      </w:r>
    </w:p>
    <w:p w14:paraId="5BF18C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Nsp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C9CC8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chlear nucleus,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peduncl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granular region"</w:t>
      </w:r>
    </w:p>
    <w:p w14:paraId="05C7FB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0B5B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CF49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941,</w:t>
      </w:r>
    </w:p>
    <w:p w14:paraId="054B6F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5D1",</w:t>
      </w:r>
    </w:p>
    <w:p w14:paraId="39F719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CO",</w:t>
      </w:r>
    </w:p>
    <w:p w14:paraId="57965E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cochlear nucleus"</w:t>
      </w:r>
    </w:p>
    <w:p w14:paraId="3EB93B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195A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A433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2,</w:t>
      </w:r>
    </w:p>
    <w:p w14:paraId="5C6805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4D2",</w:t>
      </w:r>
    </w:p>
    <w:p w14:paraId="1DA4FE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CO",</w:t>
      </w:r>
    </w:p>
    <w:p w14:paraId="5DC99D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ntral cochlear nucleus"</w:t>
      </w:r>
    </w:p>
    <w:p w14:paraId="1AAAA7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E638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2289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3,</w:t>
      </w:r>
    </w:p>
    <w:p w14:paraId="6DF956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3D2",</w:t>
      </w:r>
    </w:p>
    <w:p w14:paraId="11890F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CN",</w:t>
      </w:r>
    </w:p>
    <w:p w14:paraId="522390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column nuclei"</w:t>
      </w:r>
    </w:p>
    <w:p w14:paraId="396BDF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6D49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B6C0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4,</w:t>
      </w:r>
    </w:p>
    <w:p w14:paraId="77106B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5D0",</w:t>
      </w:r>
    </w:p>
    <w:p w14:paraId="4BF6B3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",</w:t>
      </w:r>
    </w:p>
    <w:p w14:paraId="525133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neate nucleus"</w:t>
      </w:r>
    </w:p>
    <w:p w14:paraId="10358F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1D606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BB22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5,</w:t>
      </w:r>
    </w:p>
    <w:p w14:paraId="382504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3D0",</w:t>
      </w:r>
    </w:p>
    <w:p w14:paraId="7F238B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R",</w:t>
      </w:r>
    </w:p>
    <w:p w14:paraId="11A282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racile nucleus"</w:t>
      </w:r>
    </w:p>
    <w:p w14:paraId="227537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DB28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A07A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6,</w:t>
      </w:r>
    </w:p>
    <w:p w14:paraId="7E7AC1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2D2",</w:t>
      </w:r>
    </w:p>
    <w:p w14:paraId="4665A4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U",</w:t>
      </w:r>
    </w:p>
    <w:p w14:paraId="44721B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xternal cuneate nucleus"</w:t>
      </w:r>
    </w:p>
    <w:p w14:paraId="688D7C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6DD42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5326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7,</w:t>
      </w:r>
    </w:p>
    <w:p w14:paraId="2E069B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3D2",</w:t>
      </w:r>
    </w:p>
    <w:p w14:paraId="4E7995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TB",</w:t>
      </w:r>
    </w:p>
    <w:p w14:paraId="296A4E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trapezoid body"</w:t>
      </w:r>
    </w:p>
    <w:p w14:paraId="6E5C45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F009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96DC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8,</w:t>
      </w:r>
    </w:p>
    <w:p w14:paraId="219268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DA5D1",</w:t>
      </w:r>
    </w:p>
    <w:p w14:paraId="08C2FE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TS",</w:t>
      </w:r>
    </w:p>
    <w:p w14:paraId="3B996E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solitary tract"</w:t>
      </w:r>
    </w:p>
    <w:p w14:paraId="083C70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1BF9F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50C2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49,</w:t>
      </w:r>
    </w:p>
    <w:p w14:paraId="583005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4D2",</w:t>
      </w:r>
    </w:p>
    <w:p w14:paraId="454F9E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TSc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A7896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solitary tract, central part"</w:t>
      </w:r>
    </w:p>
    <w:p w14:paraId="1F267B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5692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E3FD0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0,</w:t>
      </w:r>
    </w:p>
    <w:p w14:paraId="21401C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4D0",</w:t>
      </w:r>
    </w:p>
    <w:p w14:paraId="338978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TSc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BD452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solitary tract, commissural part"</w:t>
      </w:r>
    </w:p>
    <w:p w14:paraId="5B7C57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C2B55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8CBA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1,</w:t>
      </w:r>
    </w:p>
    <w:p w14:paraId="72D879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3D1",</w:t>
      </w:r>
    </w:p>
    <w:p w14:paraId="75C2D3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TSg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E2A44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solitary tract, gelatinous part"</w:t>
      </w:r>
    </w:p>
    <w:p w14:paraId="469390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62278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37FE6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2,</w:t>
      </w:r>
    </w:p>
    <w:p w14:paraId="2CB3BF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4D1",</w:t>
      </w:r>
    </w:p>
    <w:p w14:paraId="06D746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TS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BB6E2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solitary tract, lateral part"</w:t>
      </w:r>
    </w:p>
    <w:p w14:paraId="021852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20C9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E38E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3,</w:t>
      </w:r>
    </w:p>
    <w:p w14:paraId="72D2A5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3D0",</w:t>
      </w:r>
    </w:p>
    <w:p w14:paraId="1622EB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TS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4A6C2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the solitary tract, medial part"</w:t>
      </w:r>
    </w:p>
    <w:p w14:paraId="1C8625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497B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B04AA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4,</w:t>
      </w:r>
    </w:p>
    <w:p w14:paraId="5D1D2F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4D0",</w:t>
      </w:r>
    </w:p>
    <w:p w14:paraId="43B6AA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VC",</w:t>
      </w:r>
    </w:p>
    <w:p w14:paraId="51C0DF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nal nucleus of the trigeminal, caudal part"</w:t>
      </w:r>
    </w:p>
    <w:p w14:paraId="6F3A50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B3B19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55D5A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5,</w:t>
      </w:r>
    </w:p>
    <w:p w14:paraId="396217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A5D2",</w:t>
      </w:r>
    </w:p>
    <w:p w14:paraId="031B54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SPVI",</w:t>
      </w:r>
    </w:p>
    <w:p w14:paraId="4A8C03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nal nucleus of the trigeminal, interpolar part"</w:t>
      </w:r>
    </w:p>
    <w:p w14:paraId="7860EF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C232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1777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6,</w:t>
      </w:r>
    </w:p>
    <w:p w14:paraId="215A87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4D0",</w:t>
      </w:r>
    </w:p>
    <w:p w14:paraId="29055A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VO",</w:t>
      </w:r>
    </w:p>
    <w:p w14:paraId="4D6B16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nal nucleus of the trigeminal, oral part"</w:t>
      </w:r>
    </w:p>
    <w:p w14:paraId="20479B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35AE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74A2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7,</w:t>
      </w:r>
    </w:p>
    <w:p w14:paraId="097D35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4D1",</w:t>
      </w:r>
    </w:p>
    <w:p w14:paraId="236A90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VOcd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A3323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nal nucleus of the trigeminal, oral part, caudal dorsomedial part"</w:t>
      </w:r>
    </w:p>
    <w:p w14:paraId="26DD1C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B9886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64DF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8,</w:t>
      </w:r>
    </w:p>
    <w:p w14:paraId="39DAA1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5D1",</w:t>
      </w:r>
    </w:p>
    <w:p w14:paraId="1369B8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VOmdm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9E51C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nal nucleus of the trigeminal, oral part, middle dorsomedial part, dorsal zone"</w:t>
      </w:r>
    </w:p>
    <w:p w14:paraId="4572C4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D89E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4E74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59,</w:t>
      </w:r>
    </w:p>
    <w:p w14:paraId="57EA7D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4D2",</w:t>
      </w:r>
    </w:p>
    <w:p w14:paraId="59CF1A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VOmdm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936A8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nal nucleus of the trigeminal, oral part, middle dorsomedial part, ventral zone"</w:t>
      </w:r>
    </w:p>
    <w:p w14:paraId="40DFF1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A4C9C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1A79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0,</w:t>
      </w:r>
    </w:p>
    <w:p w14:paraId="4ABDF8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5D2",</w:t>
      </w:r>
    </w:p>
    <w:p w14:paraId="74E38A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VOrd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85001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nal nucleus of the trigeminal, oral part, rostral dorsomedial part"</w:t>
      </w:r>
    </w:p>
    <w:p w14:paraId="104C27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4A378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60E6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1,</w:t>
      </w:r>
    </w:p>
    <w:p w14:paraId="067558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A5D2",</w:t>
      </w:r>
    </w:p>
    <w:p w14:paraId="5EC9D8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VOv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071F5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nal nucleus of the trigeminal, oral part, ventrolateral part"</w:t>
      </w:r>
    </w:p>
    <w:p w14:paraId="2EF001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85F6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5BD8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2,</w:t>
      </w:r>
    </w:p>
    <w:p w14:paraId="1C9943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DA3D1",</w:t>
      </w:r>
    </w:p>
    <w:p w14:paraId="3EC46D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5",</w:t>
      </w:r>
    </w:p>
    <w:p w14:paraId="10B524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trigeminal nucleus"</w:t>
      </w:r>
    </w:p>
    <w:p w14:paraId="10349A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0F7F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69330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3,</w:t>
      </w:r>
    </w:p>
    <w:p w14:paraId="37B840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A5CF",</w:t>
      </w:r>
    </w:p>
    <w:p w14:paraId="328474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z",</w:t>
      </w:r>
    </w:p>
    <w:p w14:paraId="1E6874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z"</w:t>
      </w:r>
    </w:p>
    <w:p w14:paraId="2839E5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0236F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7380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4,</w:t>
      </w:r>
    </w:p>
    <w:p w14:paraId="3C1A45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2D7",</w:t>
      </w:r>
    </w:p>
    <w:p w14:paraId="56D7F6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Y-mot",</w:t>
      </w:r>
    </w:p>
    <w:p w14:paraId="360A84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ulla, motor related"</w:t>
      </w:r>
    </w:p>
    <w:p w14:paraId="4C8C7F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4F3D1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8C912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5,</w:t>
      </w:r>
    </w:p>
    <w:p w14:paraId="34CF8C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1D9",</w:t>
      </w:r>
    </w:p>
    <w:p w14:paraId="1952DD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",</w:t>
      </w:r>
    </w:p>
    <w:p w14:paraId="1B1A59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bducens nucleus"</w:t>
      </w:r>
    </w:p>
    <w:p w14:paraId="5CD509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E0FF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C6E4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6,</w:t>
      </w:r>
    </w:p>
    <w:p w14:paraId="7E48B9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1D7",</w:t>
      </w:r>
    </w:p>
    <w:p w14:paraId="46F9A6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VI",</w:t>
      </w:r>
    </w:p>
    <w:p w14:paraId="7264FE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cessory abducens nucleus"</w:t>
      </w:r>
    </w:p>
    <w:p w14:paraId="277E4E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A32B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5D068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7,</w:t>
      </w:r>
    </w:p>
    <w:p w14:paraId="774843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3D6",</w:t>
      </w:r>
    </w:p>
    <w:p w14:paraId="2A5D70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II",</w:t>
      </w:r>
    </w:p>
    <w:p w14:paraId="5DAA24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acial motor nucleus"</w:t>
      </w:r>
    </w:p>
    <w:p w14:paraId="634AC7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6CB52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304C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8,</w:t>
      </w:r>
    </w:p>
    <w:p w14:paraId="34E39E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0D9",</w:t>
      </w:r>
    </w:p>
    <w:p w14:paraId="1B3797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VII",</w:t>
      </w:r>
    </w:p>
    <w:p w14:paraId="3EC025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cessory facial motor nucleus"</w:t>
      </w:r>
    </w:p>
    <w:p w14:paraId="6C7188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8A4B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67112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69,</w:t>
      </w:r>
    </w:p>
    <w:p w14:paraId="3AEFAA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3D7",</w:t>
      </w:r>
    </w:p>
    <w:p w14:paraId="17753D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EV",</w:t>
      </w:r>
    </w:p>
    <w:p w14:paraId="07C5E7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fferent vestibular nucleus"</w:t>
      </w:r>
    </w:p>
    <w:p w14:paraId="4E544D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32E5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8E67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0,</w:t>
      </w:r>
    </w:p>
    <w:p w14:paraId="4C2A70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3D9",</w:t>
      </w:r>
    </w:p>
    <w:p w14:paraId="132A65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MB",</w:t>
      </w:r>
    </w:p>
    <w:p w14:paraId="5C94C1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bigu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51D184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D32E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9A264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1,</w:t>
      </w:r>
    </w:p>
    <w:p w14:paraId="460304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3D6",</w:t>
      </w:r>
    </w:p>
    <w:p w14:paraId="7CD1EE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B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CBF88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bigu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dorsal division"</w:t>
      </w:r>
    </w:p>
    <w:p w14:paraId="7AD201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59C1B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D5B5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2,</w:t>
      </w:r>
    </w:p>
    <w:p w14:paraId="11A324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3D8",</w:t>
      </w:r>
    </w:p>
    <w:p w14:paraId="3AB3EF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B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3FB63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bigu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ventral division"</w:t>
      </w:r>
    </w:p>
    <w:p w14:paraId="7E1F31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DCC82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A55A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3,</w:t>
      </w:r>
    </w:p>
    <w:p w14:paraId="579A3C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1D8",</w:t>
      </w:r>
    </w:p>
    <w:p w14:paraId="530BF6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MX",</w:t>
      </w:r>
    </w:p>
    <w:p w14:paraId="0D038B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orsal motor nucleus of the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ag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5C0834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CB63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A7F9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4,</w:t>
      </w:r>
    </w:p>
    <w:p w14:paraId="710979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1D6",</w:t>
      </w:r>
    </w:p>
    <w:p w14:paraId="137E7C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O",</w:t>
      </w:r>
    </w:p>
    <w:p w14:paraId="7681B1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fferent cochlear group"</w:t>
      </w:r>
    </w:p>
    <w:p w14:paraId="687A75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CF26D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B6C1E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5,</w:t>
      </w:r>
    </w:p>
    <w:p w14:paraId="3DDEE9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0D8",</w:t>
      </w:r>
    </w:p>
    <w:p w14:paraId="2BBCB1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RN",</w:t>
      </w:r>
    </w:p>
    <w:p w14:paraId="00F8D6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igantocell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ticular nucleus"</w:t>
      </w:r>
    </w:p>
    <w:p w14:paraId="654B82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CC6B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3C84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6,</w:t>
      </w:r>
    </w:p>
    <w:p w14:paraId="51A280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1D8",</w:t>
      </w:r>
    </w:p>
    <w:p w14:paraId="622874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CB",</w:t>
      </w:r>
    </w:p>
    <w:p w14:paraId="450C65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fracerebel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079BA1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87E27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C885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7,</w:t>
      </w:r>
    </w:p>
    <w:p w14:paraId="19AF12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3D8",</w:t>
      </w:r>
    </w:p>
    <w:p w14:paraId="6C5EBF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O",</w:t>
      </w:r>
    </w:p>
    <w:p w14:paraId="09F24B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erior olivary complex"</w:t>
      </w:r>
    </w:p>
    <w:p w14:paraId="2F5040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4D268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70EAE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8,</w:t>
      </w:r>
    </w:p>
    <w:p w14:paraId="5950C1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2D8",</w:t>
      </w:r>
    </w:p>
    <w:p w14:paraId="0A1D09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RN",</w:t>
      </w:r>
    </w:p>
    <w:p w14:paraId="171081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mediate reticular nucleus"</w:t>
      </w:r>
    </w:p>
    <w:p w14:paraId="6F51AF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BCE78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FAB7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79,</w:t>
      </w:r>
    </w:p>
    <w:p w14:paraId="6F574A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2D9",</w:t>
      </w:r>
    </w:p>
    <w:p w14:paraId="02E288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SN",</w:t>
      </w:r>
    </w:p>
    <w:p w14:paraId="479FEE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ferior salivatory nucleus"</w:t>
      </w:r>
    </w:p>
    <w:p w14:paraId="5D8D0A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CA60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F2E6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0,</w:t>
      </w:r>
    </w:p>
    <w:p w14:paraId="2D70BD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1D8",</w:t>
      </w:r>
    </w:p>
    <w:p w14:paraId="5918CD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IN",</w:t>
      </w:r>
    </w:p>
    <w:p w14:paraId="2796B9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inear nucleus of the medulla"</w:t>
      </w:r>
    </w:p>
    <w:p w14:paraId="5C681B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0F227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D7C0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1,</w:t>
      </w:r>
    </w:p>
    <w:p w14:paraId="63F16B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3D8",</w:t>
      </w:r>
    </w:p>
    <w:p w14:paraId="3FBEA6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RN",</w:t>
      </w:r>
    </w:p>
    <w:p w14:paraId="10176C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reticular nucleus"</w:t>
      </w:r>
    </w:p>
    <w:p w14:paraId="6DB2FB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5804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C431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2,</w:t>
      </w:r>
    </w:p>
    <w:p w14:paraId="769E9D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B3D7",</w:t>
      </w:r>
    </w:p>
    <w:p w14:paraId="3E18AC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RN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39A80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reticular nucleus, magnocellular part"</w:t>
      </w:r>
    </w:p>
    <w:p w14:paraId="6939BD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72C9C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746B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3,</w:t>
      </w:r>
    </w:p>
    <w:p w14:paraId="4E46EC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0D9",</w:t>
      </w:r>
    </w:p>
    <w:p w14:paraId="11DC99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RN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6ED5D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reticular nucleus, parvicellular part"</w:t>
      </w:r>
    </w:p>
    <w:p w14:paraId="6B2C48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1CE8AC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53F00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4,</w:t>
      </w:r>
    </w:p>
    <w:p w14:paraId="7D06DB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2D9",</w:t>
      </w:r>
    </w:p>
    <w:p w14:paraId="0B1149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RN",</w:t>
      </w:r>
    </w:p>
    <w:p w14:paraId="314CA5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agnocellular reticular nucleus"</w:t>
      </w:r>
    </w:p>
    <w:p w14:paraId="6488C5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E1D3D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2D8F0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5,</w:t>
      </w:r>
    </w:p>
    <w:p w14:paraId="079281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2D8",</w:t>
      </w:r>
    </w:p>
    <w:p w14:paraId="1A8F86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DRN",</w:t>
      </w:r>
    </w:p>
    <w:p w14:paraId="0F31D7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ullary reticular nucleus"</w:t>
      </w:r>
    </w:p>
    <w:p w14:paraId="06379C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81EF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9CD5E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6,</w:t>
      </w:r>
    </w:p>
    <w:p w14:paraId="569E42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1D7",</w:t>
      </w:r>
    </w:p>
    <w:p w14:paraId="106A66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DRN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CDD69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ullary reticular nucleus, dorsal part"</w:t>
      </w:r>
    </w:p>
    <w:p w14:paraId="351294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D98D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911D0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7,</w:t>
      </w:r>
    </w:p>
    <w:p w14:paraId="4B6E22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1D6",</w:t>
      </w:r>
    </w:p>
    <w:p w14:paraId="5B3EC0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DRN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16AF5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ullary reticular nucleus, ventral part"</w:t>
      </w:r>
    </w:p>
    <w:p w14:paraId="4F4A4F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E60A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29F1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8,</w:t>
      </w:r>
    </w:p>
    <w:p w14:paraId="182A49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B3D9",</w:t>
      </w:r>
    </w:p>
    <w:p w14:paraId="295670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N",</w:t>
      </w:r>
    </w:p>
    <w:p w14:paraId="7419BF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vicellular reticular nucleus"</w:t>
      </w:r>
    </w:p>
    <w:p w14:paraId="1AC997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2C68A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BF31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89,</w:t>
      </w:r>
    </w:p>
    <w:p w14:paraId="22DF83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2D6",</w:t>
      </w:r>
    </w:p>
    <w:p w14:paraId="73B6E8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S",</w:t>
      </w:r>
    </w:p>
    <w:p w14:paraId="4B10A9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solitar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593CA7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FE24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C5C2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0,</w:t>
      </w:r>
    </w:p>
    <w:p w14:paraId="63CF03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0D8",</w:t>
      </w:r>
    </w:p>
    <w:p w14:paraId="17B69A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GRN",</w:t>
      </w:r>
    </w:p>
    <w:p w14:paraId="535767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gigantocell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ticular nucleus"</w:t>
      </w:r>
    </w:p>
    <w:p w14:paraId="5B1C70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0A11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3652F5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1,</w:t>
      </w:r>
    </w:p>
    <w:p w14:paraId="27A3E9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B3D8",</w:t>
      </w:r>
    </w:p>
    <w:p w14:paraId="5633AA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GRN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71903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gigantocell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ticular nucleus, dorsal part"</w:t>
      </w:r>
    </w:p>
    <w:p w14:paraId="35A7E9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B45B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1DFB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2,</w:t>
      </w:r>
    </w:p>
    <w:p w14:paraId="60518E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B2D9",</w:t>
      </w:r>
    </w:p>
    <w:p w14:paraId="33D503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GRN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DF3D2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gigantocellu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ticular nucleus, lateral part"</w:t>
      </w:r>
    </w:p>
    <w:p w14:paraId="5DE682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2C3D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2E50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3,</w:t>
      </w:r>
    </w:p>
    <w:p w14:paraId="7EE143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2D9",</w:t>
      </w:r>
    </w:p>
    <w:p w14:paraId="22E05F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HY",</w:t>
      </w:r>
    </w:p>
    <w:p w14:paraId="14AE53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rihypogloss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i"</w:t>
      </w:r>
    </w:p>
    <w:p w14:paraId="7ECAE4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A96E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6FA72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4,</w:t>
      </w:r>
    </w:p>
    <w:p w14:paraId="7112AD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2D8",</w:t>
      </w:r>
    </w:p>
    <w:p w14:paraId="748DC3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IS",</w:t>
      </w:r>
    </w:p>
    <w:p w14:paraId="7D8555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calat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7F1F03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CA37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FC22A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5,</w:t>
      </w:r>
    </w:p>
    <w:p w14:paraId="36F13A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1D9",</w:t>
      </w:r>
    </w:p>
    <w:p w14:paraId="5F5BC2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R",</w:t>
      </w:r>
    </w:p>
    <w:p w14:paraId="5E4018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of Roller"</w:t>
      </w:r>
    </w:p>
    <w:p w14:paraId="5BFEE5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B87F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D117C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6,</w:t>
      </w:r>
    </w:p>
    <w:p w14:paraId="12E3D6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3D7",</w:t>
      </w:r>
    </w:p>
    <w:p w14:paraId="49ABF6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P",</w:t>
      </w:r>
    </w:p>
    <w:p w14:paraId="650F49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prepositus"</w:t>
      </w:r>
    </w:p>
    <w:p w14:paraId="16772B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D533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1326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7,</w:t>
      </w:r>
    </w:p>
    <w:p w14:paraId="23B314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2D6",</w:t>
      </w:r>
    </w:p>
    <w:p w14:paraId="283788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MR",</w:t>
      </w:r>
    </w:p>
    <w:p w14:paraId="757658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median reticular nucleus"</w:t>
      </w:r>
    </w:p>
    <w:p w14:paraId="5821D0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3944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1107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998,</w:t>
      </w:r>
    </w:p>
    <w:p w14:paraId="5C51C9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B2D8",</w:t>
      </w:r>
    </w:p>
    <w:p w14:paraId="48ABF3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PY",</w:t>
      </w:r>
    </w:p>
    <w:p w14:paraId="07AEA0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pyramid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515560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6B00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08A4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999,</w:t>
      </w:r>
    </w:p>
    <w:p w14:paraId="258E8D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3D9",</w:t>
      </w:r>
    </w:p>
    <w:p w14:paraId="68DC90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PY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0AA6D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pyramid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deep part"</w:t>
      </w:r>
    </w:p>
    <w:p w14:paraId="5547AB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8A89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2BA17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0,</w:t>
      </w:r>
    </w:p>
    <w:p w14:paraId="082112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2D7",</w:t>
      </w:r>
    </w:p>
    <w:p w14:paraId="77C04C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PYs",</w:t>
      </w:r>
    </w:p>
    <w:p w14:paraId="2732A2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pyramida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, superficial part"</w:t>
      </w:r>
    </w:p>
    <w:p w14:paraId="5C8D4A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6529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F20C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1,</w:t>
      </w:r>
    </w:p>
    <w:p w14:paraId="42E365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B1D9",</w:t>
      </w:r>
    </w:p>
    <w:p w14:paraId="28B31D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NC",</w:t>
      </w:r>
    </w:p>
    <w:p w14:paraId="7A7DF8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estibular nuclei"</w:t>
      </w:r>
    </w:p>
    <w:p w14:paraId="4DB16A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A3CAF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3547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2,</w:t>
      </w:r>
    </w:p>
    <w:p w14:paraId="180B7D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3D7",</w:t>
      </w:r>
    </w:p>
    <w:p w14:paraId="0BC782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V",</w:t>
      </w:r>
    </w:p>
    <w:p w14:paraId="7FE196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teral vestibular nucleus"</w:t>
      </w:r>
    </w:p>
    <w:p w14:paraId="0C4885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5482D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12AA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3,</w:t>
      </w:r>
    </w:p>
    <w:p w14:paraId="6010C4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0D7",</w:t>
      </w:r>
    </w:p>
    <w:p w14:paraId="7E5312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V",</w:t>
      </w:r>
    </w:p>
    <w:p w14:paraId="53F6A8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ial vestibular nucleus"</w:t>
      </w:r>
    </w:p>
    <w:p w14:paraId="389FAD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0C392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9E4B6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4,</w:t>
      </w:r>
    </w:p>
    <w:p w14:paraId="662894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1D9",</w:t>
      </w:r>
    </w:p>
    <w:p w14:paraId="3DD49C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V",</w:t>
      </w:r>
    </w:p>
    <w:p w14:paraId="2087C3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pinal vestibular nucleus"</w:t>
      </w:r>
    </w:p>
    <w:p w14:paraId="136657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351B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6490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5,</w:t>
      </w:r>
    </w:p>
    <w:p w14:paraId="15147E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DB3D6",</w:t>
      </w:r>
    </w:p>
    <w:p w14:paraId="4E52BA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V",</w:t>
      </w:r>
    </w:p>
    <w:p w14:paraId="56CC63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erior vestibular nucleus"</w:t>
      </w:r>
    </w:p>
    <w:p w14:paraId="7A099E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1BB3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CF30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6,</w:t>
      </w:r>
    </w:p>
    <w:p w14:paraId="128924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0D9",</w:t>
      </w:r>
    </w:p>
    <w:p w14:paraId="325282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x",</w:t>
      </w:r>
    </w:p>
    <w:p w14:paraId="225EC8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x"</w:t>
      </w:r>
    </w:p>
    <w:p w14:paraId="293AE2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1E5B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A848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7,</w:t>
      </w:r>
    </w:p>
    <w:p w14:paraId="28F95A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B1D7",</w:t>
      </w:r>
    </w:p>
    <w:p w14:paraId="01234C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XII",</w:t>
      </w:r>
    </w:p>
    <w:p w14:paraId="424399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Hypoglossal nucleus"</w:t>
      </w:r>
    </w:p>
    <w:p w14:paraId="36541A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77B0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A9A1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8,</w:t>
      </w:r>
    </w:p>
    <w:p w14:paraId="53B73F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B2D7",</w:t>
      </w:r>
    </w:p>
    <w:p w14:paraId="381B12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y",</w:t>
      </w:r>
    </w:p>
    <w:p w14:paraId="01AB32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y"</w:t>
      </w:r>
    </w:p>
    <w:p w14:paraId="1FBA88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0A7E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7A512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09,</w:t>
      </w:r>
    </w:p>
    <w:p w14:paraId="12C2C1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B3D9",</w:t>
      </w:r>
    </w:p>
    <w:p w14:paraId="54922D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V",</w:t>
      </w:r>
    </w:p>
    <w:p w14:paraId="06DC88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stitial nucleus of the vestibular nerve"</w:t>
      </w:r>
    </w:p>
    <w:p w14:paraId="556C2B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1BA7C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A52FA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10,</w:t>
      </w:r>
    </w:p>
    <w:p w14:paraId="3C7114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C6E1",</w:t>
      </w:r>
    </w:p>
    <w:p w14:paraId="593B2A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Y-sat",</w:t>
      </w:r>
    </w:p>
    <w:p w14:paraId="4DDC0D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edulla, behavioral state related"</w:t>
      </w:r>
    </w:p>
    <w:p w14:paraId="0E09921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20364D6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5E453CF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11,</w:t>
      </w:r>
    </w:p>
    <w:p w14:paraId="2140BEE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C5E2",</w:t>
      </w:r>
    </w:p>
    <w:p w14:paraId="4BE952D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RM",</w:t>
      </w:r>
    </w:p>
    <w:p w14:paraId="511C5D5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Nucleus raphe magnus"</w:t>
      </w:r>
    </w:p>
    <w:p w14:paraId="4835E53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56A8410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0FD4A58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12,</w:t>
      </w:r>
    </w:p>
    <w:p w14:paraId="6BDE238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C6E2",</w:t>
      </w:r>
    </w:p>
    <w:p w14:paraId="4405A7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lastRenderedPageBreak/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RPA",</w:t>
      </w:r>
    </w:p>
    <w:p w14:paraId="27F66D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raphe pallidus"</w:t>
      </w:r>
    </w:p>
    <w:p w14:paraId="33DB54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3EEE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4B23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13,</w:t>
      </w:r>
    </w:p>
    <w:p w14:paraId="228D80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C6E2",</w:t>
      </w:r>
    </w:p>
    <w:p w14:paraId="297717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O",</w:t>
      </w:r>
    </w:p>
    <w:p w14:paraId="58CEA7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ucleus raphe obscurus"</w:t>
      </w:r>
    </w:p>
    <w:p w14:paraId="0B0312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E932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054A9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14,</w:t>
      </w:r>
    </w:p>
    <w:p w14:paraId="4B071F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0F080",</w:t>
      </w:r>
    </w:p>
    <w:p w14:paraId="6B4B3D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",</w:t>
      </w:r>
    </w:p>
    <w:p w14:paraId="4076E2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rebellum"</w:t>
      </w:r>
    </w:p>
    <w:p w14:paraId="2BD786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61A8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B981F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15,</w:t>
      </w:r>
    </w:p>
    <w:p w14:paraId="45EFA7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0EF80",</w:t>
      </w:r>
    </w:p>
    <w:p w14:paraId="160384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X",</w:t>
      </w:r>
    </w:p>
    <w:p w14:paraId="2007F0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rebellar cortex"</w:t>
      </w:r>
    </w:p>
    <w:p w14:paraId="6B9593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4BC5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9F3CB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16,</w:t>
      </w:r>
    </w:p>
    <w:p w14:paraId="28CBB6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A8E",</w:t>
      </w:r>
    </w:p>
    <w:p w14:paraId="2A1978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BX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E3E11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rebellar cortex, molecular layer"</w:t>
      </w:r>
    </w:p>
    <w:p w14:paraId="1E23A8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0439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21804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17,</w:t>
      </w:r>
    </w:p>
    <w:p w14:paraId="3E72DE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98F",</w:t>
      </w:r>
    </w:p>
    <w:p w14:paraId="57C9E4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BX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744D5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rebellar cortex, Purkinje layer"</w:t>
      </w:r>
    </w:p>
    <w:p w14:paraId="26C1EF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08E5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51BA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18,</w:t>
      </w:r>
    </w:p>
    <w:p w14:paraId="0B66E0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BE753",</w:t>
      </w:r>
    </w:p>
    <w:p w14:paraId="04BD2F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BX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8D099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rebellar cortex, granular layer"</w:t>
      </w:r>
    </w:p>
    <w:p w14:paraId="2593F86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38AC69B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495F9DF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19,</w:t>
      </w:r>
    </w:p>
    <w:p w14:paraId="743AFCF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FFA91",</w:t>
      </w:r>
    </w:p>
    <w:p w14:paraId="160693F4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VERM",</w:t>
      </w:r>
    </w:p>
    <w:p w14:paraId="1566A86C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lastRenderedPageBreak/>
        <w:t xml:space="preserve">    "Vermal regions"</w:t>
      </w:r>
    </w:p>
    <w:p w14:paraId="1E57F43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2F41295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71DCBBE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20,</w:t>
      </w:r>
    </w:p>
    <w:p w14:paraId="3C20CAE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EFA91",</w:t>
      </w:r>
    </w:p>
    <w:p w14:paraId="5114FF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LING",</w:t>
      </w:r>
    </w:p>
    <w:p w14:paraId="2D8FF8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ingula (I)"</w:t>
      </w:r>
    </w:p>
    <w:p w14:paraId="073C91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A7B1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5BC8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1,</w:t>
      </w:r>
    </w:p>
    <w:p w14:paraId="692AB2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C91",</w:t>
      </w:r>
    </w:p>
    <w:p w14:paraId="261B39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ING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D7C65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ingula (I), molecular layer"</w:t>
      </w:r>
    </w:p>
    <w:p w14:paraId="28530E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51D6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FA227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2,</w:t>
      </w:r>
    </w:p>
    <w:p w14:paraId="0AC254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C90",</w:t>
      </w:r>
    </w:p>
    <w:p w14:paraId="5C3946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ING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C4EA7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ingula (I), Purkinje layer"</w:t>
      </w:r>
    </w:p>
    <w:p w14:paraId="1074EC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960E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7C9A4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3,</w:t>
      </w:r>
    </w:p>
    <w:p w14:paraId="1DC048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BE553",</w:t>
      </w:r>
    </w:p>
    <w:p w14:paraId="749949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ING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7B516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ingula (I), granular layer"</w:t>
      </w:r>
    </w:p>
    <w:p w14:paraId="393403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B7639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17E8B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4,</w:t>
      </w:r>
    </w:p>
    <w:p w14:paraId="0EB81C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B91",</w:t>
      </w:r>
    </w:p>
    <w:p w14:paraId="483BB1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",</w:t>
      </w:r>
    </w:p>
    <w:p w14:paraId="35194F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ral lobule"</w:t>
      </w:r>
    </w:p>
    <w:p w14:paraId="270D3E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231AD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6D631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5,</w:t>
      </w:r>
    </w:p>
    <w:p w14:paraId="623D35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A91",</w:t>
      </w:r>
    </w:p>
    <w:p w14:paraId="612762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2",</w:t>
      </w:r>
    </w:p>
    <w:p w14:paraId="3EEE00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I"</w:t>
      </w:r>
    </w:p>
    <w:p w14:paraId="4B9C22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E7FA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18EA0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6,</w:t>
      </w:r>
    </w:p>
    <w:p w14:paraId="17B080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98F",</w:t>
      </w:r>
    </w:p>
    <w:p w14:paraId="6950EA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2mo",</w:t>
      </w:r>
    </w:p>
    <w:p w14:paraId="6038C8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I, molecular layer"</w:t>
      </w:r>
    </w:p>
    <w:p w14:paraId="7D7D9D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57037C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BC260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7,</w:t>
      </w:r>
    </w:p>
    <w:p w14:paraId="2AEA5F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891",</w:t>
      </w:r>
    </w:p>
    <w:p w14:paraId="7C5341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2pu",</w:t>
      </w:r>
    </w:p>
    <w:p w14:paraId="20FF16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I, Purkinje layer"</w:t>
      </w:r>
    </w:p>
    <w:p w14:paraId="750A44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EB3F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F3B3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8,</w:t>
      </w:r>
    </w:p>
    <w:p w14:paraId="3C4232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BE654",</w:t>
      </w:r>
    </w:p>
    <w:p w14:paraId="52A662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2gr",</w:t>
      </w:r>
    </w:p>
    <w:p w14:paraId="540EC8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I, granular layer"</w:t>
      </w:r>
    </w:p>
    <w:p w14:paraId="563C36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0873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23F7F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29,</w:t>
      </w:r>
    </w:p>
    <w:p w14:paraId="391C3E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C8E",</w:t>
      </w:r>
    </w:p>
    <w:p w14:paraId="0B9F61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3",</w:t>
      </w:r>
    </w:p>
    <w:p w14:paraId="7C63B6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II"</w:t>
      </w:r>
    </w:p>
    <w:p w14:paraId="1857D1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C1C1C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7975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0,</w:t>
      </w:r>
    </w:p>
    <w:p w14:paraId="178D50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98F",</w:t>
      </w:r>
    </w:p>
    <w:p w14:paraId="23621F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3mo",</w:t>
      </w:r>
    </w:p>
    <w:p w14:paraId="065FF0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II, molecular layer"</w:t>
      </w:r>
    </w:p>
    <w:p w14:paraId="299F3C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F369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35CB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1,</w:t>
      </w:r>
    </w:p>
    <w:p w14:paraId="07D0B1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C90",</w:t>
      </w:r>
    </w:p>
    <w:p w14:paraId="6C3F24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3pu",</w:t>
      </w:r>
    </w:p>
    <w:p w14:paraId="4D5AF3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II, Purkinje layer"</w:t>
      </w:r>
    </w:p>
    <w:p w14:paraId="354E8D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8A92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C167C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2,</w:t>
      </w:r>
    </w:p>
    <w:p w14:paraId="65C15D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E654",</w:t>
      </w:r>
    </w:p>
    <w:p w14:paraId="462D57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NT3gr",</w:t>
      </w:r>
    </w:p>
    <w:p w14:paraId="546FE1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II, granular layer"</w:t>
      </w:r>
    </w:p>
    <w:p w14:paraId="632D12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1D34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6212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3,</w:t>
      </w:r>
    </w:p>
    <w:p w14:paraId="2759E7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B8F",</w:t>
      </w:r>
    </w:p>
    <w:p w14:paraId="3F183D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",</w:t>
      </w:r>
    </w:p>
    <w:p w14:paraId="1FF441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men"</w:t>
      </w:r>
    </w:p>
    <w:p w14:paraId="787C3B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0224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5A36FF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4,</w:t>
      </w:r>
    </w:p>
    <w:p w14:paraId="0AF987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991",</w:t>
      </w:r>
    </w:p>
    <w:p w14:paraId="21D6B6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4",</w:t>
      </w:r>
    </w:p>
    <w:p w14:paraId="45268D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V"</w:t>
      </w:r>
    </w:p>
    <w:p w14:paraId="730C63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D576A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A2C3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5,</w:t>
      </w:r>
    </w:p>
    <w:p w14:paraId="484478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A90",</w:t>
      </w:r>
    </w:p>
    <w:p w14:paraId="05D19E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4mo",</w:t>
      </w:r>
    </w:p>
    <w:p w14:paraId="55B2CB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V, molecular layer"</w:t>
      </w:r>
    </w:p>
    <w:p w14:paraId="4725E0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1099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ED700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6,</w:t>
      </w:r>
    </w:p>
    <w:p w14:paraId="192C0E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B8E",</w:t>
      </w:r>
    </w:p>
    <w:p w14:paraId="4A3FFB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4pu",</w:t>
      </w:r>
    </w:p>
    <w:p w14:paraId="13B280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V, Purkinje layer"</w:t>
      </w:r>
    </w:p>
    <w:p w14:paraId="41EC67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3E72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C6F3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7,</w:t>
      </w:r>
    </w:p>
    <w:p w14:paraId="56716A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E754",</w:t>
      </w:r>
    </w:p>
    <w:p w14:paraId="580614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4gr",</w:t>
      </w:r>
    </w:p>
    <w:p w14:paraId="7C5910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IV, granular layer"</w:t>
      </w:r>
    </w:p>
    <w:p w14:paraId="7FE787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4EEE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1B79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8,</w:t>
      </w:r>
    </w:p>
    <w:p w14:paraId="7C0FCB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A8F",</w:t>
      </w:r>
    </w:p>
    <w:p w14:paraId="04ECD4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5",</w:t>
      </w:r>
    </w:p>
    <w:p w14:paraId="0CB2C0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V"</w:t>
      </w:r>
    </w:p>
    <w:p w14:paraId="408829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29ECB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E099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39,</w:t>
      </w:r>
    </w:p>
    <w:p w14:paraId="236AAD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C8D",</w:t>
      </w:r>
    </w:p>
    <w:p w14:paraId="4E7DF6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5mo",</w:t>
      </w:r>
    </w:p>
    <w:p w14:paraId="516E6A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V, molecular layer"</w:t>
      </w:r>
    </w:p>
    <w:p w14:paraId="1408D2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18143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F485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0,</w:t>
      </w:r>
    </w:p>
    <w:p w14:paraId="2DC106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890",</w:t>
      </w:r>
    </w:p>
    <w:p w14:paraId="61361A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5pu",</w:t>
      </w:r>
    </w:p>
    <w:p w14:paraId="73A6BD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V, Purkinje layer"</w:t>
      </w:r>
    </w:p>
    <w:p w14:paraId="5ED18B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7CFB3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6132C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041,</w:t>
      </w:r>
    </w:p>
    <w:p w14:paraId="089707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BE554",</w:t>
      </w:r>
    </w:p>
    <w:p w14:paraId="250958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5gr",</w:t>
      </w:r>
    </w:p>
    <w:p w14:paraId="729813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 V, granular layer"</w:t>
      </w:r>
    </w:p>
    <w:p w14:paraId="4F438B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572E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B248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2,</w:t>
      </w:r>
    </w:p>
    <w:p w14:paraId="069501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FB90",</w:t>
      </w:r>
    </w:p>
    <w:p w14:paraId="1D68E2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4, 5",</w:t>
      </w:r>
    </w:p>
    <w:p w14:paraId="5BBA9A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s IV-V"</w:t>
      </w:r>
    </w:p>
    <w:p w14:paraId="20D5DB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74FA4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784C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3,</w:t>
      </w:r>
    </w:p>
    <w:p w14:paraId="03151F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B91",</w:t>
      </w:r>
    </w:p>
    <w:p w14:paraId="5C78EE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4, 5mo",</w:t>
      </w:r>
    </w:p>
    <w:p w14:paraId="266FCE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s IV-V, molecular layer"</w:t>
      </w:r>
    </w:p>
    <w:p w14:paraId="2A58BD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96AE4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DEAF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4,</w:t>
      </w:r>
    </w:p>
    <w:p w14:paraId="6DF303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FA90",</w:t>
      </w:r>
    </w:p>
    <w:p w14:paraId="1EE786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4, 5pu",</w:t>
      </w:r>
    </w:p>
    <w:p w14:paraId="330CBD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s IV-V, Purkinje layer"</w:t>
      </w:r>
    </w:p>
    <w:p w14:paraId="0ABCF8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EA79E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F674A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5,</w:t>
      </w:r>
    </w:p>
    <w:p w14:paraId="48AC06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BE754",</w:t>
      </w:r>
    </w:p>
    <w:p w14:paraId="0A772A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UL4, 5gr",</w:t>
      </w:r>
    </w:p>
    <w:p w14:paraId="18AAE9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bules IV-V, granular layer"</w:t>
      </w:r>
    </w:p>
    <w:p w14:paraId="6FDC42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EDEF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5FA6A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6,</w:t>
      </w:r>
    </w:p>
    <w:p w14:paraId="42CBD1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A90",</w:t>
      </w:r>
    </w:p>
    <w:p w14:paraId="202A4B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C",</w:t>
      </w:r>
    </w:p>
    <w:p w14:paraId="119D3C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ecliv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(VI)"</w:t>
      </w:r>
    </w:p>
    <w:p w14:paraId="582C2C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1B245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3111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7,</w:t>
      </w:r>
    </w:p>
    <w:p w14:paraId="3884BF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B8F",</w:t>
      </w:r>
    </w:p>
    <w:p w14:paraId="57B7B1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EC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D167A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ecliv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(VI), molecular layer"</w:t>
      </w:r>
    </w:p>
    <w:p w14:paraId="225CB8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310C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6B8DD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8,</w:t>
      </w:r>
    </w:p>
    <w:p w14:paraId="1D1DB7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FCFB91",</w:t>
      </w:r>
    </w:p>
    <w:p w14:paraId="181C42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EC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F362C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ecliv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(VI), Purkinje layer"</w:t>
      </w:r>
    </w:p>
    <w:p w14:paraId="2C6670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FC16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FEAF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49,</w:t>
      </w:r>
    </w:p>
    <w:p w14:paraId="72936A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E553",</w:t>
      </w:r>
    </w:p>
    <w:p w14:paraId="1C7234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EC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452A8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ecliv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(VI), granular layer"</w:t>
      </w:r>
    </w:p>
    <w:p w14:paraId="5229FF3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30311D94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6748718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50,</w:t>
      </w:r>
    </w:p>
    <w:p w14:paraId="613771A6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DFB90",</w:t>
      </w:r>
    </w:p>
    <w:p w14:paraId="270FDCF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OTU",</w:t>
      </w:r>
    </w:p>
    <w:p w14:paraId="269C227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olium-tuber vermis (VII)"</w:t>
      </w:r>
    </w:p>
    <w:p w14:paraId="4EE3981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0C4F325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554A9748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51,</w:t>
      </w:r>
    </w:p>
    <w:p w14:paraId="299A8C0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DF991",</w:t>
      </w:r>
    </w:p>
    <w:p w14:paraId="28FAF7CF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OTUmo",</w:t>
      </w:r>
    </w:p>
    <w:p w14:paraId="3F017F1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olium-tuber vermis (VII), molecular layer"</w:t>
      </w:r>
    </w:p>
    <w:p w14:paraId="377471D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0940F81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1C7A44CD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52,</w:t>
      </w:r>
    </w:p>
    <w:p w14:paraId="19AE3A0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DFA8F",</w:t>
      </w:r>
    </w:p>
    <w:p w14:paraId="4BF4D1F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OTUpu",</w:t>
      </w:r>
    </w:p>
    <w:p w14:paraId="0A26FB9F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olium-tuber vermis (VII), Purkinje layer"</w:t>
      </w:r>
    </w:p>
    <w:p w14:paraId="148FB9E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68DBED7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5832F06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53,</w:t>
      </w:r>
    </w:p>
    <w:p w14:paraId="353DCCB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EAE753",</w:t>
      </w:r>
    </w:p>
    <w:p w14:paraId="1EE3DA9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OTUgr",</w:t>
      </w:r>
    </w:p>
    <w:p w14:paraId="264545E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olium-tuber vermis (VII), granular layer"</w:t>
      </w:r>
    </w:p>
    <w:p w14:paraId="4A972BC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24770CA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062CD4E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54,</w:t>
      </w:r>
    </w:p>
    <w:p w14:paraId="00EFABC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BFC91",</w:t>
      </w:r>
    </w:p>
    <w:p w14:paraId="059CFA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PYR",</w:t>
      </w:r>
    </w:p>
    <w:p w14:paraId="7235B1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yramus (VIII)"</w:t>
      </w:r>
    </w:p>
    <w:p w14:paraId="10EF8F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4E0B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2C78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55,</w:t>
      </w:r>
    </w:p>
    <w:p w14:paraId="572664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B8D",</w:t>
      </w:r>
    </w:p>
    <w:p w14:paraId="76EEFE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R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9A767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yramus (VIII), molecular layer"</w:t>
      </w:r>
    </w:p>
    <w:p w14:paraId="364A8B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D09B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DD7F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56,</w:t>
      </w:r>
    </w:p>
    <w:p w14:paraId="196521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B90",</w:t>
      </w:r>
    </w:p>
    <w:p w14:paraId="57C761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R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6ED66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yramus (VIII), Purkinje layer"</w:t>
      </w:r>
    </w:p>
    <w:p w14:paraId="2C72A8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5BF7A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C3C5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57,</w:t>
      </w:r>
    </w:p>
    <w:p w14:paraId="3A7E63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E752",</w:t>
      </w:r>
    </w:p>
    <w:p w14:paraId="1DABBA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R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01413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yramus (VIII), granular layer"</w:t>
      </w:r>
    </w:p>
    <w:p w14:paraId="7D3318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52E8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BE6A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58,</w:t>
      </w:r>
    </w:p>
    <w:p w14:paraId="3AF521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A8F",</w:t>
      </w:r>
    </w:p>
    <w:p w14:paraId="690C1D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UVU",</w:t>
      </w:r>
    </w:p>
    <w:p w14:paraId="10DF57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Uvula (IX)"</w:t>
      </w:r>
    </w:p>
    <w:p w14:paraId="631C50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046BF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51BC1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59,</w:t>
      </w:r>
    </w:p>
    <w:p w14:paraId="54CC77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C90",</w:t>
      </w:r>
    </w:p>
    <w:p w14:paraId="431582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UVU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B2CDE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Uvula (IX), molecular layer"</w:t>
      </w:r>
    </w:p>
    <w:p w14:paraId="736205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27481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8E49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0,</w:t>
      </w:r>
    </w:p>
    <w:p w14:paraId="5FABDB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C8F",</w:t>
      </w:r>
    </w:p>
    <w:p w14:paraId="5F130B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UVU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8BFB9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Uvula (IX), Purkinje layer"</w:t>
      </w:r>
    </w:p>
    <w:p w14:paraId="6E3201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7DAD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791F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1,</w:t>
      </w:r>
    </w:p>
    <w:p w14:paraId="38BBFF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BE652",</w:t>
      </w:r>
    </w:p>
    <w:p w14:paraId="1F3FC9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UVU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D2AE0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Uvula (IX), granular layer"</w:t>
      </w:r>
    </w:p>
    <w:p w14:paraId="2104B8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1B41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BF49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2,</w:t>
      </w:r>
    </w:p>
    <w:p w14:paraId="2A6040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C8F",</w:t>
      </w:r>
    </w:p>
    <w:p w14:paraId="499424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OD",</w:t>
      </w:r>
    </w:p>
    <w:p w14:paraId="5340CF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Nodulus (X)"</w:t>
      </w:r>
    </w:p>
    <w:p w14:paraId="7854DB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A74AD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2D8A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3,</w:t>
      </w:r>
    </w:p>
    <w:p w14:paraId="03181C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FA8F",</w:t>
      </w:r>
    </w:p>
    <w:p w14:paraId="4F0679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OD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62AF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odulus (X), molecular layer"</w:t>
      </w:r>
    </w:p>
    <w:p w14:paraId="5303F1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41D8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2453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4,</w:t>
      </w:r>
    </w:p>
    <w:p w14:paraId="6298C0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A90",</w:t>
      </w:r>
    </w:p>
    <w:p w14:paraId="191D6A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OD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87886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odulus (X), Purkinje layer"</w:t>
      </w:r>
    </w:p>
    <w:p w14:paraId="62BD4F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ACAE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29CB1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5,</w:t>
      </w:r>
    </w:p>
    <w:p w14:paraId="304546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E653",</w:t>
      </w:r>
    </w:p>
    <w:p w14:paraId="6CA846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OD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E9D07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Nodulus (X), granular layer"</w:t>
      </w:r>
    </w:p>
    <w:p w14:paraId="393007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A614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86CBA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6,</w:t>
      </w:r>
    </w:p>
    <w:p w14:paraId="3E4272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990",</w:t>
      </w:r>
    </w:p>
    <w:p w14:paraId="1636B3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HEM",</w:t>
      </w:r>
    </w:p>
    <w:p w14:paraId="4B9A1F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Hemispheric regions"</w:t>
      </w:r>
    </w:p>
    <w:p w14:paraId="72B429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4B5A1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70846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7,</w:t>
      </w:r>
    </w:p>
    <w:p w14:paraId="239243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B8F",</w:t>
      </w:r>
    </w:p>
    <w:p w14:paraId="3D2801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IM",</w:t>
      </w:r>
    </w:p>
    <w:p w14:paraId="42CD36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imple lobule"</w:t>
      </w:r>
    </w:p>
    <w:p w14:paraId="55B2B6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41ED9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E782A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8,</w:t>
      </w:r>
    </w:p>
    <w:p w14:paraId="131369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B8E",</w:t>
      </w:r>
    </w:p>
    <w:p w14:paraId="6AC789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IM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3FD2D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imple lobule, molecular layer"</w:t>
      </w:r>
    </w:p>
    <w:p w14:paraId="22C08C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FCFE3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4E4D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69,</w:t>
      </w:r>
    </w:p>
    <w:p w14:paraId="58019C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C8E",</w:t>
      </w:r>
    </w:p>
    <w:p w14:paraId="50EDD1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IM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E99EE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imple lobule, Purkinje layer"</w:t>
      </w:r>
    </w:p>
    <w:p w14:paraId="026324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306C95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B4B3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70,</w:t>
      </w:r>
    </w:p>
    <w:p w14:paraId="3F5C01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AE654",</w:t>
      </w:r>
    </w:p>
    <w:p w14:paraId="47A605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IM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72BC8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imple lobule, granular layer"</w:t>
      </w:r>
    </w:p>
    <w:p w14:paraId="75A641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3881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0CE5A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71,</w:t>
      </w:r>
    </w:p>
    <w:p w14:paraId="4760C9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FC91",</w:t>
      </w:r>
    </w:p>
    <w:p w14:paraId="670C45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",</w:t>
      </w:r>
    </w:p>
    <w:p w14:paraId="5CCCFE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nsifor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obule"</w:t>
      </w:r>
    </w:p>
    <w:p w14:paraId="3F5A19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E8223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18C9E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72,</w:t>
      </w:r>
    </w:p>
    <w:p w14:paraId="6A96AE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FC90",</w:t>
      </w:r>
    </w:p>
    <w:p w14:paraId="31A32E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cr1",</w:t>
      </w:r>
    </w:p>
    <w:p w14:paraId="5C3846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rus 1"</w:t>
      </w:r>
    </w:p>
    <w:p w14:paraId="75FE9D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E44D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79A9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73,</w:t>
      </w:r>
    </w:p>
    <w:p w14:paraId="5E64B7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C8E",</w:t>
      </w:r>
    </w:p>
    <w:p w14:paraId="58DF7B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cr1mo",</w:t>
      </w:r>
    </w:p>
    <w:p w14:paraId="109AF9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rus 1, molecular layer"</w:t>
      </w:r>
    </w:p>
    <w:p w14:paraId="2458BB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2A9A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87E5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74,</w:t>
      </w:r>
    </w:p>
    <w:p w14:paraId="747FFF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B91",</w:t>
      </w:r>
    </w:p>
    <w:p w14:paraId="6D83CC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cr1pu",</w:t>
      </w:r>
    </w:p>
    <w:p w14:paraId="743EDE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rus 1, Purkinje layer"</w:t>
      </w:r>
    </w:p>
    <w:p w14:paraId="2AFC29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6D6E4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1B27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75,</w:t>
      </w:r>
    </w:p>
    <w:p w14:paraId="35CA54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E753",</w:t>
      </w:r>
    </w:p>
    <w:p w14:paraId="2E063C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cr1gr",</w:t>
      </w:r>
    </w:p>
    <w:p w14:paraId="404432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rus 1, granular layer"</w:t>
      </w:r>
    </w:p>
    <w:p w14:paraId="135E0B1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19DB32D1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093932C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76,</w:t>
      </w:r>
    </w:p>
    <w:p w14:paraId="725DAE44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CFA91",</w:t>
      </w:r>
    </w:p>
    <w:p w14:paraId="0EF36CD4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ANcr2",</w:t>
      </w:r>
    </w:p>
    <w:p w14:paraId="2BA2B9E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Crus 2"</w:t>
      </w:r>
    </w:p>
    <w:p w14:paraId="1CC20E2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5BA511EE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lastRenderedPageBreak/>
        <w:t xml:space="preserve">  [</w:t>
      </w:r>
    </w:p>
    <w:p w14:paraId="66ADC0A9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077,</w:t>
      </w:r>
    </w:p>
    <w:p w14:paraId="32C4EE2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FEFA8E",</w:t>
      </w:r>
    </w:p>
    <w:p w14:paraId="47F066E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ANcr2mo",</w:t>
      </w:r>
    </w:p>
    <w:p w14:paraId="6CA913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Crus 2, molecular layer"</w:t>
      </w:r>
    </w:p>
    <w:p w14:paraId="2D6480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9739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B76C8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78,</w:t>
      </w:r>
    </w:p>
    <w:p w14:paraId="76F3F4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FC8F",</w:t>
      </w:r>
    </w:p>
    <w:p w14:paraId="080942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cr2pu",</w:t>
      </w:r>
    </w:p>
    <w:p w14:paraId="66455C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rus 2, Purkinje layer"</w:t>
      </w:r>
    </w:p>
    <w:p w14:paraId="0E0360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A0B8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AD3A0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79,</w:t>
      </w:r>
    </w:p>
    <w:p w14:paraId="03CDCF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BE653",</w:t>
      </w:r>
    </w:p>
    <w:p w14:paraId="098C8D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Ncr2gr",</w:t>
      </w:r>
    </w:p>
    <w:p w14:paraId="70156E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rus 2, granular layer"</w:t>
      </w:r>
    </w:p>
    <w:p w14:paraId="0131B9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ACF4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20ED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0,</w:t>
      </w:r>
    </w:p>
    <w:p w14:paraId="3B45C8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B8E",</w:t>
      </w:r>
    </w:p>
    <w:p w14:paraId="7F2AFD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RM",</w:t>
      </w:r>
    </w:p>
    <w:p w14:paraId="2F592B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median lobule"</w:t>
      </w:r>
    </w:p>
    <w:p w14:paraId="0AEC53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74FFB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27740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1,</w:t>
      </w:r>
    </w:p>
    <w:p w14:paraId="73DFB2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C91",</w:t>
      </w:r>
    </w:p>
    <w:p w14:paraId="67C8B7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M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A3851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median lobule, molecular layer"</w:t>
      </w:r>
    </w:p>
    <w:p w14:paraId="7D9221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A1456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34EF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2,</w:t>
      </w:r>
    </w:p>
    <w:p w14:paraId="6EE56F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990",</w:t>
      </w:r>
    </w:p>
    <w:p w14:paraId="72FEEC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M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8BE33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median lobule, Purkinje layer"</w:t>
      </w:r>
    </w:p>
    <w:p w14:paraId="73D06A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8CF2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5283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3,</w:t>
      </w:r>
    </w:p>
    <w:p w14:paraId="4F96B8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CE554",</w:t>
      </w:r>
    </w:p>
    <w:p w14:paraId="643E15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M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CD92E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ramedian lobule, granular layer"</w:t>
      </w:r>
    </w:p>
    <w:p w14:paraId="72E549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4D74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6DA9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084,</w:t>
      </w:r>
    </w:p>
    <w:p w14:paraId="511228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990",</w:t>
      </w:r>
    </w:p>
    <w:p w14:paraId="40BA2F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PY",</w:t>
      </w:r>
    </w:p>
    <w:p w14:paraId="41B641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pula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ramidi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07F59D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AE74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BDE1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5,</w:t>
      </w:r>
    </w:p>
    <w:p w14:paraId="0689FC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A8E",</w:t>
      </w:r>
    </w:p>
    <w:p w14:paraId="76BB03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PY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F83ED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pula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ramidi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molecular layer"</w:t>
      </w:r>
    </w:p>
    <w:p w14:paraId="034C3F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3C0C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A85D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6,</w:t>
      </w:r>
    </w:p>
    <w:p w14:paraId="1F28CF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CFB8F",</w:t>
      </w:r>
    </w:p>
    <w:p w14:paraId="7B9A14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PY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11C18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pula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ramidi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Purkinje layer"</w:t>
      </w:r>
    </w:p>
    <w:p w14:paraId="0DD435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05A9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3C78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7,</w:t>
      </w:r>
    </w:p>
    <w:p w14:paraId="37E170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AE754",</w:t>
      </w:r>
    </w:p>
    <w:p w14:paraId="5E9789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PY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6872D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opula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ramidi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granular layer"</w:t>
      </w:r>
    </w:p>
    <w:p w14:paraId="3AF866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675EC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F05E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8,</w:t>
      </w:r>
    </w:p>
    <w:p w14:paraId="2467C8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C8D",</w:t>
      </w:r>
    </w:p>
    <w:p w14:paraId="3C94CC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FL",</w:t>
      </w:r>
    </w:p>
    <w:p w14:paraId="3378E3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floccul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3FA9F2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C762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D26F6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89,</w:t>
      </w:r>
    </w:p>
    <w:p w14:paraId="5AD88D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B90",</w:t>
      </w:r>
    </w:p>
    <w:p w14:paraId="40B235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FL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FCD20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floccul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molecular layer"</w:t>
      </w:r>
    </w:p>
    <w:p w14:paraId="4B73B4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E82A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A49A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0,</w:t>
      </w:r>
    </w:p>
    <w:p w14:paraId="26D116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C8F",</w:t>
      </w:r>
    </w:p>
    <w:p w14:paraId="3E5294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FL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10EE9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floccul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Purkinje layer"</w:t>
      </w:r>
    </w:p>
    <w:p w14:paraId="3418AE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1D801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D0C0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1,</w:t>
      </w:r>
    </w:p>
    <w:p w14:paraId="516A6E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ECE652",</w:t>
      </w:r>
    </w:p>
    <w:p w14:paraId="7B0D0B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FL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E7DC2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floccul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, granular layer"</w:t>
      </w:r>
    </w:p>
    <w:p w14:paraId="798E17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B2D3D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A012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2,</w:t>
      </w:r>
    </w:p>
    <w:p w14:paraId="24EC30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991",</w:t>
      </w:r>
    </w:p>
    <w:p w14:paraId="140309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L",</w:t>
      </w:r>
    </w:p>
    <w:p w14:paraId="539F74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locculus"</w:t>
      </w:r>
    </w:p>
    <w:p w14:paraId="27434C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BEBD2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0FF27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3,</w:t>
      </w:r>
    </w:p>
    <w:p w14:paraId="57A3A0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DFC91",</w:t>
      </w:r>
    </w:p>
    <w:p w14:paraId="3B3DF7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Lm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35BCD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locculus, molecular layer"</w:t>
      </w:r>
    </w:p>
    <w:p w14:paraId="03EB7C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C1D38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18D7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4,</w:t>
      </w:r>
    </w:p>
    <w:p w14:paraId="3C1611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891",</w:t>
      </w:r>
    </w:p>
    <w:p w14:paraId="359A56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Lp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CFB20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locculus, Purkinje layer"</w:t>
      </w:r>
    </w:p>
    <w:p w14:paraId="4918EF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AA3C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D089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5,</w:t>
      </w:r>
    </w:p>
    <w:p w14:paraId="203464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BE752",</w:t>
      </w:r>
    </w:p>
    <w:p w14:paraId="14FD76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Lg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AC826F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locculus, granular layer"</w:t>
      </w:r>
    </w:p>
    <w:p w14:paraId="4B8B5C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C57FA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422E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6,</w:t>
      </w:r>
    </w:p>
    <w:p w14:paraId="03FF3E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0F07F",</w:t>
      </w:r>
    </w:p>
    <w:p w14:paraId="720684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N",</w:t>
      </w:r>
    </w:p>
    <w:p w14:paraId="7F11B7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erebellar nuclei"</w:t>
      </w:r>
    </w:p>
    <w:p w14:paraId="65B705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627E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2ABBD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7,</w:t>
      </w:r>
    </w:p>
    <w:p w14:paraId="619210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CBC",</w:t>
      </w:r>
    </w:p>
    <w:p w14:paraId="3B9583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N",</w:t>
      </w:r>
    </w:p>
    <w:p w14:paraId="71ED2A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astigial nucleus"</w:t>
      </w:r>
    </w:p>
    <w:p w14:paraId="32752C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42E35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BB777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8,</w:t>
      </w:r>
    </w:p>
    <w:p w14:paraId="1871CE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DBC",</w:t>
      </w:r>
    </w:p>
    <w:p w14:paraId="6100C8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IP",</w:t>
      </w:r>
    </w:p>
    <w:p w14:paraId="762182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osed nucleus"</w:t>
      </w:r>
    </w:p>
    <w:p w14:paraId="7EAA90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084DC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0B45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099,</w:t>
      </w:r>
    </w:p>
    <w:p w14:paraId="2F6EAD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FFDBB",</w:t>
      </w:r>
    </w:p>
    <w:p w14:paraId="44013F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N",</w:t>
      </w:r>
    </w:p>
    <w:p w14:paraId="7EEC89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entate nucleus"</w:t>
      </w:r>
    </w:p>
    <w:p w14:paraId="5364DC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F7D5F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7C46E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0,</w:t>
      </w:r>
    </w:p>
    <w:p w14:paraId="75DCE5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EFDBC",</w:t>
      </w:r>
    </w:p>
    <w:p w14:paraId="36569C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C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3B85A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stibulocerebel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us"</w:t>
      </w:r>
    </w:p>
    <w:p w14:paraId="4270B5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8F57C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CC149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1,</w:t>
      </w:r>
    </w:p>
    <w:p w14:paraId="1E24A7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7CB",</w:t>
      </w:r>
    </w:p>
    <w:p w14:paraId="7F3B6F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ibe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s",</w:t>
      </w:r>
    </w:p>
    <w:p w14:paraId="263F1C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ibe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s"</w:t>
      </w:r>
    </w:p>
    <w:p w14:paraId="5E444C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2DB2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1A39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2,</w:t>
      </w:r>
    </w:p>
    <w:p w14:paraId="522C11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AC9",</w:t>
      </w:r>
    </w:p>
    <w:p w14:paraId="7FAD4E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m",</w:t>
      </w:r>
    </w:p>
    <w:p w14:paraId="36BB2E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ran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s"</w:t>
      </w:r>
    </w:p>
    <w:p w14:paraId="45FE42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6393B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A7AA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3,</w:t>
      </w:r>
    </w:p>
    <w:p w14:paraId="673F9F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CC9",</w:t>
      </w:r>
    </w:p>
    <w:p w14:paraId="0ED608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411EA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erm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7E5EFB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E19D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54FA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4,</w:t>
      </w:r>
    </w:p>
    <w:p w14:paraId="551493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8C9",</w:t>
      </w:r>
    </w:p>
    <w:p w14:paraId="117702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on",</w:t>
      </w:r>
    </w:p>
    <w:p w14:paraId="1D9A74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omerona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49732B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6392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E84E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5,</w:t>
      </w:r>
    </w:p>
    <w:p w14:paraId="0B1A5B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BC7",</w:t>
      </w:r>
    </w:p>
    <w:p w14:paraId="0D22F3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",</w:t>
      </w:r>
    </w:p>
    <w:p w14:paraId="10DC05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lfacto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63DAFB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FDD0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4183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6,</w:t>
      </w:r>
    </w:p>
    <w:p w14:paraId="7259C7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BCA",</w:t>
      </w:r>
    </w:p>
    <w:p w14:paraId="79419A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n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4D0A2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lfacto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 layer of main olfactory bulb"</w:t>
      </w:r>
    </w:p>
    <w:p w14:paraId="32FD84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2D741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0AF3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7,</w:t>
      </w:r>
    </w:p>
    <w:p w14:paraId="5A3DB3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CCB",</w:t>
      </w:r>
    </w:p>
    <w:p w14:paraId="0C10AA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ot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66538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lfactory tract, general"</w:t>
      </w:r>
    </w:p>
    <w:p w14:paraId="2445FF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6E0A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9C7A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8,</w:t>
      </w:r>
    </w:p>
    <w:p w14:paraId="5217FA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8C7",</w:t>
      </w:r>
    </w:p>
    <w:p w14:paraId="7CF98A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ot",</w:t>
      </w:r>
    </w:p>
    <w:p w14:paraId="0C53A7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lfactory tract, body"</w:t>
      </w:r>
    </w:p>
    <w:p w14:paraId="004DA7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2576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3E10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09,</w:t>
      </w:r>
    </w:p>
    <w:p w14:paraId="6E01E3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AC9",</w:t>
      </w:r>
    </w:p>
    <w:p w14:paraId="597063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ot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79F86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imb"</w:t>
      </w:r>
    </w:p>
    <w:p w14:paraId="4DED2A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824D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7DB6B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0,</w:t>
      </w:r>
    </w:p>
    <w:p w14:paraId="07C7E9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AC7",</w:t>
      </w:r>
    </w:p>
    <w:p w14:paraId="1B4325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l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A0A4F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ccesso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lfactory tract"</w:t>
      </w:r>
    </w:p>
    <w:p w14:paraId="78A309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A461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37E8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1,</w:t>
      </w:r>
    </w:p>
    <w:p w14:paraId="0DCE2E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BC7",</w:t>
      </w:r>
    </w:p>
    <w:p w14:paraId="39DD1D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c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2B289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nteri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, olfactory limb"</w:t>
      </w:r>
    </w:p>
    <w:p w14:paraId="4664D8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DCF5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BE4E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2,</w:t>
      </w:r>
    </w:p>
    <w:p w14:paraId="27DEE9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CC7",</w:t>
      </w:r>
    </w:p>
    <w:p w14:paraId="2DBC01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09B86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pt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09784A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66DCCF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00522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3,</w:t>
      </w:r>
    </w:p>
    <w:p w14:paraId="1FFD0B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8CB",</w:t>
      </w:r>
    </w:p>
    <w:p w14:paraId="49C0C0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o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2AA6E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ccesso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ptic tract"</w:t>
      </w:r>
    </w:p>
    <w:p w14:paraId="5F6F3C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68BE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6D6A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4,</w:t>
      </w:r>
    </w:p>
    <w:p w14:paraId="4A925C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BCB",</w:t>
      </w:r>
    </w:p>
    <w:p w14:paraId="6BEE35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s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C808D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rachium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f the superior colliculus"</w:t>
      </w:r>
    </w:p>
    <w:p w14:paraId="5ABA20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16DC6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B6AEC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5,</w:t>
      </w:r>
    </w:p>
    <w:p w14:paraId="3004AE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BCB",</w:t>
      </w:r>
    </w:p>
    <w:p w14:paraId="3EB6F2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sc",</w:t>
      </w:r>
    </w:p>
    <w:p w14:paraId="0B94C5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eri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lliculus commissure"</w:t>
      </w:r>
    </w:p>
    <w:p w14:paraId="656F67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D5AB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2A91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6,</w:t>
      </w:r>
    </w:p>
    <w:p w14:paraId="410AC7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ACC",</w:t>
      </w:r>
    </w:p>
    <w:p w14:paraId="558A0E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ch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C65DB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pt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hiasm"</w:t>
      </w:r>
    </w:p>
    <w:p w14:paraId="5A9578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493B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B6B39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7,</w:t>
      </w:r>
    </w:p>
    <w:p w14:paraId="7B9C77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CCB",</w:t>
      </w:r>
    </w:p>
    <w:p w14:paraId="3CA8F1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pt",</w:t>
      </w:r>
    </w:p>
    <w:p w14:paraId="383B512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pt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56A534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DC5C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2CD16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8,</w:t>
      </w:r>
    </w:p>
    <w:p w14:paraId="60D450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ACC",</w:t>
      </w:r>
    </w:p>
    <w:p w14:paraId="4C2DE0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t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70024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ect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7B721B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3A033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3E494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19,</w:t>
      </w:r>
    </w:p>
    <w:p w14:paraId="432AC4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CCC",</w:t>
      </w:r>
    </w:p>
    <w:p w14:paraId="5AD31B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I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FCB8E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culomot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6F35E8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1D5D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3BA7A2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0,</w:t>
      </w:r>
    </w:p>
    <w:p w14:paraId="291DB4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BCC",</w:t>
      </w:r>
    </w:p>
    <w:p w14:paraId="73ACC4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l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021C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ongitudinal fascicle"</w:t>
      </w:r>
    </w:p>
    <w:p w14:paraId="5A02C9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8027F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F365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1,</w:t>
      </w:r>
    </w:p>
    <w:p w14:paraId="5E93FD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ACA",</w:t>
      </w:r>
    </w:p>
    <w:p w14:paraId="6E8037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c",</w:t>
      </w:r>
    </w:p>
    <w:p w14:paraId="47DA0B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i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"</w:t>
      </w:r>
    </w:p>
    <w:p w14:paraId="12F96B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A57F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90DCB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2,</w:t>
      </w:r>
    </w:p>
    <w:p w14:paraId="61385C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9C8",</w:t>
      </w:r>
    </w:p>
    <w:p w14:paraId="4A4774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V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253A3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rochle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4DB74E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4536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65500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3,</w:t>
      </w:r>
    </w:p>
    <w:p w14:paraId="160557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CCA",</w:t>
      </w:r>
    </w:p>
    <w:p w14:paraId="65EF73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V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E37A0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rochle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 decussation"</w:t>
      </w:r>
    </w:p>
    <w:p w14:paraId="2722B5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A5FE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336D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4,</w:t>
      </w:r>
    </w:p>
    <w:p w14:paraId="7FFAAA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ACB",</w:t>
      </w:r>
    </w:p>
    <w:p w14:paraId="4E62FC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832F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bducen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31B732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205E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D1A4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5,</w:t>
      </w:r>
    </w:p>
    <w:p w14:paraId="659806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7CB",</w:t>
      </w:r>
    </w:p>
    <w:p w14:paraId="145117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60E42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rigem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6C1DA6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9B6B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D7A23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6,</w:t>
      </w:r>
    </w:p>
    <w:p w14:paraId="21AAAB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BCA",</w:t>
      </w:r>
    </w:p>
    <w:p w14:paraId="2B6F1C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o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0A564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ot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oot of the trigeminal nerve"</w:t>
      </w:r>
    </w:p>
    <w:p w14:paraId="44028C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DA30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D7C6A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127,</w:t>
      </w:r>
    </w:p>
    <w:p w14:paraId="691C9F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ACB",</w:t>
      </w:r>
    </w:p>
    <w:p w14:paraId="0A204E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47A77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enso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oot of the trigeminal nerve"</w:t>
      </w:r>
    </w:p>
    <w:p w14:paraId="3944F3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3AAF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7CEE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8,</w:t>
      </w:r>
    </w:p>
    <w:p w14:paraId="6EE782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8CA",</w:t>
      </w:r>
    </w:p>
    <w:p w14:paraId="428422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t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2327F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idbrain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 of the trigeminal nerve"</w:t>
      </w:r>
    </w:p>
    <w:p w14:paraId="465B67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9AA9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756B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29,</w:t>
      </w:r>
    </w:p>
    <w:p w14:paraId="2EA9B9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ACA",</w:t>
      </w:r>
    </w:p>
    <w:p w14:paraId="404914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t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EB3ED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 of the trigeminal nerve"</w:t>
      </w:r>
    </w:p>
    <w:p w14:paraId="67B13D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7EAD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CE1D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0,</w:t>
      </w:r>
    </w:p>
    <w:p w14:paraId="794BF1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CC7",</w:t>
      </w:r>
    </w:p>
    <w:p w14:paraId="71894F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BB3E5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ac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7F6751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A23E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4A91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1,</w:t>
      </w:r>
    </w:p>
    <w:p w14:paraId="67AC11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8C9",</w:t>
      </w:r>
    </w:p>
    <w:p w14:paraId="4F25F4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VI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E2EBF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mediate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626E26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6C4C6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F7E2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2,</w:t>
      </w:r>
    </w:p>
    <w:p w14:paraId="01BACA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CC7",</w:t>
      </w:r>
    </w:p>
    <w:p w14:paraId="75EF19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VI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0B417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enu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f the facial nerve"</w:t>
      </w:r>
    </w:p>
    <w:p w14:paraId="47F891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F4CE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BB13C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3,</w:t>
      </w:r>
    </w:p>
    <w:p w14:paraId="196A94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7CA",</w:t>
      </w:r>
    </w:p>
    <w:p w14:paraId="28DB4C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II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023BC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stibulocochle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7612AD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59141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096DB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4,</w:t>
      </w:r>
    </w:p>
    <w:p w14:paraId="6669B8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C8CBC8",</w:t>
      </w:r>
    </w:p>
    <w:p w14:paraId="00E377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v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177B9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fferent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chleovestibular bundle"</w:t>
      </w:r>
    </w:p>
    <w:p w14:paraId="59128A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7453F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694F4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5,</w:t>
      </w:r>
    </w:p>
    <w:p w14:paraId="4B763A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ACB",</w:t>
      </w:r>
    </w:p>
    <w:p w14:paraId="11AF68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VII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13A070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stibu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7A2CD0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4EE9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6B11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6,</w:t>
      </w:r>
    </w:p>
    <w:p w14:paraId="609A44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9C8",</w:t>
      </w:r>
    </w:p>
    <w:p w14:paraId="19363E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VII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1160D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chle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5602A6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B370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FE40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7,</w:t>
      </w:r>
    </w:p>
    <w:p w14:paraId="28FB7E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7CB",</w:t>
      </w:r>
    </w:p>
    <w:p w14:paraId="532C19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b",</w:t>
      </w:r>
    </w:p>
    <w:p w14:paraId="5DE370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rapezoid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body"</w:t>
      </w:r>
    </w:p>
    <w:p w14:paraId="795DC5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D816F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9C6D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8,</w:t>
      </w:r>
    </w:p>
    <w:p w14:paraId="511FF8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7C8",</w:t>
      </w:r>
    </w:p>
    <w:p w14:paraId="528FD5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a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2FB8F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mediate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coustic stria"</w:t>
      </w:r>
    </w:p>
    <w:p w14:paraId="37AA4C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B51C8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B9779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39,</w:t>
      </w:r>
    </w:p>
    <w:p w14:paraId="6D28B8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BC8",</w:t>
      </w:r>
    </w:p>
    <w:p w14:paraId="4E2845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as",</w:t>
      </w:r>
    </w:p>
    <w:p w14:paraId="7A05B7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coustic stria"</w:t>
      </w:r>
    </w:p>
    <w:p w14:paraId="486203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3ECD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B4B9A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0,</w:t>
      </w:r>
    </w:p>
    <w:p w14:paraId="2E85F7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9CB",</w:t>
      </w:r>
    </w:p>
    <w:p w14:paraId="647067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73158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emniscus"</w:t>
      </w:r>
    </w:p>
    <w:p w14:paraId="4B2A39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DFEE7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70B29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1,</w:t>
      </w:r>
    </w:p>
    <w:p w14:paraId="724F4F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9C9",</w:t>
      </w:r>
    </w:p>
    <w:p w14:paraId="67A20E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i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F1E69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feri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lliculus commissure"</w:t>
      </w:r>
    </w:p>
    <w:p w14:paraId="5CB1C3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AB4A7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F9C9A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2,</w:t>
      </w:r>
    </w:p>
    <w:p w14:paraId="65CDDC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8C8",</w:t>
      </w:r>
    </w:p>
    <w:p w14:paraId="2593F2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i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7BBD5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rachium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f the inferior colliculus"</w:t>
      </w:r>
    </w:p>
    <w:p w14:paraId="3BFCFA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2CD1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970B9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3,</w:t>
      </w:r>
    </w:p>
    <w:p w14:paraId="149715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8C9",</w:t>
      </w:r>
    </w:p>
    <w:p w14:paraId="031E9F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X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8CCE5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lossopharynge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778F1D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5E44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6C1D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4,</w:t>
      </w:r>
    </w:p>
    <w:p w14:paraId="45B9FB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9CB",</w:t>
      </w:r>
    </w:p>
    <w:p w14:paraId="0AFB4F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X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62064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agus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03ADE2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0C744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79238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5,</w:t>
      </w:r>
    </w:p>
    <w:p w14:paraId="7F8B53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AC7",</w:t>
      </w:r>
    </w:p>
    <w:p w14:paraId="1F155EB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1DFC17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olita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500CC4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4DD07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E644F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6,</w:t>
      </w:r>
    </w:p>
    <w:p w14:paraId="694C6E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8CC",</w:t>
      </w:r>
    </w:p>
    <w:p w14:paraId="34445A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X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D58CB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ccesso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pinal nerve"</w:t>
      </w:r>
    </w:p>
    <w:p w14:paraId="128720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FD1E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891C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7,</w:t>
      </w:r>
    </w:p>
    <w:p w14:paraId="7009C8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CC8",</w:t>
      </w:r>
    </w:p>
    <w:p w14:paraId="425809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XIIn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7BCC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ypoglos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erve"</w:t>
      </w:r>
    </w:p>
    <w:p w14:paraId="165276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A8A4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BEBD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8,</w:t>
      </w:r>
    </w:p>
    <w:p w14:paraId="246941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7C9",</w:t>
      </w:r>
    </w:p>
    <w:p w14:paraId="74FBCD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r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B053C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nt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oots"</w:t>
      </w:r>
    </w:p>
    <w:p w14:paraId="12DD63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245395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4B67F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49,</w:t>
      </w:r>
    </w:p>
    <w:p w14:paraId="2832F1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8CA",</w:t>
      </w:r>
    </w:p>
    <w:p w14:paraId="455A29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r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F0845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oots"</w:t>
      </w:r>
    </w:p>
    <w:p w14:paraId="6B6844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0BFD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90F26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0,</w:t>
      </w:r>
    </w:p>
    <w:p w14:paraId="354D31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7CA",</w:t>
      </w:r>
    </w:p>
    <w:p w14:paraId="6D5E4D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t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5E077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vic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1F50AE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5119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5E16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1,</w:t>
      </w:r>
    </w:p>
    <w:p w14:paraId="0B821F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CCB",</w:t>
      </w:r>
    </w:p>
    <w:p w14:paraId="19FEBB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l",</w:t>
      </w:r>
    </w:p>
    <w:p w14:paraId="5C6DF2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o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ascicle"</w:t>
      </w:r>
    </w:p>
    <w:p w14:paraId="00FB2B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AD77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FC264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2,</w:t>
      </w:r>
    </w:p>
    <w:p w14:paraId="7F9B1A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CC8",</w:t>
      </w:r>
    </w:p>
    <w:p w14:paraId="7C5677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c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C353E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 of the spinal cord"</w:t>
      </w:r>
    </w:p>
    <w:p w14:paraId="41A9C7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94703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4D4A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3,</w:t>
      </w:r>
    </w:p>
    <w:p w14:paraId="44306B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8C9",</w:t>
      </w:r>
    </w:p>
    <w:p w14:paraId="1090DE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0BCA4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nt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 of the spinal cord"</w:t>
      </w:r>
    </w:p>
    <w:p w14:paraId="7FECF4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0637AC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6995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4,</w:t>
      </w:r>
    </w:p>
    <w:p w14:paraId="449A64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9C9",</w:t>
      </w:r>
    </w:p>
    <w:p w14:paraId="7210C0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p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7AA67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ascicul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pri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2F4607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9459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2AA1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5,</w:t>
      </w:r>
    </w:p>
    <w:p w14:paraId="48938B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8CB",</w:t>
      </w:r>
    </w:p>
    <w:p w14:paraId="5F5D2A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c",</w:t>
      </w:r>
    </w:p>
    <w:p w14:paraId="142293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lumn"</w:t>
      </w:r>
    </w:p>
    <w:p w14:paraId="0D8570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532E85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BEE7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6,</w:t>
      </w:r>
    </w:p>
    <w:p w14:paraId="48CA95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9CC",</w:t>
      </w:r>
    </w:p>
    <w:p w14:paraId="1EDF4E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u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7E0B6D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uneate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ascicle"</w:t>
      </w:r>
    </w:p>
    <w:p w14:paraId="02D358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0F362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2318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7,</w:t>
      </w:r>
    </w:p>
    <w:p w14:paraId="2177E9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8C8",</w:t>
      </w:r>
    </w:p>
    <w:p w14:paraId="104DAB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r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EBA90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racile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ascicle"</w:t>
      </w:r>
    </w:p>
    <w:p w14:paraId="2648F6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30CE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35E59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8,</w:t>
      </w:r>
    </w:p>
    <w:p w14:paraId="35A943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9CA",</w:t>
      </w:r>
    </w:p>
    <w:p w14:paraId="399540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a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DD838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rcuate fibers"</w:t>
      </w:r>
    </w:p>
    <w:p w14:paraId="5AF7BE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6079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20E2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59,</w:t>
      </w:r>
    </w:p>
    <w:p w14:paraId="6D8F2D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CC8",</w:t>
      </w:r>
    </w:p>
    <w:p w14:paraId="28C606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l",</w:t>
      </w:r>
    </w:p>
    <w:p w14:paraId="4FEE51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emniscus"</w:t>
      </w:r>
    </w:p>
    <w:p w14:paraId="04C824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D3B23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0C811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0,</w:t>
      </w:r>
    </w:p>
    <w:p w14:paraId="0648EC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BC8",</w:t>
      </w:r>
    </w:p>
    <w:p w14:paraId="369697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s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A2EE1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othalam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0382B3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31E7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D8172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1,</w:t>
      </w:r>
    </w:p>
    <w:p w14:paraId="2A06A9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BCC",</w:t>
      </w:r>
    </w:p>
    <w:p w14:paraId="5CAFDB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t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18B6B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pinothalamic tract"</w:t>
      </w:r>
    </w:p>
    <w:p w14:paraId="3CB5EC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A3833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92424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2,</w:t>
      </w:r>
    </w:p>
    <w:p w14:paraId="0A8818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AC9",</w:t>
      </w:r>
    </w:p>
    <w:p w14:paraId="2224E5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t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C7B94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nt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pinothalamic tract"</w:t>
      </w:r>
    </w:p>
    <w:p w14:paraId="2BEF76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C91DC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22BC18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3,</w:t>
      </w:r>
    </w:p>
    <w:p w14:paraId="24FE69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CCC",</w:t>
      </w:r>
    </w:p>
    <w:p w14:paraId="4F2F4B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r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477EF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ocervic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6835EE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80F26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84491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4,</w:t>
      </w:r>
    </w:p>
    <w:p w14:paraId="798DF0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7C8",</w:t>
      </w:r>
    </w:p>
    <w:p w14:paraId="5541F0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op",</w:t>
      </w:r>
    </w:p>
    <w:p w14:paraId="5DBD58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o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-olivary pathway"</w:t>
      </w:r>
    </w:p>
    <w:p w14:paraId="440872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18D2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A5500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5,</w:t>
      </w:r>
    </w:p>
    <w:p w14:paraId="69FBF1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CC9",</w:t>
      </w:r>
    </w:p>
    <w:p w14:paraId="016C0C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r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91509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oreticula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2713D7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42E6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8364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6,</w:t>
      </w:r>
    </w:p>
    <w:p w14:paraId="3FB389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BCC",</w:t>
      </w:r>
    </w:p>
    <w:p w14:paraId="65A419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v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37F0C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ovestibula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1C16AA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CA1A0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FA0E2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7,</w:t>
      </w:r>
    </w:p>
    <w:p w14:paraId="6A1E59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CCB",</w:t>
      </w:r>
    </w:p>
    <w:p w14:paraId="295336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85DF0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otect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46CE83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A802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76C15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8,</w:t>
      </w:r>
    </w:p>
    <w:p w14:paraId="088EAD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BC9",</w:t>
      </w:r>
    </w:p>
    <w:p w14:paraId="64B048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h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9D876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ohyp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603AE6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EA6DF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2D468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69,</w:t>
      </w:r>
    </w:p>
    <w:p w14:paraId="59C45A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CC8",</w:t>
      </w:r>
    </w:p>
    <w:p w14:paraId="5CC85A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tep",</w:t>
      </w:r>
    </w:p>
    <w:p w14:paraId="0D4FE1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otelenchephal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4C78CE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872E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11F4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170,</w:t>
      </w:r>
    </w:p>
    <w:p w14:paraId="2DDD90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BCB",</w:t>
      </w:r>
    </w:p>
    <w:p w14:paraId="27EDA8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h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35427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ypothalamohypophysi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2E7874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27D8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9ADDD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1,</w:t>
      </w:r>
    </w:p>
    <w:p w14:paraId="5E2392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AC8",</w:t>
      </w:r>
    </w:p>
    <w:p w14:paraId="15B881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b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24E25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ebellum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lated fiber tracts"</w:t>
      </w:r>
    </w:p>
    <w:p w14:paraId="6AFC03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2F7C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BCC0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2,</w:t>
      </w:r>
    </w:p>
    <w:p w14:paraId="652AAC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8CA",</w:t>
      </w:r>
    </w:p>
    <w:p w14:paraId="3130681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b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916B1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ebel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"</w:t>
      </w:r>
    </w:p>
    <w:p w14:paraId="6697A4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29DE3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1D09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3,</w:t>
      </w:r>
    </w:p>
    <w:p w14:paraId="1AFD67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8CB",</w:t>
      </w:r>
    </w:p>
    <w:p w14:paraId="067AE8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b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42E24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ebel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eduncles"</w:t>
      </w:r>
    </w:p>
    <w:p w14:paraId="694365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9963A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4839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4,</w:t>
      </w:r>
    </w:p>
    <w:p w14:paraId="34C26D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9CB",</w:t>
      </w:r>
    </w:p>
    <w:p w14:paraId="21E48C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7E579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eri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ebel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eduncles"</w:t>
      </w:r>
    </w:p>
    <w:p w14:paraId="196291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65DC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FD29C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5,</w:t>
      </w:r>
    </w:p>
    <w:p w14:paraId="2DBA55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7CC",</w:t>
      </w:r>
    </w:p>
    <w:p w14:paraId="606181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sc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7A844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eri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erebellar peduncle decussation"</w:t>
      </w:r>
    </w:p>
    <w:p w14:paraId="2D476B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7EE6A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07BBE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6,</w:t>
      </w:r>
    </w:p>
    <w:p w14:paraId="265695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ACC",</w:t>
      </w:r>
    </w:p>
    <w:p w14:paraId="62A01E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3CBCF4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pinocerebel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2CDC66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E5FEE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13F62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7,</w:t>
      </w:r>
    </w:p>
    <w:p w14:paraId="57A9DB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CBC9C8",</w:t>
      </w:r>
    </w:p>
    <w:p w14:paraId="2A5DDA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u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DA6CC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uncinate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ascicle"</w:t>
      </w:r>
    </w:p>
    <w:p w14:paraId="33019F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052C0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1B9B8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8,</w:t>
      </w:r>
    </w:p>
    <w:p w14:paraId="2CF47B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7CC",</w:t>
      </w:r>
    </w:p>
    <w:p w14:paraId="3A32B9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t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6F833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nt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pinocerebellar tract"</w:t>
      </w:r>
    </w:p>
    <w:p w14:paraId="3ACB12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B8F9D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F9505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79,</w:t>
      </w:r>
    </w:p>
    <w:p w14:paraId="43121D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CCA",</w:t>
      </w:r>
    </w:p>
    <w:p w14:paraId="28F763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c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5B7D3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iddle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erebellar peduncle"</w:t>
      </w:r>
    </w:p>
    <w:p w14:paraId="683954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7DCA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C49B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0,</w:t>
      </w:r>
    </w:p>
    <w:p w14:paraId="7F7CCB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9C8",</w:t>
      </w:r>
    </w:p>
    <w:p w14:paraId="71A4BE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c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83065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feri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erebellar peduncle"</w:t>
      </w:r>
    </w:p>
    <w:p w14:paraId="53AFAD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9F52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252F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1,</w:t>
      </w:r>
    </w:p>
    <w:p w14:paraId="598F13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ACA",</w:t>
      </w:r>
    </w:p>
    <w:p w14:paraId="60FB87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t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C7F44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pinocerebellar tract"</w:t>
      </w:r>
    </w:p>
    <w:p w14:paraId="296C8A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FCD2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3304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2,</w:t>
      </w:r>
    </w:p>
    <w:p w14:paraId="213A48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CCC",</w:t>
      </w:r>
    </w:p>
    <w:p w14:paraId="53EC3C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c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8DD93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uneocerebella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577BC7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2981A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02F0D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3,</w:t>
      </w:r>
    </w:p>
    <w:p w14:paraId="082E52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BC9",</w:t>
      </w:r>
    </w:p>
    <w:p w14:paraId="74280E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jr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FC1EE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juxtarestiform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body"</w:t>
      </w:r>
    </w:p>
    <w:p w14:paraId="0DE9FA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29D8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5342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4,</w:t>
      </w:r>
    </w:p>
    <w:p w14:paraId="792DA3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9C7",</w:t>
      </w:r>
    </w:p>
    <w:p w14:paraId="66E8EB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c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09721D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bulbocerebella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10FB0D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A2F95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7596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5,</w:t>
      </w:r>
    </w:p>
    <w:p w14:paraId="600CF5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9CB",</w:t>
      </w:r>
    </w:p>
    <w:p w14:paraId="6C42AC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ct",</w:t>
      </w:r>
    </w:p>
    <w:p w14:paraId="54E1C2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livocerebel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73FA69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8B683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CDAB0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6,</w:t>
      </w:r>
    </w:p>
    <w:p w14:paraId="2CC321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BCA",</w:t>
      </w:r>
    </w:p>
    <w:p w14:paraId="54DBF5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c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55DF8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iculocerebella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51036CE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B7514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5AD1D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7,</w:t>
      </w:r>
    </w:p>
    <w:p w14:paraId="7D4F98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CC9",</w:t>
      </w:r>
    </w:p>
    <w:p w14:paraId="718AD0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c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566C0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rigeminocerebel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01F462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78678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CC6B2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8,</w:t>
      </w:r>
    </w:p>
    <w:p w14:paraId="0DB640B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9CC",</w:t>
      </w:r>
    </w:p>
    <w:p w14:paraId="23DD10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rb",</w:t>
      </w:r>
    </w:p>
    <w:p w14:paraId="72DB94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rb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itae"</w:t>
      </w:r>
    </w:p>
    <w:p w14:paraId="6CD2F8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9BAD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355B3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89,</w:t>
      </w:r>
    </w:p>
    <w:p w14:paraId="59C103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9CA",</w:t>
      </w:r>
    </w:p>
    <w:p w14:paraId="5CAE6E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cw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ABFEA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ra-callosal cerebral white matter"</w:t>
      </w:r>
    </w:p>
    <w:p w14:paraId="1F87557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E70BB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BB8BE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0,</w:t>
      </w:r>
    </w:p>
    <w:p w14:paraId="697D74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CCA",</w:t>
      </w:r>
    </w:p>
    <w:p w14:paraId="0CEF0A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fb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9734A3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orebrain bundle system"</w:t>
      </w:r>
    </w:p>
    <w:p w14:paraId="66F3C94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17E38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5818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1,</w:t>
      </w:r>
    </w:p>
    <w:p w14:paraId="189DAE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9CA",</w:t>
      </w:r>
    </w:p>
    <w:p w14:paraId="742F45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",</w:t>
      </w:r>
    </w:p>
    <w:p w14:paraId="549924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p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llosum"</w:t>
      </w:r>
    </w:p>
    <w:p w14:paraId="121479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686C1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BD11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2,</w:t>
      </w:r>
    </w:p>
    <w:p w14:paraId="725800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7CC",</w:t>
      </w:r>
    </w:p>
    <w:p w14:paraId="3524A9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a",</w:t>
      </w:r>
    </w:p>
    <w:p w14:paraId="5A81773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p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llosum, anterior forceps"</w:t>
      </w:r>
    </w:p>
    <w:p w14:paraId="33C6BE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A82B4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34634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3,</w:t>
      </w:r>
    </w:p>
    <w:p w14:paraId="2753480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BCC",</w:t>
      </w:r>
    </w:p>
    <w:p w14:paraId="40FED4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B1E1B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xter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psule"</w:t>
      </w:r>
    </w:p>
    <w:p w14:paraId="1D1BCC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E8BA5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6ACC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4,</w:t>
      </w:r>
    </w:p>
    <w:p w14:paraId="42472B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8CA",</w:t>
      </w:r>
    </w:p>
    <w:p w14:paraId="3F59D7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4B8C0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p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llosum, extreme capsule"</w:t>
      </w:r>
    </w:p>
    <w:p w14:paraId="6EB207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C8ED4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D43D1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5,</w:t>
      </w:r>
    </w:p>
    <w:p w14:paraId="6DB8B1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7C9",</w:t>
      </w:r>
    </w:p>
    <w:p w14:paraId="61840E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c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2381B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enu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f corpus callosum"</w:t>
      </w:r>
    </w:p>
    <w:p w14:paraId="5D708A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183A5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28026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6,</w:t>
      </w:r>
    </w:p>
    <w:p w14:paraId="395B3E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9CA",</w:t>
      </w:r>
    </w:p>
    <w:p w14:paraId="7C699D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ACFB4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p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llosum, posterior forceps"</w:t>
      </w:r>
    </w:p>
    <w:p w14:paraId="0D5120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C6778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7F52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7,</w:t>
      </w:r>
    </w:p>
    <w:p w14:paraId="378737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8C7",</w:t>
      </w:r>
    </w:p>
    <w:p w14:paraId="595652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c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FAD54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p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llosum, rostrum"</w:t>
      </w:r>
    </w:p>
    <w:p w14:paraId="1794E3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5D960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F4E17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8,</w:t>
      </w:r>
    </w:p>
    <w:p w14:paraId="31F2B3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7C9",</w:t>
      </w:r>
    </w:p>
    <w:p w14:paraId="46EEC4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c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0F81D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p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llosum, body"</w:t>
      </w:r>
    </w:p>
    <w:p w14:paraId="59A12E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1775FB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4C6D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199,</w:t>
      </w:r>
    </w:p>
    <w:p w14:paraId="230B2F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ACC",</w:t>
      </w:r>
    </w:p>
    <w:p w14:paraId="7F1B78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s",</w:t>
      </w:r>
    </w:p>
    <w:p w14:paraId="5BEC8D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p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llosum, splenium"</w:t>
      </w:r>
    </w:p>
    <w:p w14:paraId="1CF268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A570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7E694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0,</w:t>
      </w:r>
    </w:p>
    <w:p w14:paraId="43EE80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7CC",</w:t>
      </w:r>
    </w:p>
    <w:p w14:paraId="2FB84F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s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CCE1B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ticosp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1A083D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3A6A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1083C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1,</w:t>
      </w:r>
    </w:p>
    <w:p w14:paraId="13FA7A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CCC",</w:t>
      </w:r>
    </w:p>
    <w:p w14:paraId="0B3656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",</w:t>
      </w:r>
    </w:p>
    <w:p w14:paraId="3EB17A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psule"</w:t>
      </w:r>
    </w:p>
    <w:p w14:paraId="39B8F1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7121A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CA15D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2,</w:t>
      </w:r>
    </w:p>
    <w:p w14:paraId="357BCE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AC7",</w:t>
      </w:r>
    </w:p>
    <w:p w14:paraId="69AB44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A7C3D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eb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eduncle"</w:t>
      </w:r>
    </w:p>
    <w:p w14:paraId="3B6171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444E2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1AB89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3,</w:t>
      </w:r>
    </w:p>
    <w:p w14:paraId="2CBF58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CC8",</w:t>
      </w:r>
    </w:p>
    <w:p w14:paraId="43B492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t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172BB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ticotect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299191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07932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A632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4,</w:t>
      </w:r>
    </w:p>
    <w:p w14:paraId="06F4A9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7CA",</w:t>
      </w:r>
    </w:p>
    <w:p w14:paraId="731149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r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92C0E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ticorubr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2A23E7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E7AF7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6CC0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5,</w:t>
      </w:r>
    </w:p>
    <w:p w14:paraId="7D1CE0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8CB",</w:t>
      </w:r>
    </w:p>
    <w:p w14:paraId="57CDBB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p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AA111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ticopontine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602275B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0AE2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2D9278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6,</w:t>
      </w:r>
    </w:p>
    <w:p w14:paraId="6718AB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7CA",</w:t>
      </w:r>
    </w:p>
    <w:p w14:paraId="386958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b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C8034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ticobulb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1D7444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071D6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40A7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7,</w:t>
      </w:r>
    </w:p>
    <w:p w14:paraId="1D6AAA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9C9",</w:t>
      </w:r>
    </w:p>
    <w:p w14:paraId="202049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1C339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yramid"</w:t>
      </w:r>
    </w:p>
    <w:p w14:paraId="098339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A4873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8900E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8,</w:t>
      </w:r>
    </w:p>
    <w:p w14:paraId="697D2B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7CC",</w:t>
      </w:r>
    </w:p>
    <w:p w14:paraId="01FC40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54CC3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yramid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decussation"</w:t>
      </w:r>
    </w:p>
    <w:p w14:paraId="2CFA45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85363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2122E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09,</w:t>
      </w:r>
    </w:p>
    <w:p w14:paraId="1E83C9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ACB",</w:t>
      </w:r>
    </w:p>
    <w:p w14:paraId="40E089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st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118DA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ticosp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, crossed"</w:t>
      </w:r>
    </w:p>
    <w:p w14:paraId="318965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F1167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9B1A6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0,</w:t>
      </w:r>
    </w:p>
    <w:p w14:paraId="0F5F759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8C8",</w:t>
      </w:r>
    </w:p>
    <w:p w14:paraId="5C2F51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stu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E6738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ticosp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, uncrossed"</w:t>
      </w:r>
    </w:p>
    <w:p w14:paraId="78EEAD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8DCF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5CBA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1,</w:t>
      </w:r>
    </w:p>
    <w:p w14:paraId="7E7762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BCC",</w:t>
      </w:r>
    </w:p>
    <w:p w14:paraId="44F978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fbs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183F5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halam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lated"</w:t>
      </w:r>
    </w:p>
    <w:p w14:paraId="2E7757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3772F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E734E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2,</w:t>
      </w:r>
    </w:p>
    <w:p w14:paraId="2892C2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ACA",</w:t>
      </w:r>
    </w:p>
    <w:p w14:paraId="212BF67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E9C24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xter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medullary lamina of the thalamus"</w:t>
      </w:r>
    </w:p>
    <w:p w14:paraId="372A7B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C5B8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4430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213,</w:t>
      </w:r>
    </w:p>
    <w:p w14:paraId="6A0BB0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CCA",</w:t>
      </w:r>
    </w:p>
    <w:p w14:paraId="5D8736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74FEF8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medullary lamina of the thalamus"</w:t>
      </w:r>
    </w:p>
    <w:p w14:paraId="40A61A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5E89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8BCB7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4,</w:t>
      </w:r>
    </w:p>
    <w:p w14:paraId="6AD791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CCC",</w:t>
      </w:r>
    </w:p>
    <w:p w14:paraId="6AF773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t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21B1A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iddle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halamic commissure"</w:t>
      </w:r>
    </w:p>
    <w:p w14:paraId="54C4A5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71DFF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4E8C7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5,</w:t>
      </w:r>
    </w:p>
    <w:p w14:paraId="213C80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9CA",</w:t>
      </w:r>
    </w:p>
    <w:p w14:paraId="29291F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9BC13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halam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eduncles"</w:t>
      </w:r>
    </w:p>
    <w:p w14:paraId="2F4909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FEE5A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60FBB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6,</w:t>
      </w:r>
    </w:p>
    <w:p w14:paraId="749419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9C7",</w:t>
      </w:r>
    </w:p>
    <w:p w14:paraId="70921D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or",</w:t>
      </w:r>
    </w:p>
    <w:p w14:paraId="307CFB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opt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adiation"</w:t>
      </w:r>
    </w:p>
    <w:p w14:paraId="45D6EB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11A6E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2077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7,</w:t>
      </w:r>
    </w:p>
    <w:p w14:paraId="4EA13E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8CA",</w:t>
      </w:r>
    </w:p>
    <w:p w14:paraId="1ADD24D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0DB29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udito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adiation"</w:t>
      </w:r>
    </w:p>
    <w:p w14:paraId="62E3DF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B0AEE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D5CA4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8,</w:t>
      </w:r>
    </w:p>
    <w:p w14:paraId="760F3D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BC7",</w:t>
      </w:r>
    </w:p>
    <w:p w14:paraId="41C3A8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eps",</w:t>
      </w:r>
    </w:p>
    <w:p w14:paraId="0A1425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xtrapyramid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ber systems"</w:t>
      </w:r>
    </w:p>
    <w:p w14:paraId="41E1A5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885CE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05B31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19,</w:t>
      </w:r>
    </w:p>
    <w:p w14:paraId="157CD5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ACB",</w:t>
      </w:r>
    </w:p>
    <w:p w14:paraId="71227E0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ps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34A802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eb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nuclei related"</w:t>
      </w:r>
    </w:p>
    <w:p w14:paraId="6C224F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5F0E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C3F0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0,</w:t>
      </w:r>
    </w:p>
    <w:p w14:paraId="5FEB41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CBCBCA",</w:t>
      </w:r>
    </w:p>
    <w:p w14:paraId="5F46D0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ap",</w:t>
      </w:r>
    </w:p>
    <w:p w14:paraId="3ABC5F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llid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679988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81623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4A10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1,</w:t>
      </w:r>
    </w:p>
    <w:p w14:paraId="38711D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ACB",</w:t>
      </w:r>
    </w:p>
    <w:p w14:paraId="667314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s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7D4D1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igrostriat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6A8622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6D711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3C124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2,</w:t>
      </w:r>
    </w:p>
    <w:p w14:paraId="53B173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CCA",</w:t>
      </w:r>
    </w:p>
    <w:p w14:paraId="59B38C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t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82605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igr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bers"</w:t>
      </w:r>
    </w:p>
    <w:p w14:paraId="459CAF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70190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20604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3,</w:t>
      </w:r>
    </w:p>
    <w:p w14:paraId="3BF75F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BCC",</w:t>
      </w:r>
    </w:p>
    <w:p w14:paraId="1C1E1B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t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A01DE0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llidotegment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ascicle"</w:t>
      </w:r>
    </w:p>
    <w:p w14:paraId="44B088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6C4A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6D2E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4,</w:t>
      </w:r>
    </w:p>
    <w:p w14:paraId="738F23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BC9",</w:t>
      </w:r>
    </w:p>
    <w:p w14:paraId="554E96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n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2F5D2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riatonigr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6B8F64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2267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DEE28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5,</w:t>
      </w:r>
    </w:p>
    <w:p w14:paraId="3499C20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BC9",</w:t>
      </w:r>
    </w:p>
    <w:p w14:paraId="09B4F4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E0E5B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thalam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ascicle"</w:t>
      </w:r>
    </w:p>
    <w:p w14:paraId="07E31D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EEEE9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752A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6,</w:t>
      </w:r>
    </w:p>
    <w:p w14:paraId="0FEBB2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BC9",</w:t>
      </w:r>
    </w:p>
    <w:p w14:paraId="602D03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tsp",</w:t>
      </w:r>
    </w:p>
    <w:p w14:paraId="39E41F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ectosp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7FA0EC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B9D8F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6892B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7,</w:t>
      </w:r>
    </w:p>
    <w:p w14:paraId="174A21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8C8",</w:t>
      </w:r>
    </w:p>
    <w:p w14:paraId="11FB03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s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5B79A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irect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ectospinal pathway"</w:t>
      </w:r>
    </w:p>
    <w:p w14:paraId="4FBFE5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CE39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5934A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8,</w:t>
      </w:r>
    </w:p>
    <w:p w14:paraId="2E95FF9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AC7",</w:t>
      </w:r>
    </w:p>
    <w:p w14:paraId="4B7BA7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t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1D819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egmental decussation"</w:t>
      </w:r>
    </w:p>
    <w:p w14:paraId="3A525E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4FE55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1621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29,</w:t>
      </w:r>
    </w:p>
    <w:p w14:paraId="68220E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8CC",</w:t>
      </w:r>
    </w:p>
    <w:p w14:paraId="7D98AA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sp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4DE6D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rossed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ectospinal pathway"</w:t>
      </w:r>
    </w:p>
    <w:p w14:paraId="441C4D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CD12F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122A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0,</w:t>
      </w:r>
    </w:p>
    <w:p w14:paraId="63E7AB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8CB",</w:t>
      </w:r>
    </w:p>
    <w:p w14:paraId="49B89E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ust",</w:t>
      </w:r>
    </w:p>
    <w:p w14:paraId="4AB647B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ubrosp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4DEADC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61529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4F8A3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1,</w:t>
      </w:r>
    </w:p>
    <w:p w14:paraId="41B6A7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BC9",</w:t>
      </w:r>
    </w:p>
    <w:p w14:paraId="174C52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t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60A7A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nt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egmental decussation"</w:t>
      </w:r>
    </w:p>
    <w:p w14:paraId="3B057B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C6C74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7C779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2,</w:t>
      </w:r>
    </w:p>
    <w:p w14:paraId="4A7E0A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BCA",</w:t>
      </w:r>
    </w:p>
    <w:p w14:paraId="605572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r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9079C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ubroreticula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43F881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F8122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20B8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3,</w:t>
      </w:r>
    </w:p>
    <w:p w14:paraId="6A5164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AC8",</w:t>
      </w:r>
    </w:p>
    <w:p w14:paraId="4F7EEB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t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3178C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nt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egmental bundle"</w:t>
      </w:r>
    </w:p>
    <w:p w14:paraId="498340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B549F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83B1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4,</w:t>
      </w:r>
    </w:p>
    <w:p w14:paraId="3F30D1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AC8",</w:t>
      </w:r>
    </w:p>
    <w:p w14:paraId="4ED5B6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s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7CC7E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iculospin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7B278F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7B51B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9EA7A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5,</w:t>
      </w:r>
    </w:p>
    <w:p w14:paraId="73654A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9CC",</w:t>
      </w:r>
    </w:p>
    <w:p w14:paraId="0FE629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st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BE4E3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iculospin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, lateral part"</w:t>
      </w:r>
    </w:p>
    <w:p w14:paraId="66EE745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4F173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F5B0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6,</w:t>
      </w:r>
    </w:p>
    <w:p w14:paraId="758EB2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ACA",</w:t>
      </w:r>
    </w:p>
    <w:p w14:paraId="7E6D41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st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071EB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iculospin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, medial part"</w:t>
      </w:r>
    </w:p>
    <w:p w14:paraId="6D7773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9D65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554F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7,</w:t>
      </w:r>
    </w:p>
    <w:p w14:paraId="1ADF04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8C7",</w:t>
      </w:r>
    </w:p>
    <w:p w14:paraId="78AC57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s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6AF04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stibulosp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"</w:t>
      </w:r>
    </w:p>
    <w:p w14:paraId="033DC2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5D51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1C95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8,</w:t>
      </w:r>
    </w:p>
    <w:p w14:paraId="09925E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AC7",</w:t>
      </w:r>
    </w:p>
    <w:p w14:paraId="4F488E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fb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D80BD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orebrain bundle system"</w:t>
      </w:r>
    </w:p>
    <w:p w14:paraId="3EE4AF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63EB4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EA527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39,</w:t>
      </w:r>
    </w:p>
    <w:p w14:paraId="70D853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BC7",</w:t>
      </w:r>
    </w:p>
    <w:p w14:paraId="3610C1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fb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BEC02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ebrum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lated"</w:t>
      </w:r>
    </w:p>
    <w:p w14:paraId="6826EA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80B23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E4F5C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0,</w:t>
      </w:r>
    </w:p>
    <w:p w14:paraId="659273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9CB",</w:t>
      </w:r>
    </w:p>
    <w:p w14:paraId="3E5DC3A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E2711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mygdala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psule"</w:t>
      </w:r>
    </w:p>
    <w:p w14:paraId="2BD026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6B2A7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9487F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1,</w:t>
      </w:r>
    </w:p>
    <w:p w14:paraId="3D4C75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CCB",</w:t>
      </w:r>
    </w:p>
    <w:p w14:paraId="394661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C1B91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nsa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dunculari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289BC20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7A6F905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5010E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2,</w:t>
      </w:r>
    </w:p>
    <w:p w14:paraId="34964D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9C9",</w:t>
      </w:r>
    </w:p>
    <w:p w14:paraId="053AEF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ct",</w:t>
      </w:r>
    </w:p>
    <w:p w14:paraId="40F0AC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nteri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, temporal limb"</w:t>
      </w:r>
    </w:p>
    <w:p w14:paraId="6C1C0C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B0F23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CE28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3,</w:t>
      </w:r>
    </w:p>
    <w:p w14:paraId="25E5F0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CC7",</w:t>
      </w:r>
    </w:p>
    <w:p w14:paraId="015588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in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96378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ingulum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bundle"</w:t>
      </w:r>
    </w:p>
    <w:p w14:paraId="081CA2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DA1BF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147CD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4,</w:t>
      </w:r>
    </w:p>
    <w:p w14:paraId="4A9335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9C7",</w:t>
      </w:r>
    </w:p>
    <w:p w14:paraId="0C6C19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x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A1749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ornix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ystem"</w:t>
      </w:r>
    </w:p>
    <w:p w14:paraId="5A62FF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2FE77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33EA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5,</w:t>
      </w:r>
    </w:p>
    <w:p w14:paraId="3DA941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8CC",</w:t>
      </w:r>
    </w:p>
    <w:p w14:paraId="213982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l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648B1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lveus"</w:t>
      </w:r>
    </w:p>
    <w:p w14:paraId="1DCC24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9B648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36CE5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6,</w:t>
      </w:r>
    </w:p>
    <w:p w14:paraId="13B840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8CC",</w:t>
      </w:r>
    </w:p>
    <w:p w14:paraId="1E8348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df",</w:t>
      </w:r>
    </w:p>
    <w:p w14:paraId="2D701A0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ornix"</w:t>
      </w:r>
    </w:p>
    <w:p w14:paraId="40A349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40B3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42A27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7,</w:t>
      </w:r>
    </w:p>
    <w:p w14:paraId="10458C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8CB",</w:t>
      </w:r>
    </w:p>
    <w:p w14:paraId="5735CB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",</w:t>
      </w:r>
    </w:p>
    <w:p w14:paraId="45D117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fimbria"</w:t>
      </w:r>
    </w:p>
    <w:p w14:paraId="017BD4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69A36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51A741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8,</w:t>
      </w:r>
    </w:p>
    <w:p w14:paraId="42E36F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BC8",</w:t>
      </w:r>
    </w:p>
    <w:p w14:paraId="2A347D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xprg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AB151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commissur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ornix, general"</w:t>
      </w:r>
    </w:p>
    <w:p w14:paraId="3F85E9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624F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499FA0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49,</w:t>
      </w:r>
    </w:p>
    <w:p w14:paraId="0BE094A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CC8",</w:t>
      </w:r>
    </w:p>
    <w:p w14:paraId="41B29AD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BE9EB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commissur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ornix diagonal band"</w:t>
      </w:r>
    </w:p>
    <w:p w14:paraId="57FBF0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4C13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C8998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0,</w:t>
      </w:r>
    </w:p>
    <w:p w14:paraId="05A261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8C9",</w:t>
      </w:r>
    </w:p>
    <w:p w14:paraId="417625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xpo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C7D33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commissur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ornix"</w:t>
      </w:r>
    </w:p>
    <w:p w14:paraId="1A3CBE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760F9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E467D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1,</w:t>
      </w:r>
    </w:p>
    <w:p w14:paraId="013AA7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8CC",</w:t>
      </w:r>
    </w:p>
    <w:p w14:paraId="422DAF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c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DA3C5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rticohypothalami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3EEECFF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AAD80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2DC13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2,</w:t>
      </w:r>
    </w:p>
    <w:p w14:paraId="7F5B25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8CA",</w:t>
      </w:r>
    </w:p>
    <w:p w14:paraId="66CB4D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x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07423E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lumn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f the fornix"</w:t>
      </w:r>
    </w:p>
    <w:p w14:paraId="229280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94D2D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DA1C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3,</w:t>
      </w:r>
    </w:p>
    <w:p w14:paraId="5A7E41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9CC",</w:t>
      </w:r>
    </w:p>
    <w:p w14:paraId="38AF03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D19CD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ippocamp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s"</w:t>
      </w:r>
    </w:p>
    <w:p w14:paraId="51FD21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6EB20B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539A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4,</w:t>
      </w:r>
    </w:p>
    <w:p w14:paraId="636192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CC9",</w:t>
      </w:r>
    </w:p>
    <w:p w14:paraId="31374BD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h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164B70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hippocampal commissure"</w:t>
      </w:r>
    </w:p>
    <w:p w14:paraId="7FCEEF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0BC29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D8F5F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5,</w:t>
      </w:r>
    </w:p>
    <w:p w14:paraId="505FA2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9C9",</w:t>
      </w:r>
    </w:p>
    <w:p w14:paraId="7FDF35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h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10522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nt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hippocampal commissure"</w:t>
      </w:r>
    </w:p>
    <w:p w14:paraId="2D15E6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C3B5A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C16B2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256,</w:t>
      </w:r>
    </w:p>
    <w:p w14:paraId="1DCABE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BC8",</w:t>
      </w:r>
    </w:p>
    <w:p w14:paraId="05F750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er",</w:t>
      </w:r>
    </w:p>
    <w:p w14:paraId="7BD666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rforant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"</w:t>
      </w:r>
    </w:p>
    <w:p w14:paraId="6B2A1FF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A185B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6FE7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7,</w:t>
      </w:r>
    </w:p>
    <w:p w14:paraId="170E456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7C8",</w:t>
      </w:r>
    </w:p>
    <w:p w14:paraId="198822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b",</w:t>
      </w:r>
    </w:p>
    <w:p w14:paraId="169702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ngu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"</w:t>
      </w:r>
    </w:p>
    <w:p w14:paraId="3A3AC3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B7D02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5D870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8,</w:t>
      </w:r>
    </w:p>
    <w:p w14:paraId="5B50B5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CCC",</w:t>
      </w:r>
    </w:p>
    <w:p w14:paraId="4259D56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lab",</w:t>
      </w:r>
    </w:p>
    <w:p w14:paraId="0B5CA8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ongitud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ssociation bundle"</w:t>
      </w:r>
    </w:p>
    <w:p w14:paraId="7CC8B9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9382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5087B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59,</w:t>
      </w:r>
    </w:p>
    <w:p w14:paraId="516F97C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BC7",</w:t>
      </w:r>
    </w:p>
    <w:p w14:paraId="411FC1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A56161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ria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erminalis"</w:t>
      </w:r>
    </w:p>
    <w:p w14:paraId="539B31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C9A2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96DE6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0,</w:t>
      </w:r>
    </w:p>
    <w:p w14:paraId="382B9A9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AC8",</w:t>
      </w:r>
    </w:p>
    <w:p w14:paraId="7BD733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9D343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ommissu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branch of stria terminalis"</w:t>
      </w:r>
    </w:p>
    <w:p w14:paraId="08DB07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5AB34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3F9A4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1,</w:t>
      </w:r>
    </w:p>
    <w:p w14:paraId="3B23F1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CC9",</w:t>
      </w:r>
    </w:p>
    <w:p w14:paraId="6CE776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fsbshy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6ACA23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ypothalam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lated"</w:t>
      </w:r>
    </w:p>
    <w:p w14:paraId="27D7EF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FD5B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FB090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2,</w:t>
      </w:r>
    </w:p>
    <w:p w14:paraId="03ABBD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CCB",</w:t>
      </w:r>
    </w:p>
    <w:p w14:paraId="6E8DEFD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fb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637A3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edi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orebrain bundle"</w:t>
      </w:r>
    </w:p>
    <w:p w14:paraId="2F93405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1840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0618C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3,</w:t>
      </w:r>
    </w:p>
    <w:p w14:paraId="5959F7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CAC9C7",</w:t>
      </w:r>
    </w:p>
    <w:p w14:paraId="6B78FA7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l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B2E53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ntro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hypothalamic tract"</w:t>
      </w:r>
    </w:p>
    <w:p w14:paraId="5B3696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46594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DBCD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4,</w:t>
      </w:r>
    </w:p>
    <w:p w14:paraId="1457AC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ACC",</w:t>
      </w:r>
    </w:p>
    <w:p w14:paraId="0271EC2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77DB9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opt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"</w:t>
      </w:r>
    </w:p>
    <w:p w14:paraId="5D4C31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F19AC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70B26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5,</w:t>
      </w:r>
    </w:p>
    <w:p w14:paraId="71E172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AC9",</w:t>
      </w:r>
    </w:p>
    <w:p w14:paraId="70FEAD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",</w:t>
      </w:r>
    </w:p>
    <w:p w14:paraId="755388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opt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s"</w:t>
      </w:r>
    </w:p>
    <w:p w14:paraId="20B6F7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63578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C6269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6,</w:t>
      </w:r>
    </w:p>
    <w:p w14:paraId="16741EE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8CC",</w:t>
      </w:r>
    </w:p>
    <w:p w14:paraId="7FD200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upa",</w:t>
      </w:r>
    </w:p>
    <w:p w14:paraId="367D0D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opt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s, anterior"</w:t>
      </w:r>
    </w:p>
    <w:p w14:paraId="76724F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A62C55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A3A65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7,</w:t>
      </w:r>
    </w:p>
    <w:p w14:paraId="0D516B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9CC",</w:t>
      </w:r>
    </w:p>
    <w:p w14:paraId="078964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CEB1D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opt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s, dorsal"</w:t>
      </w:r>
    </w:p>
    <w:p w14:paraId="22E7D0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234FDA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F3F8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8,</w:t>
      </w:r>
    </w:p>
    <w:p w14:paraId="6B82417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7C9",</w:t>
      </w:r>
    </w:p>
    <w:p w14:paraId="7F1605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AEE995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opt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s, ventral"</w:t>
      </w:r>
    </w:p>
    <w:p w14:paraId="7E7D47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724D3E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E2F0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69,</w:t>
      </w:r>
    </w:p>
    <w:p w14:paraId="7F27E0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BC8",</w:t>
      </w:r>
    </w:p>
    <w:p w14:paraId="37DE737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mx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C015C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mammillary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"</w:t>
      </w:r>
    </w:p>
    <w:p w14:paraId="0B4294A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44E0E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9EA94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0,</w:t>
      </w:r>
    </w:p>
    <w:p w14:paraId="0ED00D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ACA",</w:t>
      </w:r>
    </w:p>
    <w:p w14:paraId="5EA9E2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m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6528A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pramammillary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decussation"</w:t>
      </w:r>
    </w:p>
    <w:p w14:paraId="17A3D8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3B594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805F8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1,</w:t>
      </w:r>
    </w:p>
    <w:p w14:paraId="482993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CC9",</w:t>
      </w:r>
    </w:p>
    <w:p w14:paraId="7DFD0B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hp",</w:t>
      </w:r>
    </w:p>
    <w:p w14:paraId="6FA4DEE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priohyp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s"</w:t>
      </w:r>
    </w:p>
    <w:p w14:paraId="23072EB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598C9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18184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2,</w:t>
      </w:r>
    </w:p>
    <w:p w14:paraId="50D263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9C9",</w:t>
      </w:r>
    </w:p>
    <w:p w14:paraId="323E45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hpd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9F119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priohyp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s, dorsal"</w:t>
      </w:r>
    </w:p>
    <w:p w14:paraId="516966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38973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B2B594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3,</w:t>
      </w:r>
    </w:p>
    <w:p w14:paraId="290CFD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AC9",</w:t>
      </w:r>
    </w:p>
    <w:p w14:paraId="726B584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hp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B26F55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priohyp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s, lateral"</w:t>
      </w:r>
    </w:p>
    <w:p w14:paraId="409DBD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E7138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8965B2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4,</w:t>
      </w:r>
    </w:p>
    <w:p w14:paraId="1B34630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9CB",</w:t>
      </w:r>
    </w:p>
    <w:p w14:paraId="43C6E3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hp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01DD9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priohyp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s, medial"</w:t>
      </w:r>
    </w:p>
    <w:p w14:paraId="541CE70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3D78B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F0027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5,</w:t>
      </w:r>
    </w:p>
    <w:p w14:paraId="33FB4F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AC8",</w:t>
      </w:r>
    </w:p>
    <w:p w14:paraId="4B2104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hp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CAF8D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opriohypothalamic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athways, ventral"</w:t>
      </w:r>
    </w:p>
    <w:p w14:paraId="05D79E7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E809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FD1FE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6,</w:t>
      </w:r>
    </w:p>
    <w:p w14:paraId="462024B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BCB",</w:t>
      </w:r>
    </w:p>
    <w:p w14:paraId="5A2C8B9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bh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9F412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riventricu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bundle of the hypothalamus"</w:t>
      </w:r>
    </w:p>
    <w:p w14:paraId="236DC8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5C1AFE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286AE5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7,</w:t>
      </w:r>
    </w:p>
    <w:p w14:paraId="73DA8B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BCB",</w:t>
      </w:r>
    </w:p>
    <w:p w14:paraId="223330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fbsma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0D8EC0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ammilla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lated"</w:t>
      </w:r>
    </w:p>
    <w:p w14:paraId="3CE3AB9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53AEB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06446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8,</w:t>
      </w:r>
    </w:p>
    <w:p w14:paraId="61EC80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BCA",</w:t>
      </w:r>
    </w:p>
    <w:p w14:paraId="4908C91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m",</w:t>
      </w:r>
    </w:p>
    <w:p w14:paraId="711767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incip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mammillary tract"</w:t>
      </w:r>
    </w:p>
    <w:p w14:paraId="29DFD6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B40D2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0EAFD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79,</w:t>
      </w:r>
    </w:p>
    <w:p w14:paraId="62000D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9CC",</w:t>
      </w:r>
    </w:p>
    <w:p w14:paraId="36FFAE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t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9E143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ammillothalamic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21E8DB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48ED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1C97D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0,</w:t>
      </w:r>
    </w:p>
    <w:p w14:paraId="59EE462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8C8",</w:t>
      </w:r>
    </w:p>
    <w:p w14:paraId="250608E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mtg",</w:t>
      </w:r>
    </w:p>
    <w:p w14:paraId="739166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ammillotegment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ract"</w:t>
      </w:r>
    </w:p>
    <w:p w14:paraId="2C0BC2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22ED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8F500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1,</w:t>
      </w:r>
    </w:p>
    <w:p w14:paraId="3A22F9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AC8",</w:t>
      </w:r>
    </w:p>
    <w:p w14:paraId="6ACCE9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p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521636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ammilla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eduncle"</w:t>
      </w:r>
    </w:p>
    <w:p w14:paraId="393A5E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F58C3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B47529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2,</w:t>
      </w:r>
    </w:p>
    <w:p w14:paraId="5A37D9E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7CA",</w:t>
      </w:r>
    </w:p>
    <w:p w14:paraId="2BB00AA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fbs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B94787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halamus related"</w:t>
      </w:r>
    </w:p>
    <w:p w14:paraId="29DD322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D92D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A7D8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3,</w:t>
      </w:r>
    </w:p>
    <w:p w14:paraId="1D1AC18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CCA",</w:t>
      </w:r>
    </w:p>
    <w:p w14:paraId="267F2E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vb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82B02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eriventricu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bundle of the thalamus"</w:t>
      </w:r>
    </w:p>
    <w:p w14:paraId="250A5E2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9C9FC2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4DBD1D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4,</w:t>
      </w:r>
    </w:p>
    <w:p w14:paraId="300E053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7CB",</w:t>
      </w:r>
    </w:p>
    <w:p w14:paraId="24EBD0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fbs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5B601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epithalam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lated"</w:t>
      </w:r>
    </w:p>
    <w:p w14:paraId="3267014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],</w:t>
      </w:r>
    </w:p>
    <w:p w14:paraId="34A7CB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4357E8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5,</w:t>
      </w:r>
    </w:p>
    <w:p w14:paraId="3344DDC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CC9C8",</w:t>
      </w:r>
    </w:p>
    <w:p w14:paraId="73FC42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FA15E9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tria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medullaris"</w:t>
      </w:r>
    </w:p>
    <w:p w14:paraId="5CB57E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C593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BA889F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6,</w:t>
      </w:r>
    </w:p>
    <w:p w14:paraId="3BC25D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7CAC9",</w:t>
      </w:r>
    </w:p>
    <w:p w14:paraId="2A9BA9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r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0B97C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asciculu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etroflexu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56D9039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E6AD3C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34A53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7,</w:t>
      </w:r>
    </w:p>
    <w:p w14:paraId="1565CA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CC7",</w:t>
      </w:r>
    </w:p>
    <w:p w14:paraId="7D21F2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bc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1A50369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abenu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ommissure"</w:t>
      </w:r>
    </w:p>
    <w:p w14:paraId="124C06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9B41B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D7FB6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8,</w:t>
      </w:r>
    </w:p>
    <w:p w14:paraId="079A0B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8CACC",</w:t>
      </w:r>
    </w:p>
    <w:p w14:paraId="3BC65F6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PIS",</w:t>
      </w:r>
    </w:p>
    <w:p w14:paraId="4447A4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ine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talk"</w:t>
      </w:r>
    </w:p>
    <w:p w14:paraId="0B75FCC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87029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1F4017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89,</w:t>
      </w:r>
    </w:p>
    <w:p w14:paraId="58E90B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BCBCB",</w:t>
      </w:r>
    </w:p>
    <w:p w14:paraId="7F6701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fbsm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DAC97F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midbrain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lated"</w:t>
      </w:r>
    </w:p>
    <w:p w14:paraId="514FB6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A0AD51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C9CFF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0,</w:t>
      </w:r>
    </w:p>
    <w:p w14:paraId="7E0314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AC9CA",</w:t>
      </w:r>
    </w:p>
    <w:p w14:paraId="573D847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l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E0EE17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longitudinal fascicle"</w:t>
      </w:r>
    </w:p>
    <w:p w14:paraId="4BEC096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9310AA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973AE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1,</w:t>
      </w:r>
    </w:p>
    <w:p w14:paraId="5603A0B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9C7CB",</w:t>
      </w:r>
    </w:p>
    <w:p w14:paraId="64386E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tt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400B49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dors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tegmental tract"</w:t>
      </w:r>
    </w:p>
    <w:p w14:paraId="0A1E306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337D7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[</w:t>
      </w:r>
    </w:p>
    <w:p w14:paraId="296111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2,</w:t>
      </w:r>
    </w:p>
    <w:p w14:paraId="0BF6A6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8AA",</w:t>
      </w:r>
    </w:p>
    <w:p w14:paraId="106F68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S",</w:t>
      </w:r>
    </w:p>
    <w:p w14:paraId="1CF8C32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ventricu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ystems"</w:t>
      </w:r>
    </w:p>
    <w:p w14:paraId="0E625FC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F00C46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B7CB53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3,</w:t>
      </w:r>
    </w:p>
    <w:p w14:paraId="4A3FA4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AAAA",</w:t>
      </w:r>
    </w:p>
    <w:p w14:paraId="069356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L",</w:t>
      </w:r>
    </w:p>
    <w:p w14:paraId="5D614D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entricle"</w:t>
      </w:r>
    </w:p>
    <w:p w14:paraId="78F205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BB155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F2F2C9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4,</w:t>
      </w:r>
    </w:p>
    <w:p w14:paraId="2FCE38F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9A8",</w:t>
      </w:r>
    </w:p>
    <w:p w14:paraId="156BC6E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C",</w:t>
      </w:r>
    </w:p>
    <w:p w14:paraId="62BA52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hinocel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</w:t>
      </w:r>
    </w:p>
    <w:p w14:paraId="2104760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2F9BF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47F34E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5,</w:t>
      </w:r>
    </w:p>
    <w:p w14:paraId="6F1CC05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8A9",</w:t>
      </w:r>
    </w:p>
    <w:p w14:paraId="3D0C3F5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EZ",</w:t>
      </w:r>
    </w:p>
    <w:p w14:paraId="19E7F0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ubependym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zone"</w:t>
      </w:r>
    </w:p>
    <w:p w14:paraId="7213D1D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6672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E4E53B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6,</w:t>
      </w:r>
    </w:p>
    <w:p w14:paraId="7DEEBDC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AA8",</w:t>
      </w:r>
    </w:p>
    <w:p w14:paraId="4AF3E9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hp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A542A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horoid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plexus"</w:t>
      </w:r>
    </w:p>
    <w:p w14:paraId="59FBE7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FFF16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820136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7,</w:t>
      </w:r>
    </w:p>
    <w:p w14:paraId="31967B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8AA",</w:t>
      </w:r>
    </w:p>
    <w:p w14:paraId="74FEEA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hfl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278C7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horoid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1E983C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51400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1186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298,</w:t>
      </w:r>
    </w:p>
    <w:p w14:paraId="7C69C2D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AAA9",</w:t>
      </w:r>
    </w:p>
    <w:p w14:paraId="006594D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VF",</w:t>
      </w:r>
    </w:p>
    <w:p w14:paraId="540AEB9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ventricu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oramen"</w:t>
      </w:r>
    </w:p>
    <w:p w14:paraId="41FC0B1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D43664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B7663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1299,</w:t>
      </w:r>
    </w:p>
    <w:p w14:paraId="1FDA380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A9AA",</w:t>
      </w:r>
    </w:p>
    <w:p w14:paraId="11A561A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3",</w:t>
      </w:r>
    </w:p>
    <w:p w14:paraId="109F30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third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entricle"</w:t>
      </w:r>
    </w:p>
    <w:p w14:paraId="4617AED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59AC7A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DEABD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00,</w:t>
      </w:r>
    </w:p>
    <w:p w14:paraId="61878F1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9A8",</w:t>
      </w:r>
    </w:p>
    <w:p w14:paraId="288858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Q",</w:t>
      </w:r>
    </w:p>
    <w:p w14:paraId="11AF016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reb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aqueduct"</w:t>
      </w:r>
    </w:p>
    <w:p w14:paraId="01D642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13B2F6A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3AD2D4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01,</w:t>
      </w:r>
    </w:p>
    <w:p w14:paraId="35AEC7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9A7",</w:t>
      </w:r>
    </w:p>
    <w:p w14:paraId="0D2DF0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4",</w:t>
      </w:r>
    </w:p>
    <w:p w14:paraId="366BF1F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fourth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ventricle"</w:t>
      </w:r>
    </w:p>
    <w:p w14:paraId="662D54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40475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0F5B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02,</w:t>
      </w:r>
    </w:p>
    <w:p w14:paraId="6A3D7F5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AA7",</w:t>
      </w:r>
    </w:p>
    <w:p w14:paraId="544A6DD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V4r",</w:t>
      </w:r>
    </w:p>
    <w:p w14:paraId="4663BC8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recess"</w:t>
      </w:r>
    </w:p>
    <w:p w14:paraId="7B44331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693EC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9ABD3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03,</w:t>
      </w:r>
    </w:p>
    <w:p w14:paraId="3D5923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7AAA9",</w:t>
      </w:r>
    </w:p>
    <w:p w14:paraId="1FC6CFA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c",</w:t>
      </w:r>
    </w:p>
    <w:p w14:paraId="2918B6E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cent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canal, spinal cord\/medulla"</w:t>
      </w:r>
    </w:p>
    <w:p w14:paraId="342D53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9F297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A9AF2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04,</w:t>
      </w:r>
    </w:p>
    <w:p w14:paraId="2556B5C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8A8",</w:t>
      </w:r>
    </w:p>
    <w:p w14:paraId="0A87741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rv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97CB0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grooves"</w:t>
      </w:r>
    </w:p>
    <w:p w14:paraId="0F9B6A0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83E8B4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271A6E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05,</w:t>
      </w:r>
    </w:p>
    <w:p w14:paraId="0D1D387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AAA8",</w:t>
      </w:r>
    </w:p>
    <w:p w14:paraId="350C4F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rv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f CTX",</w:t>
      </w:r>
    </w:p>
    <w:p w14:paraId="344B128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roove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f the cerebral cortex"</w:t>
      </w:r>
    </w:p>
    <w:p w14:paraId="3F13229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</w:t>
      </w: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>],</w:t>
      </w:r>
    </w:p>
    <w:p w14:paraId="5C23726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56E9521B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306,</w:t>
      </w:r>
    </w:p>
    <w:p w14:paraId="4FFFAA7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lastRenderedPageBreak/>
        <w:t xml:space="preserve">    "AAAAA7",</w:t>
      </w:r>
    </w:p>
    <w:p w14:paraId="1E3BEDE7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eg",</w:t>
      </w:r>
    </w:p>
    <w:p w14:paraId="7C2279C0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endorhinal groove"</w:t>
      </w:r>
    </w:p>
    <w:p w14:paraId="51A5BBDA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],</w:t>
      </w:r>
    </w:p>
    <w:p w14:paraId="5E2472D5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[</w:t>
      </w:r>
    </w:p>
    <w:p w14:paraId="37565103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1307,</w:t>
      </w:r>
    </w:p>
    <w:p w14:paraId="056EAEB2" w14:textId="77777777" w:rsidR="004F39DA" w:rsidRPr="002015EF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"AAA7AA",</w:t>
      </w:r>
    </w:p>
    <w:p w14:paraId="0230848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2015EF">
        <w:rPr>
          <w:rFonts w:ascii="굴림체" w:eastAsia="굴림체" w:hAnsi="굴림체" w:cs="굴림체"/>
          <w:color w:val="000000"/>
          <w:kern w:val="0"/>
          <w:sz w:val="24"/>
          <w:szCs w:val="24"/>
          <w:lang w:val="de-DE"/>
        </w:rPr>
        <w:t xml:space="preserve">    </w:t>
      </w: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hf",</w:t>
      </w:r>
    </w:p>
    <w:p w14:paraId="1A59332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hippocamp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6B0BCE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F0AC1A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AB422A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08,</w:t>
      </w:r>
    </w:p>
    <w:p w14:paraId="0BA2F5C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7A9",</w:t>
      </w:r>
    </w:p>
    <w:p w14:paraId="05BABBB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f",</w:t>
      </w:r>
    </w:p>
    <w:p w14:paraId="67C023B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h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5126DA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A6BF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A1EB68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09,</w:t>
      </w:r>
    </w:p>
    <w:p w14:paraId="174E20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8A8",</w:t>
      </w:r>
    </w:p>
    <w:p w14:paraId="2B521EE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i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87878F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rhin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incisure"</w:t>
      </w:r>
    </w:p>
    <w:p w14:paraId="10C51E3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5248A80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5E259F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0,</w:t>
      </w:r>
    </w:p>
    <w:p w14:paraId="27A34B1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A8AA",</w:t>
      </w:r>
    </w:p>
    <w:p w14:paraId="3E84F8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rv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f CBX",</w:t>
      </w:r>
    </w:p>
    <w:p w14:paraId="0E3EB22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grooves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of the cerebellar cortex"</w:t>
      </w:r>
    </w:p>
    <w:p w14:paraId="16453F9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9A61B6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74767F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1,</w:t>
      </w:r>
    </w:p>
    <w:p w14:paraId="0114DAF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A9A8",</w:t>
      </w:r>
    </w:p>
    <w:p w14:paraId="182021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ce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3AA40F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cent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558B3FB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A1790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51AF7A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2,</w:t>
      </w:r>
    </w:p>
    <w:p w14:paraId="069C23E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A9A9",</w:t>
      </w:r>
    </w:p>
    <w:p w14:paraId="2F1930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c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46770F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culminate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3F65062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1AAB56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CFE0E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3,</w:t>
      </w:r>
    </w:p>
    <w:p w14:paraId="296EF1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7AA",</w:t>
      </w:r>
    </w:p>
    <w:p w14:paraId="20226D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i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3C0F93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ima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7D26246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B4F405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6A63F0A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4,</w:t>
      </w:r>
    </w:p>
    <w:p w14:paraId="1713B5C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8A8A9",</w:t>
      </w:r>
    </w:p>
    <w:p w14:paraId="6A31198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s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8AC93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io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uperior fissure"</w:t>
      </w:r>
    </w:p>
    <w:p w14:paraId="0F9DB8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BF4B0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5AF15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5,</w:t>
      </w:r>
    </w:p>
    <w:p w14:paraId="18D9B3C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7AAAA",</w:t>
      </w:r>
    </w:p>
    <w:p w14:paraId="72D2F46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p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1F6A06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repyramidal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0D73936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EB0B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452E67B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6,</w:t>
      </w:r>
    </w:p>
    <w:p w14:paraId="204EB7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AAA",</w:t>
      </w:r>
    </w:p>
    <w:p w14:paraId="06D6C4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sec",</w:t>
      </w:r>
    </w:p>
    <w:p w14:paraId="783BF81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econdary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2FAAB6D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43365B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75BA3C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7,</w:t>
      </w:r>
    </w:p>
    <w:p w14:paraId="31A7BEF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AA9",</w:t>
      </w:r>
    </w:p>
    <w:p w14:paraId="0B56259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l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02EC97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osterolate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49876E2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B9AC01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AC819F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8,</w:t>
      </w:r>
    </w:p>
    <w:p w14:paraId="5999941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9AA",</w:t>
      </w:r>
    </w:p>
    <w:p w14:paraId="73D405E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7F297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nodular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20B57DB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6DA3C55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3ED5A25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19,</w:t>
      </w:r>
    </w:p>
    <w:p w14:paraId="24C1F5C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AAA",</w:t>
      </w:r>
    </w:p>
    <w:p w14:paraId="3FFF2ED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i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BB4832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simple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1718974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5717C4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DB8993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20,</w:t>
      </w:r>
    </w:p>
    <w:p w14:paraId="7DD99C8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9A9",</w:t>
      </w:r>
    </w:p>
    <w:p w14:paraId="2056DBE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c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3F40211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lastRenderedPageBreak/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ercrural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1A422ADA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7772A93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4D2696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21,</w:t>
      </w:r>
    </w:p>
    <w:p w14:paraId="1722D77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AA9",</w:t>
      </w:r>
    </w:p>
    <w:p w14:paraId="2EB076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p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42AE972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ansoparamedian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3EEACF9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512A0AA6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4E770BF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22,</w:t>
      </w:r>
    </w:p>
    <w:p w14:paraId="4DDD458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9AA",</w:t>
      </w:r>
    </w:p>
    <w:p w14:paraId="3CC1F6D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pf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7828181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intraparafloccula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fissure"</w:t>
      </w:r>
    </w:p>
    <w:p w14:paraId="3530C66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2B374EA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03D242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23,</w:t>
      </w:r>
    </w:p>
    <w:p w14:paraId="343DBD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9A9",</w:t>
      </w:r>
    </w:p>
    <w:p w14:paraId="3F8B6A81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m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6281A03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median</w:t>
      </w:r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ulcus"</w:t>
      </w:r>
    </w:p>
    <w:p w14:paraId="21EC578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2E62E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5389628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24,</w:t>
      </w:r>
    </w:p>
    <w:p w14:paraId="5894E8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AAAA8",</w:t>
      </w:r>
    </w:p>
    <w:p w14:paraId="63A7533B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fs</w:t>
      </w:r>
      <w:proofErr w:type="spell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",</w:t>
      </w:r>
    </w:p>
    <w:p w14:paraId="2530E02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</w:t>
      </w:r>
      <w:proofErr w:type="spellStart"/>
      <w:proofErr w:type="gramStart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parafloccular</w:t>
      </w:r>
      <w:proofErr w:type="spellEnd"/>
      <w:proofErr w:type="gramEnd"/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sulcus"</w:t>
      </w:r>
    </w:p>
    <w:p w14:paraId="5F139985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0DF5785C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1D170A43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25,</w:t>
      </w:r>
    </w:p>
    <w:p w14:paraId="17F15F9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A9A8A9",</w:t>
      </w:r>
    </w:p>
    <w:p w14:paraId="21ED06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PF",</w:t>
      </w:r>
    </w:p>
    <w:p w14:paraId="1D31D74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Interpeduncular fossa"</w:t>
      </w:r>
    </w:p>
    <w:p w14:paraId="1C1D7214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,</w:t>
      </w:r>
    </w:p>
    <w:p w14:paraId="30AE193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[</w:t>
      </w:r>
    </w:p>
    <w:p w14:paraId="220A5CC7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1326,</w:t>
      </w:r>
    </w:p>
    <w:p w14:paraId="0295F332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7F2E7E",</w:t>
      </w:r>
    </w:p>
    <w:p w14:paraId="4D9F81C8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etina",</w:t>
      </w:r>
    </w:p>
    <w:p w14:paraId="7B42AD79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  "retina"</w:t>
      </w:r>
    </w:p>
    <w:p w14:paraId="4805E74E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 xml:space="preserve">  ]</w:t>
      </w:r>
    </w:p>
    <w:p w14:paraId="258767FD" w14:textId="77777777" w:rsidR="004F39DA" w:rsidRPr="004F39DA" w:rsidRDefault="004F39DA" w:rsidP="004F39D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  <w:r w:rsidRPr="004F39DA">
        <w:rPr>
          <w:rFonts w:ascii="굴림체" w:eastAsia="굴림체" w:hAnsi="굴림체" w:cs="굴림체"/>
          <w:color w:val="000000"/>
          <w:kern w:val="0"/>
          <w:sz w:val="24"/>
          <w:szCs w:val="24"/>
        </w:rPr>
        <w:t>]</w:t>
      </w:r>
    </w:p>
    <w:p w14:paraId="56AD27C8" w14:textId="77777777" w:rsidR="00763A1F" w:rsidRPr="002015EF" w:rsidRDefault="00EA47DD" w:rsidP="002015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굴림체" w:eastAsia="굴림체" w:hAnsi="굴림체" w:cs="굴림체"/>
          <w:color w:val="000000"/>
          <w:kern w:val="0"/>
          <w:sz w:val="24"/>
          <w:szCs w:val="24"/>
        </w:rPr>
      </w:pPr>
    </w:p>
    <w:sectPr w:rsidR="00763A1F" w:rsidRPr="002015E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jQyMrU0MTQ1NjJW0lEKTi0uzszPAykwrAUAF+zDQywAAAA="/>
  </w:docVars>
  <w:rsids>
    <w:rsidRoot w:val="004F39DA"/>
    <w:rsid w:val="002015EF"/>
    <w:rsid w:val="004065C1"/>
    <w:rsid w:val="004F39DA"/>
    <w:rsid w:val="005F6911"/>
    <w:rsid w:val="00D97FA9"/>
    <w:rsid w:val="00EA47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87C21"/>
  <w15:chartTrackingRefBased/>
  <w15:docId w15:val="{CB076A1A-E9F1-4FA7-A17F-F867680FF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link w:val="HTMLChar"/>
    <w:uiPriority w:val="99"/>
    <w:semiHidden/>
    <w:unhideWhenUsed/>
    <w:rsid w:val="004F39D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4F39DA"/>
    <w:rPr>
      <w:rFonts w:ascii="굴림체" w:eastAsia="굴림체" w:hAnsi="굴림체" w:cs="굴림체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138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C078ADA9-3D9B-46EF-A358-5483B443959E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6</TotalTime>
  <Pages>186</Pages>
  <Words>16488</Words>
  <Characters>93986</Characters>
  <Application>Microsoft Office Word</Application>
  <DocSecurity>0</DocSecurity>
  <Lines>783</Lines>
  <Paragraphs>2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NIR_Researcher</dc:creator>
  <cp:keywords/>
  <dc:description/>
  <cp:lastModifiedBy>jereient@gmail.com</cp:lastModifiedBy>
  <cp:revision>2</cp:revision>
  <dcterms:created xsi:type="dcterms:W3CDTF">2020-04-06T10:46:00Z</dcterms:created>
  <dcterms:modified xsi:type="dcterms:W3CDTF">2021-12-06T07:31:00Z</dcterms:modified>
</cp:coreProperties>
</file>